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286F381" w14:textId="77777777" w:rsidR="009C07BC" w:rsidRPr="00DF03F5" w:rsidRDefault="00DF03F5">
      <w:pPr>
        <w:rPr>
          <w:b/>
        </w:rPr>
      </w:pPr>
      <w:r w:rsidRPr="00DF03F5">
        <w:rPr>
          <w:b/>
        </w:rPr>
        <w:t>Instructional Program Review Template Evaluation Rubric</w:t>
      </w:r>
    </w:p>
    <w:tbl>
      <w:tblPr>
        <w:tblStyle w:val="TableGrid"/>
        <w:tblW w:w="5055" w:type="pct"/>
        <w:tblLayout w:type="fixed"/>
        <w:tblLook w:val="04A0" w:firstRow="1" w:lastRow="0" w:firstColumn="1" w:lastColumn="0" w:noHBand="0" w:noVBand="1"/>
      </w:tblPr>
      <w:tblGrid>
        <w:gridCol w:w="1728"/>
        <w:gridCol w:w="6393"/>
        <w:gridCol w:w="1980"/>
        <w:gridCol w:w="2072"/>
        <w:gridCol w:w="1271"/>
        <w:gridCol w:w="1333"/>
      </w:tblGrid>
      <w:tr w:rsidR="00EA1B42" w:rsidRPr="005E00BF" w14:paraId="008442E4" w14:textId="77777777" w:rsidTr="0094064E">
        <w:trPr>
          <w:tblHeader/>
        </w:trPr>
        <w:tc>
          <w:tcPr>
            <w:tcW w:w="585" w:type="pct"/>
            <w:shd w:val="clear" w:color="auto" w:fill="D9D9D9" w:themeFill="background1" w:themeFillShade="D9"/>
            <w:vAlign w:val="center"/>
          </w:tcPr>
          <w:p w14:paraId="5E384F13" w14:textId="77777777" w:rsidR="00DF03F5" w:rsidRPr="005E00BF" w:rsidRDefault="007C01F4" w:rsidP="007C01F4">
            <w:pPr>
              <w:rPr>
                <w:b/>
              </w:rPr>
            </w:pPr>
            <w:r w:rsidRPr="005E00BF">
              <w:rPr>
                <w:b/>
              </w:rPr>
              <w:t>Template Items</w:t>
            </w:r>
          </w:p>
        </w:tc>
        <w:tc>
          <w:tcPr>
            <w:tcW w:w="2163" w:type="pct"/>
            <w:shd w:val="clear" w:color="auto" w:fill="D9D9D9" w:themeFill="background1" w:themeFillShade="D9"/>
            <w:vAlign w:val="center"/>
          </w:tcPr>
          <w:p w14:paraId="313E7EBB" w14:textId="77777777" w:rsidR="00DF03F5" w:rsidRPr="005E00BF" w:rsidRDefault="007C01F4" w:rsidP="007C01F4">
            <w:pPr>
              <w:rPr>
                <w:b/>
              </w:rPr>
            </w:pPr>
            <w:r w:rsidRPr="005E00BF">
              <w:rPr>
                <w:b/>
              </w:rPr>
              <w:t>Evaluation Criteria and Description</w:t>
            </w:r>
          </w:p>
        </w:tc>
        <w:tc>
          <w:tcPr>
            <w:tcW w:w="670" w:type="pct"/>
            <w:shd w:val="clear" w:color="auto" w:fill="D9D9D9" w:themeFill="background1" w:themeFillShade="D9"/>
            <w:vAlign w:val="center"/>
          </w:tcPr>
          <w:p w14:paraId="4590A09A" w14:textId="77777777" w:rsidR="00DF03F5" w:rsidRPr="005E00BF" w:rsidRDefault="001C6E9B" w:rsidP="007C01F4">
            <w:pPr>
              <w:jc w:val="center"/>
              <w:rPr>
                <w:b/>
              </w:rPr>
            </w:pPr>
            <w:r w:rsidRPr="005E00BF">
              <w:rPr>
                <w:b/>
              </w:rPr>
              <w:t>Excellent</w:t>
            </w:r>
          </w:p>
        </w:tc>
        <w:tc>
          <w:tcPr>
            <w:tcW w:w="701" w:type="pct"/>
            <w:shd w:val="clear" w:color="auto" w:fill="D9D9D9" w:themeFill="background1" w:themeFillShade="D9"/>
            <w:vAlign w:val="center"/>
          </w:tcPr>
          <w:p w14:paraId="586E1786" w14:textId="77777777" w:rsidR="00DF03F5" w:rsidRPr="005E00BF" w:rsidRDefault="00DF03F5" w:rsidP="007C01F4">
            <w:pPr>
              <w:jc w:val="center"/>
              <w:rPr>
                <w:b/>
              </w:rPr>
            </w:pPr>
            <w:r w:rsidRPr="005E00BF">
              <w:rPr>
                <w:b/>
              </w:rPr>
              <w:t>Meets the Standard</w:t>
            </w:r>
          </w:p>
        </w:tc>
        <w:tc>
          <w:tcPr>
            <w:tcW w:w="430" w:type="pct"/>
            <w:shd w:val="clear" w:color="auto" w:fill="D9D9D9" w:themeFill="background1" w:themeFillShade="D9"/>
            <w:vAlign w:val="center"/>
          </w:tcPr>
          <w:p w14:paraId="128958E2" w14:textId="77777777" w:rsidR="001C6E9B" w:rsidRPr="005E00BF" w:rsidRDefault="001C6E9B" w:rsidP="007C01F4">
            <w:pPr>
              <w:jc w:val="center"/>
              <w:rPr>
                <w:b/>
              </w:rPr>
            </w:pPr>
            <w:r w:rsidRPr="005E00BF">
              <w:rPr>
                <w:b/>
              </w:rPr>
              <w:t xml:space="preserve">Needs Some </w:t>
            </w:r>
            <w:r w:rsidRPr="005E00BF">
              <w:rPr>
                <w:b/>
                <w:sz w:val="16"/>
                <w:szCs w:val="16"/>
              </w:rPr>
              <w:t>Improvement</w:t>
            </w:r>
            <w:r w:rsidRPr="005E00BF">
              <w:rPr>
                <w:b/>
              </w:rPr>
              <w:t xml:space="preserve"> to Meet the Standard </w:t>
            </w:r>
          </w:p>
        </w:tc>
        <w:tc>
          <w:tcPr>
            <w:tcW w:w="451" w:type="pct"/>
            <w:shd w:val="clear" w:color="auto" w:fill="D9D9D9" w:themeFill="background1" w:themeFillShade="D9"/>
            <w:vAlign w:val="center"/>
          </w:tcPr>
          <w:p w14:paraId="3A238A7A" w14:textId="77777777" w:rsidR="001C6E9B" w:rsidRPr="005E00BF" w:rsidRDefault="001C6E9B" w:rsidP="007C01F4">
            <w:pPr>
              <w:jc w:val="center"/>
              <w:rPr>
                <w:b/>
              </w:rPr>
            </w:pPr>
            <w:r w:rsidRPr="005E00BF">
              <w:rPr>
                <w:b/>
              </w:rPr>
              <w:t xml:space="preserve">Needs Major </w:t>
            </w:r>
            <w:r w:rsidRPr="005E00BF">
              <w:rPr>
                <w:b/>
                <w:sz w:val="16"/>
                <w:szCs w:val="16"/>
              </w:rPr>
              <w:t>Improvement</w:t>
            </w:r>
            <w:r w:rsidRPr="005E00BF">
              <w:rPr>
                <w:b/>
              </w:rPr>
              <w:t xml:space="preserve"> to Meet the Standard</w:t>
            </w:r>
          </w:p>
        </w:tc>
      </w:tr>
      <w:tr w:rsidR="00EA1B42" w14:paraId="7528BF7A" w14:textId="77777777" w:rsidTr="0094064E">
        <w:tc>
          <w:tcPr>
            <w:tcW w:w="585" w:type="pct"/>
            <w:vAlign w:val="center"/>
          </w:tcPr>
          <w:p w14:paraId="6D06CCC3" w14:textId="77777777" w:rsidR="00DF03F5" w:rsidRPr="007C01F4" w:rsidRDefault="00DF03F5" w:rsidP="007C01F4">
            <w:pPr>
              <w:rPr>
                <w:b/>
              </w:rPr>
            </w:pPr>
            <w:r w:rsidRPr="007C01F4">
              <w:rPr>
                <w:b/>
              </w:rPr>
              <w:t>Mission Statement</w:t>
            </w:r>
          </w:p>
        </w:tc>
        <w:tc>
          <w:tcPr>
            <w:tcW w:w="2163" w:type="pct"/>
          </w:tcPr>
          <w:p w14:paraId="38EA4DED" w14:textId="77777777" w:rsidR="00646F52" w:rsidRPr="00646F52" w:rsidRDefault="00646F52" w:rsidP="00DF03F5">
            <w:pPr>
              <w:rPr>
                <w:b/>
                <w:u w:val="single"/>
              </w:rPr>
            </w:pPr>
            <w:r w:rsidRPr="00646F52">
              <w:rPr>
                <w:b/>
                <w:u w:val="single"/>
              </w:rPr>
              <w:t>Criteria</w:t>
            </w:r>
          </w:p>
          <w:p w14:paraId="0FBC507F" w14:textId="77777777" w:rsidR="00DF03F5" w:rsidRDefault="00705584" w:rsidP="00DF03F5">
            <w:r>
              <w:t>The mission statement</w:t>
            </w:r>
          </w:p>
          <w:p w14:paraId="4668D1FB" w14:textId="77777777" w:rsidR="00DF03F5" w:rsidRDefault="00705584" w:rsidP="006558D6">
            <w:pPr>
              <w:pStyle w:val="ListParagraph"/>
              <w:numPr>
                <w:ilvl w:val="0"/>
                <w:numId w:val="36"/>
              </w:numPr>
            </w:pPr>
            <w:r>
              <w:t>c</w:t>
            </w:r>
            <w:r w:rsidR="00D16FC2">
              <w:t>learly states the purpose of the program</w:t>
            </w:r>
          </w:p>
          <w:p w14:paraId="3E4C6CB7" w14:textId="77777777" w:rsidR="005D7212" w:rsidRDefault="00705584" w:rsidP="006558D6">
            <w:pPr>
              <w:pStyle w:val="ListParagraph"/>
              <w:numPr>
                <w:ilvl w:val="0"/>
                <w:numId w:val="36"/>
              </w:numPr>
            </w:pPr>
            <w:r>
              <w:t>i</w:t>
            </w:r>
            <w:r w:rsidR="00D16FC2">
              <w:t>n</w:t>
            </w:r>
            <w:r w:rsidR="001C51F0">
              <w:t>dicates the primary function</w:t>
            </w:r>
          </w:p>
          <w:p w14:paraId="14F37CDA" w14:textId="77777777" w:rsidR="00D16FC2" w:rsidRDefault="005D7212" w:rsidP="006558D6">
            <w:pPr>
              <w:pStyle w:val="ListParagraph"/>
              <w:numPr>
                <w:ilvl w:val="0"/>
                <w:numId w:val="36"/>
              </w:numPr>
            </w:pPr>
            <w:r>
              <w:t xml:space="preserve">Indicates the </w:t>
            </w:r>
            <w:r w:rsidR="00D16FC2">
              <w:t xml:space="preserve">activities of the program </w:t>
            </w:r>
          </w:p>
          <w:p w14:paraId="5C097EE6" w14:textId="77777777" w:rsidR="00DF03F5" w:rsidRDefault="00705584" w:rsidP="006558D6">
            <w:pPr>
              <w:pStyle w:val="ListParagraph"/>
              <w:numPr>
                <w:ilvl w:val="0"/>
                <w:numId w:val="36"/>
              </w:numPr>
            </w:pPr>
            <w:r>
              <w:t>d</w:t>
            </w:r>
            <w:r w:rsidR="00DF03F5">
              <w:t xml:space="preserve">escribes the programs’ </w:t>
            </w:r>
            <w:r w:rsidR="001C51F0">
              <w:t>aspirational</w:t>
            </w:r>
            <w:r w:rsidR="00DF03F5">
              <w:t xml:space="preserve"> goals for the future and what the program hopes to achieve</w:t>
            </w:r>
          </w:p>
          <w:p w14:paraId="7356373C" w14:textId="77777777" w:rsidR="007C01F4" w:rsidRDefault="00705584" w:rsidP="006558D6">
            <w:pPr>
              <w:pStyle w:val="ListParagraph"/>
              <w:numPr>
                <w:ilvl w:val="0"/>
                <w:numId w:val="36"/>
              </w:numPr>
            </w:pPr>
            <w:r>
              <w:t>r</w:t>
            </w:r>
            <w:r w:rsidR="007C01F4">
              <w:t>eflects the program’s priorities and values</w:t>
            </w:r>
          </w:p>
          <w:p w14:paraId="4D91F866" w14:textId="77777777" w:rsidR="001C51F0" w:rsidRDefault="00705584" w:rsidP="006558D6">
            <w:pPr>
              <w:pStyle w:val="ListParagraph"/>
              <w:numPr>
                <w:ilvl w:val="0"/>
                <w:numId w:val="36"/>
              </w:numPr>
            </w:pPr>
            <w:r>
              <w:t>i</w:t>
            </w:r>
            <w:r w:rsidR="007C01F4">
              <w:t>ndicates who the</w:t>
            </w:r>
            <w:r w:rsidR="001C51F0">
              <w:t xml:space="preserve"> students and/or</w:t>
            </w:r>
            <w:r w:rsidR="007C01F4">
              <w:t xml:space="preserve"> stakeholders are</w:t>
            </w:r>
            <w:r w:rsidR="001C51F0">
              <w:t xml:space="preserve"> </w:t>
            </w:r>
          </w:p>
          <w:p w14:paraId="73F347C7" w14:textId="77777777" w:rsidR="00D16FC2" w:rsidRDefault="00705584" w:rsidP="006558D6">
            <w:pPr>
              <w:pStyle w:val="ListParagraph"/>
              <w:numPr>
                <w:ilvl w:val="0"/>
                <w:numId w:val="36"/>
              </w:numPr>
            </w:pPr>
            <w:r>
              <w:t>i</w:t>
            </w:r>
            <w:r w:rsidR="00D16FC2">
              <w:t>s aligned to the college mission statement</w:t>
            </w:r>
          </w:p>
          <w:p w14:paraId="57159E9E" w14:textId="77777777" w:rsidR="00D16FC2" w:rsidRDefault="00705584" w:rsidP="006558D6">
            <w:pPr>
              <w:pStyle w:val="ListParagraph"/>
              <w:numPr>
                <w:ilvl w:val="0"/>
                <w:numId w:val="36"/>
              </w:numPr>
            </w:pPr>
            <w:r>
              <w:t>i</w:t>
            </w:r>
            <w:r w:rsidR="007C01F4">
              <w:t>s</w:t>
            </w:r>
            <w:r w:rsidR="00D16FC2">
              <w:t xml:space="preserve"> clear and concise</w:t>
            </w:r>
          </w:p>
          <w:p w14:paraId="73730104" w14:textId="77777777" w:rsidR="00D16FC2" w:rsidRDefault="00D16FC2" w:rsidP="00D16FC2"/>
          <w:p w14:paraId="1DFAECB1" w14:textId="77777777" w:rsidR="00DF03F5" w:rsidRPr="007C01F4" w:rsidRDefault="007C01F4" w:rsidP="00DF03F5">
            <w:pPr>
              <w:rPr>
                <w:b/>
                <w:u w:val="single"/>
              </w:rPr>
            </w:pPr>
            <w:r w:rsidRPr="007C01F4">
              <w:rPr>
                <w:b/>
                <w:u w:val="single"/>
              </w:rPr>
              <w:t>Definitions</w:t>
            </w:r>
          </w:p>
          <w:p w14:paraId="3E570E0E" w14:textId="77777777" w:rsidR="007C01F4" w:rsidRDefault="007C01F4" w:rsidP="00DF03F5">
            <w:r>
              <w:t>The program mission statement is a concise statement of the general values and principles which guide the curriculum.  It sets a tone and a philosophical position from which follow a program’s goals and objectives.  The program mission statement should define the broad purposes the program is aiming to achieve, describe the community the program is designed to serve, and state the values and guiding principles which define its standards.</w:t>
            </w:r>
          </w:p>
          <w:p w14:paraId="2CC2FB11" w14:textId="77777777" w:rsidR="007C01F4" w:rsidRDefault="007C01F4" w:rsidP="00DF03F5"/>
          <w:p w14:paraId="4F2675B2" w14:textId="77777777" w:rsidR="005D7212" w:rsidRDefault="00DF03F5" w:rsidP="00DF03F5">
            <w:r>
              <w:t>The mission statement is a public declaration that community colleges use to describe their founding purpose and major organizational commitments</w:t>
            </w:r>
            <w:r w:rsidR="00D16FC2">
              <w:t xml:space="preserve"> (i.e., what they do and why they do it). It may describe a school’s day-to-day operational objectives, its instructional values, or its public commitments to its students and community.</w:t>
            </w:r>
          </w:p>
          <w:p w14:paraId="117E0230" w14:textId="77777777" w:rsidR="005D7212" w:rsidRDefault="005D7212" w:rsidP="00DF03F5"/>
          <w:p w14:paraId="2A269AB8" w14:textId="77777777" w:rsidR="005D7212" w:rsidRDefault="005D7212" w:rsidP="00DF03F5">
            <w:r>
              <w:t xml:space="preserve">Define Distinctive - </w:t>
            </w:r>
          </w:p>
          <w:p w14:paraId="74A8EAB8" w14:textId="75CBCE9C" w:rsidR="00DF03F5" w:rsidRDefault="00D16FC2" w:rsidP="00DF03F5">
            <w:r w:rsidRPr="00D16FC2">
              <w:rPr>
                <w:sz w:val="16"/>
                <w:szCs w:val="16"/>
              </w:rPr>
              <w:t>(</w:t>
            </w:r>
            <w:hyperlink r:id="rId6" w:history="1">
              <w:r w:rsidRPr="00D16FC2">
                <w:rPr>
                  <w:rStyle w:val="Hyperlink"/>
                  <w:sz w:val="16"/>
                  <w:szCs w:val="16"/>
                </w:rPr>
                <w:t>https://www.edglossary.org/mission-and-vision/</w:t>
              </w:r>
            </w:hyperlink>
            <w:r w:rsidRPr="00D16FC2">
              <w:rPr>
                <w:sz w:val="16"/>
                <w:szCs w:val="16"/>
              </w:rPr>
              <w:t xml:space="preserve">; </w:t>
            </w:r>
            <w:hyperlink r:id="rId7" w:history="1">
              <w:r w:rsidRPr="00D16FC2">
                <w:rPr>
                  <w:rStyle w:val="Hyperlink"/>
                  <w:sz w:val="16"/>
                  <w:szCs w:val="16"/>
                </w:rPr>
                <w:t>https://assessment.uconn.edu/wp-content/uploads/sites/1804/2016/06/HowToWriteMission.pdf</w:t>
              </w:r>
            </w:hyperlink>
            <w:r w:rsidR="007C01F4">
              <w:rPr>
                <w:sz w:val="16"/>
                <w:szCs w:val="16"/>
              </w:rPr>
              <w:t>; also based on material from the UCF Academic Program Assessment Handbook and material from the University of San Diego</w:t>
            </w:r>
            <w:r w:rsidRPr="00D16FC2">
              <w:rPr>
                <w:sz w:val="16"/>
                <w:szCs w:val="16"/>
              </w:rPr>
              <w:t>)</w:t>
            </w:r>
          </w:p>
        </w:tc>
        <w:tc>
          <w:tcPr>
            <w:tcW w:w="670" w:type="pct"/>
          </w:tcPr>
          <w:p w14:paraId="0F419AD2" w14:textId="77777777" w:rsidR="00705584" w:rsidRDefault="00705584" w:rsidP="00705584">
            <w:pPr>
              <w:jc w:val="center"/>
            </w:pPr>
          </w:p>
          <w:p w14:paraId="62DD1512" w14:textId="77777777" w:rsidR="00DF03F5" w:rsidRDefault="00BF0337" w:rsidP="00BF0337">
            <w:pPr>
              <w:jc w:val="center"/>
            </w:pPr>
            <w:r>
              <w:t>Exceeds expectations for all 8 criteria</w:t>
            </w:r>
          </w:p>
        </w:tc>
        <w:tc>
          <w:tcPr>
            <w:tcW w:w="701" w:type="pct"/>
          </w:tcPr>
          <w:p w14:paraId="567E48E0" w14:textId="77777777" w:rsidR="00705584" w:rsidRDefault="00705584" w:rsidP="00705584">
            <w:pPr>
              <w:jc w:val="center"/>
            </w:pPr>
          </w:p>
          <w:p w14:paraId="45BEA473" w14:textId="77777777" w:rsidR="00DF03F5" w:rsidRDefault="00646F52" w:rsidP="00BF0337">
            <w:pPr>
              <w:jc w:val="center"/>
            </w:pPr>
            <w:r>
              <w:t>Addresse</w:t>
            </w:r>
            <w:r w:rsidR="00BF0337">
              <w:t>s</w:t>
            </w:r>
            <w:r>
              <w:t xml:space="preserve"> all 8 criteria</w:t>
            </w:r>
          </w:p>
        </w:tc>
        <w:tc>
          <w:tcPr>
            <w:tcW w:w="430" w:type="pct"/>
          </w:tcPr>
          <w:p w14:paraId="3DB798E8" w14:textId="77777777" w:rsidR="00705584" w:rsidRDefault="00705584" w:rsidP="00705584">
            <w:pPr>
              <w:jc w:val="center"/>
            </w:pPr>
          </w:p>
          <w:p w14:paraId="4771E0E9" w14:textId="77777777" w:rsidR="00DF03F5" w:rsidRDefault="00BF0337" w:rsidP="00646F52">
            <w:pPr>
              <w:jc w:val="center"/>
            </w:pPr>
            <w:r>
              <w:t>Addresses</w:t>
            </w:r>
            <w:r w:rsidR="00646F52">
              <w:t xml:space="preserve"> 4 to 7 </w:t>
            </w:r>
            <w:r w:rsidR="00705584">
              <w:t xml:space="preserve">of the criteria </w:t>
            </w:r>
          </w:p>
        </w:tc>
        <w:tc>
          <w:tcPr>
            <w:tcW w:w="451" w:type="pct"/>
          </w:tcPr>
          <w:p w14:paraId="76CE224F" w14:textId="77777777" w:rsidR="00705584" w:rsidRDefault="00705584" w:rsidP="00705584">
            <w:pPr>
              <w:jc w:val="center"/>
            </w:pPr>
          </w:p>
          <w:p w14:paraId="5D071E78" w14:textId="77777777" w:rsidR="00DF03F5" w:rsidRDefault="00BF0337" w:rsidP="00BF0337">
            <w:pPr>
              <w:jc w:val="center"/>
            </w:pPr>
            <w:r>
              <w:t>Addresses fewer</w:t>
            </w:r>
            <w:r w:rsidR="00705584">
              <w:t xml:space="preserve"> than 4 of the criteria </w:t>
            </w:r>
          </w:p>
        </w:tc>
      </w:tr>
      <w:tr w:rsidR="00EA1B42" w14:paraId="2D34F8A2" w14:textId="77777777" w:rsidTr="0094064E">
        <w:tc>
          <w:tcPr>
            <w:tcW w:w="585" w:type="pct"/>
            <w:vAlign w:val="center"/>
          </w:tcPr>
          <w:p w14:paraId="38FDC651" w14:textId="77777777" w:rsidR="005E00BF" w:rsidRDefault="005E00BF" w:rsidP="005E00BF">
            <w:pPr>
              <w:rPr>
                <w:b/>
              </w:rPr>
            </w:pPr>
            <w:r>
              <w:rPr>
                <w:b/>
              </w:rPr>
              <w:lastRenderedPageBreak/>
              <w:t xml:space="preserve">Program Learning Outcomes </w:t>
            </w:r>
          </w:p>
          <w:p w14:paraId="7AADF1EE" w14:textId="77777777" w:rsidR="00C0607A" w:rsidRPr="007C01F4" w:rsidRDefault="00C0607A" w:rsidP="005E00BF">
            <w:pPr>
              <w:rPr>
                <w:b/>
              </w:rPr>
            </w:pPr>
            <w:r>
              <w:rPr>
                <w:b/>
              </w:rPr>
              <w:t>(PLO)</w:t>
            </w:r>
          </w:p>
        </w:tc>
        <w:tc>
          <w:tcPr>
            <w:tcW w:w="2163" w:type="pct"/>
          </w:tcPr>
          <w:p w14:paraId="7E2735DD" w14:textId="77777777" w:rsidR="005E00BF" w:rsidRPr="006558D6" w:rsidRDefault="005E00BF" w:rsidP="006558D6">
            <w:pPr>
              <w:pStyle w:val="ListParagraph"/>
              <w:numPr>
                <w:ilvl w:val="0"/>
                <w:numId w:val="35"/>
              </w:numPr>
              <w:rPr>
                <w:rFonts w:cstheme="minorHAnsi"/>
              </w:rPr>
            </w:pPr>
            <w:r w:rsidRPr="006558D6">
              <w:rPr>
                <w:rFonts w:cstheme="minorHAnsi"/>
                <w:b/>
              </w:rPr>
              <w:t xml:space="preserve">Measurable Learning Outcomes - </w:t>
            </w:r>
            <w:r w:rsidRPr="006558D6">
              <w:rPr>
                <w:rFonts w:cstheme="minorHAnsi"/>
              </w:rPr>
              <w:t xml:space="preserve">All </w:t>
            </w:r>
            <w:r w:rsidR="005B0D83" w:rsidRPr="006558D6">
              <w:rPr>
                <w:rFonts w:cstheme="minorHAnsi"/>
              </w:rPr>
              <w:t>P</w:t>
            </w:r>
            <w:r w:rsidRPr="006558D6">
              <w:rPr>
                <w:rFonts w:cstheme="minorHAnsi"/>
              </w:rPr>
              <w:t>LOs are stated in terms of measurable knowledge, skills, or behaviors</w:t>
            </w:r>
          </w:p>
          <w:p w14:paraId="414A499C" w14:textId="77777777" w:rsidR="005E00BF" w:rsidRPr="006558D6" w:rsidRDefault="00C0607A" w:rsidP="006558D6">
            <w:pPr>
              <w:pStyle w:val="ListParagraph"/>
              <w:numPr>
                <w:ilvl w:val="0"/>
                <w:numId w:val="35"/>
              </w:numPr>
              <w:rPr>
                <w:rFonts w:cstheme="minorHAnsi"/>
                <w:shd w:val="clear" w:color="auto" w:fill="FFFEFA"/>
              </w:rPr>
            </w:pPr>
            <w:r w:rsidRPr="006558D6">
              <w:rPr>
                <w:rFonts w:cstheme="minorHAnsi"/>
                <w:b/>
              </w:rPr>
              <w:t>P</w:t>
            </w:r>
            <w:r w:rsidR="005E00BF" w:rsidRPr="006558D6">
              <w:rPr>
                <w:rFonts w:cstheme="minorHAnsi"/>
                <w:b/>
              </w:rPr>
              <w:t xml:space="preserve">LO statements reflect levels of learning – </w:t>
            </w:r>
            <w:r w:rsidR="005E00BF" w:rsidRPr="006558D6">
              <w:rPr>
                <w:rFonts w:cstheme="minorHAnsi"/>
              </w:rPr>
              <w:t xml:space="preserve">All </w:t>
            </w:r>
            <w:r w:rsidR="005B0D83" w:rsidRPr="006558D6">
              <w:rPr>
                <w:rFonts w:cstheme="minorHAnsi"/>
              </w:rPr>
              <w:t>P</w:t>
            </w:r>
            <w:r w:rsidR="005E00BF" w:rsidRPr="006558D6">
              <w:rPr>
                <w:rFonts w:cstheme="minorHAnsi"/>
              </w:rPr>
              <w:t>LOs show evidence of building towards higher order thinking skills</w:t>
            </w:r>
            <w:r w:rsidR="005E00BF" w:rsidRPr="006558D6">
              <w:rPr>
                <w:rFonts w:cstheme="minorHAnsi"/>
                <w:shd w:val="clear" w:color="auto" w:fill="FFFEFA"/>
              </w:rPr>
              <w:t xml:space="preserve"> </w:t>
            </w:r>
          </w:p>
          <w:p w14:paraId="59F6B5EB" w14:textId="77777777" w:rsidR="005E00BF" w:rsidRPr="006558D6" w:rsidRDefault="005E00BF" w:rsidP="006558D6">
            <w:pPr>
              <w:pStyle w:val="ListParagraph"/>
              <w:numPr>
                <w:ilvl w:val="0"/>
                <w:numId w:val="35"/>
              </w:numPr>
              <w:rPr>
                <w:rFonts w:cstheme="minorHAnsi"/>
                <w:shd w:val="clear" w:color="auto" w:fill="FFFEFA"/>
              </w:rPr>
            </w:pPr>
            <w:r w:rsidRPr="006558D6">
              <w:rPr>
                <w:rStyle w:val="Strong"/>
                <w:rFonts w:cstheme="minorHAnsi"/>
                <w:bdr w:val="none" w:sz="0" w:space="0" w:color="auto" w:frame="1"/>
                <w:shd w:val="clear" w:color="auto" w:fill="FFFEFA"/>
              </w:rPr>
              <w:t>Student-Centered</w:t>
            </w:r>
            <w:r w:rsidRPr="006558D6">
              <w:rPr>
                <w:rFonts w:cstheme="minorHAnsi"/>
                <w:shd w:val="clear" w:color="auto" w:fill="FFFEFA"/>
              </w:rPr>
              <w:t> - All learning outcomes should focus on the student</w:t>
            </w:r>
          </w:p>
          <w:p w14:paraId="68ADE6D0" w14:textId="77777777" w:rsidR="005B0D83" w:rsidRPr="006558D6" w:rsidRDefault="005E00BF" w:rsidP="006558D6">
            <w:pPr>
              <w:pStyle w:val="ListParagraph"/>
              <w:numPr>
                <w:ilvl w:val="0"/>
                <w:numId w:val="35"/>
              </w:numPr>
              <w:rPr>
                <w:rFonts w:cstheme="minorHAnsi"/>
              </w:rPr>
            </w:pPr>
            <w:r w:rsidRPr="006558D6">
              <w:rPr>
                <w:rFonts w:cstheme="minorHAnsi"/>
                <w:b/>
                <w:bCs/>
              </w:rPr>
              <w:t xml:space="preserve">Uses language that is easily understood by students </w:t>
            </w:r>
            <w:r w:rsidRPr="006558D6">
              <w:rPr>
                <w:rFonts w:cstheme="minorHAnsi"/>
              </w:rPr>
              <w:t>–</w:t>
            </w:r>
            <w:r w:rsidR="00C0607A" w:rsidRPr="006558D6">
              <w:rPr>
                <w:rFonts w:cstheme="minorHAnsi"/>
              </w:rPr>
              <w:t xml:space="preserve"> </w:t>
            </w:r>
            <w:r w:rsidR="005B0D83" w:rsidRPr="006558D6">
              <w:rPr>
                <w:rFonts w:cstheme="minorHAnsi"/>
              </w:rPr>
              <w:t>P</w:t>
            </w:r>
            <w:r w:rsidRPr="006558D6">
              <w:rPr>
                <w:rFonts w:cstheme="minorHAnsi"/>
              </w:rPr>
              <w:t>LO st</w:t>
            </w:r>
            <w:r w:rsidR="005B0D83" w:rsidRPr="006558D6">
              <w:rPr>
                <w:rFonts w:cstheme="minorHAnsi"/>
              </w:rPr>
              <w:t>atements are clear and easily understood by the student</w:t>
            </w:r>
          </w:p>
          <w:p w14:paraId="727CAFB9" w14:textId="77777777" w:rsidR="005E00BF" w:rsidRPr="006558D6" w:rsidRDefault="00C0607A" w:rsidP="006558D6">
            <w:pPr>
              <w:pStyle w:val="ListParagraph"/>
              <w:numPr>
                <w:ilvl w:val="0"/>
                <w:numId w:val="35"/>
              </w:numPr>
              <w:rPr>
                <w:rFonts w:cstheme="minorHAnsi"/>
              </w:rPr>
            </w:pPr>
            <w:r w:rsidRPr="006558D6">
              <w:rPr>
                <w:rFonts w:cstheme="minorHAnsi"/>
                <w:b/>
              </w:rPr>
              <w:t>P</w:t>
            </w:r>
            <w:r w:rsidR="005E00BF" w:rsidRPr="006558D6">
              <w:rPr>
                <w:rFonts w:cstheme="minorHAnsi"/>
                <w:b/>
              </w:rPr>
              <w:t>LOs are Actionable</w:t>
            </w:r>
            <w:r w:rsidR="005E00BF" w:rsidRPr="006558D6">
              <w:rPr>
                <w:rFonts w:cstheme="minorHAnsi"/>
              </w:rPr>
              <w:t xml:space="preserve"> – the </w:t>
            </w:r>
            <w:r w:rsidR="005B0D83" w:rsidRPr="006558D6">
              <w:rPr>
                <w:rFonts w:cstheme="minorHAnsi"/>
              </w:rPr>
              <w:t>P</w:t>
            </w:r>
            <w:r w:rsidR="005E00BF" w:rsidRPr="006558D6">
              <w:rPr>
                <w:rFonts w:cstheme="minorHAnsi"/>
              </w:rPr>
              <w:t>LOs can be used for program improvement</w:t>
            </w:r>
          </w:p>
          <w:p w14:paraId="346E3735" w14:textId="77777777" w:rsidR="005E00BF" w:rsidRPr="00212920" w:rsidRDefault="005E00BF" w:rsidP="005E00BF">
            <w:pPr>
              <w:rPr>
                <w:sz w:val="20"/>
                <w:szCs w:val="20"/>
              </w:rPr>
            </w:pPr>
          </w:p>
          <w:p w14:paraId="0348AE6B" w14:textId="77777777" w:rsidR="005E00BF" w:rsidRPr="00705584" w:rsidRDefault="005E00BF" w:rsidP="005E00BF">
            <w:pPr>
              <w:rPr>
                <w:rFonts w:cstheme="minorHAnsi"/>
                <w:b/>
                <w:sz w:val="24"/>
                <w:szCs w:val="24"/>
                <w:u w:val="single"/>
              </w:rPr>
            </w:pPr>
            <w:r w:rsidRPr="00705584">
              <w:rPr>
                <w:rFonts w:cstheme="minorHAnsi"/>
                <w:b/>
                <w:sz w:val="24"/>
                <w:szCs w:val="24"/>
                <w:u w:val="single"/>
              </w:rPr>
              <w:t>DEFINITIONS</w:t>
            </w:r>
            <w:r w:rsidR="005B0D83">
              <w:rPr>
                <w:rFonts w:cstheme="minorHAnsi"/>
                <w:b/>
                <w:sz w:val="24"/>
                <w:szCs w:val="24"/>
                <w:u w:val="single"/>
              </w:rPr>
              <w:t xml:space="preserve"> &amp; EXPLA</w:t>
            </w:r>
            <w:r w:rsidR="006862E8">
              <w:rPr>
                <w:rFonts w:cstheme="minorHAnsi"/>
                <w:b/>
                <w:sz w:val="24"/>
                <w:szCs w:val="24"/>
                <w:u w:val="single"/>
              </w:rPr>
              <w:t>NATIONS</w:t>
            </w:r>
          </w:p>
          <w:p w14:paraId="16580143" w14:textId="77777777" w:rsidR="005E00BF" w:rsidRDefault="00C0607A" w:rsidP="005E00BF">
            <w:pPr>
              <w:rPr>
                <w:rFonts w:cstheme="minorHAnsi"/>
                <w:bdr w:val="none" w:sz="0" w:space="0" w:color="auto" w:frame="1"/>
                <w:shd w:val="clear" w:color="auto" w:fill="FFFFFF"/>
              </w:rPr>
            </w:pPr>
            <w:r>
              <w:rPr>
                <w:rFonts w:cstheme="minorHAnsi"/>
                <w:bdr w:val="none" w:sz="0" w:space="0" w:color="auto" w:frame="1"/>
                <w:shd w:val="clear" w:color="auto" w:fill="FFFFFF"/>
              </w:rPr>
              <w:t>P</w:t>
            </w:r>
            <w:r w:rsidR="005E00BF" w:rsidRPr="00212920">
              <w:rPr>
                <w:rFonts w:cstheme="minorHAnsi"/>
                <w:bdr w:val="none" w:sz="0" w:space="0" w:color="auto" w:frame="1"/>
                <w:shd w:val="clear" w:color="auto" w:fill="FFFFFF"/>
              </w:rPr>
              <w:t>LOs encompass what students should be able to know, think, or do across all courses within a curriculum</w:t>
            </w:r>
            <w:r>
              <w:rPr>
                <w:rFonts w:cstheme="minorHAnsi"/>
                <w:bdr w:val="none" w:sz="0" w:space="0" w:color="auto" w:frame="1"/>
                <w:shd w:val="clear" w:color="auto" w:fill="FFFFFF"/>
              </w:rPr>
              <w:t>;</w:t>
            </w:r>
            <w:r w:rsidR="005E00BF" w:rsidRPr="00212920">
              <w:rPr>
                <w:rFonts w:cstheme="minorHAnsi"/>
                <w:bdr w:val="none" w:sz="0" w:space="0" w:color="auto" w:frame="1"/>
                <w:shd w:val="clear" w:color="auto" w:fill="FFFFFF"/>
              </w:rPr>
              <w:t> </w:t>
            </w:r>
            <w:r w:rsidR="005E00BF" w:rsidRPr="00212920">
              <w:rPr>
                <w:rStyle w:val="Emphasis"/>
                <w:rFonts w:cstheme="minorHAnsi"/>
                <w:i w:val="0"/>
                <w:bdr w:val="none" w:sz="0" w:space="0" w:color="auto" w:frame="1"/>
                <w:shd w:val="clear" w:color="auto" w:fill="FFFFFF"/>
              </w:rPr>
              <w:t>course</w:t>
            </w:r>
            <w:r w:rsidR="005E00BF" w:rsidRPr="00212920">
              <w:rPr>
                <w:rFonts w:cstheme="minorHAnsi"/>
                <w:bdr w:val="none" w:sz="0" w:space="0" w:color="auto" w:frame="1"/>
                <w:shd w:val="clear" w:color="auto" w:fill="FFFFFF"/>
              </w:rPr>
              <w:t xml:space="preserve"> student learning outcomes are more specific and describe achievement expected in a particular course.  </w:t>
            </w:r>
          </w:p>
          <w:p w14:paraId="49351845" w14:textId="77777777" w:rsidR="005E00BF" w:rsidRDefault="005E00BF" w:rsidP="005E00BF">
            <w:pPr>
              <w:rPr>
                <w:rFonts w:cstheme="minorHAnsi"/>
                <w:bdr w:val="none" w:sz="0" w:space="0" w:color="auto" w:frame="1"/>
                <w:shd w:val="clear" w:color="auto" w:fill="FFFFFF"/>
              </w:rPr>
            </w:pPr>
          </w:p>
          <w:p w14:paraId="14F0F100" w14:textId="77777777" w:rsidR="005E00BF" w:rsidRPr="006862E8" w:rsidRDefault="005E00BF" w:rsidP="005E00BF">
            <w:r w:rsidRPr="006862E8">
              <w:rPr>
                <w:b/>
              </w:rPr>
              <w:t>Measurable Learning Outcomes</w:t>
            </w:r>
          </w:p>
          <w:p w14:paraId="7A5A4FFC" w14:textId="77777777" w:rsidR="005E00BF" w:rsidRPr="006862E8" w:rsidRDefault="005B0D83" w:rsidP="005E00BF">
            <w:pPr>
              <w:pStyle w:val="ListParagraph"/>
              <w:numPr>
                <w:ilvl w:val="0"/>
                <w:numId w:val="2"/>
              </w:numPr>
            </w:pPr>
            <w:r>
              <w:t>P</w:t>
            </w:r>
            <w:r w:rsidR="005E00BF" w:rsidRPr="006862E8">
              <w:t xml:space="preserve">LOs are often too broad to be measurable or too narrow to be of much use for program improvement. </w:t>
            </w:r>
          </w:p>
          <w:p w14:paraId="75BB5F38" w14:textId="77777777" w:rsidR="005E00BF" w:rsidRPr="006862E8" w:rsidRDefault="005E00BF" w:rsidP="005E00BF">
            <w:pPr>
              <w:pStyle w:val="ListParagraph"/>
              <w:numPr>
                <w:ilvl w:val="0"/>
                <w:numId w:val="2"/>
              </w:numPr>
            </w:pPr>
            <w:r w:rsidRPr="006862E8">
              <w:t>Avoid using verbs that are vague or cannot be objectively assessed</w:t>
            </w:r>
          </w:p>
          <w:p w14:paraId="3040DE1B" w14:textId="77777777" w:rsidR="005E00BF" w:rsidRPr="006862E8" w:rsidRDefault="005E00BF" w:rsidP="005E00BF"/>
          <w:p w14:paraId="439587E7" w14:textId="77777777" w:rsidR="005E00BF" w:rsidRPr="006862E8" w:rsidRDefault="005B0D83" w:rsidP="005E00BF">
            <w:pPr>
              <w:rPr>
                <w:rFonts w:cstheme="minorHAnsi"/>
                <w:b/>
              </w:rPr>
            </w:pPr>
            <w:r>
              <w:rPr>
                <w:rFonts w:cstheme="minorHAnsi"/>
                <w:b/>
              </w:rPr>
              <w:t>P</w:t>
            </w:r>
            <w:r w:rsidR="005E00BF" w:rsidRPr="006862E8">
              <w:rPr>
                <w:rFonts w:cstheme="minorHAnsi"/>
                <w:b/>
              </w:rPr>
              <w:t>LO statements reflect levels of learning</w:t>
            </w:r>
          </w:p>
          <w:p w14:paraId="5A8B7771" w14:textId="77777777" w:rsidR="005E00BF" w:rsidRPr="006862E8" w:rsidRDefault="005E00BF" w:rsidP="005E00BF">
            <w:pPr>
              <w:pStyle w:val="ListParagraph"/>
              <w:numPr>
                <w:ilvl w:val="0"/>
                <w:numId w:val="2"/>
              </w:numPr>
            </w:pPr>
            <w:r w:rsidRPr="006862E8">
              <w:t>Depending on</w:t>
            </w:r>
            <w:r w:rsidR="005B0D83">
              <w:t xml:space="preserve"> the course and program goals, P</w:t>
            </w:r>
            <w:r w:rsidRPr="006862E8">
              <w:t>LOs may target a range of skills or cognitive processes.  Bloom’s (1956) taxonomy of educational objectives differentiates between three domains of learning: cognitive, affective, and psychomotor.</w:t>
            </w:r>
          </w:p>
          <w:p w14:paraId="337211AD" w14:textId="77777777" w:rsidR="005E00BF" w:rsidRPr="006862E8" w:rsidRDefault="005E00BF" w:rsidP="005E00BF">
            <w:pPr>
              <w:rPr>
                <w:rFonts w:cstheme="minorHAnsi"/>
                <w:bdr w:val="none" w:sz="0" w:space="0" w:color="auto" w:frame="1"/>
                <w:shd w:val="clear" w:color="auto" w:fill="FFFFFF"/>
              </w:rPr>
            </w:pPr>
          </w:p>
          <w:p w14:paraId="3A1CFBB4" w14:textId="77777777" w:rsidR="005E00BF" w:rsidRPr="00B607B4" w:rsidRDefault="005E00BF" w:rsidP="005E00BF">
            <w:pPr>
              <w:rPr>
                <w:rFonts w:cstheme="minorHAnsi"/>
                <w:shd w:val="clear" w:color="auto" w:fill="FFFEFA"/>
              </w:rPr>
            </w:pPr>
            <w:r w:rsidRPr="00B607B4">
              <w:rPr>
                <w:rStyle w:val="Strong"/>
                <w:rFonts w:cstheme="minorHAnsi"/>
                <w:bdr w:val="none" w:sz="0" w:space="0" w:color="auto" w:frame="1"/>
                <w:shd w:val="clear" w:color="auto" w:fill="FFFEFA"/>
              </w:rPr>
              <w:t>Student-Centered</w:t>
            </w:r>
            <w:r w:rsidRPr="00B607B4">
              <w:rPr>
                <w:rFonts w:cstheme="minorHAnsi"/>
                <w:shd w:val="clear" w:color="auto" w:fill="FFFEFA"/>
              </w:rPr>
              <w:t> </w:t>
            </w:r>
          </w:p>
          <w:p w14:paraId="04F10AC7" w14:textId="77777777" w:rsidR="005E00BF" w:rsidRPr="00B607B4" w:rsidRDefault="005B0D83" w:rsidP="005E00BF">
            <w:pPr>
              <w:pStyle w:val="ListParagraph"/>
              <w:numPr>
                <w:ilvl w:val="0"/>
                <w:numId w:val="2"/>
              </w:numPr>
              <w:rPr>
                <w:rFonts w:cstheme="minorHAnsi"/>
              </w:rPr>
            </w:pPr>
            <w:r>
              <w:rPr>
                <w:rFonts w:cstheme="minorHAnsi"/>
              </w:rPr>
              <w:t>Effective P</w:t>
            </w:r>
            <w:r w:rsidR="005E00BF" w:rsidRPr="00B607B4">
              <w:rPr>
                <w:rFonts w:cstheme="minorHAnsi"/>
              </w:rPr>
              <w:t>LOs will explain expectations for student behavior, performance, or understanding</w:t>
            </w:r>
          </w:p>
          <w:p w14:paraId="2E37145D" w14:textId="77777777" w:rsidR="005E00BF" w:rsidRPr="00B607B4" w:rsidRDefault="005E00BF" w:rsidP="005E00BF">
            <w:pPr>
              <w:pStyle w:val="ListParagraph"/>
              <w:numPr>
                <w:ilvl w:val="0"/>
                <w:numId w:val="2"/>
              </w:numPr>
              <w:rPr>
                <w:rFonts w:cstheme="minorHAnsi"/>
              </w:rPr>
            </w:pPr>
            <w:r w:rsidRPr="00B607B4">
              <w:rPr>
                <w:rFonts w:cstheme="minorHAnsi"/>
              </w:rPr>
              <w:t xml:space="preserve">A common misapplication of objectives is for the </w:t>
            </w:r>
            <w:r w:rsidRPr="00B607B4">
              <w:rPr>
                <w:rFonts w:cstheme="minorHAnsi"/>
              </w:rPr>
              <w:lastRenderedPageBreak/>
              <w:t>teacher/presenter to state what he/she is going to do (e.g., “My plan this morning is to talk about…”), rather than what the student is expected to be able to do (e.g., “After this session, you should be able to…”).</w:t>
            </w:r>
          </w:p>
          <w:p w14:paraId="121503BD" w14:textId="77777777" w:rsidR="005E00BF" w:rsidRPr="00B607B4" w:rsidRDefault="005E00BF" w:rsidP="005E00BF">
            <w:pPr>
              <w:rPr>
                <w:rFonts w:cstheme="minorHAnsi"/>
              </w:rPr>
            </w:pPr>
          </w:p>
          <w:p w14:paraId="4B3D15DE" w14:textId="77777777" w:rsidR="005E00BF" w:rsidRPr="00B607B4" w:rsidRDefault="005E00BF" w:rsidP="005E00BF">
            <w:pPr>
              <w:rPr>
                <w:rFonts w:cstheme="minorHAnsi"/>
              </w:rPr>
            </w:pPr>
            <w:r w:rsidRPr="00B607B4">
              <w:rPr>
                <w:rFonts w:cstheme="minorHAnsi"/>
                <w:b/>
                <w:bCs/>
              </w:rPr>
              <w:t>Uses language that is easily understood by students</w:t>
            </w:r>
          </w:p>
          <w:p w14:paraId="017CC5EF" w14:textId="77777777" w:rsidR="006862E8" w:rsidRPr="00B607B4" w:rsidRDefault="005E00BF" w:rsidP="006862E8">
            <w:pPr>
              <w:pStyle w:val="ListParagraph"/>
              <w:numPr>
                <w:ilvl w:val="0"/>
                <w:numId w:val="2"/>
              </w:numPr>
              <w:rPr>
                <w:rFonts w:cstheme="minorHAnsi"/>
              </w:rPr>
            </w:pPr>
            <w:r w:rsidRPr="00B607B4">
              <w:rPr>
                <w:rFonts w:cstheme="minorHAnsi"/>
                <w:bCs/>
              </w:rPr>
              <w:t>Uses language that is easily understood by students</w:t>
            </w:r>
            <w:r w:rsidR="00193E5A">
              <w:rPr>
                <w:rFonts w:cstheme="minorHAnsi"/>
                <w:bCs/>
              </w:rPr>
              <w:t xml:space="preserve"> in clear language while avoiding jargon</w:t>
            </w:r>
          </w:p>
          <w:p w14:paraId="2AC224F6" w14:textId="77777777" w:rsidR="006862E8" w:rsidRPr="00B607B4" w:rsidRDefault="006862E8" w:rsidP="006862E8">
            <w:pPr>
              <w:pStyle w:val="ListParagraph"/>
              <w:numPr>
                <w:ilvl w:val="0"/>
                <w:numId w:val="2"/>
              </w:numPr>
              <w:rPr>
                <w:rStyle w:val="Emphasis"/>
                <w:rFonts w:cstheme="minorHAnsi"/>
                <w:iCs w:val="0"/>
              </w:rPr>
            </w:pPr>
            <w:r w:rsidRPr="00B607B4">
              <w:rPr>
                <w:rFonts w:cstheme="minorHAnsi"/>
              </w:rPr>
              <w:t>For instance, students in an entry-level of classes within their program need to have a clear idea of what they will get out of the class</w:t>
            </w:r>
            <w:r w:rsidR="00B607B4" w:rsidRPr="00B607B4">
              <w:rPr>
                <w:rFonts w:cstheme="minorHAnsi"/>
              </w:rPr>
              <w:t>es</w:t>
            </w:r>
            <w:r w:rsidRPr="00B607B4">
              <w:rPr>
                <w:rFonts w:cstheme="minorHAnsi"/>
              </w:rPr>
              <w:t xml:space="preserve"> that make up their certificate or degree (e.g., </w:t>
            </w:r>
            <w:r w:rsidRPr="00B607B4">
              <w:rPr>
                <w:rStyle w:val="Emphasis"/>
                <w:rFonts w:cstheme="minorHAnsi"/>
              </w:rPr>
              <w:t>by the end of the program)</w:t>
            </w:r>
          </w:p>
          <w:p w14:paraId="7510C19D" w14:textId="77777777" w:rsidR="006862E8" w:rsidRPr="00193E5A" w:rsidRDefault="006862E8" w:rsidP="006862E8">
            <w:pPr>
              <w:pStyle w:val="ListParagraph"/>
              <w:numPr>
                <w:ilvl w:val="0"/>
                <w:numId w:val="2"/>
              </w:numPr>
              <w:rPr>
                <w:rFonts w:cstheme="minorHAnsi"/>
                <w:i/>
              </w:rPr>
            </w:pPr>
            <w:r w:rsidRPr="00B607B4">
              <w:rPr>
                <w:rFonts w:cstheme="minorHAnsi"/>
                <w:bCs/>
              </w:rPr>
              <w:t xml:space="preserve">Learning </w:t>
            </w:r>
            <w:r w:rsidRPr="00193E5A">
              <w:rPr>
                <w:rFonts w:cstheme="minorHAnsi"/>
                <w:bCs/>
              </w:rPr>
              <w:t>objectives tell students what is important.</w:t>
            </w:r>
          </w:p>
          <w:p w14:paraId="1EE09DFC" w14:textId="77777777" w:rsidR="00B607B4" w:rsidRPr="00193E5A" w:rsidRDefault="005B0D83" w:rsidP="00B607B4">
            <w:pPr>
              <w:pStyle w:val="ListParagraph"/>
              <w:numPr>
                <w:ilvl w:val="0"/>
                <w:numId w:val="2"/>
              </w:numPr>
              <w:rPr>
                <w:rFonts w:cstheme="minorHAnsi"/>
                <w:i/>
              </w:rPr>
            </w:pPr>
            <w:r>
              <w:rPr>
                <w:rFonts w:cstheme="minorHAnsi"/>
                <w:bCs/>
                <w:shd w:val="clear" w:color="auto" w:fill="FFFFFF"/>
              </w:rPr>
              <w:t>P</w:t>
            </w:r>
            <w:r w:rsidR="00B607B4" w:rsidRPr="00193E5A">
              <w:rPr>
                <w:rFonts w:cstheme="minorHAnsi"/>
                <w:bCs/>
                <w:shd w:val="clear" w:color="auto" w:fill="FFFFFF"/>
              </w:rPr>
              <w:t>LOs should be used to assess their learning progress as they work through the courses within their certificate or degree</w:t>
            </w:r>
          </w:p>
          <w:p w14:paraId="2A1984AB" w14:textId="77777777" w:rsidR="00193E5A" w:rsidRPr="00193E5A" w:rsidRDefault="00193E5A" w:rsidP="00193E5A">
            <w:pPr>
              <w:pStyle w:val="ListParagraph"/>
              <w:rPr>
                <w:rFonts w:cstheme="minorHAnsi"/>
                <w:i/>
              </w:rPr>
            </w:pPr>
          </w:p>
          <w:p w14:paraId="30036FD6" w14:textId="77777777" w:rsidR="005E00BF" w:rsidRPr="00D025A9" w:rsidRDefault="005B0D83" w:rsidP="00B607B4">
            <w:pPr>
              <w:rPr>
                <w:rFonts w:cstheme="minorHAnsi"/>
                <w:b/>
              </w:rPr>
            </w:pPr>
            <w:r>
              <w:rPr>
                <w:rFonts w:cstheme="minorHAnsi"/>
                <w:b/>
              </w:rPr>
              <w:t>P</w:t>
            </w:r>
            <w:r w:rsidR="00B607B4" w:rsidRPr="00193E5A">
              <w:rPr>
                <w:rFonts w:cstheme="minorHAnsi"/>
                <w:b/>
              </w:rPr>
              <w:t xml:space="preserve">LOs </w:t>
            </w:r>
            <w:r w:rsidR="00B607B4" w:rsidRPr="00D025A9">
              <w:rPr>
                <w:rFonts w:cstheme="minorHAnsi"/>
                <w:b/>
              </w:rPr>
              <w:t>are Actionable</w:t>
            </w:r>
          </w:p>
          <w:p w14:paraId="0EE624CF" w14:textId="77777777" w:rsidR="00193E5A" w:rsidRPr="00D025A9" w:rsidRDefault="005B0D83" w:rsidP="00193E5A">
            <w:pPr>
              <w:pStyle w:val="ListParagraph"/>
              <w:numPr>
                <w:ilvl w:val="0"/>
                <w:numId w:val="8"/>
              </w:numPr>
              <w:rPr>
                <w:rFonts w:cstheme="minorHAnsi"/>
              </w:rPr>
            </w:pPr>
            <w:r>
              <w:t>P</w:t>
            </w:r>
            <w:r w:rsidR="00193E5A" w:rsidRPr="00D025A9">
              <w:t>LOs that are actionable will provide departments with feedback and help to understand how to better facilitate student learning across the course within a degree or certificate</w:t>
            </w:r>
            <w:r w:rsidR="00193E5A" w:rsidRPr="00D025A9">
              <w:rPr>
                <w:rFonts w:cstheme="minorHAnsi"/>
                <w:bCs/>
                <w:shd w:val="clear" w:color="auto" w:fill="FFFFFF"/>
              </w:rPr>
              <w:t xml:space="preserve"> </w:t>
            </w:r>
          </w:p>
          <w:p w14:paraId="2E1ED84A" w14:textId="77777777" w:rsidR="00193E5A" w:rsidRPr="00D025A9" w:rsidRDefault="00D025A9" w:rsidP="00D025A9">
            <w:pPr>
              <w:pStyle w:val="ListParagraph"/>
              <w:numPr>
                <w:ilvl w:val="0"/>
                <w:numId w:val="8"/>
              </w:numPr>
              <w:rPr>
                <w:rFonts w:cstheme="minorHAnsi"/>
              </w:rPr>
            </w:pPr>
            <w:r w:rsidRPr="00D025A9">
              <w:rPr>
                <w:rFonts w:cstheme="minorHAnsi"/>
                <w:bCs/>
                <w:shd w:val="clear" w:color="auto" w:fill="FFFFFF"/>
              </w:rPr>
              <w:t>Actionable</w:t>
            </w:r>
            <w:r w:rsidR="005B0D83">
              <w:rPr>
                <w:rFonts w:cstheme="minorHAnsi"/>
                <w:bCs/>
                <w:shd w:val="clear" w:color="auto" w:fill="FFFFFF"/>
              </w:rPr>
              <w:t xml:space="preserve"> P</w:t>
            </w:r>
            <w:r w:rsidR="00193E5A" w:rsidRPr="00D025A9">
              <w:rPr>
                <w:rFonts w:cstheme="minorHAnsi"/>
                <w:bCs/>
                <w:shd w:val="clear" w:color="auto" w:fill="FFFFFF"/>
              </w:rPr>
              <w:t>LOs</w:t>
            </w:r>
            <w:r w:rsidRPr="00D025A9">
              <w:rPr>
                <w:rFonts w:cstheme="minorHAnsi"/>
                <w:bCs/>
                <w:shd w:val="clear" w:color="auto" w:fill="FFFFFF"/>
              </w:rPr>
              <w:t xml:space="preserve"> help</w:t>
            </w:r>
            <w:r w:rsidR="00193E5A" w:rsidRPr="00D025A9">
              <w:rPr>
                <w:rFonts w:cstheme="minorHAnsi"/>
                <w:bCs/>
                <w:shd w:val="clear" w:color="auto" w:fill="FFFFFF"/>
              </w:rPr>
              <w:t xml:space="preserve"> instructors within the program practice good course design.</w:t>
            </w:r>
          </w:p>
          <w:p w14:paraId="705C6679" w14:textId="77777777" w:rsidR="005E00BF" w:rsidRPr="00193E5A" w:rsidRDefault="005E00BF" w:rsidP="005E00BF">
            <w:pPr>
              <w:rPr>
                <w:rFonts w:cstheme="minorHAnsi"/>
                <w:bdr w:val="none" w:sz="0" w:space="0" w:color="auto" w:frame="1"/>
                <w:shd w:val="clear" w:color="auto" w:fill="FFFFFF"/>
              </w:rPr>
            </w:pPr>
          </w:p>
          <w:p w14:paraId="04F2CAD7" w14:textId="40789126" w:rsidR="00710F26" w:rsidRDefault="005E00BF" w:rsidP="005E00BF">
            <w:pPr>
              <w:rPr>
                <w:rFonts w:cstheme="minorHAnsi"/>
                <w:sz w:val="18"/>
                <w:szCs w:val="18"/>
              </w:rPr>
            </w:pPr>
            <w:r w:rsidRPr="00212920">
              <w:rPr>
                <w:rFonts w:cstheme="minorHAnsi"/>
                <w:sz w:val="18"/>
                <w:szCs w:val="18"/>
              </w:rPr>
              <w:t>(</w:t>
            </w:r>
            <w:hyperlink r:id="rId8" w:history="1">
              <w:r w:rsidRPr="00212920">
                <w:rPr>
                  <w:rStyle w:val="Hyperlink"/>
                  <w:rFonts w:cstheme="minorHAnsi"/>
                  <w:sz w:val="18"/>
                  <w:szCs w:val="18"/>
                </w:rPr>
                <w:t>https://web.uri.edu/assessment/course-level-outcomes/</w:t>
              </w:r>
            </w:hyperlink>
            <w:r w:rsidRPr="00212920">
              <w:rPr>
                <w:rFonts w:cstheme="minorHAnsi"/>
                <w:sz w:val="18"/>
                <w:szCs w:val="18"/>
              </w:rPr>
              <w:t xml:space="preserve">; </w:t>
            </w:r>
            <w:hyperlink r:id="rId9" w:history="1">
              <w:r w:rsidRPr="00212920">
                <w:rPr>
                  <w:rStyle w:val="Hyperlink"/>
                  <w:rFonts w:cstheme="minorHAnsi"/>
                  <w:sz w:val="18"/>
                  <w:szCs w:val="18"/>
                </w:rPr>
                <w:t>https://academicprograms.calpoly.edu/program-learning-outcomes</w:t>
              </w:r>
            </w:hyperlink>
            <w:r>
              <w:rPr>
                <w:rStyle w:val="Hyperlink"/>
                <w:rFonts w:cstheme="minorHAnsi"/>
                <w:sz w:val="18"/>
                <w:szCs w:val="18"/>
              </w:rPr>
              <w:t xml:space="preserve">; </w:t>
            </w:r>
            <w:hyperlink r:id="rId10" w:history="1">
              <w:r w:rsidR="006862E8" w:rsidRPr="002A2963">
                <w:rPr>
                  <w:rStyle w:val="Hyperlink"/>
                  <w:rFonts w:cstheme="minorHAnsi"/>
                  <w:sz w:val="18"/>
                  <w:szCs w:val="18"/>
                </w:rPr>
                <w:t>http://ccoe.rbhs.rutgers.edu/forms/pdf/EffectiveUseofLearningObjectives.pdf</w:t>
              </w:r>
            </w:hyperlink>
            <w:r w:rsidR="006862E8">
              <w:rPr>
                <w:rStyle w:val="Hyperlink"/>
                <w:rFonts w:cstheme="minorHAnsi"/>
                <w:sz w:val="18"/>
                <w:szCs w:val="18"/>
              </w:rPr>
              <w:t xml:space="preserve">; </w:t>
            </w:r>
            <w:hyperlink r:id="rId11" w:history="1">
              <w:r w:rsidR="00A90E3A" w:rsidRPr="00022CC2">
                <w:rPr>
                  <w:rStyle w:val="Hyperlink"/>
                  <w:rFonts w:cstheme="minorHAnsi"/>
                  <w:sz w:val="18"/>
                  <w:szCs w:val="18"/>
                </w:rPr>
                <w:t>https://learninginnovation.duke.edu/blog/2017/03/learning-objectives/</w:t>
              </w:r>
            </w:hyperlink>
            <w:r w:rsidRPr="00212920">
              <w:rPr>
                <w:rFonts w:cstheme="minorHAnsi"/>
                <w:sz w:val="18"/>
                <w:szCs w:val="18"/>
              </w:rPr>
              <w:t>)</w:t>
            </w:r>
          </w:p>
          <w:p w14:paraId="14F252EE" w14:textId="6C6535F2" w:rsidR="00A90E3A" w:rsidRDefault="00A90E3A" w:rsidP="005E00BF">
            <w:pPr>
              <w:rPr>
                <w:rFonts w:cstheme="minorHAnsi"/>
                <w:sz w:val="18"/>
                <w:szCs w:val="18"/>
              </w:rPr>
            </w:pPr>
          </w:p>
          <w:p w14:paraId="01D36846" w14:textId="2653F383" w:rsidR="00A90E3A" w:rsidRDefault="00A90E3A" w:rsidP="005E00BF">
            <w:pPr>
              <w:rPr>
                <w:rFonts w:cstheme="minorHAnsi"/>
                <w:sz w:val="18"/>
                <w:szCs w:val="18"/>
              </w:rPr>
            </w:pPr>
          </w:p>
          <w:p w14:paraId="7DB1B743" w14:textId="25D091E8" w:rsidR="00A90E3A" w:rsidRDefault="00A90E3A" w:rsidP="005E00BF">
            <w:pPr>
              <w:rPr>
                <w:rFonts w:cstheme="minorHAnsi"/>
                <w:sz w:val="18"/>
                <w:szCs w:val="18"/>
              </w:rPr>
            </w:pPr>
          </w:p>
          <w:p w14:paraId="4D7A41D4" w14:textId="77777777" w:rsidR="00A90E3A" w:rsidRDefault="00A90E3A" w:rsidP="005E00BF">
            <w:pPr>
              <w:rPr>
                <w:rFonts w:cstheme="minorHAnsi"/>
                <w:sz w:val="18"/>
                <w:szCs w:val="18"/>
              </w:rPr>
            </w:pPr>
          </w:p>
          <w:p w14:paraId="715C58BE" w14:textId="77777777" w:rsidR="00710F26" w:rsidRDefault="00710F26" w:rsidP="005E00BF">
            <w:pPr>
              <w:rPr>
                <w:rFonts w:cstheme="minorHAnsi"/>
                <w:sz w:val="18"/>
                <w:szCs w:val="18"/>
              </w:rPr>
            </w:pPr>
          </w:p>
          <w:p w14:paraId="7EC56B87" w14:textId="77777777" w:rsidR="00710F26" w:rsidRDefault="00710F26" w:rsidP="005E00BF">
            <w:pPr>
              <w:rPr>
                <w:rFonts w:cstheme="minorHAnsi"/>
                <w:sz w:val="18"/>
                <w:szCs w:val="18"/>
              </w:rPr>
            </w:pPr>
          </w:p>
          <w:p w14:paraId="6E1F5262" w14:textId="77777777" w:rsidR="00710F26" w:rsidRDefault="00710F26" w:rsidP="005E00BF">
            <w:pPr>
              <w:rPr>
                <w:rFonts w:cstheme="minorHAnsi"/>
                <w:sz w:val="18"/>
                <w:szCs w:val="18"/>
              </w:rPr>
            </w:pPr>
          </w:p>
          <w:p w14:paraId="76BB19A5" w14:textId="11907684" w:rsidR="00A90E3A" w:rsidRPr="00212920" w:rsidRDefault="00A90E3A" w:rsidP="005E00BF">
            <w:pPr>
              <w:rPr>
                <w:rFonts w:cstheme="minorHAnsi"/>
                <w:sz w:val="18"/>
                <w:szCs w:val="18"/>
              </w:rPr>
            </w:pPr>
          </w:p>
        </w:tc>
        <w:tc>
          <w:tcPr>
            <w:tcW w:w="670" w:type="pct"/>
          </w:tcPr>
          <w:p w14:paraId="02D3B5AC" w14:textId="77777777" w:rsidR="005E00BF" w:rsidRDefault="005E00BF" w:rsidP="005E00BF">
            <w:pPr>
              <w:jc w:val="center"/>
            </w:pPr>
          </w:p>
          <w:p w14:paraId="0EED3C2A" w14:textId="77777777" w:rsidR="005E00BF" w:rsidRDefault="005E00BF" w:rsidP="005E00BF">
            <w:pPr>
              <w:jc w:val="center"/>
            </w:pPr>
            <w:r>
              <w:t xml:space="preserve">Exceeds </w:t>
            </w:r>
            <w:r w:rsidRPr="00DE32DE">
              <w:rPr>
                <w:sz w:val="18"/>
                <w:szCs w:val="18"/>
              </w:rPr>
              <w:t>expectations</w:t>
            </w:r>
            <w:r>
              <w:t xml:space="preserve"> for all 5 criteria</w:t>
            </w:r>
          </w:p>
        </w:tc>
        <w:tc>
          <w:tcPr>
            <w:tcW w:w="701" w:type="pct"/>
          </w:tcPr>
          <w:p w14:paraId="3E29BEF9" w14:textId="77777777" w:rsidR="005E00BF" w:rsidRDefault="005E00BF" w:rsidP="005E00BF">
            <w:pPr>
              <w:jc w:val="center"/>
            </w:pPr>
          </w:p>
          <w:p w14:paraId="62902B46" w14:textId="77777777" w:rsidR="005E00BF" w:rsidRDefault="005E00BF" w:rsidP="005E00BF">
            <w:pPr>
              <w:jc w:val="center"/>
            </w:pPr>
            <w:r>
              <w:t>Addresses all 5 criteria</w:t>
            </w:r>
          </w:p>
        </w:tc>
        <w:tc>
          <w:tcPr>
            <w:tcW w:w="430" w:type="pct"/>
          </w:tcPr>
          <w:p w14:paraId="4FD90DF2" w14:textId="77777777" w:rsidR="005E00BF" w:rsidRDefault="005E00BF" w:rsidP="005E00BF">
            <w:pPr>
              <w:jc w:val="center"/>
            </w:pPr>
          </w:p>
          <w:p w14:paraId="54F8DDDF" w14:textId="77777777" w:rsidR="005E00BF" w:rsidRDefault="005E00BF" w:rsidP="005E00BF">
            <w:pPr>
              <w:jc w:val="center"/>
            </w:pPr>
            <w:r>
              <w:t xml:space="preserve">Addresses 3 to 4 of the criteria </w:t>
            </w:r>
          </w:p>
        </w:tc>
        <w:tc>
          <w:tcPr>
            <w:tcW w:w="451" w:type="pct"/>
          </w:tcPr>
          <w:p w14:paraId="6A648F7F" w14:textId="77777777" w:rsidR="005E00BF" w:rsidRDefault="005E00BF" w:rsidP="005E00BF">
            <w:pPr>
              <w:jc w:val="center"/>
            </w:pPr>
          </w:p>
          <w:p w14:paraId="2EE1F306" w14:textId="77777777" w:rsidR="005E00BF" w:rsidRDefault="005E00BF" w:rsidP="00DE32DE">
            <w:pPr>
              <w:jc w:val="center"/>
            </w:pPr>
            <w:r>
              <w:t xml:space="preserve">Addresses 2 </w:t>
            </w:r>
            <w:r w:rsidR="00DE32DE">
              <w:t xml:space="preserve">or fewer </w:t>
            </w:r>
            <w:r>
              <w:t xml:space="preserve">of the criteria </w:t>
            </w:r>
          </w:p>
        </w:tc>
      </w:tr>
      <w:tr w:rsidR="00EA1B42" w:rsidRPr="005E00BF" w14:paraId="476CC411" w14:textId="77777777" w:rsidTr="0094064E">
        <w:tc>
          <w:tcPr>
            <w:tcW w:w="585" w:type="pct"/>
            <w:shd w:val="clear" w:color="auto" w:fill="auto"/>
            <w:vAlign w:val="center"/>
          </w:tcPr>
          <w:p w14:paraId="60610D62" w14:textId="68C60720" w:rsidR="00381C97" w:rsidRPr="005E00BF" w:rsidRDefault="00097117" w:rsidP="00381C97">
            <w:pPr>
              <w:rPr>
                <w:b/>
              </w:rPr>
            </w:pPr>
            <w:r>
              <w:rPr>
                <w:b/>
              </w:rPr>
              <w:lastRenderedPageBreak/>
              <w:t xml:space="preserve">FTES </w:t>
            </w:r>
            <w:proofErr w:type="gramStart"/>
            <w:r>
              <w:rPr>
                <w:b/>
              </w:rPr>
              <w:t>-  Enrollment</w:t>
            </w:r>
            <w:proofErr w:type="gramEnd"/>
            <w:r>
              <w:rPr>
                <w:b/>
              </w:rPr>
              <w:t xml:space="preserve"> Trends</w:t>
            </w:r>
          </w:p>
        </w:tc>
        <w:tc>
          <w:tcPr>
            <w:tcW w:w="2163" w:type="pct"/>
            <w:shd w:val="clear" w:color="auto" w:fill="auto"/>
            <w:vAlign w:val="center"/>
          </w:tcPr>
          <w:p w14:paraId="064B5EEB" w14:textId="78CB3412" w:rsidR="00381C97" w:rsidRPr="00DE5DBE" w:rsidRDefault="00B63160" w:rsidP="00C363B8">
            <w:r>
              <w:t>What does the FTES data trend indicate</w:t>
            </w:r>
            <w:r w:rsidR="00097117">
              <w:t>?</w:t>
            </w:r>
          </w:p>
        </w:tc>
        <w:tc>
          <w:tcPr>
            <w:tcW w:w="670" w:type="pct"/>
            <w:shd w:val="clear" w:color="auto" w:fill="auto"/>
            <w:vAlign w:val="center"/>
          </w:tcPr>
          <w:p w14:paraId="14850995" w14:textId="77777777" w:rsidR="00381C97" w:rsidRPr="00C363B8" w:rsidRDefault="00C363B8" w:rsidP="00C363B8">
            <w:pPr>
              <w:jc w:val="center"/>
            </w:pPr>
            <w:r w:rsidRPr="00C363B8">
              <w:t xml:space="preserve">FTES has </w:t>
            </w:r>
            <w:r w:rsidR="00710F26">
              <w:t>improved</w:t>
            </w:r>
            <w:r w:rsidRPr="00C363B8">
              <w:t xml:space="preserve"> over the time span</w:t>
            </w:r>
          </w:p>
        </w:tc>
        <w:tc>
          <w:tcPr>
            <w:tcW w:w="701" w:type="pct"/>
            <w:shd w:val="clear" w:color="auto" w:fill="auto"/>
            <w:vAlign w:val="center"/>
          </w:tcPr>
          <w:p w14:paraId="4ECD530C" w14:textId="77777777" w:rsidR="00381C97" w:rsidRPr="005E497D" w:rsidRDefault="00907B09" w:rsidP="00907B09">
            <w:pPr>
              <w:jc w:val="center"/>
            </w:pPr>
            <w:r>
              <w:t xml:space="preserve">The </w:t>
            </w:r>
            <w:r w:rsidR="00C363B8" w:rsidRPr="005E497D">
              <w:t>FTES</w:t>
            </w:r>
            <w:r w:rsidR="00DE5DBE">
              <w:t xml:space="preserve"> has</w:t>
            </w:r>
            <w:r w:rsidR="00EA1B42">
              <w:t xml:space="preserve"> </w:t>
            </w:r>
            <w:r>
              <w:t>decreased no more than 10</w:t>
            </w:r>
            <w:r w:rsidR="00D82690">
              <w:t>%</w:t>
            </w:r>
          </w:p>
        </w:tc>
        <w:tc>
          <w:tcPr>
            <w:tcW w:w="430" w:type="pct"/>
            <w:shd w:val="clear" w:color="auto" w:fill="auto"/>
            <w:vAlign w:val="center"/>
          </w:tcPr>
          <w:p w14:paraId="35F7DCDC" w14:textId="77777777" w:rsidR="00381C97" w:rsidRPr="005E00BF" w:rsidRDefault="00C363B8" w:rsidP="00C363B8">
            <w:pPr>
              <w:jc w:val="center"/>
              <w:rPr>
                <w:b/>
              </w:rPr>
            </w:pPr>
            <w:r>
              <w:t xml:space="preserve">FTES has </w:t>
            </w:r>
            <w:r w:rsidRPr="00381C97">
              <w:t>decrease</w:t>
            </w:r>
            <w:r w:rsidR="00DE5DBE">
              <w:t>d</w:t>
            </w:r>
            <w:r w:rsidRPr="00381C97">
              <w:t xml:space="preserve"> over the time span </w:t>
            </w:r>
            <w:r>
              <w:t>by</w:t>
            </w:r>
            <w:r w:rsidR="00907B09">
              <w:t xml:space="preserve"> 1</w:t>
            </w:r>
            <w:r w:rsidRPr="00381C97">
              <w:t xml:space="preserve">0% </w:t>
            </w:r>
            <w:r>
              <w:t>to 30%</w:t>
            </w:r>
          </w:p>
        </w:tc>
        <w:tc>
          <w:tcPr>
            <w:tcW w:w="451" w:type="pct"/>
            <w:shd w:val="clear" w:color="auto" w:fill="auto"/>
            <w:vAlign w:val="center"/>
          </w:tcPr>
          <w:p w14:paraId="00E0B42D" w14:textId="77777777" w:rsidR="00381C97" w:rsidRPr="00C363B8" w:rsidRDefault="00C363B8" w:rsidP="00907B09">
            <w:pPr>
              <w:jc w:val="center"/>
            </w:pPr>
            <w:r w:rsidRPr="00C363B8">
              <w:t>FTES has decrease</w:t>
            </w:r>
            <w:r w:rsidR="00DE5DBE">
              <w:t>d</w:t>
            </w:r>
            <w:r w:rsidR="00907B09">
              <w:t xml:space="preserve"> over the time span is</w:t>
            </w:r>
            <w:r w:rsidRPr="00C363B8">
              <w:t xml:space="preserve"> greater</w:t>
            </w:r>
            <w:r w:rsidR="00907B09">
              <w:t xml:space="preserve"> than 30%</w:t>
            </w:r>
          </w:p>
        </w:tc>
      </w:tr>
      <w:tr w:rsidR="00EA1B42" w:rsidRPr="005E00BF" w14:paraId="20B554DC" w14:textId="77777777" w:rsidTr="0094064E">
        <w:tc>
          <w:tcPr>
            <w:tcW w:w="585" w:type="pct"/>
            <w:shd w:val="clear" w:color="auto" w:fill="auto"/>
            <w:vAlign w:val="center"/>
          </w:tcPr>
          <w:p w14:paraId="32AA8FFA" w14:textId="77777777" w:rsidR="00DE32DE" w:rsidRDefault="00DE32DE" w:rsidP="00381C97">
            <w:pPr>
              <w:rPr>
                <w:b/>
              </w:rPr>
            </w:pPr>
            <w:r>
              <w:rPr>
                <w:b/>
              </w:rPr>
              <w:t>FTES</w:t>
            </w:r>
            <w:r w:rsidR="00C96ADC">
              <w:rPr>
                <w:b/>
              </w:rPr>
              <w:t xml:space="preserve"> </w:t>
            </w:r>
            <w:r w:rsidR="00C738E0">
              <w:rPr>
                <w:b/>
              </w:rPr>
              <w:t>–</w:t>
            </w:r>
            <w:r w:rsidR="00C96ADC">
              <w:rPr>
                <w:b/>
              </w:rPr>
              <w:t xml:space="preserve"> </w:t>
            </w:r>
            <w:r w:rsidR="00C738E0">
              <w:rPr>
                <w:b/>
              </w:rPr>
              <w:t>Narrative Explanation</w:t>
            </w:r>
          </w:p>
        </w:tc>
        <w:tc>
          <w:tcPr>
            <w:tcW w:w="2163" w:type="pct"/>
            <w:shd w:val="clear" w:color="auto" w:fill="auto"/>
            <w:vAlign w:val="center"/>
          </w:tcPr>
          <w:p w14:paraId="546239EB" w14:textId="77777777" w:rsidR="006C4A8F" w:rsidRPr="00404A71" w:rsidRDefault="006C4A8F" w:rsidP="00404A71">
            <w:pPr>
              <w:rPr>
                <w:b/>
              </w:rPr>
            </w:pPr>
            <w:r w:rsidRPr="00404A71">
              <w:rPr>
                <w:b/>
              </w:rPr>
              <w:t>Narrative Criteria</w:t>
            </w:r>
          </w:p>
          <w:p w14:paraId="5754CCE1" w14:textId="77777777" w:rsidR="006C4A8F" w:rsidRDefault="00A735CA" w:rsidP="00A735CA">
            <w:r>
              <w:t>Narrative demonstrates…</w:t>
            </w:r>
          </w:p>
          <w:p w14:paraId="6B44ABC7" w14:textId="77777777" w:rsidR="00A735CA" w:rsidRDefault="00A735CA" w:rsidP="00A735CA">
            <w:pPr>
              <w:pStyle w:val="ListParagraph"/>
              <w:numPr>
                <w:ilvl w:val="0"/>
                <w:numId w:val="11"/>
              </w:numPr>
            </w:pPr>
            <w:r>
              <w:t>An understanding of the trend</w:t>
            </w:r>
          </w:p>
          <w:p w14:paraId="447EDB8B" w14:textId="77777777" w:rsidR="00A735CA" w:rsidRDefault="00A735CA" w:rsidP="00A735CA">
            <w:pPr>
              <w:pStyle w:val="ListParagraph"/>
              <w:numPr>
                <w:ilvl w:val="0"/>
                <w:numId w:val="11"/>
              </w:numPr>
            </w:pPr>
            <w:r>
              <w:t xml:space="preserve">Reason for the trend(s) are provided </w:t>
            </w:r>
          </w:p>
          <w:p w14:paraId="51B92CDA" w14:textId="77777777" w:rsidR="00A735CA" w:rsidRDefault="00A735CA" w:rsidP="00A735CA">
            <w:pPr>
              <w:pStyle w:val="ListParagraph"/>
              <w:numPr>
                <w:ilvl w:val="0"/>
                <w:numId w:val="11"/>
              </w:numPr>
            </w:pPr>
            <w:r>
              <w:t>Reasons include items within department control</w:t>
            </w:r>
          </w:p>
          <w:p w14:paraId="47FA7A5E" w14:textId="77777777" w:rsidR="00A735CA" w:rsidRDefault="00A735CA" w:rsidP="000B2FF9">
            <w:pPr>
              <w:rPr>
                <w:b/>
              </w:rPr>
            </w:pPr>
          </w:p>
          <w:p w14:paraId="6F353373" w14:textId="77777777" w:rsidR="006C4A8F" w:rsidRPr="00404A71" w:rsidRDefault="006C4A8F" w:rsidP="000B2FF9">
            <w:pPr>
              <w:rPr>
                <w:b/>
              </w:rPr>
            </w:pPr>
            <w:r w:rsidRPr="00404A71">
              <w:rPr>
                <w:b/>
              </w:rPr>
              <w:t>Definitions</w:t>
            </w:r>
            <w:r w:rsidR="004E153C">
              <w:rPr>
                <w:b/>
              </w:rPr>
              <w:t>, Examples</w:t>
            </w:r>
            <w:r w:rsidRPr="00404A71">
              <w:rPr>
                <w:b/>
              </w:rPr>
              <w:t xml:space="preserve"> and Explanations</w:t>
            </w:r>
          </w:p>
          <w:p w14:paraId="6703B1AB" w14:textId="77777777" w:rsidR="006C4A8F" w:rsidRDefault="004E153C" w:rsidP="000B2FF9">
            <w:r>
              <w:t xml:space="preserve">Narrative reasons could </w:t>
            </w:r>
            <w:r w:rsidR="00A735CA">
              <w:t>reflect</w:t>
            </w:r>
            <w:r>
              <w:t>:</w:t>
            </w:r>
          </w:p>
          <w:p w14:paraId="13C3E6BC" w14:textId="77777777" w:rsidR="004E153C" w:rsidRDefault="004E153C" w:rsidP="006427C5">
            <w:pPr>
              <w:pStyle w:val="ListParagraph"/>
              <w:numPr>
                <w:ilvl w:val="0"/>
                <w:numId w:val="12"/>
              </w:numPr>
            </w:pPr>
            <w:r>
              <w:t xml:space="preserve">Culturally relevant </w:t>
            </w:r>
            <w:r w:rsidR="006427C5">
              <w:t xml:space="preserve">pedagogy and/or </w:t>
            </w:r>
            <w:r>
              <w:t>c</w:t>
            </w:r>
            <w:r w:rsidR="00A735CA">
              <w:t>urriculum</w:t>
            </w:r>
          </w:p>
          <w:p w14:paraId="5D776634" w14:textId="77777777" w:rsidR="0023437C" w:rsidRDefault="0023437C" w:rsidP="006427C5">
            <w:pPr>
              <w:pStyle w:val="ListParagraph"/>
              <w:numPr>
                <w:ilvl w:val="0"/>
                <w:numId w:val="12"/>
              </w:numPr>
            </w:pPr>
            <w:r>
              <w:t>The curriculum and course materials are current</w:t>
            </w:r>
          </w:p>
          <w:p w14:paraId="4898C3AA" w14:textId="77777777" w:rsidR="00A735CA" w:rsidRDefault="00A735CA" w:rsidP="004E153C">
            <w:pPr>
              <w:pStyle w:val="ListParagraph"/>
              <w:numPr>
                <w:ilvl w:val="0"/>
                <w:numId w:val="12"/>
              </w:numPr>
            </w:pPr>
            <w:r>
              <w:t>Scheduling</w:t>
            </w:r>
          </w:p>
          <w:p w14:paraId="27972461" w14:textId="77777777" w:rsidR="00A735CA" w:rsidRDefault="00A735CA" w:rsidP="004E153C">
            <w:pPr>
              <w:pStyle w:val="ListParagraph"/>
              <w:numPr>
                <w:ilvl w:val="0"/>
                <w:numId w:val="12"/>
              </w:numPr>
            </w:pPr>
            <w:r>
              <w:t xml:space="preserve">Instructional </w:t>
            </w:r>
            <w:r w:rsidR="004E153C">
              <w:t>modality</w:t>
            </w:r>
            <w:r>
              <w:t xml:space="preserve"> of the program course(s) delivery</w:t>
            </w:r>
          </w:p>
          <w:p w14:paraId="6C5B6BFC" w14:textId="77777777" w:rsidR="004E153C" w:rsidRDefault="004E153C" w:rsidP="004E153C">
            <w:pPr>
              <w:pStyle w:val="ListParagraph"/>
              <w:numPr>
                <w:ilvl w:val="0"/>
                <w:numId w:val="12"/>
              </w:numPr>
            </w:pPr>
            <w:r>
              <w:t>CTE labor market data</w:t>
            </w:r>
          </w:p>
          <w:p w14:paraId="0A4A9F15" w14:textId="77777777" w:rsidR="004E153C" w:rsidRPr="00DE5DBE" w:rsidRDefault="004E153C" w:rsidP="004E153C">
            <w:pPr>
              <w:pStyle w:val="ListParagraph"/>
              <w:numPr>
                <w:ilvl w:val="0"/>
                <w:numId w:val="12"/>
              </w:numPr>
            </w:pPr>
            <w:r>
              <w:t>Industry trends</w:t>
            </w:r>
          </w:p>
        </w:tc>
        <w:tc>
          <w:tcPr>
            <w:tcW w:w="670" w:type="pct"/>
            <w:shd w:val="clear" w:color="auto" w:fill="auto"/>
            <w:vAlign w:val="center"/>
          </w:tcPr>
          <w:p w14:paraId="6BC597E8" w14:textId="77777777" w:rsidR="00EA1B42" w:rsidRPr="00C363B8" w:rsidRDefault="00C96ADC" w:rsidP="00C96ADC">
            <w:r>
              <w:t>The narrative Exceeds expectations – the narrative could be used as an exemplar</w:t>
            </w:r>
          </w:p>
        </w:tc>
        <w:tc>
          <w:tcPr>
            <w:tcW w:w="701" w:type="pct"/>
            <w:shd w:val="clear" w:color="auto" w:fill="auto"/>
            <w:vAlign w:val="center"/>
          </w:tcPr>
          <w:p w14:paraId="166190BA" w14:textId="77777777" w:rsidR="00DE32DE" w:rsidRPr="005E497D" w:rsidRDefault="00C96ADC" w:rsidP="00C96ADC">
            <w:r>
              <w:t>The narrative includes all 3 of the criteria</w:t>
            </w:r>
          </w:p>
        </w:tc>
        <w:tc>
          <w:tcPr>
            <w:tcW w:w="430" w:type="pct"/>
            <w:shd w:val="clear" w:color="auto" w:fill="auto"/>
            <w:vAlign w:val="center"/>
          </w:tcPr>
          <w:p w14:paraId="37F9E359" w14:textId="77777777" w:rsidR="00DE32DE" w:rsidRDefault="00C96ADC" w:rsidP="00C96ADC">
            <w:pPr>
              <w:jc w:val="center"/>
            </w:pPr>
            <w:r>
              <w:t xml:space="preserve">The narrative includes 2 of the criteria </w:t>
            </w:r>
          </w:p>
        </w:tc>
        <w:tc>
          <w:tcPr>
            <w:tcW w:w="451" w:type="pct"/>
            <w:shd w:val="clear" w:color="auto" w:fill="auto"/>
            <w:vAlign w:val="center"/>
          </w:tcPr>
          <w:p w14:paraId="08939485" w14:textId="77777777" w:rsidR="00DE32DE" w:rsidRPr="00C363B8" w:rsidRDefault="00C96ADC" w:rsidP="00C96ADC">
            <w:pPr>
              <w:jc w:val="center"/>
            </w:pPr>
            <w:r>
              <w:t>The narrative includes fewer than 2 of the criteria</w:t>
            </w:r>
          </w:p>
        </w:tc>
      </w:tr>
      <w:tr w:rsidR="00D82690" w:rsidRPr="005E00BF" w14:paraId="385DBBC3" w14:textId="77777777" w:rsidTr="0094064E">
        <w:tc>
          <w:tcPr>
            <w:tcW w:w="585" w:type="pct"/>
            <w:shd w:val="clear" w:color="auto" w:fill="auto"/>
            <w:vAlign w:val="center"/>
          </w:tcPr>
          <w:p w14:paraId="67854BA5" w14:textId="77777777" w:rsidR="00D82690" w:rsidRDefault="00D82690" w:rsidP="00381C97">
            <w:pPr>
              <w:rPr>
                <w:b/>
              </w:rPr>
            </w:pPr>
            <w:r>
              <w:rPr>
                <w:b/>
              </w:rPr>
              <w:t xml:space="preserve">FTES – Action Narrative </w:t>
            </w:r>
            <w:r w:rsidRPr="00C738E0">
              <w:t>(if needed)</w:t>
            </w:r>
          </w:p>
        </w:tc>
        <w:tc>
          <w:tcPr>
            <w:tcW w:w="2163" w:type="pct"/>
            <w:shd w:val="clear" w:color="auto" w:fill="auto"/>
            <w:vAlign w:val="center"/>
          </w:tcPr>
          <w:p w14:paraId="7FB3DCF8" w14:textId="77777777" w:rsidR="00D82690" w:rsidRDefault="00D82690" w:rsidP="00A90E3A">
            <w:pPr>
              <w:rPr>
                <w:b/>
              </w:rPr>
            </w:pPr>
            <w:r>
              <w:rPr>
                <w:b/>
              </w:rPr>
              <w:t>Narrative Criteria</w:t>
            </w:r>
          </w:p>
          <w:p w14:paraId="323102BE" w14:textId="77777777" w:rsidR="00D82690" w:rsidRPr="00C738E0" w:rsidRDefault="00D82690" w:rsidP="00A90E3A">
            <w:r w:rsidRPr="00C738E0">
              <w:t>Proposed actions in the narrative demonstrate</w:t>
            </w:r>
            <w:r>
              <w:t>s</w:t>
            </w:r>
            <w:r w:rsidRPr="00C738E0">
              <w:t>…</w:t>
            </w:r>
          </w:p>
          <w:p w14:paraId="1D42F530" w14:textId="77777777" w:rsidR="00D82690" w:rsidRDefault="00D82690" w:rsidP="00A90E3A">
            <w:pPr>
              <w:pStyle w:val="ListParagraph"/>
              <w:numPr>
                <w:ilvl w:val="0"/>
                <w:numId w:val="14"/>
              </w:numPr>
            </w:pPr>
            <w:r w:rsidRPr="00277806">
              <w:t xml:space="preserve">Actions </w:t>
            </w:r>
            <w:r>
              <w:t>are informed by data</w:t>
            </w:r>
          </w:p>
          <w:p w14:paraId="2CC4F4D3" w14:textId="77777777" w:rsidR="00D82690" w:rsidRDefault="00D82690" w:rsidP="00A90E3A">
            <w:pPr>
              <w:pStyle w:val="ListParagraph"/>
              <w:numPr>
                <w:ilvl w:val="0"/>
                <w:numId w:val="14"/>
              </w:numPr>
            </w:pPr>
            <w:r>
              <w:t>Actions are within department control</w:t>
            </w:r>
          </w:p>
          <w:p w14:paraId="1AF119F2" w14:textId="42A86ECA" w:rsidR="00D82690" w:rsidRDefault="00D82690" w:rsidP="00A90E3A">
            <w:pPr>
              <w:pStyle w:val="ListParagraph"/>
              <w:numPr>
                <w:ilvl w:val="0"/>
                <w:numId w:val="14"/>
              </w:numPr>
            </w:pPr>
            <w:r>
              <w:t>Actions are demonstrable</w:t>
            </w:r>
          </w:p>
          <w:p w14:paraId="2E7D23D8" w14:textId="52AF1885" w:rsidR="00D82690" w:rsidRDefault="00D82690" w:rsidP="00A90E3A">
            <w:pPr>
              <w:pStyle w:val="ListParagraph"/>
              <w:numPr>
                <w:ilvl w:val="0"/>
                <w:numId w:val="14"/>
              </w:numPr>
            </w:pPr>
            <w:r>
              <w:t>Outcomes are measureable</w:t>
            </w:r>
          </w:p>
          <w:p w14:paraId="262B609F" w14:textId="77777777" w:rsidR="00A90E3A" w:rsidRDefault="00D82690" w:rsidP="00A90E3A">
            <w:pPr>
              <w:pStyle w:val="ListParagraph"/>
              <w:numPr>
                <w:ilvl w:val="0"/>
                <w:numId w:val="14"/>
              </w:numPr>
            </w:pPr>
            <w:r>
              <w:t>P</w:t>
            </w:r>
            <w:r w:rsidRPr="00277806">
              <w:t>ossible to accomplish including short term, as well as long term</w:t>
            </w:r>
            <w:r>
              <w:t xml:space="preserve"> (e.g., aspirational and practical)</w:t>
            </w:r>
          </w:p>
          <w:p w14:paraId="55AE1DDB" w14:textId="77777777" w:rsidR="00A90E3A" w:rsidRDefault="00A90E3A" w:rsidP="00A90E3A"/>
          <w:p w14:paraId="37D0EC1B" w14:textId="77777777" w:rsidR="00A90E3A" w:rsidRDefault="00A90E3A" w:rsidP="00A90E3A"/>
          <w:p w14:paraId="14C90ECB" w14:textId="77777777" w:rsidR="00A90E3A" w:rsidRDefault="00A90E3A" w:rsidP="00A90E3A"/>
          <w:p w14:paraId="15ED01F7" w14:textId="77777777" w:rsidR="00A90E3A" w:rsidRDefault="00A90E3A" w:rsidP="00A90E3A"/>
          <w:p w14:paraId="4E5D4711" w14:textId="77777777" w:rsidR="00A90E3A" w:rsidRDefault="00A90E3A" w:rsidP="00A90E3A"/>
          <w:p w14:paraId="3D2F7A8A" w14:textId="40711C73" w:rsidR="00A90E3A" w:rsidRPr="00A90E3A" w:rsidRDefault="00A90E3A" w:rsidP="00A90E3A"/>
        </w:tc>
        <w:tc>
          <w:tcPr>
            <w:tcW w:w="670" w:type="pct"/>
            <w:shd w:val="clear" w:color="auto" w:fill="auto"/>
            <w:vAlign w:val="center"/>
          </w:tcPr>
          <w:p w14:paraId="617CE61C" w14:textId="77777777" w:rsidR="00D82690" w:rsidRPr="00C363B8" w:rsidRDefault="00D82690" w:rsidP="00D82690">
            <w:r>
              <w:t>The narrative Exceeds expectations – the narrative could be used as an exemplar</w:t>
            </w:r>
          </w:p>
        </w:tc>
        <w:tc>
          <w:tcPr>
            <w:tcW w:w="701" w:type="pct"/>
            <w:shd w:val="clear" w:color="auto" w:fill="auto"/>
            <w:vAlign w:val="center"/>
          </w:tcPr>
          <w:p w14:paraId="0F94A22E" w14:textId="77777777" w:rsidR="00D82690" w:rsidRPr="005E497D" w:rsidRDefault="00D82690" w:rsidP="00D82690">
            <w:r>
              <w:t>The narrative includes all 5 of the criteria</w:t>
            </w:r>
          </w:p>
        </w:tc>
        <w:tc>
          <w:tcPr>
            <w:tcW w:w="430" w:type="pct"/>
            <w:shd w:val="clear" w:color="auto" w:fill="auto"/>
            <w:vAlign w:val="center"/>
          </w:tcPr>
          <w:p w14:paraId="541E88AA" w14:textId="77777777" w:rsidR="00D82690" w:rsidRDefault="00D82690" w:rsidP="00D82690">
            <w:pPr>
              <w:jc w:val="center"/>
            </w:pPr>
            <w:r>
              <w:t xml:space="preserve">The narrative includes 4 of the criteria </w:t>
            </w:r>
          </w:p>
        </w:tc>
        <w:tc>
          <w:tcPr>
            <w:tcW w:w="451" w:type="pct"/>
            <w:shd w:val="clear" w:color="auto" w:fill="auto"/>
            <w:vAlign w:val="center"/>
          </w:tcPr>
          <w:p w14:paraId="326DC650" w14:textId="77777777" w:rsidR="00D82690" w:rsidRPr="00C363B8" w:rsidRDefault="00D82690" w:rsidP="00D82690">
            <w:pPr>
              <w:jc w:val="center"/>
            </w:pPr>
            <w:r>
              <w:t>The narrative includes fewer than 4 of the criteria</w:t>
            </w:r>
          </w:p>
        </w:tc>
      </w:tr>
      <w:tr w:rsidR="00097117" w:rsidRPr="005E00BF" w14:paraId="514EC894" w14:textId="77777777" w:rsidTr="0094064E">
        <w:tc>
          <w:tcPr>
            <w:tcW w:w="585" w:type="pct"/>
            <w:shd w:val="clear" w:color="auto" w:fill="auto"/>
            <w:vAlign w:val="center"/>
          </w:tcPr>
          <w:p w14:paraId="1768EB2D" w14:textId="0D0A5C9E" w:rsidR="00097117" w:rsidRPr="00097117" w:rsidRDefault="00097117" w:rsidP="006427C5">
            <w:pPr>
              <w:rPr>
                <w:b/>
                <w:color w:val="0000FF"/>
              </w:rPr>
            </w:pPr>
            <w:r w:rsidRPr="00097117">
              <w:rPr>
                <w:b/>
                <w:color w:val="0000FF"/>
              </w:rPr>
              <w:lastRenderedPageBreak/>
              <w:t xml:space="preserve">Sections </w:t>
            </w:r>
            <w:proofErr w:type="gramStart"/>
            <w:r w:rsidRPr="00097117">
              <w:rPr>
                <w:b/>
                <w:color w:val="0000FF"/>
              </w:rPr>
              <w:t>-  Enrollment</w:t>
            </w:r>
            <w:proofErr w:type="gramEnd"/>
            <w:r w:rsidRPr="00097117">
              <w:rPr>
                <w:b/>
                <w:color w:val="0000FF"/>
              </w:rPr>
              <w:t xml:space="preserve"> Trends</w:t>
            </w:r>
          </w:p>
        </w:tc>
        <w:tc>
          <w:tcPr>
            <w:tcW w:w="2163" w:type="pct"/>
            <w:shd w:val="clear" w:color="auto" w:fill="auto"/>
            <w:vAlign w:val="center"/>
          </w:tcPr>
          <w:p w14:paraId="2F12DCE3" w14:textId="27D6DC39" w:rsidR="00097117" w:rsidRPr="00097117" w:rsidRDefault="00097117" w:rsidP="00097117">
            <w:pPr>
              <w:rPr>
                <w:b/>
                <w:color w:val="0000FF"/>
              </w:rPr>
            </w:pPr>
            <w:r w:rsidRPr="00097117">
              <w:rPr>
                <w:color w:val="0000FF"/>
              </w:rPr>
              <w:t>What does the data trend indicate about the number of sections</w:t>
            </w:r>
            <w:r w:rsidRPr="00097117">
              <w:rPr>
                <w:color w:val="0000FF"/>
                <w:spacing w:val="-16"/>
              </w:rPr>
              <w:t xml:space="preserve"> </w:t>
            </w:r>
            <w:r w:rsidRPr="00097117">
              <w:rPr>
                <w:color w:val="0000FF"/>
              </w:rPr>
              <w:t>offered?</w:t>
            </w:r>
          </w:p>
        </w:tc>
        <w:tc>
          <w:tcPr>
            <w:tcW w:w="670" w:type="pct"/>
            <w:shd w:val="clear" w:color="auto" w:fill="auto"/>
            <w:vAlign w:val="center"/>
          </w:tcPr>
          <w:p w14:paraId="01B0CB82" w14:textId="77777777" w:rsidR="00097117" w:rsidRDefault="00097117" w:rsidP="006427C5"/>
        </w:tc>
        <w:tc>
          <w:tcPr>
            <w:tcW w:w="701" w:type="pct"/>
            <w:shd w:val="clear" w:color="auto" w:fill="auto"/>
            <w:vAlign w:val="center"/>
          </w:tcPr>
          <w:p w14:paraId="767BE1F0" w14:textId="77777777" w:rsidR="00097117" w:rsidRDefault="00097117" w:rsidP="006427C5"/>
        </w:tc>
        <w:tc>
          <w:tcPr>
            <w:tcW w:w="430" w:type="pct"/>
            <w:shd w:val="clear" w:color="auto" w:fill="auto"/>
            <w:vAlign w:val="center"/>
          </w:tcPr>
          <w:p w14:paraId="0997985F" w14:textId="77777777" w:rsidR="00097117" w:rsidRDefault="00097117" w:rsidP="006427C5">
            <w:pPr>
              <w:jc w:val="center"/>
            </w:pPr>
          </w:p>
        </w:tc>
        <w:tc>
          <w:tcPr>
            <w:tcW w:w="451" w:type="pct"/>
            <w:shd w:val="clear" w:color="auto" w:fill="auto"/>
            <w:vAlign w:val="center"/>
          </w:tcPr>
          <w:p w14:paraId="17BD3960" w14:textId="77777777" w:rsidR="00097117" w:rsidRDefault="00097117" w:rsidP="006427C5">
            <w:pPr>
              <w:jc w:val="center"/>
            </w:pPr>
          </w:p>
        </w:tc>
      </w:tr>
      <w:tr w:rsidR="00097117" w:rsidRPr="005E00BF" w14:paraId="623D427C" w14:textId="77777777" w:rsidTr="0094064E">
        <w:tc>
          <w:tcPr>
            <w:tcW w:w="585" w:type="pct"/>
            <w:shd w:val="clear" w:color="auto" w:fill="auto"/>
            <w:vAlign w:val="center"/>
          </w:tcPr>
          <w:p w14:paraId="06DCAB2B" w14:textId="77777777" w:rsidR="00097117" w:rsidRDefault="00097117" w:rsidP="006427C5">
            <w:pPr>
              <w:rPr>
                <w:b/>
              </w:rPr>
            </w:pPr>
            <w:r>
              <w:rPr>
                <w:b/>
              </w:rPr>
              <w:t>Sections  – Narrative Explanation</w:t>
            </w:r>
          </w:p>
          <w:p w14:paraId="5A9F3FD3" w14:textId="77777777" w:rsidR="00097117" w:rsidRDefault="00097117" w:rsidP="006427C5">
            <w:pPr>
              <w:rPr>
                <w:b/>
              </w:rPr>
            </w:pPr>
          </w:p>
          <w:p w14:paraId="2A606C21" w14:textId="3CAB2AC2" w:rsidR="00097117" w:rsidRDefault="00170832" w:rsidP="006427C5">
            <w:pPr>
              <w:rPr>
                <w:b/>
              </w:rPr>
            </w:pPr>
            <w:r>
              <w:rPr>
                <w:b/>
              </w:rPr>
              <w:t>Increase or</w:t>
            </w:r>
            <w:r w:rsidR="00097117">
              <w:rPr>
                <w:b/>
              </w:rPr>
              <w:t xml:space="preserve"> decrease in sections explanation</w:t>
            </w:r>
          </w:p>
        </w:tc>
        <w:tc>
          <w:tcPr>
            <w:tcW w:w="2163" w:type="pct"/>
            <w:shd w:val="clear" w:color="auto" w:fill="auto"/>
            <w:vAlign w:val="center"/>
          </w:tcPr>
          <w:p w14:paraId="5020E5BC" w14:textId="77777777" w:rsidR="00097117" w:rsidRPr="00404A71" w:rsidRDefault="00097117" w:rsidP="006427C5">
            <w:pPr>
              <w:rPr>
                <w:b/>
              </w:rPr>
            </w:pPr>
            <w:r w:rsidRPr="00404A71">
              <w:rPr>
                <w:b/>
              </w:rPr>
              <w:t>Narrative Criteria</w:t>
            </w:r>
          </w:p>
          <w:p w14:paraId="191A3C89" w14:textId="77777777" w:rsidR="00097117" w:rsidRDefault="00097117" w:rsidP="006427C5">
            <w:r>
              <w:t>Narrative demonstrates…</w:t>
            </w:r>
          </w:p>
          <w:p w14:paraId="1E910214" w14:textId="77777777" w:rsidR="00097117" w:rsidRDefault="00097117" w:rsidP="0062605B">
            <w:pPr>
              <w:pStyle w:val="ListParagraph"/>
              <w:numPr>
                <w:ilvl w:val="0"/>
                <w:numId w:val="17"/>
              </w:numPr>
            </w:pPr>
            <w:r>
              <w:t>An understanding of the trend</w:t>
            </w:r>
          </w:p>
          <w:p w14:paraId="3C09767C" w14:textId="77777777" w:rsidR="00097117" w:rsidRDefault="00097117" w:rsidP="0062605B">
            <w:pPr>
              <w:pStyle w:val="ListParagraph"/>
              <w:numPr>
                <w:ilvl w:val="0"/>
                <w:numId w:val="17"/>
              </w:numPr>
            </w:pPr>
            <w:r>
              <w:t xml:space="preserve">Reason for the trend(s) are provided </w:t>
            </w:r>
          </w:p>
          <w:p w14:paraId="521335E2" w14:textId="77777777" w:rsidR="00097117" w:rsidRDefault="00097117" w:rsidP="0062605B">
            <w:pPr>
              <w:pStyle w:val="ListParagraph"/>
              <w:numPr>
                <w:ilvl w:val="0"/>
                <w:numId w:val="17"/>
              </w:numPr>
            </w:pPr>
            <w:r>
              <w:t>Reasons include items within department control</w:t>
            </w:r>
          </w:p>
          <w:p w14:paraId="4606F9D7" w14:textId="77777777" w:rsidR="00097117" w:rsidRDefault="00097117" w:rsidP="006427C5">
            <w:pPr>
              <w:rPr>
                <w:b/>
              </w:rPr>
            </w:pPr>
          </w:p>
          <w:p w14:paraId="14AB85AC" w14:textId="77777777" w:rsidR="00097117" w:rsidRPr="00404A71" w:rsidRDefault="00097117" w:rsidP="006427C5">
            <w:pPr>
              <w:rPr>
                <w:b/>
              </w:rPr>
            </w:pPr>
            <w:r w:rsidRPr="00404A71">
              <w:rPr>
                <w:b/>
              </w:rPr>
              <w:t>Definitions</w:t>
            </w:r>
            <w:r>
              <w:rPr>
                <w:b/>
              </w:rPr>
              <w:t>, Examples</w:t>
            </w:r>
            <w:r w:rsidRPr="00404A71">
              <w:rPr>
                <w:b/>
              </w:rPr>
              <w:t xml:space="preserve"> and Explanations</w:t>
            </w:r>
          </w:p>
          <w:p w14:paraId="1333E5CA" w14:textId="77777777" w:rsidR="00097117" w:rsidRDefault="00097117" w:rsidP="006427C5">
            <w:r>
              <w:t>Narrative reasons could reflect:</w:t>
            </w:r>
          </w:p>
          <w:p w14:paraId="490322BD" w14:textId="77777777" w:rsidR="00097117" w:rsidRDefault="00097117" w:rsidP="006427C5">
            <w:pPr>
              <w:pStyle w:val="ListParagraph"/>
              <w:numPr>
                <w:ilvl w:val="0"/>
                <w:numId w:val="12"/>
              </w:numPr>
            </w:pPr>
            <w:r>
              <w:t>Scheduling</w:t>
            </w:r>
          </w:p>
          <w:p w14:paraId="18589AE2" w14:textId="77777777" w:rsidR="00097117" w:rsidRDefault="00097117" w:rsidP="008D76F6">
            <w:pPr>
              <w:pStyle w:val="ListParagraph"/>
              <w:numPr>
                <w:ilvl w:val="0"/>
                <w:numId w:val="12"/>
              </w:numPr>
            </w:pPr>
            <w:r>
              <w:t>Instructional modality of the program course(s) delivery</w:t>
            </w:r>
          </w:p>
          <w:p w14:paraId="1A3A8AFF" w14:textId="77777777" w:rsidR="00097117" w:rsidRDefault="00097117" w:rsidP="008D76F6">
            <w:pPr>
              <w:pStyle w:val="ListParagraph"/>
              <w:numPr>
                <w:ilvl w:val="0"/>
                <w:numId w:val="12"/>
              </w:numPr>
            </w:pPr>
            <w:r>
              <w:t>Increase in FTEF</w:t>
            </w:r>
          </w:p>
          <w:p w14:paraId="52F329A2" w14:textId="77777777" w:rsidR="00097117" w:rsidRDefault="00097117" w:rsidP="008D76F6">
            <w:pPr>
              <w:pStyle w:val="ListParagraph"/>
              <w:numPr>
                <w:ilvl w:val="0"/>
                <w:numId w:val="12"/>
              </w:numPr>
            </w:pPr>
            <w:r>
              <w:t>Changes in accreditation requirements or labor market trends</w:t>
            </w:r>
          </w:p>
          <w:p w14:paraId="55911340" w14:textId="77777777" w:rsidR="00097117" w:rsidRDefault="00097117" w:rsidP="008D76F6">
            <w:pPr>
              <w:pStyle w:val="ListParagraph"/>
              <w:numPr>
                <w:ilvl w:val="0"/>
                <w:numId w:val="12"/>
              </w:numPr>
            </w:pPr>
            <w:r>
              <w:t>Degree/certificates requirements</w:t>
            </w:r>
          </w:p>
          <w:p w14:paraId="399C7191" w14:textId="77777777" w:rsidR="00097117" w:rsidRPr="00DE5DBE" w:rsidRDefault="00097117" w:rsidP="008D76F6">
            <w:pPr>
              <w:pStyle w:val="ListParagraph"/>
              <w:numPr>
                <w:ilvl w:val="0"/>
                <w:numId w:val="12"/>
              </w:numPr>
            </w:pPr>
            <w:r>
              <w:t>Changes in state policy</w:t>
            </w:r>
          </w:p>
        </w:tc>
        <w:tc>
          <w:tcPr>
            <w:tcW w:w="670" w:type="pct"/>
            <w:shd w:val="clear" w:color="auto" w:fill="auto"/>
            <w:vAlign w:val="center"/>
          </w:tcPr>
          <w:p w14:paraId="41BD900F" w14:textId="77777777" w:rsidR="00097117" w:rsidRPr="00C363B8" w:rsidRDefault="00097117" w:rsidP="006427C5">
            <w:r>
              <w:t>The narrative Exceeds expectations – the narrative could be used as an exemplar</w:t>
            </w:r>
          </w:p>
        </w:tc>
        <w:tc>
          <w:tcPr>
            <w:tcW w:w="701" w:type="pct"/>
            <w:shd w:val="clear" w:color="auto" w:fill="auto"/>
            <w:vAlign w:val="center"/>
          </w:tcPr>
          <w:p w14:paraId="204C54C3" w14:textId="77777777" w:rsidR="00097117" w:rsidRPr="005E497D" w:rsidRDefault="00097117" w:rsidP="006427C5">
            <w:r>
              <w:t>The narrative includes all 3 of the criteria</w:t>
            </w:r>
          </w:p>
        </w:tc>
        <w:tc>
          <w:tcPr>
            <w:tcW w:w="430" w:type="pct"/>
            <w:shd w:val="clear" w:color="auto" w:fill="auto"/>
            <w:vAlign w:val="center"/>
          </w:tcPr>
          <w:p w14:paraId="2B5C70FE" w14:textId="77777777" w:rsidR="00097117" w:rsidRDefault="00097117" w:rsidP="006427C5">
            <w:pPr>
              <w:jc w:val="center"/>
            </w:pPr>
            <w:r>
              <w:t xml:space="preserve">The narrative includes 2 of the criteria </w:t>
            </w:r>
          </w:p>
        </w:tc>
        <w:tc>
          <w:tcPr>
            <w:tcW w:w="451" w:type="pct"/>
            <w:shd w:val="clear" w:color="auto" w:fill="auto"/>
            <w:vAlign w:val="center"/>
          </w:tcPr>
          <w:p w14:paraId="146783F0" w14:textId="77777777" w:rsidR="00097117" w:rsidRPr="00C363B8" w:rsidRDefault="00097117" w:rsidP="006427C5">
            <w:pPr>
              <w:jc w:val="center"/>
            </w:pPr>
            <w:r>
              <w:t>The narrative includes fewer than 2 of the criteria</w:t>
            </w:r>
          </w:p>
        </w:tc>
      </w:tr>
      <w:tr w:rsidR="00097117" w:rsidRPr="005E00BF" w14:paraId="545D39BE" w14:textId="77777777" w:rsidTr="0094064E">
        <w:tc>
          <w:tcPr>
            <w:tcW w:w="585" w:type="pct"/>
            <w:shd w:val="clear" w:color="auto" w:fill="auto"/>
            <w:vAlign w:val="center"/>
          </w:tcPr>
          <w:p w14:paraId="632C8701" w14:textId="77777777" w:rsidR="00097117" w:rsidRPr="00097117" w:rsidRDefault="00097117" w:rsidP="006427C5">
            <w:pPr>
              <w:rPr>
                <w:strike/>
              </w:rPr>
            </w:pPr>
            <w:r w:rsidRPr="00097117">
              <w:rPr>
                <w:b/>
                <w:strike/>
              </w:rPr>
              <w:t xml:space="preserve">Sections – Action Narrative </w:t>
            </w:r>
            <w:r w:rsidRPr="00097117">
              <w:rPr>
                <w:strike/>
              </w:rPr>
              <w:t>(if needed)</w:t>
            </w:r>
          </w:p>
          <w:p w14:paraId="3E442A26" w14:textId="77777777" w:rsidR="00097117" w:rsidRPr="00097117" w:rsidRDefault="00097117" w:rsidP="006427C5">
            <w:pPr>
              <w:rPr>
                <w:strike/>
              </w:rPr>
            </w:pPr>
          </w:p>
          <w:p w14:paraId="7B339D59" w14:textId="77777777" w:rsidR="00097117" w:rsidRDefault="00097117" w:rsidP="006427C5">
            <w:pPr>
              <w:rPr>
                <w:b/>
                <w:strike/>
              </w:rPr>
            </w:pPr>
            <w:r w:rsidRPr="00097117">
              <w:rPr>
                <w:b/>
                <w:strike/>
              </w:rPr>
              <w:t>Increase in sections with a decrease in FTES</w:t>
            </w:r>
          </w:p>
          <w:p w14:paraId="06285D4A" w14:textId="77777777" w:rsidR="00097117" w:rsidRDefault="00097117" w:rsidP="006427C5">
            <w:pPr>
              <w:rPr>
                <w:b/>
                <w:strike/>
              </w:rPr>
            </w:pPr>
          </w:p>
          <w:p w14:paraId="558FA065" w14:textId="77777777" w:rsidR="00097117" w:rsidRDefault="00097117" w:rsidP="006427C5">
            <w:pPr>
              <w:rPr>
                <w:b/>
                <w:strike/>
              </w:rPr>
            </w:pPr>
          </w:p>
          <w:p w14:paraId="02092B98" w14:textId="77777777" w:rsidR="00097117" w:rsidRDefault="00097117" w:rsidP="006427C5">
            <w:pPr>
              <w:rPr>
                <w:b/>
                <w:strike/>
              </w:rPr>
            </w:pPr>
          </w:p>
          <w:p w14:paraId="760A05F8" w14:textId="77777777" w:rsidR="00097117" w:rsidRDefault="00097117" w:rsidP="006427C5">
            <w:pPr>
              <w:rPr>
                <w:b/>
                <w:strike/>
              </w:rPr>
            </w:pPr>
          </w:p>
          <w:p w14:paraId="7993E108" w14:textId="77777777" w:rsidR="00097117" w:rsidRDefault="00097117" w:rsidP="006427C5">
            <w:pPr>
              <w:rPr>
                <w:b/>
                <w:strike/>
              </w:rPr>
            </w:pPr>
          </w:p>
          <w:p w14:paraId="392CE1B9" w14:textId="77777777" w:rsidR="00097117" w:rsidRDefault="00097117" w:rsidP="006427C5">
            <w:pPr>
              <w:rPr>
                <w:b/>
                <w:strike/>
              </w:rPr>
            </w:pPr>
          </w:p>
          <w:p w14:paraId="09DC4CC1" w14:textId="77777777" w:rsidR="00097117" w:rsidRDefault="00097117" w:rsidP="006427C5">
            <w:pPr>
              <w:rPr>
                <w:b/>
                <w:strike/>
              </w:rPr>
            </w:pPr>
          </w:p>
          <w:p w14:paraId="637933B8" w14:textId="77777777" w:rsidR="00097117" w:rsidRDefault="00097117" w:rsidP="006427C5">
            <w:pPr>
              <w:rPr>
                <w:b/>
                <w:strike/>
              </w:rPr>
            </w:pPr>
          </w:p>
          <w:p w14:paraId="3BC20F1B" w14:textId="77777777" w:rsidR="00097117" w:rsidRDefault="00097117" w:rsidP="006427C5">
            <w:pPr>
              <w:rPr>
                <w:b/>
                <w:strike/>
              </w:rPr>
            </w:pPr>
          </w:p>
          <w:p w14:paraId="1ECA62EA" w14:textId="77777777" w:rsidR="00097117" w:rsidRDefault="00097117" w:rsidP="006427C5">
            <w:pPr>
              <w:rPr>
                <w:b/>
                <w:strike/>
              </w:rPr>
            </w:pPr>
          </w:p>
          <w:p w14:paraId="55417842" w14:textId="77777777" w:rsidR="00097117" w:rsidRDefault="00097117" w:rsidP="006427C5">
            <w:pPr>
              <w:rPr>
                <w:b/>
                <w:strike/>
              </w:rPr>
            </w:pPr>
          </w:p>
          <w:p w14:paraId="52618166" w14:textId="77777777" w:rsidR="00097117" w:rsidRPr="00097117" w:rsidRDefault="00097117" w:rsidP="00097117">
            <w:pPr>
              <w:rPr>
                <w:b/>
                <w:color w:val="0000FF"/>
              </w:rPr>
            </w:pPr>
            <w:r w:rsidRPr="00097117">
              <w:rPr>
                <w:b/>
                <w:color w:val="0000FF"/>
              </w:rPr>
              <w:t>Sections  – Narrative Explanation</w:t>
            </w:r>
          </w:p>
          <w:p w14:paraId="01AE013F" w14:textId="77777777" w:rsidR="00097117" w:rsidRPr="00097117" w:rsidRDefault="00097117" w:rsidP="00097117">
            <w:pPr>
              <w:rPr>
                <w:b/>
                <w:color w:val="0000FF"/>
              </w:rPr>
            </w:pPr>
          </w:p>
          <w:p w14:paraId="4BAF603B" w14:textId="2B7127B9" w:rsidR="00097117" w:rsidRPr="00097117" w:rsidRDefault="00170832" w:rsidP="00097117">
            <w:pPr>
              <w:rPr>
                <w:b/>
                <w:strike/>
                <w:color w:val="0000FF"/>
              </w:rPr>
            </w:pPr>
            <w:r>
              <w:rPr>
                <w:b/>
                <w:color w:val="0000FF"/>
              </w:rPr>
              <w:t>Increase or</w:t>
            </w:r>
            <w:r w:rsidR="00097117" w:rsidRPr="00097117">
              <w:rPr>
                <w:b/>
                <w:color w:val="0000FF"/>
              </w:rPr>
              <w:t xml:space="preserve"> decrease in sections explanation</w:t>
            </w:r>
          </w:p>
          <w:p w14:paraId="34DA2516" w14:textId="77777777" w:rsidR="00097117" w:rsidRDefault="00097117" w:rsidP="006427C5">
            <w:pPr>
              <w:rPr>
                <w:b/>
                <w:strike/>
              </w:rPr>
            </w:pPr>
          </w:p>
          <w:p w14:paraId="5811C626" w14:textId="77777777" w:rsidR="00097117" w:rsidRPr="00097117" w:rsidRDefault="00097117" w:rsidP="006427C5">
            <w:pPr>
              <w:rPr>
                <w:b/>
                <w:strike/>
              </w:rPr>
            </w:pPr>
          </w:p>
        </w:tc>
        <w:tc>
          <w:tcPr>
            <w:tcW w:w="2163" w:type="pct"/>
            <w:shd w:val="clear" w:color="auto" w:fill="auto"/>
            <w:vAlign w:val="center"/>
          </w:tcPr>
          <w:p w14:paraId="3CEB918C" w14:textId="77777777" w:rsidR="00097117" w:rsidRPr="00097117" w:rsidRDefault="00097117" w:rsidP="00907B09">
            <w:pPr>
              <w:rPr>
                <w:b/>
                <w:strike/>
              </w:rPr>
            </w:pPr>
            <w:r w:rsidRPr="00097117">
              <w:rPr>
                <w:b/>
                <w:strike/>
              </w:rPr>
              <w:lastRenderedPageBreak/>
              <w:t>Narrative Criteria</w:t>
            </w:r>
          </w:p>
          <w:p w14:paraId="343B775C" w14:textId="77777777" w:rsidR="00097117" w:rsidRPr="00097117" w:rsidRDefault="00097117" w:rsidP="00907B09">
            <w:pPr>
              <w:rPr>
                <w:strike/>
              </w:rPr>
            </w:pPr>
            <w:r w:rsidRPr="00097117">
              <w:rPr>
                <w:strike/>
              </w:rPr>
              <w:t>Proposed actions in the narrative demonstrates…</w:t>
            </w:r>
          </w:p>
          <w:p w14:paraId="685ED38B" w14:textId="77777777" w:rsidR="00097117" w:rsidRPr="00097117" w:rsidRDefault="00097117" w:rsidP="0062605B">
            <w:pPr>
              <w:pStyle w:val="ListParagraph"/>
              <w:numPr>
                <w:ilvl w:val="0"/>
                <w:numId w:val="18"/>
              </w:numPr>
              <w:rPr>
                <w:strike/>
              </w:rPr>
            </w:pPr>
            <w:r w:rsidRPr="00097117">
              <w:rPr>
                <w:strike/>
              </w:rPr>
              <w:t>Actions are informed by data</w:t>
            </w:r>
          </w:p>
          <w:p w14:paraId="18E67482" w14:textId="77777777" w:rsidR="00097117" w:rsidRPr="00097117" w:rsidRDefault="00097117" w:rsidP="0062605B">
            <w:pPr>
              <w:pStyle w:val="ListParagraph"/>
              <w:numPr>
                <w:ilvl w:val="0"/>
                <w:numId w:val="18"/>
              </w:numPr>
              <w:rPr>
                <w:strike/>
              </w:rPr>
            </w:pPr>
            <w:r w:rsidRPr="00097117">
              <w:rPr>
                <w:strike/>
              </w:rPr>
              <w:t>Actions are within department control</w:t>
            </w:r>
          </w:p>
          <w:p w14:paraId="5C10601D" w14:textId="77777777" w:rsidR="00097117" w:rsidRPr="00097117" w:rsidRDefault="00097117" w:rsidP="0062605B">
            <w:pPr>
              <w:pStyle w:val="ListParagraph"/>
              <w:numPr>
                <w:ilvl w:val="0"/>
                <w:numId w:val="18"/>
              </w:numPr>
              <w:rPr>
                <w:strike/>
              </w:rPr>
            </w:pPr>
            <w:r w:rsidRPr="00097117">
              <w:rPr>
                <w:strike/>
              </w:rPr>
              <w:t xml:space="preserve">Actions are demonstrable </w:t>
            </w:r>
          </w:p>
          <w:p w14:paraId="7B441DE9" w14:textId="77777777" w:rsidR="00097117" w:rsidRPr="00097117" w:rsidRDefault="00097117" w:rsidP="0062605B">
            <w:pPr>
              <w:pStyle w:val="ListParagraph"/>
              <w:numPr>
                <w:ilvl w:val="0"/>
                <w:numId w:val="18"/>
              </w:numPr>
              <w:rPr>
                <w:strike/>
              </w:rPr>
            </w:pPr>
            <w:r w:rsidRPr="00097117">
              <w:rPr>
                <w:strike/>
              </w:rPr>
              <w:t xml:space="preserve">Outcomes are measureable </w:t>
            </w:r>
          </w:p>
          <w:p w14:paraId="7F3C6AA1" w14:textId="77777777" w:rsidR="00097117" w:rsidRPr="00097117" w:rsidRDefault="00097117" w:rsidP="0062605B">
            <w:pPr>
              <w:pStyle w:val="ListParagraph"/>
              <w:numPr>
                <w:ilvl w:val="0"/>
                <w:numId w:val="18"/>
              </w:numPr>
              <w:rPr>
                <w:strike/>
              </w:rPr>
            </w:pPr>
            <w:r w:rsidRPr="00097117">
              <w:rPr>
                <w:strike/>
              </w:rPr>
              <w:t>Possible to accomplish including short term, as well as long term (e.g., aspirational and practical)</w:t>
            </w:r>
          </w:p>
          <w:p w14:paraId="4BD38D69" w14:textId="77777777" w:rsidR="00097117" w:rsidRPr="00097117" w:rsidRDefault="00097117" w:rsidP="00907B09">
            <w:pPr>
              <w:ind w:left="360"/>
              <w:rPr>
                <w:strike/>
              </w:rPr>
            </w:pPr>
          </w:p>
          <w:p w14:paraId="0DE4D6C8" w14:textId="77777777" w:rsidR="00097117" w:rsidRPr="00097117" w:rsidRDefault="00097117" w:rsidP="00907B09">
            <w:pPr>
              <w:pStyle w:val="ListParagraph"/>
              <w:rPr>
                <w:strike/>
              </w:rPr>
            </w:pPr>
          </w:p>
          <w:p w14:paraId="1F105DC5" w14:textId="77777777" w:rsidR="00097117" w:rsidRPr="00097117" w:rsidRDefault="00097117" w:rsidP="00907B09">
            <w:pPr>
              <w:rPr>
                <w:b/>
                <w:strike/>
              </w:rPr>
            </w:pPr>
          </w:p>
          <w:p w14:paraId="51EA215D" w14:textId="77777777" w:rsidR="00097117" w:rsidRPr="00097117" w:rsidRDefault="00097117" w:rsidP="00907B09">
            <w:pPr>
              <w:rPr>
                <w:b/>
                <w:strike/>
              </w:rPr>
            </w:pPr>
          </w:p>
          <w:p w14:paraId="1E0EBB9D" w14:textId="77777777" w:rsidR="00097117" w:rsidRPr="00097117" w:rsidRDefault="00097117" w:rsidP="00907B09">
            <w:pPr>
              <w:rPr>
                <w:b/>
                <w:strike/>
              </w:rPr>
            </w:pPr>
          </w:p>
          <w:p w14:paraId="36402CCF" w14:textId="77777777" w:rsidR="00097117" w:rsidRPr="00097117" w:rsidRDefault="00097117" w:rsidP="00907B09">
            <w:pPr>
              <w:rPr>
                <w:b/>
                <w:strike/>
              </w:rPr>
            </w:pPr>
          </w:p>
          <w:p w14:paraId="5703D292" w14:textId="77777777" w:rsidR="00097117" w:rsidRPr="00097117" w:rsidRDefault="00097117" w:rsidP="00907B09">
            <w:pPr>
              <w:rPr>
                <w:b/>
                <w:strike/>
              </w:rPr>
            </w:pPr>
          </w:p>
          <w:p w14:paraId="48B20EEB" w14:textId="77777777" w:rsidR="00097117" w:rsidRPr="00097117" w:rsidRDefault="00097117" w:rsidP="00907B09">
            <w:pPr>
              <w:rPr>
                <w:b/>
                <w:strike/>
              </w:rPr>
            </w:pPr>
          </w:p>
          <w:p w14:paraId="71F32C14" w14:textId="77777777" w:rsidR="00097117" w:rsidRPr="00097117" w:rsidRDefault="00097117" w:rsidP="00907B09">
            <w:pPr>
              <w:rPr>
                <w:b/>
                <w:strike/>
              </w:rPr>
            </w:pPr>
          </w:p>
          <w:p w14:paraId="18EEEBE3" w14:textId="77777777" w:rsidR="00097117" w:rsidRPr="00097117" w:rsidRDefault="00097117" w:rsidP="00907B09">
            <w:pPr>
              <w:rPr>
                <w:b/>
                <w:strike/>
              </w:rPr>
            </w:pPr>
          </w:p>
          <w:p w14:paraId="7CF9FEBE" w14:textId="77777777" w:rsidR="00097117" w:rsidRPr="00097117" w:rsidRDefault="00097117" w:rsidP="00097117">
            <w:pPr>
              <w:rPr>
                <w:b/>
                <w:color w:val="0000FF"/>
              </w:rPr>
            </w:pPr>
            <w:r w:rsidRPr="00097117">
              <w:rPr>
                <w:b/>
                <w:color w:val="0000FF"/>
              </w:rPr>
              <w:t>Narrative Criteria</w:t>
            </w:r>
          </w:p>
          <w:p w14:paraId="1DAEBB8F" w14:textId="77777777" w:rsidR="00097117" w:rsidRPr="00097117" w:rsidRDefault="00097117" w:rsidP="00097117">
            <w:pPr>
              <w:rPr>
                <w:color w:val="0000FF"/>
              </w:rPr>
            </w:pPr>
            <w:r w:rsidRPr="00097117">
              <w:rPr>
                <w:color w:val="0000FF"/>
              </w:rPr>
              <w:t>Narrative demonstrates…</w:t>
            </w:r>
          </w:p>
          <w:p w14:paraId="535E0C3A" w14:textId="77777777" w:rsidR="00097117" w:rsidRPr="00097117" w:rsidRDefault="00097117" w:rsidP="00097117">
            <w:pPr>
              <w:pStyle w:val="ListParagraph"/>
              <w:numPr>
                <w:ilvl w:val="0"/>
                <w:numId w:val="17"/>
              </w:numPr>
              <w:rPr>
                <w:color w:val="0000FF"/>
              </w:rPr>
            </w:pPr>
            <w:r w:rsidRPr="00097117">
              <w:rPr>
                <w:color w:val="0000FF"/>
              </w:rPr>
              <w:t>An understanding of the trend</w:t>
            </w:r>
          </w:p>
          <w:p w14:paraId="5A07FE83" w14:textId="77777777" w:rsidR="00097117" w:rsidRPr="00097117" w:rsidRDefault="00097117" w:rsidP="00097117">
            <w:pPr>
              <w:pStyle w:val="ListParagraph"/>
              <w:numPr>
                <w:ilvl w:val="0"/>
                <w:numId w:val="17"/>
              </w:numPr>
              <w:rPr>
                <w:color w:val="0000FF"/>
              </w:rPr>
            </w:pPr>
            <w:r w:rsidRPr="00097117">
              <w:rPr>
                <w:color w:val="0000FF"/>
              </w:rPr>
              <w:t xml:space="preserve">Reason for the trend(s) are provided </w:t>
            </w:r>
          </w:p>
          <w:p w14:paraId="7FBBC193" w14:textId="77777777" w:rsidR="00097117" w:rsidRPr="00097117" w:rsidRDefault="00097117" w:rsidP="00097117">
            <w:pPr>
              <w:pStyle w:val="ListParagraph"/>
              <w:numPr>
                <w:ilvl w:val="0"/>
                <w:numId w:val="17"/>
              </w:numPr>
              <w:rPr>
                <w:color w:val="0000FF"/>
              </w:rPr>
            </w:pPr>
            <w:r w:rsidRPr="00097117">
              <w:rPr>
                <w:color w:val="0000FF"/>
              </w:rPr>
              <w:t>Reasons include items within department control</w:t>
            </w:r>
          </w:p>
          <w:p w14:paraId="60FE2A5F" w14:textId="77777777" w:rsidR="00097117" w:rsidRPr="00097117" w:rsidRDefault="00097117" w:rsidP="00097117">
            <w:pPr>
              <w:rPr>
                <w:b/>
                <w:color w:val="0000FF"/>
              </w:rPr>
            </w:pPr>
          </w:p>
          <w:p w14:paraId="11AC7607" w14:textId="77777777" w:rsidR="00097117" w:rsidRPr="00097117" w:rsidRDefault="00097117" w:rsidP="00097117">
            <w:pPr>
              <w:rPr>
                <w:b/>
                <w:color w:val="0000FF"/>
              </w:rPr>
            </w:pPr>
            <w:r w:rsidRPr="00097117">
              <w:rPr>
                <w:b/>
                <w:color w:val="0000FF"/>
              </w:rPr>
              <w:t>Definitions, Examples and Explanations</w:t>
            </w:r>
          </w:p>
          <w:p w14:paraId="20389328" w14:textId="77777777" w:rsidR="00097117" w:rsidRPr="00097117" w:rsidRDefault="00097117" w:rsidP="00097117">
            <w:pPr>
              <w:rPr>
                <w:color w:val="0000FF"/>
              </w:rPr>
            </w:pPr>
            <w:r w:rsidRPr="00097117">
              <w:rPr>
                <w:color w:val="0000FF"/>
              </w:rPr>
              <w:t>Narrative reasons could reflect:</w:t>
            </w:r>
          </w:p>
          <w:p w14:paraId="35722A3E" w14:textId="77777777" w:rsidR="00097117" w:rsidRPr="00097117" w:rsidRDefault="00097117" w:rsidP="00097117">
            <w:pPr>
              <w:pStyle w:val="ListParagraph"/>
              <w:numPr>
                <w:ilvl w:val="0"/>
                <w:numId w:val="12"/>
              </w:numPr>
              <w:rPr>
                <w:color w:val="0000FF"/>
              </w:rPr>
            </w:pPr>
            <w:r w:rsidRPr="00097117">
              <w:rPr>
                <w:color w:val="0000FF"/>
              </w:rPr>
              <w:t>Scheduling</w:t>
            </w:r>
          </w:p>
          <w:p w14:paraId="77CB55A6" w14:textId="77777777" w:rsidR="00097117" w:rsidRPr="00097117" w:rsidRDefault="00097117" w:rsidP="00097117">
            <w:pPr>
              <w:pStyle w:val="ListParagraph"/>
              <w:numPr>
                <w:ilvl w:val="0"/>
                <w:numId w:val="12"/>
              </w:numPr>
              <w:rPr>
                <w:color w:val="0000FF"/>
              </w:rPr>
            </w:pPr>
            <w:r w:rsidRPr="00097117">
              <w:rPr>
                <w:color w:val="0000FF"/>
              </w:rPr>
              <w:t>Instructional modality of the program course(s) delivery</w:t>
            </w:r>
          </w:p>
          <w:p w14:paraId="4EA1CC4C" w14:textId="77777777" w:rsidR="00097117" w:rsidRPr="00097117" w:rsidRDefault="00097117" w:rsidP="00097117">
            <w:pPr>
              <w:pStyle w:val="ListParagraph"/>
              <w:numPr>
                <w:ilvl w:val="0"/>
                <w:numId w:val="12"/>
              </w:numPr>
              <w:rPr>
                <w:color w:val="0000FF"/>
              </w:rPr>
            </w:pPr>
            <w:r w:rsidRPr="00097117">
              <w:rPr>
                <w:color w:val="0000FF"/>
              </w:rPr>
              <w:t>Increase in FTEF</w:t>
            </w:r>
          </w:p>
          <w:p w14:paraId="3027575A" w14:textId="77777777" w:rsidR="00097117" w:rsidRPr="00097117" w:rsidRDefault="00097117" w:rsidP="00097117">
            <w:pPr>
              <w:pStyle w:val="ListParagraph"/>
              <w:numPr>
                <w:ilvl w:val="0"/>
                <w:numId w:val="12"/>
              </w:numPr>
              <w:rPr>
                <w:color w:val="0000FF"/>
              </w:rPr>
            </w:pPr>
            <w:r w:rsidRPr="00097117">
              <w:rPr>
                <w:color w:val="0000FF"/>
              </w:rPr>
              <w:t>Changes in accreditation requirements or labor market trends</w:t>
            </w:r>
          </w:p>
          <w:p w14:paraId="704EE611" w14:textId="77777777" w:rsidR="00097117" w:rsidRPr="00097117" w:rsidRDefault="00097117" w:rsidP="00097117">
            <w:pPr>
              <w:pStyle w:val="ListParagraph"/>
              <w:numPr>
                <w:ilvl w:val="0"/>
                <w:numId w:val="12"/>
              </w:numPr>
              <w:rPr>
                <w:color w:val="0000FF"/>
              </w:rPr>
            </w:pPr>
            <w:r w:rsidRPr="00097117">
              <w:rPr>
                <w:color w:val="0000FF"/>
              </w:rPr>
              <w:t>Degree/certificates requirements</w:t>
            </w:r>
          </w:p>
          <w:p w14:paraId="20DC173E" w14:textId="1DDD1A3B" w:rsidR="00097117" w:rsidRPr="00097117" w:rsidRDefault="00097117" w:rsidP="00097117">
            <w:pPr>
              <w:rPr>
                <w:b/>
                <w:strike/>
              </w:rPr>
            </w:pPr>
            <w:r w:rsidRPr="00097117">
              <w:rPr>
                <w:color w:val="0000FF"/>
              </w:rPr>
              <w:t>Changes in state policy</w:t>
            </w:r>
          </w:p>
        </w:tc>
        <w:tc>
          <w:tcPr>
            <w:tcW w:w="670" w:type="pct"/>
            <w:shd w:val="clear" w:color="auto" w:fill="auto"/>
            <w:vAlign w:val="center"/>
          </w:tcPr>
          <w:p w14:paraId="4CDB8D0D" w14:textId="77777777" w:rsidR="00097117" w:rsidRDefault="00097117" w:rsidP="00907B09">
            <w:pPr>
              <w:rPr>
                <w:strike/>
              </w:rPr>
            </w:pPr>
            <w:r w:rsidRPr="00097117">
              <w:rPr>
                <w:strike/>
              </w:rPr>
              <w:lastRenderedPageBreak/>
              <w:t>The narrative Exceeds expectations – the narrative could be used as an exemplar</w:t>
            </w:r>
          </w:p>
          <w:p w14:paraId="1DBF1752" w14:textId="77777777" w:rsidR="00097117" w:rsidRDefault="00097117" w:rsidP="00907B09">
            <w:pPr>
              <w:rPr>
                <w:strike/>
              </w:rPr>
            </w:pPr>
          </w:p>
          <w:p w14:paraId="46EE7856" w14:textId="77777777" w:rsidR="00097117" w:rsidRDefault="00097117" w:rsidP="00907B09">
            <w:pPr>
              <w:rPr>
                <w:strike/>
              </w:rPr>
            </w:pPr>
          </w:p>
          <w:p w14:paraId="458B4306" w14:textId="77777777" w:rsidR="00097117" w:rsidRDefault="00097117" w:rsidP="00907B09">
            <w:pPr>
              <w:rPr>
                <w:strike/>
              </w:rPr>
            </w:pPr>
          </w:p>
          <w:p w14:paraId="0A971779" w14:textId="77777777" w:rsidR="00097117" w:rsidRDefault="00097117" w:rsidP="00907B09">
            <w:pPr>
              <w:rPr>
                <w:strike/>
              </w:rPr>
            </w:pPr>
          </w:p>
          <w:p w14:paraId="616C2BB6" w14:textId="77777777" w:rsidR="00097117" w:rsidRDefault="00097117" w:rsidP="00907B09">
            <w:pPr>
              <w:rPr>
                <w:strike/>
              </w:rPr>
            </w:pPr>
          </w:p>
          <w:p w14:paraId="0DD5CC26" w14:textId="77777777" w:rsidR="00097117" w:rsidRDefault="00097117" w:rsidP="00907B09">
            <w:pPr>
              <w:rPr>
                <w:strike/>
              </w:rPr>
            </w:pPr>
          </w:p>
          <w:p w14:paraId="5E0577EA" w14:textId="77777777" w:rsidR="00097117" w:rsidRDefault="00097117" w:rsidP="00907B09">
            <w:pPr>
              <w:rPr>
                <w:strike/>
              </w:rPr>
            </w:pPr>
          </w:p>
          <w:p w14:paraId="12D628FF" w14:textId="77777777" w:rsidR="00097117" w:rsidRDefault="00097117" w:rsidP="00907B09">
            <w:pPr>
              <w:rPr>
                <w:strike/>
              </w:rPr>
            </w:pPr>
          </w:p>
          <w:p w14:paraId="3CEF8213" w14:textId="77777777" w:rsidR="00097117" w:rsidRDefault="00097117" w:rsidP="00907B09">
            <w:pPr>
              <w:rPr>
                <w:strike/>
              </w:rPr>
            </w:pPr>
          </w:p>
          <w:p w14:paraId="4B5DD8A9" w14:textId="77777777" w:rsidR="00097117" w:rsidRDefault="00097117" w:rsidP="00907B09">
            <w:pPr>
              <w:rPr>
                <w:strike/>
              </w:rPr>
            </w:pPr>
          </w:p>
          <w:p w14:paraId="584C8041" w14:textId="77777777" w:rsidR="00097117" w:rsidRDefault="00097117" w:rsidP="00907B09">
            <w:pPr>
              <w:rPr>
                <w:strike/>
              </w:rPr>
            </w:pPr>
          </w:p>
          <w:p w14:paraId="36746CB5" w14:textId="09E11E0D" w:rsidR="00097117" w:rsidRPr="00097117" w:rsidRDefault="00097117" w:rsidP="00907B09">
            <w:pPr>
              <w:rPr>
                <w:strike/>
                <w:color w:val="0000FF"/>
              </w:rPr>
            </w:pPr>
            <w:r w:rsidRPr="00097117">
              <w:rPr>
                <w:color w:val="0000FF"/>
              </w:rPr>
              <w:t>The narrative Exceeds expectations – the narrative could be used as an exemplar</w:t>
            </w:r>
          </w:p>
        </w:tc>
        <w:tc>
          <w:tcPr>
            <w:tcW w:w="701" w:type="pct"/>
            <w:shd w:val="clear" w:color="auto" w:fill="auto"/>
            <w:vAlign w:val="center"/>
          </w:tcPr>
          <w:p w14:paraId="34F54E86" w14:textId="77777777" w:rsidR="00097117" w:rsidRDefault="00097117" w:rsidP="00907B09">
            <w:pPr>
              <w:rPr>
                <w:strike/>
              </w:rPr>
            </w:pPr>
            <w:r w:rsidRPr="00097117">
              <w:rPr>
                <w:strike/>
              </w:rPr>
              <w:lastRenderedPageBreak/>
              <w:t>The narrative includes all 5 of the criteria</w:t>
            </w:r>
          </w:p>
          <w:p w14:paraId="41D249C4" w14:textId="77777777" w:rsidR="00097117" w:rsidRDefault="00097117" w:rsidP="00907B09">
            <w:pPr>
              <w:rPr>
                <w:strike/>
              </w:rPr>
            </w:pPr>
          </w:p>
          <w:p w14:paraId="3B64AAF0" w14:textId="77777777" w:rsidR="00097117" w:rsidRDefault="00097117" w:rsidP="00907B09">
            <w:pPr>
              <w:rPr>
                <w:strike/>
              </w:rPr>
            </w:pPr>
          </w:p>
          <w:p w14:paraId="1FFE7EA6" w14:textId="77777777" w:rsidR="00097117" w:rsidRDefault="00097117" w:rsidP="00907B09">
            <w:pPr>
              <w:rPr>
                <w:strike/>
              </w:rPr>
            </w:pPr>
          </w:p>
          <w:p w14:paraId="014D6865" w14:textId="77777777" w:rsidR="00097117" w:rsidRDefault="00097117" w:rsidP="00907B09">
            <w:pPr>
              <w:rPr>
                <w:strike/>
              </w:rPr>
            </w:pPr>
          </w:p>
          <w:p w14:paraId="11AAA61D" w14:textId="77777777" w:rsidR="00097117" w:rsidRDefault="00097117" w:rsidP="00907B09">
            <w:pPr>
              <w:rPr>
                <w:strike/>
              </w:rPr>
            </w:pPr>
          </w:p>
          <w:p w14:paraId="5AB35B96" w14:textId="77777777" w:rsidR="00097117" w:rsidRDefault="00097117" w:rsidP="00907B09">
            <w:pPr>
              <w:rPr>
                <w:strike/>
              </w:rPr>
            </w:pPr>
          </w:p>
          <w:p w14:paraId="2DCD5F8C" w14:textId="77777777" w:rsidR="00097117" w:rsidRDefault="00097117" w:rsidP="00907B09">
            <w:pPr>
              <w:rPr>
                <w:strike/>
              </w:rPr>
            </w:pPr>
          </w:p>
          <w:p w14:paraId="3AD75C1F" w14:textId="77777777" w:rsidR="00097117" w:rsidRDefault="00097117" w:rsidP="00907B09">
            <w:pPr>
              <w:rPr>
                <w:strike/>
              </w:rPr>
            </w:pPr>
          </w:p>
          <w:p w14:paraId="72F5D811" w14:textId="77777777" w:rsidR="00097117" w:rsidRDefault="00097117" w:rsidP="00907B09">
            <w:pPr>
              <w:rPr>
                <w:strike/>
              </w:rPr>
            </w:pPr>
          </w:p>
          <w:p w14:paraId="5C6EF6F7" w14:textId="77777777" w:rsidR="00097117" w:rsidRDefault="00097117" w:rsidP="00907B09">
            <w:pPr>
              <w:rPr>
                <w:strike/>
              </w:rPr>
            </w:pPr>
          </w:p>
          <w:p w14:paraId="28054610" w14:textId="77777777" w:rsidR="00097117" w:rsidRDefault="00097117" w:rsidP="00907B09">
            <w:pPr>
              <w:rPr>
                <w:strike/>
              </w:rPr>
            </w:pPr>
          </w:p>
          <w:p w14:paraId="6D5D8F9A" w14:textId="77777777" w:rsidR="00097117" w:rsidRDefault="00097117" w:rsidP="00907B09">
            <w:pPr>
              <w:rPr>
                <w:strike/>
              </w:rPr>
            </w:pPr>
          </w:p>
          <w:p w14:paraId="395B0533" w14:textId="77777777" w:rsidR="00097117" w:rsidRDefault="00097117" w:rsidP="00907B09">
            <w:pPr>
              <w:rPr>
                <w:strike/>
              </w:rPr>
            </w:pPr>
          </w:p>
          <w:p w14:paraId="48BCE2B6" w14:textId="77777777" w:rsidR="00097117" w:rsidRDefault="00097117" w:rsidP="00907B09">
            <w:pPr>
              <w:rPr>
                <w:strike/>
              </w:rPr>
            </w:pPr>
          </w:p>
          <w:p w14:paraId="2B7B24A9" w14:textId="115228E0" w:rsidR="00097117" w:rsidRPr="00097117" w:rsidRDefault="00097117" w:rsidP="00907B09">
            <w:pPr>
              <w:rPr>
                <w:strike/>
                <w:color w:val="0000FF"/>
              </w:rPr>
            </w:pPr>
            <w:r w:rsidRPr="00097117">
              <w:rPr>
                <w:color w:val="0000FF"/>
              </w:rPr>
              <w:t>The narrative includes all 3 of the criteria</w:t>
            </w:r>
          </w:p>
        </w:tc>
        <w:tc>
          <w:tcPr>
            <w:tcW w:w="430" w:type="pct"/>
            <w:shd w:val="clear" w:color="auto" w:fill="auto"/>
            <w:vAlign w:val="center"/>
          </w:tcPr>
          <w:p w14:paraId="72CA566C" w14:textId="77777777" w:rsidR="00097117" w:rsidRDefault="00097117" w:rsidP="00907B09">
            <w:pPr>
              <w:jc w:val="center"/>
              <w:rPr>
                <w:strike/>
              </w:rPr>
            </w:pPr>
            <w:r w:rsidRPr="00097117">
              <w:rPr>
                <w:strike/>
              </w:rPr>
              <w:lastRenderedPageBreak/>
              <w:t>The narrative includes 4 of the criteria</w:t>
            </w:r>
          </w:p>
          <w:p w14:paraId="723BDF67" w14:textId="77777777" w:rsidR="00097117" w:rsidRDefault="00097117" w:rsidP="00907B09">
            <w:pPr>
              <w:jc w:val="center"/>
              <w:rPr>
                <w:strike/>
              </w:rPr>
            </w:pPr>
          </w:p>
          <w:p w14:paraId="7DF666DA" w14:textId="77777777" w:rsidR="00097117" w:rsidRDefault="00097117" w:rsidP="00907B09">
            <w:pPr>
              <w:jc w:val="center"/>
              <w:rPr>
                <w:strike/>
              </w:rPr>
            </w:pPr>
          </w:p>
          <w:p w14:paraId="70D4C3E3" w14:textId="77777777" w:rsidR="00097117" w:rsidRDefault="00097117" w:rsidP="00907B09">
            <w:pPr>
              <w:jc w:val="center"/>
              <w:rPr>
                <w:strike/>
              </w:rPr>
            </w:pPr>
          </w:p>
          <w:p w14:paraId="2D6BBDB3" w14:textId="77777777" w:rsidR="00097117" w:rsidRDefault="00097117" w:rsidP="00907B09">
            <w:pPr>
              <w:jc w:val="center"/>
              <w:rPr>
                <w:strike/>
              </w:rPr>
            </w:pPr>
          </w:p>
          <w:p w14:paraId="1959349A" w14:textId="77777777" w:rsidR="00097117" w:rsidRDefault="00097117" w:rsidP="00907B09">
            <w:pPr>
              <w:jc w:val="center"/>
              <w:rPr>
                <w:strike/>
              </w:rPr>
            </w:pPr>
          </w:p>
          <w:p w14:paraId="0E43B0BF" w14:textId="77777777" w:rsidR="00097117" w:rsidRDefault="00097117" w:rsidP="00907B09">
            <w:pPr>
              <w:jc w:val="center"/>
              <w:rPr>
                <w:strike/>
              </w:rPr>
            </w:pPr>
          </w:p>
          <w:p w14:paraId="55E036B9" w14:textId="77777777" w:rsidR="00097117" w:rsidRDefault="00097117" w:rsidP="00907B09">
            <w:pPr>
              <w:jc w:val="center"/>
              <w:rPr>
                <w:strike/>
              </w:rPr>
            </w:pPr>
          </w:p>
          <w:p w14:paraId="15A03EE9" w14:textId="77777777" w:rsidR="00097117" w:rsidRDefault="00097117" w:rsidP="00907B09">
            <w:pPr>
              <w:jc w:val="center"/>
              <w:rPr>
                <w:strike/>
              </w:rPr>
            </w:pPr>
          </w:p>
          <w:p w14:paraId="3F9A331B" w14:textId="77777777" w:rsidR="00097117" w:rsidRDefault="00097117" w:rsidP="00907B09">
            <w:pPr>
              <w:jc w:val="center"/>
              <w:rPr>
                <w:strike/>
              </w:rPr>
            </w:pPr>
          </w:p>
          <w:p w14:paraId="19A77112" w14:textId="77777777" w:rsidR="00097117" w:rsidRDefault="00097117" w:rsidP="00907B09">
            <w:pPr>
              <w:jc w:val="center"/>
              <w:rPr>
                <w:strike/>
              </w:rPr>
            </w:pPr>
          </w:p>
          <w:p w14:paraId="47A98659" w14:textId="77777777" w:rsidR="00097117" w:rsidRDefault="00097117" w:rsidP="00907B09">
            <w:pPr>
              <w:jc w:val="center"/>
              <w:rPr>
                <w:strike/>
              </w:rPr>
            </w:pPr>
          </w:p>
          <w:p w14:paraId="4D93D0C2" w14:textId="77777777" w:rsidR="00097117" w:rsidRDefault="00097117" w:rsidP="00907B09">
            <w:pPr>
              <w:jc w:val="center"/>
              <w:rPr>
                <w:strike/>
              </w:rPr>
            </w:pPr>
          </w:p>
          <w:p w14:paraId="2E3A371F" w14:textId="23A76297" w:rsidR="00097117" w:rsidRPr="00097117" w:rsidRDefault="00097117" w:rsidP="00097117">
            <w:pPr>
              <w:rPr>
                <w:strike/>
                <w:color w:val="0000FF"/>
              </w:rPr>
            </w:pPr>
            <w:r w:rsidRPr="00097117">
              <w:rPr>
                <w:color w:val="0000FF"/>
              </w:rPr>
              <w:t>The narrative includes 2 of the criteria</w:t>
            </w:r>
          </w:p>
        </w:tc>
        <w:tc>
          <w:tcPr>
            <w:tcW w:w="451" w:type="pct"/>
            <w:shd w:val="clear" w:color="auto" w:fill="auto"/>
            <w:vAlign w:val="center"/>
          </w:tcPr>
          <w:p w14:paraId="3ABC86CE" w14:textId="77777777" w:rsidR="00097117" w:rsidRDefault="00097117" w:rsidP="00907B09">
            <w:pPr>
              <w:jc w:val="center"/>
              <w:rPr>
                <w:strike/>
              </w:rPr>
            </w:pPr>
            <w:r w:rsidRPr="00097117">
              <w:rPr>
                <w:strike/>
              </w:rPr>
              <w:lastRenderedPageBreak/>
              <w:t>The narrative includes fewer than 4 of the criteria</w:t>
            </w:r>
          </w:p>
          <w:p w14:paraId="6D8C6EFD" w14:textId="77777777" w:rsidR="00097117" w:rsidRDefault="00097117" w:rsidP="00907B09">
            <w:pPr>
              <w:jc w:val="center"/>
              <w:rPr>
                <w:strike/>
              </w:rPr>
            </w:pPr>
          </w:p>
          <w:p w14:paraId="3F8ADE2A" w14:textId="77777777" w:rsidR="00097117" w:rsidRDefault="00097117" w:rsidP="00907B09">
            <w:pPr>
              <w:jc w:val="center"/>
              <w:rPr>
                <w:strike/>
              </w:rPr>
            </w:pPr>
          </w:p>
          <w:p w14:paraId="4D79CDA5" w14:textId="77777777" w:rsidR="00097117" w:rsidRDefault="00097117" w:rsidP="00907B09">
            <w:pPr>
              <w:jc w:val="center"/>
              <w:rPr>
                <w:strike/>
              </w:rPr>
            </w:pPr>
          </w:p>
          <w:p w14:paraId="54D30B5B" w14:textId="77777777" w:rsidR="00097117" w:rsidRDefault="00097117" w:rsidP="00907B09">
            <w:pPr>
              <w:jc w:val="center"/>
              <w:rPr>
                <w:strike/>
              </w:rPr>
            </w:pPr>
          </w:p>
          <w:p w14:paraId="3F6788C9" w14:textId="77777777" w:rsidR="00097117" w:rsidRDefault="00097117" w:rsidP="00907B09">
            <w:pPr>
              <w:jc w:val="center"/>
              <w:rPr>
                <w:strike/>
              </w:rPr>
            </w:pPr>
          </w:p>
          <w:p w14:paraId="01F761FD" w14:textId="77777777" w:rsidR="00097117" w:rsidRDefault="00097117" w:rsidP="00907B09">
            <w:pPr>
              <w:jc w:val="center"/>
              <w:rPr>
                <w:strike/>
              </w:rPr>
            </w:pPr>
          </w:p>
          <w:p w14:paraId="0A76C7A8" w14:textId="77777777" w:rsidR="00097117" w:rsidRDefault="00097117" w:rsidP="00907B09">
            <w:pPr>
              <w:jc w:val="center"/>
              <w:rPr>
                <w:strike/>
              </w:rPr>
            </w:pPr>
          </w:p>
          <w:p w14:paraId="09D639F9" w14:textId="77777777" w:rsidR="00097117" w:rsidRDefault="00097117" w:rsidP="00907B09">
            <w:pPr>
              <w:jc w:val="center"/>
              <w:rPr>
                <w:strike/>
              </w:rPr>
            </w:pPr>
          </w:p>
          <w:p w14:paraId="7A7AC9EE" w14:textId="77777777" w:rsidR="00097117" w:rsidRDefault="00097117" w:rsidP="00907B09">
            <w:pPr>
              <w:jc w:val="center"/>
              <w:rPr>
                <w:strike/>
              </w:rPr>
            </w:pPr>
          </w:p>
          <w:p w14:paraId="53A1A128" w14:textId="77777777" w:rsidR="00097117" w:rsidRDefault="00097117" w:rsidP="00907B09">
            <w:pPr>
              <w:jc w:val="center"/>
              <w:rPr>
                <w:strike/>
              </w:rPr>
            </w:pPr>
          </w:p>
          <w:p w14:paraId="0A615DEE" w14:textId="031B870A" w:rsidR="00097117" w:rsidRPr="00097117" w:rsidRDefault="00097117" w:rsidP="00097117">
            <w:pPr>
              <w:rPr>
                <w:strike/>
                <w:color w:val="0000FF"/>
              </w:rPr>
            </w:pPr>
            <w:r w:rsidRPr="00097117">
              <w:rPr>
                <w:color w:val="0000FF"/>
              </w:rPr>
              <w:lastRenderedPageBreak/>
              <w:t>The narrative includes fewer than 2 of the criteria</w:t>
            </w:r>
          </w:p>
        </w:tc>
      </w:tr>
      <w:tr w:rsidR="00097117" w:rsidRPr="005E00BF" w14:paraId="151CA3B8" w14:textId="77777777" w:rsidTr="0094064E">
        <w:tc>
          <w:tcPr>
            <w:tcW w:w="585" w:type="pct"/>
            <w:shd w:val="clear" w:color="auto" w:fill="auto"/>
            <w:vAlign w:val="center"/>
          </w:tcPr>
          <w:p w14:paraId="1200109F" w14:textId="1D99A750" w:rsidR="00097117" w:rsidRDefault="00097117" w:rsidP="00710F26">
            <w:pPr>
              <w:rPr>
                <w:b/>
              </w:rPr>
            </w:pPr>
            <w:r>
              <w:rPr>
                <w:b/>
              </w:rPr>
              <w:lastRenderedPageBreak/>
              <w:t>Productivity</w:t>
            </w:r>
            <w:r w:rsidR="00170832">
              <w:rPr>
                <w:b/>
              </w:rPr>
              <w:t xml:space="preserve"> - Enrollment Trends</w:t>
            </w:r>
          </w:p>
        </w:tc>
        <w:tc>
          <w:tcPr>
            <w:tcW w:w="2163" w:type="pct"/>
            <w:shd w:val="clear" w:color="auto" w:fill="auto"/>
            <w:vAlign w:val="center"/>
          </w:tcPr>
          <w:p w14:paraId="278A5331" w14:textId="479D6B47" w:rsidR="00097117" w:rsidRPr="00B63160" w:rsidRDefault="00170832" w:rsidP="00710F26">
            <w:r>
              <w:t>W</w:t>
            </w:r>
            <w:r w:rsidR="00097117" w:rsidRPr="00B63160">
              <w:t>hat does the data trend indicate about the productivity number?</w:t>
            </w:r>
          </w:p>
        </w:tc>
        <w:tc>
          <w:tcPr>
            <w:tcW w:w="670" w:type="pct"/>
            <w:shd w:val="clear" w:color="auto" w:fill="auto"/>
            <w:vAlign w:val="center"/>
          </w:tcPr>
          <w:p w14:paraId="00A657D2" w14:textId="77777777" w:rsidR="00097117" w:rsidRPr="00697C61" w:rsidRDefault="00097117" w:rsidP="00860D0F">
            <w:pPr>
              <w:jc w:val="center"/>
              <w:rPr>
                <w:b/>
              </w:rPr>
            </w:pPr>
            <w:r w:rsidRPr="00697C61">
              <w:t>The program productivity at or above 90% of the maximum attainable</w:t>
            </w:r>
          </w:p>
        </w:tc>
        <w:tc>
          <w:tcPr>
            <w:tcW w:w="701" w:type="pct"/>
            <w:shd w:val="clear" w:color="auto" w:fill="auto"/>
            <w:vAlign w:val="center"/>
          </w:tcPr>
          <w:p w14:paraId="0883BEAD" w14:textId="77777777" w:rsidR="00097117" w:rsidRPr="00697C61" w:rsidRDefault="00097117" w:rsidP="00860D0F">
            <w:pPr>
              <w:jc w:val="center"/>
              <w:rPr>
                <w:b/>
              </w:rPr>
            </w:pPr>
            <w:r w:rsidRPr="00697C61">
              <w:t>The program achieves a productivity</w:t>
            </w:r>
            <w:r>
              <w:t xml:space="preserve"> number within 85% to 9</w:t>
            </w:r>
            <w:r w:rsidRPr="00697C61">
              <w:t xml:space="preserve">0% of the maximum attainable </w:t>
            </w:r>
          </w:p>
        </w:tc>
        <w:tc>
          <w:tcPr>
            <w:tcW w:w="430" w:type="pct"/>
            <w:shd w:val="clear" w:color="auto" w:fill="auto"/>
            <w:vAlign w:val="center"/>
          </w:tcPr>
          <w:p w14:paraId="4136ACD8" w14:textId="77777777" w:rsidR="00097117" w:rsidRPr="00697C61" w:rsidRDefault="00097117" w:rsidP="00697C61">
            <w:pPr>
              <w:jc w:val="center"/>
              <w:rPr>
                <w:b/>
              </w:rPr>
            </w:pPr>
            <w:r w:rsidRPr="00697C61">
              <w:t xml:space="preserve">The program productivity from 80% to </w:t>
            </w:r>
            <w:r>
              <w:t>85</w:t>
            </w:r>
            <w:r w:rsidRPr="00697C61">
              <w:t xml:space="preserve">% </w:t>
            </w:r>
            <w:r>
              <w:t>of the maximum attainable</w:t>
            </w:r>
          </w:p>
        </w:tc>
        <w:tc>
          <w:tcPr>
            <w:tcW w:w="451" w:type="pct"/>
            <w:shd w:val="clear" w:color="auto" w:fill="auto"/>
            <w:vAlign w:val="center"/>
          </w:tcPr>
          <w:p w14:paraId="6991B012" w14:textId="77777777" w:rsidR="00097117" w:rsidRPr="00697C61" w:rsidRDefault="00097117" w:rsidP="00697C61">
            <w:pPr>
              <w:jc w:val="center"/>
              <w:rPr>
                <w:b/>
              </w:rPr>
            </w:pPr>
            <w:r w:rsidRPr="00697C61">
              <w:t xml:space="preserve">The program productivity </w:t>
            </w:r>
            <w:r>
              <w:t>is below 80% of the maximum attainable</w:t>
            </w:r>
          </w:p>
        </w:tc>
      </w:tr>
      <w:tr w:rsidR="00097117" w:rsidRPr="005E00BF" w14:paraId="133BAAC2" w14:textId="77777777" w:rsidTr="0094064E">
        <w:tc>
          <w:tcPr>
            <w:tcW w:w="585" w:type="pct"/>
            <w:shd w:val="clear" w:color="auto" w:fill="auto"/>
            <w:vAlign w:val="center"/>
          </w:tcPr>
          <w:p w14:paraId="06C18305" w14:textId="77777777" w:rsidR="00097117" w:rsidRDefault="00097117" w:rsidP="006427C5">
            <w:pPr>
              <w:rPr>
                <w:b/>
              </w:rPr>
            </w:pPr>
            <w:r>
              <w:rPr>
                <w:b/>
              </w:rPr>
              <w:t>Productivity – Narrative Explanation</w:t>
            </w:r>
          </w:p>
        </w:tc>
        <w:tc>
          <w:tcPr>
            <w:tcW w:w="2163" w:type="pct"/>
            <w:shd w:val="clear" w:color="auto" w:fill="auto"/>
            <w:vAlign w:val="center"/>
          </w:tcPr>
          <w:p w14:paraId="48CBFAA2" w14:textId="77777777" w:rsidR="00097117" w:rsidRPr="00404A71" w:rsidRDefault="00097117" w:rsidP="006427C5">
            <w:pPr>
              <w:rPr>
                <w:b/>
              </w:rPr>
            </w:pPr>
            <w:r w:rsidRPr="00404A71">
              <w:rPr>
                <w:b/>
              </w:rPr>
              <w:t>Narrative Criteria</w:t>
            </w:r>
          </w:p>
          <w:p w14:paraId="545AEBF2" w14:textId="77777777" w:rsidR="00097117" w:rsidRDefault="00097117" w:rsidP="006427C5">
            <w:r>
              <w:t>Narrative demonstrates…</w:t>
            </w:r>
          </w:p>
          <w:p w14:paraId="3F1A8D9D" w14:textId="77777777" w:rsidR="00097117" w:rsidRDefault="00097117" w:rsidP="0062605B">
            <w:pPr>
              <w:pStyle w:val="ListParagraph"/>
              <w:numPr>
                <w:ilvl w:val="0"/>
                <w:numId w:val="19"/>
              </w:numPr>
            </w:pPr>
            <w:r>
              <w:t>An understanding of the trend</w:t>
            </w:r>
          </w:p>
          <w:p w14:paraId="78B78CAF" w14:textId="77777777" w:rsidR="00097117" w:rsidRDefault="00097117" w:rsidP="0062605B">
            <w:pPr>
              <w:pStyle w:val="ListParagraph"/>
              <w:numPr>
                <w:ilvl w:val="0"/>
                <w:numId w:val="19"/>
              </w:numPr>
            </w:pPr>
            <w:r>
              <w:t xml:space="preserve">Reason for the trend(s) are provided </w:t>
            </w:r>
          </w:p>
          <w:p w14:paraId="349D0ECF" w14:textId="77777777" w:rsidR="00097117" w:rsidRDefault="00097117" w:rsidP="0062605B">
            <w:pPr>
              <w:pStyle w:val="ListParagraph"/>
              <w:numPr>
                <w:ilvl w:val="0"/>
                <w:numId w:val="19"/>
              </w:numPr>
            </w:pPr>
            <w:r>
              <w:t>Reasons include items within department control</w:t>
            </w:r>
          </w:p>
          <w:p w14:paraId="084DF125" w14:textId="77777777" w:rsidR="00097117" w:rsidRDefault="00097117" w:rsidP="006427C5">
            <w:pPr>
              <w:rPr>
                <w:b/>
              </w:rPr>
            </w:pPr>
          </w:p>
          <w:p w14:paraId="3128D908" w14:textId="77777777" w:rsidR="00097117" w:rsidRPr="00404A71" w:rsidRDefault="00097117" w:rsidP="006427C5">
            <w:pPr>
              <w:rPr>
                <w:b/>
              </w:rPr>
            </w:pPr>
            <w:r w:rsidRPr="00404A71">
              <w:rPr>
                <w:b/>
              </w:rPr>
              <w:t>Definitions</w:t>
            </w:r>
            <w:r>
              <w:rPr>
                <w:b/>
              </w:rPr>
              <w:t>, Examples</w:t>
            </w:r>
            <w:r w:rsidRPr="00404A71">
              <w:rPr>
                <w:b/>
              </w:rPr>
              <w:t xml:space="preserve"> and Explanations</w:t>
            </w:r>
          </w:p>
          <w:p w14:paraId="071AD16A" w14:textId="77777777" w:rsidR="00097117" w:rsidRDefault="00097117" w:rsidP="006427C5">
            <w:r>
              <w:t>Narrative reasons could reflect:</w:t>
            </w:r>
          </w:p>
          <w:p w14:paraId="2AE08A41" w14:textId="77777777" w:rsidR="00097117" w:rsidRDefault="00097117" w:rsidP="006427C5">
            <w:pPr>
              <w:pStyle w:val="ListParagraph"/>
              <w:numPr>
                <w:ilvl w:val="0"/>
                <w:numId w:val="12"/>
              </w:numPr>
            </w:pPr>
            <w:r>
              <w:t xml:space="preserve">Scheduling – </w:t>
            </w:r>
          </w:p>
          <w:p w14:paraId="0324A2AE" w14:textId="77777777" w:rsidR="00097117" w:rsidRDefault="00097117" w:rsidP="008D76F6">
            <w:pPr>
              <w:pStyle w:val="ListParagraph"/>
              <w:numPr>
                <w:ilvl w:val="1"/>
                <w:numId w:val="12"/>
              </w:numPr>
            </w:pPr>
            <w:r>
              <w:lastRenderedPageBreak/>
              <w:t>Courses in the program are scheduled for efficiency</w:t>
            </w:r>
          </w:p>
          <w:p w14:paraId="2F819021" w14:textId="77777777" w:rsidR="00097117" w:rsidRDefault="00097117" w:rsidP="008D76F6">
            <w:pPr>
              <w:pStyle w:val="ListParagraph"/>
              <w:numPr>
                <w:ilvl w:val="1"/>
                <w:numId w:val="12"/>
              </w:numPr>
            </w:pPr>
            <w:r>
              <w:t>Sequenced to allow for program completion</w:t>
            </w:r>
          </w:p>
          <w:p w14:paraId="18830E32" w14:textId="77777777" w:rsidR="00097117" w:rsidRDefault="00097117" w:rsidP="008D76F6">
            <w:pPr>
              <w:pStyle w:val="ListParagraph"/>
              <w:numPr>
                <w:ilvl w:val="1"/>
                <w:numId w:val="12"/>
              </w:numPr>
            </w:pPr>
            <w:r>
              <w:t>Is student driven (e.g., when most students want to take class)</w:t>
            </w:r>
          </w:p>
          <w:p w14:paraId="76C4543A" w14:textId="77777777" w:rsidR="00097117" w:rsidRDefault="00097117" w:rsidP="006427C5">
            <w:pPr>
              <w:pStyle w:val="ListParagraph"/>
              <w:numPr>
                <w:ilvl w:val="0"/>
                <w:numId w:val="12"/>
              </w:numPr>
            </w:pPr>
            <w:r>
              <w:t xml:space="preserve">Instructional modality of the program course(s) delivery </w:t>
            </w:r>
          </w:p>
          <w:p w14:paraId="64E01A85" w14:textId="77777777" w:rsidR="00097117" w:rsidRDefault="00097117" w:rsidP="006427C5">
            <w:pPr>
              <w:pStyle w:val="ListParagraph"/>
              <w:numPr>
                <w:ilvl w:val="0"/>
                <w:numId w:val="12"/>
              </w:numPr>
            </w:pPr>
            <w:r>
              <w:t>Day one to census drop and add</w:t>
            </w:r>
          </w:p>
          <w:p w14:paraId="04665E6D" w14:textId="77777777" w:rsidR="00097117" w:rsidRPr="00DE5DBE" w:rsidRDefault="00097117" w:rsidP="006427C5">
            <w:pPr>
              <w:pStyle w:val="ListParagraph"/>
              <w:numPr>
                <w:ilvl w:val="0"/>
                <w:numId w:val="12"/>
              </w:numPr>
            </w:pPr>
            <w:r>
              <w:t>Course fill rate</w:t>
            </w:r>
          </w:p>
        </w:tc>
        <w:tc>
          <w:tcPr>
            <w:tcW w:w="670" w:type="pct"/>
            <w:shd w:val="clear" w:color="auto" w:fill="auto"/>
            <w:vAlign w:val="center"/>
          </w:tcPr>
          <w:p w14:paraId="6641239B" w14:textId="77777777" w:rsidR="00097117" w:rsidRPr="00C363B8" w:rsidRDefault="00097117" w:rsidP="006427C5">
            <w:r>
              <w:lastRenderedPageBreak/>
              <w:t>The narrative Exceeds expectations – the narrative could be used as an exemplar</w:t>
            </w:r>
          </w:p>
        </w:tc>
        <w:tc>
          <w:tcPr>
            <w:tcW w:w="701" w:type="pct"/>
            <w:shd w:val="clear" w:color="auto" w:fill="auto"/>
            <w:vAlign w:val="center"/>
          </w:tcPr>
          <w:p w14:paraId="6BFFF15C" w14:textId="77777777" w:rsidR="00097117" w:rsidRPr="005E497D" w:rsidRDefault="00097117" w:rsidP="006427C5">
            <w:r>
              <w:t>The narrative includes all 3 of the criteria</w:t>
            </w:r>
          </w:p>
        </w:tc>
        <w:tc>
          <w:tcPr>
            <w:tcW w:w="430" w:type="pct"/>
            <w:shd w:val="clear" w:color="auto" w:fill="auto"/>
            <w:vAlign w:val="center"/>
          </w:tcPr>
          <w:p w14:paraId="54DB4085" w14:textId="77777777" w:rsidR="00097117" w:rsidRDefault="00097117" w:rsidP="006427C5">
            <w:pPr>
              <w:jc w:val="center"/>
            </w:pPr>
            <w:r>
              <w:t xml:space="preserve">The narrative includes 2 of the criteria </w:t>
            </w:r>
          </w:p>
        </w:tc>
        <w:tc>
          <w:tcPr>
            <w:tcW w:w="451" w:type="pct"/>
            <w:shd w:val="clear" w:color="auto" w:fill="auto"/>
            <w:vAlign w:val="center"/>
          </w:tcPr>
          <w:p w14:paraId="7A470FF2" w14:textId="77777777" w:rsidR="00097117" w:rsidRPr="00C363B8" w:rsidRDefault="00097117" w:rsidP="006427C5">
            <w:pPr>
              <w:jc w:val="center"/>
            </w:pPr>
            <w:r>
              <w:t>The narrative includes fewer than 2 of the criteria</w:t>
            </w:r>
          </w:p>
        </w:tc>
      </w:tr>
      <w:tr w:rsidR="00097117" w:rsidRPr="005E00BF" w14:paraId="57637DE2" w14:textId="77777777" w:rsidTr="0094064E">
        <w:trPr>
          <w:trHeight w:val="1061"/>
        </w:trPr>
        <w:tc>
          <w:tcPr>
            <w:tcW w:w="585" w:type="pct"/>
            <w:shd w:val="clear" w:color="auto" w:fill="auto"/>
            <w:vAlign w:val="center"/>
          </w:tcPr>
          <w:p w14:paraId="7312810E" w14:textId="77777777" w:rsidR="00097117" w:rsidRDefault="00097117" w:rsidP="006427C5">
            <w:pPr>
              <w:rPr>
                <w:b/>
              </w:rPr>
            </w:pPr>
            <w:r>
              <w:rPr>
                <w:b/>
              </w:rPr>
              <w:lastRenderedPageBreak/>
              <w:t xml:space="preserve">Productivity – Action Narrative </w:t>
            </w:r>
            <w:r w:rsidRPr="00C738E0">
              <w:t>(if needed)</w:t>
            </w:r>
          </w:p>
        </w:tc>
        <w:tc>
          <w:tcPr>
            <w:tcW w:w="2163" w:type="pct"/>
            <w:shd w:val="clear" w:color="auto" w:fill="auto"/>
            <w:vAlign w:val="center"/>
          </w:tcPr>
          <w:p w14:paraId="27EDF936" w14:textId="77777777" w:rsidR="00097117" w:rsidRDefault="00097117" w:rsidP="00907B09">
            <w:pPr>
              <w:rPr>
                <w:b/>
              </w:rPr>
            </w:pPr>
            <w:r>
              <w:rPr>
                <w:b/>
              </w:rPr>
              <w:t>Narrative Criteria</w:t>
            </w:r>
          </w:p>
          <w:p w14:paraId="6F7E61A9" w14:textId="77777777" w:rsidR="00097117" w:rsidRPr="00C738E0" w:rsidRDefault="00097117" w:rsidP="00907B09">
            <w:r w:rsidRPr="00C738E0">
              <w:t>Proposed actions in the narrative demonstrate</w:t>
            </w:r>
            <w:r>
              <w:t>s</w:t>
            </w:r>
            <w:r w:rsidRPr="00C738E0">
              <w:t>…</w:t>
            </w:r>
          </w:p>
          <w:p w14:paraId="5E757073" w14:textId="77777777" w:rsidR="00097117" w:rsidRDefault="00097117" w:rsidP="0062605B">
            <w:pPr>
              <w:pStyle w:val="ListParagraph"/>
              <w:numPr>
                <w:ilvl w:val="0"/>
                <w:numId w:val="20"/>
              </w:numPr>
            </w:pPr>
            <w:r w:rsidRPr="00277806">
              <w:t xml:space="preserve">Actions </w:t>
            </w:r>
            <w:r>
              <w:t>are informed by data</w:t>
            </w:r>
          </w:p>
          <w:p w14:paraId="5A67E6E2" w14:textId="77777777" w:rsidR="00097117" w:rsidRDefault="00097117" w:rsidP="0062605B">
            <w:pPr>
              <w:pStyle w:val="ListParagraph"/>
              <w:numPr>
                <w:ilvl w:val="0"/>
                <w:numId w:val="20"/>
              </w:numPr>
            </w:pPr>
            <w:r>
              <w:t>Actions are within department control</w:t>
            </w:r>
          </w:p>
          <w:p w14:paraId="5F1156A6" w14:textId="77777777" w:rsidR="00097117" w:rsidRDefault="00097117" w:rsidP="0062605B">
            <w:pPr>
              <w:pStyle w:val="ListParagraph"/>
              <w:numPr>
                <w:ilvl w:val="0"/>
                <w:numId w:val="20"/>
              </w:numPr>
            </w:pPr>
            <w:r>
              <w:t xml:space="preserve">Actions are demonstrable </w:t>
            </w:r>
          </w:p>
          <w:p w14:paraId="37360362" w14:textId="77777777" w:rsidR="00097117" w:rsidRDefault="00097117" w:rsidP="0062605B">
            <w:pPr>
              <w:pStyle w:val="ListParagraph"/>
              <w:numPr>
                <w:ilvl w:val="0"/>
                <w:numId w:val="20"/>
              </w:numPr>
            </w:pPr>
            <w:r>
              <w:t xml:space="preserve">Outcomes are measureable </w:t>
            </w:r>
          </w:p>
          <w:p w14:paraId="2E2CA1B7" w14:textId="77777777" w:rsidR="00097117" w:rsidRPr="00B3747C" w:rsidRDefault="00097117" w:rsidP="0062605B">
            <w:pPr>
              <w:pStyle w:val="ListParagraph"/>
              <w:numPr>
                <w:ilvl w:val="0"/>
                <w:numId w:val="20"/>
              </w:numPr>
            </w:pPr>
            <w:r>
              <w:t>P</w:t>
            </w:r>
            <w:r w:rsidRPr="00277806">
              <w:t>ossible to accomplish including short term, as well as long term</w:t>
            </w:r>
            <w:r>
              <w:t xml:space="preserve"> (e.g., aspirational and practical)</w:t>
            </w:r>
          </w:p>
        </w:tc>
        <w:tc>
          <w:tcPr>
            <w:tcW w:w="670" w:type="pct"/>
            <w:shd w:val="clear" w:color="auto" w:fill="auto"/>
            <w:vAlign w:val="center"/>
          </w:tcPr>
          <w:p w14:paraId="0144BE87" w14:textId="77777777" w:rsidR="00097117" w:rsidRPr="00C363B8" w:rsidRDefault="00097117" w:rsidP="00907B09">
            <w:r>
              <w:t>The narrative Exceeds expectations – the narrative could be used as an exemplar</w:t>
            </w:r>
          </w:p>
        </w:tc>
        <w:tc>
          <w:tcPr>
            <w:tcW w:w="701" w:type="pct"/>
            <w:shd w:val="clear" w:color="auto" w:fill="auto"/>
            <w:vAlign w:val="center"/>
          </w:tcPr>
          <w:p w14:paraId="454DFABD" w14:textId="77777777" w:rsidR="00097117" w:rsidRDefault="00097117" w:rsidP="00907B09">
            <w:r>
              <w:t>The narrative includes all 5 of the criteria</w:t>
            </w:r>
          </w:p>
          <w:p w14:paraId="5B98F941" w14:textId="77777777" w:rsidR="00097117" w:rsidRDefault="00097117" w:rsidP="00907B09"/>
          <w:p w14:paraId="169F1AB1" w14:textId="77777777" w:rsidR="00097117" w:rsidRDefault="00097117" w:rsidP="00907B09"/>
          <w:p w14:paraId="70CFB73D" w14:textId="77777777" w:rsidR="00097117" w:rsidRDefault="00097117" w:rsidP="00907B09"/>
          <w:p w14:paraId="6BB58F2D" w14:textId="77777777" w:rsidR="00097117" w:rsidRDefault="00097117" w:rsidP="00907B09"/>
          <w:p w14:paraId="2F42A078" w14:textId="77777777" w:rsidR="00097117" w:rsidRDefault="00097117" w:rsidP="00907B09"/>
          <w:p w14:paraId="2A12DD75" w14:textId="77777777" w:rsidR="00097117" w:rsidRPr="005E497D" w:rsidRDefault="00097117" w:rsidP="00907B09"/>
        </w:tc>
        <w:tc>
          <w:tcPr>
            <w:tcW w:w="430" w:type="pct"/>
            <w:shd w:val="clear" w:color="auto" w:fill="auto"/>
            <w:vAlign w:val="center"/>
          </w:tcPr>
          <w:p w14:paraId="30C69E62" w14:textId="77777777" w:rsidR="00097117" w:rsidRDefault="00097117" w:rsidP="00907B09">
            <w:pPr>
              <w:jc w:val="center"/>
            </w:pPr>
            <w:r>
              <w:t xml:space="preserve">The narrative includes 4 of the criteria </w:t>
            </w:r>
          </w:p>
        </w:tc>
        <w:tc>
          <w:tcPr>
            <w:tcW w:w="451" w:type="pct"/>
            <w:shd w:val="clear" w:color="auto" w:fill="auto"/>
            <w:vAlign w:val="center"/>
          </w:tcPr>
          <w:p w14:paraId="4EB6D703" w14:textId="77777777" w:rsidR="00097117" w:rsidRPr="00C363B8" w:rsidRDefault="00097117" w:rsidP="00907B09">
            <w:pPr>
              <w:jc w:val="center"/>
            </w:pPr>
            <w:r>
              <w:t>The narrative includes fewer than 4 of the criteria</w:t>
            </w:r>
          </w:p>
        </w:tc>
      </w:tr>
      <w:tr w:rsidR="00097117" w:rsidRPr="005E00BF" w14:paraId="523052C6" w14:textId="77777777" w:rsidTr="0094064E">
        <w:tc>
          <w:tcPr>
            <w:tcW w:w="585" w:type="pct"/>
            <w:shd w:val="clear" w:color="auto" w:fill="auto"/>
            <w:vAlign w:val="center"/>
          </w:tcPr>
          <w:p w14:paraId="1950F3F2" w14:textId="77777777" w:rsidR="00097117" w:rsidRDefault="00097117" w:rsidP="00710F26">
            <w:pPr>
              <w:rPr>
                <w:b/>
              </w:rPr>
            </w:pPr>
            <w:r>
              <w:rPr>
                <w:b/>
              </w:rPr>
              <w:t>Course Fill Rate</w:t>
            </w:r>
          </w:p>
        </w:tc>
        <w:tc>
          <w:tcPr>
            <w:tcW w:w="2163" w:type="pct"/>
            <w:shd w:val="clear" w:color="auto" w:fill="auto"/>
            <w:vAlign w:val="center"/>
          </w:tcPr>
          <w:p w14:paraId="51AB4B0D" w14:textId="77777777" w:rsidR="00097117" w:rsidRPr="00381C97" w:rsidRDefault="00097117" w:rsidP="00710F26">
            <w:r>
              <w:rPr>
                <w:rFonts w:cstheme="minorHAnsi"/>
              </w:rPr>
              <w:t>The average fill rate above or below 80%</w:t>
            </w:r>
          </w:p>
        </w:tc>
        <w:tc>
          <w:tcPr>
            <w:tcW w:w="670" w:type="pct"/>
            <w:shd w:val="clear" w:color="auto" w:fill="auto"/>
            <w:vAlign w:val="center"/>
          </w:tcPr>
          <w:p w14:paraId="336B1E25" w14:textId="1D41AB8C" w:rsidR="00097117" w:rsidRPr="00381C97" w:rsidRDefault="00097117" w:rsidP="001C02E8">
            <w:r>
              <w:t>100% of all the courses offered have a fill rate of over 80%</w:t>
            </w:r>
          </w:p>
        </w:tc>
        <w:tc>
          <w:tcPr>
            <w:tcW w:w="701" w:type="pct"/>
            <w:shd w:val="clear" w:color="auto" w:fill="auto"/>
            <w:vAlign w:val="center"/>
          </w:tcPr>
          <w:p w14:paraId="2F7044EA" w14:textId="31166436" w:rsidR="00097117" w:rsidRPr="00381C97" w:rsidRDefault="00097117" w:rsidP="001C02E8">
            <w:pPr>
              <w:jc w:val="center"/>
            </w:pPr>
            <w:r>
              <w:t xml:space="preserve">Greater than 90% of all the courses offered have a fill rate of over 80% </w:t>
            </w:r>
          </w:p>
        </w:tc>
        <w:tc>
          <w:tcPr>
            <w:tcW w:w="430" w:type="pct"/>
            <w:shd w:val="clear" w:color="auto" w:fill="auto"/>
            <w:vAlign w:val="center"/>
          </w:tcPr>
          <w:p w14:paraId="011085D3" w14:textId="38F74D0F" w:rsidR="00097117" w:rsidRPr="00381C97" w:rsidRDefault="00097117" w:rsidP="001C02E8">
            <w:pPr>
              <w:jc w:val="center"/>
            </w:pPr>
            <w:r>
              <w:t>70% to 90% of the courses have a fill rate of over 80%</w:t>
            </w:r>
          </w:p>
        </w:tc>
        <w:tc>
          <w:tcPr>
            <w:tcW w:w="451" w:type="pct"/>
            <w:shd w:val="clear" w:color="auto" w:fill="auto"/>
            <w:vAlign w:val="center"/>
          </w:tcPr>
          <w:p w14:paraId="71EAA7B2" w14:textId="4893737A" w:rsidR="00097117" w:rsidRPr="00381C97" w:rsidRDefault="00097117" w:rsidP="001C02E8">
            <w:pPr>
              <w:jc w:val="center"/>
            </w:pPr>
            <w:r>
              <w:t>Below 70% of the courses have a fill rate of over 80%</w:t>
            </w:r>
          </w:p>
        </w:tc>
      </w:tr>
      <w:tr w:rsidR="00097117" w:rsidRPr="005E00BF" w14:paraId="04473C54" w14:textId="77777777" w:rsidTr="0094064E">
        <w:tc>
          <w:tcPr>
            <w:tcW w:w="585" w:type="pct"/>
            <w:shd w:val="clear" w:color="auto" w:fill="auto"/>
            <w:vAlign w:val="center"/>
          </w:tcPr>
          <w:p w14:paraId="572CA046" w14:textId="77777777" w:rsidR="00097117" w:rsidRDefault="00097117" w:rsidP="006427C5">
            <w:pPr>
              <w:rPr>
                <w:b/>
              </w:rPr>
            </w:pPr>
            <w:r>
              <w:rPr>
                <w:b/>
              </w:rPr>
              <w:t>Course Fill Rate – Narrative Explanation</w:t>
            </w:r>
          </w:p>
        </w:tc>
        <w:tc>
          <w:tcPr>
            <w:tcW w:w="2163" w:type="pct"/>
            <w:shd w:val="clear" w:color="auto" w:fill="auto"/>
            <w:vAlign w:val="center"/>
          </w:tcPr>
          <w:p w14:paraId="660D8D25" w14:textId="77777777" w:rsidR="00097117" w:rsidRPr="00404A71" w:rsidRDefault="00097117" w:rsidP="006427C5">
            <w:pPr>
              <w:rPr>
                <w:b/>
              </w:rPr>
            </w:pPr>
            <w:r w:rsidRPr="00404A71">
              <w:rPr>
                <w:b/>
              </w:rPr>
              <w:t>Narrative Criteria</w:t>
            </w:r>
          </w:p>
          <w:p w14:paraId="30ECBDFA" w14:textId="77777777" w:rsidR="00097117" w:rsidRDefault="00097117" w:rsidP="006427C5">
            <w:r>
              <w:t>Narrative demonstrates…</w:t>
            </w:r>
          </w:p>
          <w:p w14:paraId="0540EB21" w14:textId="77777777" w:rsidR="00097117" w:rsidRDefault="00097117" w:rsidP="0062605B">
            <w:pPr>
              <w:pStyle w:val="ListParagraph"/>
              <w:numPr>
                <w:ilvl w:val="0"/>
                <w:numId w:val="21"/>
              </w:numPr>
            </w:pPr>
            <w:r>
              <w:t>An understanding of the trend</w:t>
            </w:r>
          </w:p>
          <w:p w14:paraId="2688F328" w14:textId="77777777" w:rsidR="00097117" w:rsidRDefault="00097117" w:rsidP="0062605B">
            <w:pPr>
              <w:pStyle w:val="ListParagraph"/>
              <w:numPr>
                <w:ilvl w:val="0"/>
                <w:numId w:val="21"/>
              </w:numPr>
            </w:pPr>
            <w:r>
              <w:t xml:space="preserve">Reason for the trend(s) are provided </w:t>
            </w:r>
          </w:p>
          <w:p w14:paraId="6EE518C6" w14:textId="77777777" w:rsidR="00097117" w:rsidRDefault="00097117" w:rsidP="0062605B">
            <w:pPr>
              <w:pStyle w:val="ListParagraph"/>
              <w:numPr>
                <w:ilvl w:val="0"/>
                <w:numId w:val="21"/>
              </w:numPr>
            </w:pPr>
            <w:r>
              <w:t>Reasons include items within department control</w:t>
            </w:r>
          </w:p>
          <w:p w14:paraId="65F45C90" w14:textId="77777777" w:rsidR="00097117" w:rsidRDefault="00097117" w:rsidP="006427C5">
            <w:pPr>
              <w:rPr>
                <w:b/>
              </w:rPr>
            </w:pPr>
          </w:p>
          <w:p w14:paraId="6A8FEB3C" w14:textId="77777777" w:rsidR="00097117" w:rsidRPr="00404A71" w:rsidRDefault="00097117" w:rsidP="006427C5">
            <w:pPr>
              <w:rPr>
                <w:b/>
              </w:rPr>
            </w:pPr>
            <w:r w:rsidRPr="00404A71">
              <w:rPr>
                <w:b/>
              </w:rPr>
              <w:t>Definitions</w:t>
            </w:r>
            <w:r>
              <w:rPr>
                <w:b/>
              </w:rPr>
              <w:t>, Examples</w:t>
            </w:r>
            <w:r w:rsidRPr="00404A71">
              <w:rPr>
                <w:b/>
              </w:rPr>
              <w:t xml:space="preserve"> and Explanations</w:t>
            </w:r>
          </w:p>
          <w:p w14:paraId="2E403E5B" w14:textId="77777777" w:rsidR="00097117" w:rsidRDefault="00097117" w:rsidP="006427C5">
            <w:r>
              <w:t>Narrative reasons could reflect:</w:t>
            </w:r>
          </w:p>
          <w:p w14:paraId="71A4EF90" w14:textId="0D6FC614" w:rsidR="00097117" w:rsidRDefault="00097117" w:rsidP="006427C5">
            <w:pPr>
              <w:pStyle w:val="ListParagraph"/>
              <w:numPr>
                <w:ilvl w:val="0"/>
                <w:numId w:val="12"/>
              </w:numPr>
            </w:pPr>
            <w:r>
              <w:t>Culturally relevant pedagogy and/or curriculum</w:t>
            </w:r>
          </w:p>
          <w:p w14:paraId="5F876497" w14:textId="77777777" w:rsidR="00097117" w:rsidRDefault="00097117" w:rsidP="006427C5">
            <w:pPr>
              <w:pStyle w:val="ListParagraph"/>
              <w:numPr>
                <w:ilvl w:val="0"/>
                <w:numId w:val="12"/>
              </w:numPr>
            </w:pPr>
            <w:r>
              <w:t>Scheduling</w:t>
            </w:r>
          </w:p>
          <w:p w14:paraId="682AE9AB" w14:textId="77777777" w:rsidR="00097117" w:rsidRDefault="00097117" w:rsidP="006427C5">
            <w:pPr>
              <w:pStyle w:val="ListParagraph"/>
              <w:numPr>
                <w:ilvl w:val="0"/>
                <w:numId w:val="12"/>
              </w:numPr>
            </w:pPr>
            <w:r>
              <w:t>Instructional modality of the program course(s) delivery</w:t>
            </w:r>
          </w:p>
          <w:p w14:paraId="515325C7" w14:textId="77777777" w:rsidR="00097117" w:rsidRDefault="00097117" w:rsidP="006427C5">
            <w:pPr>
              <w:pStyle w:val="ListParagraph"/>
              <w:numPr>
                <w:ilvl w:val="0"/>
                <w:numId w:val="12"/>
              </w:numPr>
            </w:pPr>
            <w:r>
              <w:lastRenderedPageBreak/>
              <w:t>CTE labor market data</w:t>
            </w:r>
          </w:p>
          <w:p w14:paraId="140EAA43" w14:textId="77777777" w:rsidR="00097117" w:rsidRDefault="00097117" w:rsidP="006427C5">
            <w:pPr>
              <w:pStyle w:val="ListParagraph"/>
              <w:numPr>
                <w:ilvl w:val="0"/>
                <w:numId w:val="12"/>
              </w:numPr>
            </w:pPr>
            <w:r>
              <w:t>Industry trends</w:t>
            </w:r>
          </w:p>
          <w:p w14:paraId="2F809910" w14:textId="6286AD3C" w:rsidR="00097117" w:rsidRDefault="00097117" w:rsidP="006427C5">
            <w:pPr>
              <w:pStyle w:val="ListParagraph"/>
              <w:numPr>
                <w:ilvl w:val="0"/>
                <w:numId w:val="12"/>
              </w:numPr>
            </w:pPr>
            <w:r>
              <w:t>Degree or Certificate Completion or Transfer</w:t>
            </w:r>
          </w:p>
          <w:p w14:paraId="63B0BEF2" w14:textId="77777777" w:rsidR="00097117" w:rsidRDefault="00097117" w:rsidP="00BE1A41">
            <w:pPr>
              <w:pStyle w:val="ListParagraph"/>
              <w:numPr>
                <w:ilvl w:val="0"/>
                <w:numId w:val="12"/>
              </w:numPr>
            </w:pPr>
            <w:r>
              <w:t>Prerequisite</w:t>
            </w:r>
          </w:p>
          <w:p w14:paraId="7DDD2944" w14:textId="0E9A3630" w:rsidR="00097117" w:rsidRPr="00DE5DBE" w:rsidRDefault="00097117" w:rsidP="00BE1A41">
            <w:pPr>
              <w:pStyle w:val="ListParagraph"/>
              <w:numPr>
                <w:ilvl w:val="0"/>
                <w:numId w:val="12"/>
              </w:numPr>
            </w:pPr>
            <w:r>
              <w:t>Learning Community or Cohort</w:t>
            </w:r>
          </w:p>
        </w:tc>
        <w:tc>
          <w:tcPr>
            <w:tcW w:w="670" w:type="pct"/>
            <w:shd w:val="clear" w:color="auto" w:fill="auto"/>
            <w:vAlign w:val="center"/>
          </w:tcPr>
          <w:p w14:paraId="28851E13" w14:textId="77777777" w:rsidR="00097117" w:rsidRPr="00C363B8" w:rsidRDefault="00097117" w:rsidP="006427C5">
            <w:r>
              <w:lastRenderedPageBreak/>
              <w:t>The narrative Exceeds expectations – the narrative could be used as an exemplar</w:t>
            </w:r>
          </w:p>
        </w:tc>
        <w:tc>
          <w:tcPr>
            <w:tcW w:w="701" w:type="pct"/>
            <w:shd w:val="clear" w:color="auto" w:fill="auto"/>
            <w:vAlign w:val="center"/>
          </w:tcPr>
          <w:p w14:paraId="15DF88DC" w14:textId="77777777" w:rsidR="00097117" w:rsidRPr="005E497D" w:rsidRDefault="00097117" w:rsidP="006427C5">
            <w:r>
              <w:t>The narrative includes all 3 of the criteria</w:t>
            </w:r>
          </w:p>
        </w:tc>
        <w:tc>
          <w:tcPr>
            <w:tcW w:w="430" w:type="pct"/>
            <w:shd w:val="clear" w:color="auto" w:fill="auto"/>
            <w:vAlign w:val="center"/>
          </w:tcPr>
          <w:p w14:paraId="3B921E1D" w14:textId="77777777" w:rsidR="00097117" w:rsidRDefault="00097117" w:rsidP="006427C5">
            <w:pPr>
              <w:jc w:val="center"/>
            </w:pPr>
            <w:r>
              <w:t xml:space="preserve">The narrative includes 2 of the criteria </w:t>
            </w:r>
          </w:p>
        </w:tc>
        <w:tc>
          <w:tcPr>
            <w:tcW w:w="451" w:type="pct"/>
            <w:shd w:val="clear" w:color="auto" w:fill="auto"/>
            <w:vAlign w:val="center"/>
          </w:tcPr>
          <w:p w14:paraId="6F9A0F3B" w14:textId="77777777" w:rsidR="00097117" w:rsidRPr="00C363B8" w:rsidRDefault="00097117" w:rsidP="006427C5">
            <w:pPr>
              <w:jc w:val="center"/>
            </w:pPr>
            <w:r>
              <w:t>The narrative includes fewer than 2 of the criteria</w:t>
            </w:r>
          </w:p>
        </w:tc>
      </w:tr>
      <w:tr w:rsidR="00097117" w:rsidRPr="005E00BF" w14:paraId="766757A1" w14:textId="77777777" w:rsidTr="0094064E">
        <w:tc>
          <w:tcPr>
            <w:tcW w:w="585" w:type="pct"/>
            <w:shd w:val="clear" w:color="auto" w:fill="auto"/>
            <w:vAlign w:val="center"/>
          </w:tcPr>
          <w:p w14:paraId="1BAE04B8" w14:textId="791EA9DF" w:rsidR="00097117" w:rsidRDefault="00097117" w:rsidP="00660B09">
            <w:pPr>
              <w:rPr>
                <w:b/>
              </w:rPr>
            </w:pPr>
            <w:r>
              <w:rPr>
                <w:b/>
              </w:rPr>
              <w:lastRenderedPageBreak/>
              <w:t xml:space="preserve">Fill Rate – Action Narrative </w:t>
            </w:r>
            <w:r w:rsidRPr="00C738E0">
              <w:t>(if needed)</w:t>
            </w:r>
          </w:p>
        </w:tc>
        <w:tc>
          <w:tcPr>
            <w:tcW w:w="2163" w:type="pct"/>
            <w:shd w:val="clear" w:color="auto" w:fill="auto"/>
            <w:vAlign w:val="center"/>
          </w:tcPr>
          <w:p w14:paraId="7DF7C050" w14:textId="77777777" w:rsidR="00097117" w:rsidRDefault="00097117" w:rsidP="00660B09">
            <w:pPr>
              <w:rPr>
                <w:b/>
              </w:rPr>
            </w:pPr>
            <w:r>
              <w:rPr>
                <w:b/>
              </w:rPr>
              <w:t>Narrative Criteria</w:t>
            </w:r>
          </w:p>
          <w:p w14:paraId="2499AE9E" w14:textId="77777777" w:rsidR="00097117" w:rsidRPr="00C738E0" w:rsidRDefault="00097117" w:rsidP="00660B09">
            <w:r w:rsidRPr="00C738E0">
              <w:t>Proposed actions in the narrative demonstrate</w:t>
            </w:r>
            <w:r>
              <w:t>s</w:t>
            </w:r>
            <w:r w:rsidRPr="00C738E0">
              <w:t>…</w:t>
            </w:r>
          </w:p>
          <w:p w14:paraId="36CCB4B2" w14:textId="77777777" w:rsidR="00097117" w:rsidRDefault="00097117" w:rsidP="005D7EBD">
            <w:pPr>
              <w:pStyle w:val="ListParagraph"/>
              <w:numPr>
                <w:ilvl w:val="0"/>
                <w:numId w:val="15"/>
              </w:numPr>
            </w:pPr>
            <w:r w:rsidRPr="00277806">
              <w:t xml:space="preserve">Actions </w:t>
            </w:r>
            <w:r>
              <w:t>are informed by data</w:t>
            </w:r>
          </w:p>
          <w:p w14:paraId="663CED93" w14:textId="77777777" w:rsidR="00097117" w:rsidRDefault="00097117" w:rsidP="005D7EBD">
            <w:pPr>
              <w:pStyle w:val="ListParagraph"/>
              <w:numPr>
                <w:ilvl w:val="0"/>
                <w:numId w:val="15"/>
              </w:numPr>
            </w:pPr>
            <w:r>
              <w:t>Actions are within department control</w:t>
            </w:r>
          </w:p>
          <w:p w14:paraId="4A73033C" w14:textId="77777777" w:rsidR="00097117" w:rsidRDefault="00097117" w:rsidP="005D7EBD">
            <w:pPr>
              <w:pStyle w:val="ListParagraph"/>
              <w:numPr>
                <w:ilvl w:val="0"/>
                <w:numId w:val="15"/>
              </w:numPr>
            </w:pPr>
            <w:r>
              <w:t xml:space="preserve">Actions are demonstrable </w:t>
            </w:r>
          </w:p>
          <w:p w14:paraId="394FDEAD" w14:textId="77777777" w:rsidR="00097117" w:rsidRDefault="00097117" w:rsidP="005D7EBD">
            <w:pPr>
              <w:pStyle w:val="ListParagraph"/>
              <w:numPr>
                <w:ilvl w:val="0"/>
                <w:numId w:val="15"/>
              </w:numPr>
            </w:pPr>
            <w:r>
              <w:t xml:space="preserve">Outcomes are measureable </w:t>
            </w:r>
          </w:p>
          <w:p w14:paraId="7D068197" w14:textId="3B9B38E1" w:rsidR="00097117" w:rsidRDefault="00097117" w:rsidP="00A90E3A">
            <w:pPr>
              <w:pStyle w:val="ListParagraph"/>
              <w:numPr>
                <w:ilvl w:val="0"/>
                <w:numId w:val="15"/>
              </w:numPr>
            </w:pPr>
            <w:r>
              <w:t>P</w:t>
            </w:r>
            <w:r w:rsidRPr="00277806">
              <w:t>ossible to accomplish including short term, as well as long term</w:t>
            </w:r>
            <w:r>
              <w:t xml:space="preserve"> (e.g., aspirational and practical)</w:t>
            </w:r>
          </w:p>
          <w:p w14:paraId="4CE1E12F" w14:textId="77777777" w:rsidR="00097117" w:rsidRPr="00277806" w:rsidRDefault="00097117" w:rsidP="00A90E3A">
            <w:pPr>
              <w:pStyle w:val="ListParagraph"/>
            </w:pPr>
          </w:p>
          <w:p w14:paraId="0D27E0E3" w14:textId="10D68A9E" w:rsidR="00097117" w:rsidRPr="00404A71" w:rsidRDefault="00097117" w:rsidP="00660B09">
            <w:pPr>
              <w:rPr>
                <w:b/>
              </w:rPr>
            </w:pPr>
          </w:p>
        </w:tc>
        <w:tc>
          <w:tcPr>
            <w:tcW w:w="670" w:type="pct"/>
            <w:shd w:val="clear" w:color="auto" w:fill="auto"/>
            <w:vAlign w:val="center"/>
          </w:tcPr>
          <w:p w14:paraId="4DEB182A" w14:textId="77777777" w:rsidR="00097117" w:rsidRPr="00C363B8" w:rsidRDefault="00097117" w:rsidP="00660B09">
            <w:r>
              <w:t>The narrative Exceeds expectations – the narrative could be used as an exemplar</w:t>
            </w:r>
          </w:p>
        </w:tc>
        <w:tc>
          <w:tcPr>
            <w:tcW w:w="701" w:type="pct"/>
            <w:shd w:val="clear" w:color="auto" w:fill="auto"/>
            <w:vAlign w:val="center"/>
          </w:tcPr>
          <w:p w14:paraId="4F0AE9D6" w14:textId="77777777" w:rsidR="00097117" w:rsidRPr="005E497D" w:rsidRDefault="00097117" w:rsidP="00660B09">
            <w:r>
              <w:t>The narrative includes all 5 of the criteria</w:t>
            </w:r>
          </w:p>
        </w:tc>
        <w:tc>
          <w:tcPr>
            <w:tcW w:w="430" w:type="pct"/>
            <w:shd w:val="clear" w:color="auto" w:fill="auto"/>
            <w:vAlign w:val="center"/>
          </w:tcPr>
          <w:p w14:paraId="70B983C4" w14:textId="77777777" w:rsidR="00097117" w:rsidRDefault="00097117" w:rsidP="00660B09">
            <w:pPr>
              <w:jc w:val="center"/>
            </w:pPr>
            <w:r>
              <w:t xml:space="preserve">The narrative includes 4 of the criteria </w:t>
            </w:r>
          </w:p>
        </w:tc>
        <w:tc>
          <w:tcPr>
            <w:tcW w:w="451" w:type="pct"/>
            <w:shd w:val="clear" w:color="auto" w:fill="auto"/>
            <w:vAlign w:val="center"/>
          </w:tcPr>
          <w:p w14:paraId="1800EBEB" w14:textId="77777777" w:rsidR="00097117" w:rsidRPr="00C363B8" w:rsidRDefault="00097117" w:rsidP="00660B09">
            <w:pPr>
              <w:jc w:val="center"/>
            </w:pPr>
            <w:r>
              <w:t>The narrative includes fewer than 4 of the criteria</w:t>
            </w:r>
          </w:p>
        </w:tc>
      </w:tr>
      <w:tr w:rsidR="00097117" w:rsidRPr="005E00BF" w14:paraId="05173EDA" w14:textId="77777777" w:rsidTr="0094064E">
        <w:tc>
          <w:tcPr>
            <w:tcW w:w="585" w:type="pct"/>
            <w:shd w:val="clear" w:color="auto" w:fill="auto"/>
            <w:vAlign w:val="center"/>
          </w:tcPr>
          <w:p w14:paraId="3F26667C" w14:textId="77777777" w:rsidR="00097117" w:rsidRDefault="00097117" w:rsidP="0017289B">
            <w:pPr>
              <w:rPr>
                <w:b/>
              </w:rPr>
            </w:pPr>
            <w:r>
              <w:rPr>
                <w:b/>
              </w:rPr>
              <w:t>Enrollment By Gender</w:t>
            </w:r>
          </w:p>
        </w:tc>
        <w:tc>
          <w:tcPr>
            <w:tcW w:w="2163" w:type="pct"/>
            <w:shd w:val="clear" w:color="auto" w:fill="auto"/>
            <w:vAlign w:val="center"/>
          </w:tcPr>
          <w:p w14:paraId="3F36711F" w14:textId="719D93EA" w:rsidR="00097117" w:rsidRPr="00381C97" w:rsidRDefault="00097117" w:rsidP="00DE3DDE">
            <w:r>
              <w:t>Enrollment by Gender is Consistent with the College: 55% Female/ 45% Male</w:t>
            </w:r>
          </w:p>
        </w:tc>
        <w:tc>
          <w:tcPr>
            <w:tcW w:w="670" w:type="pct"/>
            <w:shd w:val="clear" w:color="auto" w:fill="auto"/>
            <w:vAlign w:val="center"/>
          </w:tcPr>
          <w:p w14:paraId="269E9671" w14:textId="33E7CF56" w:rsidR="00097117" w:rsidRPr="00381C97" w:rsidRDefault="00097117" w:rsidP="00320119">
            <w:r>
              <w:t>Compared to the College, the Gender Enrollment gap is between 0% and 10%</w:t>
            </w:r>
          </w:p>
        </w:tc>
        <w:tc>
          <w:tcPr>
            <w:tcW w:w="701" w:type="pct"/>
            <w:shd w:val="clear" w:color="auto" w:fill="auto"/>
            <w:vAlign w:val="center"/>
          </w:tcPr>
          <w:p w14:paraId="2CFE4146" w14:textId="1C330D6B" w:rsidR="00097117" w:rsidRPr="00381C97" w:rsidRDefault="00097117" w:rsidP="00EA013C">
            <w:pPr>
              <w:jc w:val="center"/>
            </w:pPr>
            <w:r>
              <w:t>Compared to the College, the Gender Enrollment gap is between 11% and 20%</w:t>
            </w:r>
          </w:p>
        </w:tc>
        <w:tc>
          <w:tcPr>
            <w:tcW w:w="430" w:type="pct"/>
            <w:shd w:val="clear" w:color="auto" w:fill="auto"/>
            <w:vAlign w:val="center"/>
          </w:tcPr>
          <w:p w14:paraId="311AD433" w14:textId="425C5E53" w:rsidR="00097117" w:rsidRPr="00381C97" w:rsidRDefault="00097117" w:rsidP="00EA013C">
            <w:r>
              <w:t>Compared to the College Gender Enrollment gap is between 21% and 30%</w:t>
            </w:r>
          </w:p>
        </w:tc>
        <w:tc>
          <w:tcPr>
            <w:tcW w:w="451" w:type="pct"/>
            <w:shd w:val="clear" w:color="auto" w:fill="auto"/>
            <w:vAlign w:val="center"/>
          </w:tcPr>
          <w:p w14:paraId="6D4B8416" w14:textId="20F94266" w:rsidR="00097117" w:rsidRPr="00381C97" w:rsidRDefault="00097117" w:rsidP="00EA013C">
            <w:r>
              <w:t>Compared to the College Gender Enrollment gap is greater 31%</w:t>
            </w:r>
          </w:p>
        </w:tc>
      </w:tr>
      <w:tr w:rsidR="00097117" w:rsidRPr="005E00BF" w14:paraId="355904C2" w14:textId="77777777" w:rsidTr="0094064E">
        <w:tc>
          <w:tcPr>
            <w:tcW w:w="585" w:type="pct"/>
            <w:shd w:val="clear" w:color="auto" w:fill="auto"/>
            <w:vAlign w:val="center"/>
          </w:tcPr>
          <w:p w14:paraId="67D2D23D" w14:textId="77777777" w:rsidR="00097117" w:rsidRDefault="00097117" w:rsidP="0017289B">
            <w:pPr>
              <w:rPr>
                <w:b/>
              </w:rPr>
            </w:pPr>
            <w:r>
              <w:rPr>
                <w:b/>
              </w:rPr>
              <w:t>Enrollment By Gender – Narrative Explanation</w:t>
            </w:r>
          </w:p>
        </w:tc>
        <w:tc>
          <w:tcPr>
            <w:tcW w:w="2163" w:type="pct"/>
            <w:shd w:val="clear" w:color="auto" w:fill="auto"/>
            <w:vAlign w:val="center"/>
          </w:tcPr>
          <w:p w14:paraId="1DD84BF9" w14:textId="77777777" w:rsidR="00097117" w:rsidRPr="00404A71" w:rsidRDefault="00097117" w:rsidP="0017289B">
            <w:pPr>
              <w:rPr>
                <w:b/>
              </w:rPr>
            </w:pPr>
            <w:r w:rsidRPr="00404A71">
              <w:rPr>
                <w:b/>
              </w:rPr>
              <w:t>Narrative Criteria</w:t>
            </w:r>
          </w:p>
          <w:p w14:paraId="0DE752D2" w14:textId="77777777" w:rsidR="00097117" w:rsidRDefault="00097117" w:rsidP="0017289B">
            <w:r>
              <w:t>Narrative demonstrates…</w:t>
            </w:r>
          </w:p>
          <w:p w14:paraId="7E610113" w14:textId="77777777" w:rsidR="00097117" w:rsidRDefault="00097117" w:rsidP="00BC5DF9">
            <w:pPr>
              <w:pStyle w:val="ListParagraph"/>
              <w:numPr>
                <w:ilvl w:val="0"/>
                <w:numId w:val="22"/>
              </w:numPr>
            </w:pPr>
            <w:r>
              <w:t>An understanding of the trend</w:t>
            </w:r>
          </w:p>
          <w:p w14:paraId="6A733E58" w14:textId="77777777" w:rsidR="00097117" w:rsidRDefault="00097117" w:rsidP="00BC5DF9">
            <w:pPr>
              <w:pStyle w:val="ListParagraph"/>
              <w:numPr>
                <w:ilvl w:val="0"/>
                <w:numId w:val="22"/>
              </w:numPr>
            </w:pPr>
            <w:r>
              <w:t xml:space="preserve">Reason for the trend(s) are provided </w:t>
            </w:r>
          </w:p>
          <w:p w14:paraId="622BAD54" w14:textId="77777777" w:rsidR="00097117" w:rsidRDefault="00097117" w:rsidP="00BC5DF9">
            <w:pPr>
              <w:pStyle w:val="ListParagraph"/>
              <w:numPr>
                <w:ilvl w:val="0"/>
                <w:numId w:val="22"/>
              </w:numPr>
            </w:pPr>
            <w:r>
              <w:t>Reasons include items within department control</w:t>
            </w:r>
          </w:p>
          <w:p w14:paraId="40A556EB" w14:textId="77777777" w:rsidR="00097117" w:rsidRDefault="00097117" w:rsidP="0017289B">
            <w:pPr>
              <w:rPr>
                <w:b/>
              </w:rPr>
            </w:pPr>
          </w:p>
          <w:p w14:paraId="22044253" w14:textId="77777777" w:rsidR="00097117" w:rsidRPr="00404A71" w:rsidRDefault="00097117" w:rsidP="0017289B">
            <w:pPr>
              <w:rPr>
                <w:b/>
              </w:rPr>
            </w:pPr>
            <w:r w:rsidRPr="00404A71">
              <w:rPr>
                <w:b/>
              </w:rPr>
              <w:t>Definitions</w:t>
            </w:r>
            <w:r>
              <w:rPr>
                <w:b/>
              </w:rPr>
              <w:t>, Examples</w:t>
            </w:r>
            <w:r w:rsidRPr="00404A71">
              <w:rPr>
                <w:b/>
              </w:rPr>
              <w:t xml:space="preserve"> and Explanations</w:t>
            </w:r>
          </w:p>
          <w:p w14:paraId="18713289" w14:textId="77777777" w:rsidR="00097117" w:rsidRDefault="00097117" w:rsidP="0017289B">
            <w:r>
              <w:t>Narrative reasons could reflect:</w:t>
            </w:r>
          </w:p>
          <w:p w14:paraId="49AC7714" w14:textId="35C8F6BA" w:rsidR="00097117" w:rsidRDefault="00097117" w:rsidP="0017289B">
            <w:pPr>
              <w:pStyle w:val="ListParagraph"/>
              <w:numPr>
                <w:ilvl w:val="0"/>
                <w:numId w:val="12"/>
              </w:numPr>
            </w:pPr>
            <w:r>
              <w:t>Culturally relevant pedagogy and/or curriculum</w:t>
            </w:r>
          </w:p>
          <w:p w14:paraId="786114C7" w14:textId="77777777" w:rsidR="00097117" w:rsidRDefault="00097117" w:rsidP="0017289B">
            <w:pPr>
              <w:pStyle w:val="ListParagraph"/>
              <w:numPr>
                <w:ilvl w:val="0"/>
                <w:numId w:val="12"/>
              </w:numPr>
            </w:pPr>
            <w:r>
              <w:lastRenderedPageBreak/>
              <w:t>Scheduling</w:t>
            </w:r>
          </w:p>
          <w:p w14:paraId="3F670051" w14:textId="77777777" w:rsidR="00097117" w:rsidRDefault="00097117" w:rsidP="0017289B">
            <w:pPr>
              <w:pStyle w:val="ListParagraph"/>
              <w:numPr>
                <w:ilvl w:val="0"/>
                <w:numId w:val="12"/>
              </w:numPr>
            </w:pPr>
            <w:r>
              <w:t>Instructional modality of the program course(s) delivery</w:t>
            </w:r>
          </w:p>
          <w:p w14:paraId="6D83FE29" w14:textId="77777777" w:rsidR="00097117" w:rsidRDefault="00097117" w:rsidP="0017289B">
            <w:pPr>
              <w:pStyle w:val="ListParagraph"/>
              <w:numPr>
                <w:ilvl w:val="0"/>
                <w:numId w:val="12"/>
              </w:numPr>
            </w:pPr>
            <w:r>
              <w:t>CTE labor market data</w:t>
            </w:r>
          </w:p>
          <w:p w14:paraId="79AE050C" w14:textId="77777777" w:rsidR="00097117" w:rsidRDefault="00097117" w:rsidP="0017289B">
            <w:pPr>
              <w:pStyle w:val="ListParagraph"/>
              <w:numPr>
                <w:ilvl w:val="0"/>
                <w:numId w:val="12"/>
              </w:numPr>
            </w:pPr>
            <w:r>
              <w:t>Industry trends</w:t>
            </w:r>
          </w:p>
          <w:p w14:paraId="7704025F" w14:textId="77777777" w:rsidR="00097117" w:rsidRDefault="00097117" w:rsidP="00D82884">
            <w:pPr>
              <w:pStyle w:val="ListParagraph"/>
              <w:numPr>
                <w:ilvl w:val="0"/>
                <w:numId w:val="12"/>
              </w:numPr>
            </w:pPr>
            <w:r>
              <w:t>Outreach Initiatives</w:t>
            </w:r>
          </w:p>
          <w:p w14:paraId="7BBA69D2" w14:textId="6FDBFF54" w:rsidR="00097117" w:rsidRPr="00DE5DBE" w:rsidRDefault="00097117" w:rsidP="00D82884">
            <w:pPr>
              <w:pStyle w:val="ListParagraph"/>
              <w:numPr>
                <w:ilvl w:val="0"/>
                <w:numId w:val="12"/>
              </w:numPr>
            </w:pPr>
            <w:r>
              <w:t>Hiring Practices</w:t>
            </w:r>
          </w:p>
        </w:tc>
        <w:tc>
          <w:tcPr>
            <w:tcW w:w="670" w:type="pct"/>
            <w:shd w:val="clear" w:color="auto" w:fill="auto"/>
            <w:vAlign w:val="center"/>
          </w:tcPr>
          <w:p w14:paraId="397A921A" w14:textId="77777777" w:rsidR="00097117" w:rsidRPr="00C363B8" w:rsidRDefault="00097117" w:rsidP="0017289B">
            <w:r>
              <w:lastRenderedPageBreak/>
              <w:t>The narrative Exceeds expectations – the narrative could be used as an exemplar</w:t>
            </w:r>
          </w:p>
        </w:tc>
        <w:tc>
          <w:tcPr>
            <w:tcW w:w="701" w:type="pct"/>
            <w:shd w:val="clear" w:color="auto" w:fill="auto"/>
            <w:vAlign w:val="center"/>
          </w:tcPr>
          <w:p w14:paraId="2E43D02E" w14:textId="77777777" w:rsidR="00097117" w:rsidRPr="005E497D" w:rsidRDefault="00097117" w:rsidP="0017289B">
            <w:r>
              <w:t>The narrative includes all 3 of the criteria</w:t>
            </w:r>
          </w:p>
        </w:tc>
        <w:tc>
          <w:tcPr>
            <w:tcW w:w="430" w:type="pct"/>
            <w:shd w:val="clear" w:color="auto" w:fill="auto"/>
            <w:vAlign w:val="center"/>
          </w:tcPr>
          <w:p w14:paraId="7A963B4A" w14:textId="77777777" w:rsidR="00097117" w:rsidRDefault="00097117" w:rsidP="0017289B">
            <w:pPr>
              <w:jc w:val="center"/>
            </w:pPr>
            <w:r>
              <w:t xml:space="preserve">The narrative includes 2 of the criteria </w:t>
            </w:r>
          </w:p>
        </w:tc>
        <w:tc>
          <w:tcPr>
            <w:tcW w:w="451" w:type="pct"/>
            <w:shd w:val="clear" w:color="auto" w:fill="auto"/>
            <w:vAlign w:val="center"/>
          </w:tcPr>
          <w:p w14:paraId="706D8A21" w14:textId="77777777" w:rsidR="00097117" w:rsidRPr="00C363B8" w:rsidRDefault="00097117" w:rsidP="0017289B">
            <w:pPr>
              <w:jc w:val="center"/>
            </w:pPr>
            <w:r>
              <w:t>The narrative includes fewer than 2 of the criteria</w:t>
            </w:r>
          </w:p>
        </w:tc>
      </w:tr>
      <w:tr w:rsidR="00097117" w:rsidRPr="005E00BF" w14:paraId="54F72E91" w14:textId="77777777" w:rsidTr="0094064E">
        <w:tc>
          <w:tcPr>
            <w:tcW w:w="585" w:type="pct"/>
            <w:shd w:val="clear" w:color="auto" w:fill="auto"/>
            <w:vAlign w:val="center"/>
          </w:tcPr>
          <w:p w14:paraId="2867BA1D" w14:textId="1FC5B517" w:rsidR="00097117" w:rsidRDefault="00097117" w:rsidP="00660B09">
            <w:pPr>
              <w:rPr>
                <w:b/>
              </w:rPr>
            </w:pPr>
            <w:r>
              <w:rPr>
                <w:b/>
              </w:rPr>
              <w:lastRenderedPageBreak/>
              <w:t xml:space="preserve">Enrollment by Gender– Action Narrative </w:t>
            </w:r>
            <w:r w:rsidRPr="00C738E0">
              <w:t>(if needed)</w:t>
            </w:r>
          </w:p>
        </w:tc>
        <w:tc>
          <w:tcPr>
            <w:tcW w:w="2163" w:type="pct"/>
            <w:shd w:val="clear" w:color="auto" w:fill="auto"/>
            <w:vAlign w:val="center"/>
          </w:tcPr>
          <w:p w14:paraId="2E5BA5CE" w14:textId="77777777" w:rsidR="00097117" w:rsidRDefault="00097117" w:rsidP="00660B09">
            <w:pPr>
              <w:rPr>
                <w:b/>
              </w:rPr>
            </w:pPr>
            <w:r>
              <w:rPr>
                <w:b/>
              </w:rPr>
              <w:t>Narrative Criteria</w:t>
            </w:r>
          </w:p>
          <w:p w14:paraId="0CF49D51" w14:textId="77777777" w:rsidR="00097117" w:rsidRPr="00C738E0" w:rsidRDefault="00097117" w:rsidP="00660B09">
            <w:r w:rsidRPr="00C738E0">
              <w:t>Proposed actions in the narrative demonstrate</w:t>
            </w:r>
            <w:r>
              <w:t>s</w:t>
            </w:r>
            <w:r w:rsidRPr="00C738E0">
              <w:t>…</w:t>
            </w:r>
          </w:p>
          <w:p w14:paraId="1F43D8DC" w14:textId="77777777" w:rsidR="00097117" w:rsidRDefault="00097117" w:rsidP="005D7EBD">
            <w:pPr>
              <w:pStyle w:val="ListParagraph"/>
              <w:numPr>
                <w:ilvl w:val="0"/>
                <w:numId w:val="16"/>
              </w:numPr>
            </w:pPr>
            <w:r w:rsidRPr="00277806">
              <w:t xml:space="preserve">Actions </w:t>
            </w:r>
            <w:r>
              <w:t>are informed by data</w:t>
            </w:r>
          </w:p>
          <w:p w14:paraId="08E33EC0" w14:textId="77777777" w:rsidR="00097117" w:rsidRDefault="00097117" w:rsidP="005D7EBD">
            <w:pPr>
              <w:pStyle w:val="ListParagraph"/>
              <w:numPr>
                <w:ilvl w:val="0"/>
                <w:numId w:val="16"/>
              </w:numPr>
            </w:pPr>
            <w:r>
              <w:t>Actions are within department control</w:t>
            </w:r>
          </w:p>
          <w:p w14:paraId="10EB0287" w14:textId="77777777" w:rsidR="00097117" w:rsidRDefault="00097117" w:rsidP="005D7EBD">
            <w:pPr>
              <w:pStyle w:val="ListParagraph"/>
              <w:numPr>
                <w:ilvl w:val="0"/>
                <w:numId w:val="16"/>
              </w:numPr>
            </w:pPr>
            <w:r>
              <w:t xml:space="preserve">Actions are demonstrable </w:t>
            </w:r>
          </w:p>
          <w:p w14:paraId="22CCA00E" w14:textId="77777777" w:rsidR="00097117" w:rsidRDefault="00097117" w:rsidP="005D7EBD">
            <w:pPr>
              <w:pStyle w:val="ListParagraph"/>
              <w:numPr>
                <w:ilvl w:val="0"/>
                <w:numId w:val="16"/>
              </w:numPr>
            </w:pPr>
            <w:r>
              <w:t xml:space="preserve">Outcomes are measureable </w:t>
            </w:r>
          </w:p>
          <w:p w14:paraId="1F24F69B" w14:textId="77777777" w:rsidR="00097117" w:rsidRDefault="00097117" w:rsidP="005D7EBD">
            <w:pPr>
              <w:pStyle w:val="ListParagraph"/>
              <w:numPr>
                <w:ilvl w:val="0"/>
                <w:numId w:val="16"/>
              </w:numPr>
            </w:pPr>
            <w:r>
              <w:t>P</w:t>
            </w:r>
            <w:r w:rsidRPr="00277806">
              <w:t>ossible to accomplish including short term, as well as long term</w:t>
            </w:r>
            <w:r>
              <w:t xml:space="preserve"> (e.g., aspirational and practical)</w:t>
            </w:r>
          </w:p>
          <w:p w14:paraId="4A4FB701" w14:textId="574FCCB2" w:rsidR="00097117" w:rsidRPr="00404A71" w:rsidRDefault="00097117" w:rsidP="00660B09">
            <w:pPr>
              <w:rPr>
                <w:b/>
              </w:rPr>
            </w:pPr>
          </w:p>
        </w:tc>
        <w:tc>
          <w:tcPr>
            <w:tcW w:w="670" w:type="pct"/>
            <w:shd w:val="clear" w:color="auto" w:fill="auto"/>
            <w:vAlign w:val="center"/>
          </w:tcPr>
          <w:p w14:paraId="6F2C88E9" w14:textId="77777777" w:rsidR="00097117" w:rsidRPr="00C363B8" w:rsidRDefault="00097117" w:rsidP="00660B09">
            <w:r>
              <w:t>The narrative Exceeds expectations – the narrative could be used as an exemplar</w:t>
            </w:r>
          </w:p>
        </w:tc>
        <w:tc>
          <w:tcPr>
            <w:tcW w:w="701" w:type="pct"/>
            <w:shd w:val="clear" w:color="auto" w:fill="auto"/>
            <w:vAlign w:val="center"/>
          </w:tcPr>
          <w:p w14:paraId="1A8D53E6" w14:textId="77777777" w:rsidR="00097117" w:rsidRPr="005E497D" w:rsidRDefault="00097117" w:rsidP="00660B09">
            <w:r>
              <w:t>The narrative includes all 5 of the criteria</w:t>
            </w:r>
          </w:p>
        </w:tc>
        <w:tc>
          <w:tcPr>
            <w:tcW w:w="430" w:type="pct"/>
            <w:shd w:val="clear" w:color="auto" w:fill="auto"/>
            <w:vAlign w:val="center"/>
          </w:tcPr>
          <w:p w14:paraId="3AD85EC5" w14:textId="77777777" w:rsidR="00097117" w:rsidRDefault="00097117" w:rsidP="00660B09">
            <w:pPr>
              <w:jc w:val="center"/>
            </w:pPr>
            <w:r>
              <w:t xml:space="preserve">The narrative includes 4 of the criteria </w:t>
            </w:r>
          </w:p>
        </w:tc>
        <w:tc>
          <w:tcPr>
            <w:tcW w:w="451" w:type="pct"/>
            <w:shd w:val="clear" w:color="auto" w:fill="auto"/>
            <w:vAlign w:val="center"/>
          </w:tcPr>
          <w:p w14:paraId="19B87898" w14:textId="77777777" w:rsidR="00097117" w:rsidRPr="00C363B8" w:rsidRDefault="00097117" w:rsidP="00660B09">
            <w:pPr>
              <w:jc w:val="center"/>
            </w:pPr>
            <w:r>
              <w:t>The narrative includes fewer than 4 of the criteria</w:t>
            </w:r>
          </w:p>
        </w:tc>
      </w:tr>
      <w:tr w:rsidR="00097117" w:rsidRPr="005E00BF" w14:paraId="2BC87162" w14:textId="77777777" w:rsidTr="0094064E">
        <w:tc>
          <w:tcPr>
            <w:tcW w:w="585" w:type="pct"/>
            <w:shd w:val="clear" w:color="auto" w:fill="auto"/>
            <w:vAlign w:val="center"/>
          </w:tcPr>
          <w:p w14:paraId="6A6DE84E" w14:textId="69CE8C07" w:rsidR="00097117" w:rsidRPr="0094064E" w:rsidRDefault="00097117" w:rsidP="00502109">
            <w:pPr>
              <w:rPr>
                <w:b/>
              </w:rPr>
            </w:pPr>
            <w:r w:rsidRPr="0094064E">
              <w:rPr>
                <w:b/>
              </w:rPr>
              <w:t>Enrollment Distribution by Declared Majors in the Program</w:t>
            </w:r>
          </w:p>
        </w:tc>
        <w:tc>
          <w:tcPr>
            <w:tcW w:w="2163" w:type="pct"/>
            <w:shd w:val="clear" w:color="auto" w:fill="auto"/>
            <w:vAlign w:val="center"/>
          </w:tcPr>
          <w:p w14:paraId="1575E1FD" w14:textId="74554499" w:rsidR="00097117" w:rsidRPr="0094064E" w:rsidRDefault="00097117" w:rsidP="00F75B1C">
            <w:r w:rsidRPr="0094064E">
              <w:t xml:space="preserve">Gap in Enrollment Distribution by Declared Majors by Gender </w:t>
            </w:r>
          </w:p>
        </w:tc>
        <w:tc>
          <w:tcPr>
            <w:tcW w:w="670" w:type="pct"/>
            <w:shd w:val="clear" w:color="auto" w:fill="auto"/>
            <w:vAlign w:val="center"/>
          </w:tcPr>
          <w:p w14:paraId="535E65D1" w14:textId="6CE5B76F" w:rsidR="00097117" w:rsidRPr="0094064E" w:rsidRDefault="00097117" w:rsidP="00502109">
            <w:pPr>
              <w:jc w:val="center"/>
            </w:pPr>
            <w:r w:rsidRPr="0094064E">
              <w:t>The Declared Majors by Gender gap is between 0% and 10%</w:t>
            </w:r>
          </w:p>
          <w:p w14:paraId="6774E2E8" w14:textId="77777777" w:rsidR="00097117" w:rsidRPr="0094064E" w:rsidRDefault="00097117" w:rsidP="00502109">
            <w:pPr>
              <w:jc w:val="center"/>
            </w:pPr>
          </w:p>
          <w:p w14:paraId="666B6A32" w14:textId="2FD66B11" w:rsidR="00097117" w:rsidRPr="0094064E" w:rsidRDefault="00097117" w:rsidP="00502109">
            <w:pPr>
              <w:jc w:val="center"/>
            </w:pPr>
          </w:p>
        </w:tc>
        <w:tc>
          <w:tcPr>
            <w:tcW w:w="701" w:type="pct"/>
            <w:shd w:val="clear" w:color="auto" w:fill="auto"/>
            <w:vAlign w:val="center"/>
          </w:tcPr>
          <w:p w14:paraId="41D5DE59" w14:textId="7B6021AF" w:rsidR="00097117" w:rsidRPr="0094064E" w:rsidRDefault="00097117" w:rsidP="00502109">
            <w:pPr>
              <w:jc w:val="center"/>
            </w:pPr>
            <w:r w:rsidRPr="0094064E">
              <w:t>The Declared Majors by Gender gap is between 11% and 20%</w:t>
            </w:r>
          </w:p>
        </w:tc>
        <w:tc>
          <w:tcPr>
            <w:tcW w:w="430" w:type="pct"/>
            <w:shd w:val="clear" w:color="auto" w:fill="auto"/>
            <w:vAlign w:val="center"/>
          </w:tcPr>
          <w:p w14:paraId="44BFE289" w14:textId="78A5B4C8" w:rsidR="00097117" w:rsidRPr="0094064E" w:rsidRDefault="00097117" w:rsidP="00502109">
            <w:pPr>
              <w:jc w:val="center"/>
            </w:pPr>
            <w:r w:rsidRPr="0094064E">
              <w:t>Compared to the College Declared Majors by Gender gap is between 21% and 30%</w:t>
            </w:r>
          </w:p>
        </w:tc>
        <w:tc>
          <w:tcPr>
            <w:tcW w:w="451" w:type="pct"/>
            <w:shd w:val="clear" w:color="auto" w:fill="auto"/>
            <w:vAlign w:val="center"/>
          </w:tcPr>
          <w:p w14:paraId="10627252" w14:textId="37AC2941" w:rsidR="00097117" w:rsidRPr="0094064E" w:rsidRDefault="00097117" w:rsidP="00502109">
            <w:pPr>
              <w:jc w:val="center"/>
            </w:pPr>
            <w:r w:rsidRPr="0094064E">
              <w:t>Compared to the College Declared Majors by Gender gap is greater 31%</w:t>
            </w:r>
          </w:p>
        </w:tc>
      </w:tr>
      <w:tr w:rsidR="00097117" w:rsidRPr="005E00BF" w14:paraId="40D94508" w14:textId="77777777" w:rsidTr="0094064E">
        <w:tc>
          <w:tcPr>
            <w:tcW w:w="585" w:type="pct"/>
            <w:shd w:val="clear" w:color="auto" w:fill="auto"/>
            <w:vAlign w:val="center"/>
          </w:tcPr>
          <w:p w14:paraId="1850D6F1" w14:textId="77777777" w:rsidR="00097117" w:rsidRDefault="00097117" w:rsidP="00D42E38">
            <w:pPr>
              <w:rPr>
                <w:b/>
              </w:rPr>
            </w:pPr>
            <w:r>
              <w:rPr>
                <w:b/>
              </w:rPr>
              <w:t>Enrollment Distribution by Declared Majors in the Program – Narrative Explanation</w:t>
            </w:r>
          </w:p>
        </w:tc>
        <w:tc>
          <w:tcPr>
            <w:tcW w:w="2163" w:type="pct"/>
            <w:shd w:val="clear" w:color="auto" w:fill="auto"/>
            <w:vAlign w:val="center"/>
          </w:tcPr>
          <w:p w14:paraId="59CE0D9B" w14:textId="77777777" w:rsidR="00097117" w:rsidRPr="00404A71" w:rsidRDefault="00097117" w:rsidP="00D42E38">
            <w:pPr>
              <w:rPr>
                <w:b/>
              </w:rPr>
            </w:pPr>
            <w:r w:rsidRPr="00404A71">
              <w:rPr>
                <w:b/>
              </w:rPr>
              <w:t>Narrative Criteria</w:t>
            </w:r>
          </w:p>
          <w:p w14:paraId="50ECD397" w14:textId="77777777" w:rsidR="00097117" w:rsidRDefault="00097117" w:rsidP="00D42E38">
            <w:r>
              <w:t>Narrative demonstrates…</w:t>
            </w:r>
          </w:p>
          <w:p w14:paraId="287E315B" w14:textId="77777777" w:rsidR="00097117" w:rsidRDefault="00097117" w:rsidP="00D42E38">
            <w:pPr>
              <w:pStyle w:val="ListParagraph"/>
              <w:numPr>
                <w:ilvl w:val="0"/>
                <w:numId w:val="23"/>
              </w:numPr>
            </w:pPr>
            <w:r>
              <w:t>An understanding of the trend</w:t>
            </w:r>
          </w:p>
          <w:p w14:paraId="0C38404F" w14:textId="77777777" w:rsidR="00097117" w:rsidRDefault="00097117" w:rsidP="00D42E38">
            <w:pPr>
              <w:pStyle w:val="ListParagraph"/>
              <w:numPr>
                <w:ilvl w:val="0"/>
                <w:numId w:val="23"/>
              </w:numPr>
            </w:pPr>
            <w:r>
              <w:t xml:space="preserve">Reason for the trend(s) are provided </w:t>
            </w:r>
          </w:p>
          <w:p w14:paraId="6507DEC7" w14:textId="77777777" w:rsidR="00097117" w:rsidRDefault="00097117" w:rsidP="00D42E38">
            <w:pPr>
              <w:pStyle w:val="ListParagraph"/>
              <w:numPr>
                <w:ilvl w:val="0"/>
                <w:numId w:val="23"/>
              </w:numPr>
            </w:pPr>
            <w:r>
              <w:t>Reasons include items within department control</w:t>
            </w:r>
          </w:p>
          <w:p w14:paraId="62DC9357" w14:textId="77777777" w:rsidR="00097117" w:rsidRDefault="00097117" w:rsidP="00D42E38">
            <w:pPr>
              <w:rPr>
                <w:b/>
              </w:rPr>
            </w:pPr>
          </w:p>
          <w:p w14:paraId="430D52D6" w14:textId="77777777" w:rsidR="00097117" w:rsidRPr="00404A71" w:rsidRDefault="00097117" w:rsidP="00D42E38">
            <w:pPr>
              <w:rPr>
                <w:b/>
              </w:rPr>
            </w:pPr>
            <w:r w:rsidRPr="00404A71">
              <w:rPr>
                <w:b/>
              </w:rPr>
              <w:t>Definitions</w:t>
            </w:r>
            <w:r>
              <w:rPr>
                <w:b/>
              </w:rPr>
              <w:t>, Examples</w:t>
            </w:r>
            <w:r w:rsidRPr="00404A71">
              <w:rPr>
                <w:b/>
              </w:rPr>
              <w:t xml:space="preserve"> and Explanations</w:t>
            </w:r>
          </w:p>
          <w:p w14:paraId="712FBA99" w14:textId="77777777" w:rsidR="00097117" w:rsidRDefault="00097117" w:rsidP="00D42E38">
            <w:r>
              <w:t>Narrative reasons could reflect:</w:t>
            </w:r>
          </w:p>
          <w:p w14:paraId="70EFD2E8" w14:textId="77777777" w:rsidR="00097117" w:rsidRDefault="00097117" w:rsidP="00D42E38">
            <w:pPr>
              <w:pStyle w:val="ListParagraph"/>
              <w:numPr>
                <w:ilvl w:val="0"/>
                <w:numId w:val="12"/>
              </w:numPr>
            </w:pPr>
            <w:r>
              <w:t>Culturally relevant pedagogy and/or curriculum</w:t>
            </w:r>
          </w:p>
          <w:p w14:paraId="2CF1D69D" w14:textId="77777777" w:rsidR="00097117" w:rsidRDefault="00097117" w:rsidP="00D42E38">
            <w:pPr>
              <w:pStyle w:val="ListParagraph"/>
              <w:numPr>
                <w:ilvl w:val="0"/>
                <w:numId w:val="12"/>
              </w:numPr>
            </w:pPr>
            <w:r>
              <w:lastRenderedPageBreak/>
              <w:t>Scheduling</w:t>
            </w:r>
          </w:p>
          <w:p w14:paraId="54C30CF7" w14:textId="77777777" w:rsidR="00097117" w:rsidRDefault="00097117" w:rsidP="00D42E38">
            <w:pPr>
              <w:pStyle w:val="ListParagraph"/>
              <w:numPr>
                <w:ilvl w:val="0"/>
                <w:numId w:val="12"/>
              </w:numPr>
            </w:pPr>
            <w:r>
              <w:t>Instructional modality of the program course(s) delivery</w:t>
            </w:r>
          </w:p>
          <w:p w14:paraId="59D547F4" w14:textId="77777777" w:rsidR="00097117" w:rsidRDefault="00097117" w:rsidP="00D42E38">
            <w:pPr>
              <w:pStyle w:val="ListParagraph"/>
              <w:numPr>
                <w:ilvl w:val="0"/>
                <w:numId w:val="12"/>
              </w:numPr>
            </w:pPr>
            <w:r>
              <w:t>CTE labor market data</w:t>
            </w:r>
          </w:p>
          <w:p w14:paraId="54CCD18B" w14:textId="77777777" w:rsidR="00097117" w:rsidRDefault="00097117" w:rsidP="00D42E38">
            <w:pPr>
              <w:pStyle w:val="ListParagraph"/>
              <w:numPr>
                <w:ilvl w:val="0"/>
                <w:numId w:val="12"/>
              </w:numPr>
            </w:pPr>
            <w:r>
              <w:t>Industry trends</w:t>
            </w:r>
          </w:p>
          <w:p w14:paraId="508F9BE5" w14:textId="77777777" w:rsidR="00097117" w:rsidRDefault="00097117" w:rsidP="00D42E38">
            <w:pPr>
              <w:pStyle w:val="ListParagraph"/>
              <w:numPr>
                <w:ilvl w:val="0"/>
                <w:numId w:val="12"/>
              </w:numPr>
            </w:pPr>
            <w:r>
              <w:t>Outreach Initiatives</w:t>
            </w:r>
          </w:p>
          <w:p w14:paraId="66364EE1" w14:textId="305C92FC" w:rsidR="00097117" w:rsidRPr="00DE5DBE" w:rsidRDefault="00097117" w:rsidP="00D42E38">
            <w:pPr>
              <w:pStyle w:val="ListParagraph"/>
              <w:numPr>
                <w:ilvl w:val="0"/>
                <w:numId w:val="12"/>
              </w:numPr>
            </w:pPr>
            <w:r>
              <w:t>Hiring Practices</w:t>
            </w:r>
          </w:p>
        </w:tc>
        <w:tc>
          <w:tcPr>
            <w:tcW w:w="670" w:type="pct"/>
            <w:shd w:val="clear" w:color="auto" w:fill="auto"/>
            <w:vAlign w:val="center"/>
          </w:tcPr>
          <w:p w14:paraId="4C7CF583" w14:textId="77777777" w:rsidR="00097117" w:rsidRPr="00C363B8" w:rsidRDefault="00097117" w:rsidP="00D42E38">
            <w:r>
              <w:lastRenderedPageBreak/>
              <w:t>The narrative Exceeds expectations – the narrative could be used as an exemplar</w:t>
            </w:r>
          </w:p>
        </w:tc>
        <w:tc>
          <w:tcPr>
            <w:tcW w:w="701" w:type="pct"/>
            <w:shd w:val="clear" w:color="auto" w:fill="auto"/>
            <w:vAlign w:val="center"/>
          </w:tcPr>
          <w:p w14:paraId="70E39261" w14:textId="77777777" w:rsidR="00097117" w:rsidRPr="005E497D" w:rsidRDefault="00097117" w:rsidP="00D42E38">
            <w:r>
              <w:t>The narrative includes all 3 of the criteria</w:t>
            </w:r>
          </w:p>
        </w:tc>
        <w:tc>
          <w:tcPr>
            <w:tcW w:w="430" w:type="pct"/>
            <w:shd w:val="clear" w:color="auto" w:fill="auto"/>
            <w:vAlign w:val="center"/>
          </w:tcPr>
          <w:p w14:paraId="657393BD" w14:textId="77777777" w:rsidR="00097117" w:rsidRDefault="00097117" w:rsidP="00D42E38">
            <w:pPr>
              <w:jc w:val="center"/>
            </w:pPr>
            <w:r>
              <w:t xml:space="preserve">The narrative includes 2 of the criteria </w:t>
            </w:r>
          </w:p>
        </w:tc>
        <w:tc>
          <w:tcPr>
            <w:tcW w:w="451" w:type="pct"/>
            <w:shd w:val="clear" w:color="auto" w:fill="auto"/>
            <w:vAlign w:val="center"/>
          </w:tcPr>
          <w:p w14:paraId="1DF7A748" w14:textId="77777777" w:rsidR="00097117" w:rsidRPr="00C363B8" w:rsidRDefault="00097117" w:rsidP="00D42E38">
            <w:pPr>
              <w:jc w:val="center"/>
            </w:pPr>
            <w:r>
              <w:t>The narrative includes fewer than 2 of the criteria</w:t>
            </w:r>
          </w:p>
        </w:tc>
      </w:tr>
      <w:tr w:rsidR="00097117" w:rsidRPr="005E00BF" w14:paraId="4EDB7C37" w14:textId="77777777" w:rsidTr="0094064E">
        <w:tc>
          <w:tcPr>
            <w:tcW w:w="585" w:type="pct"/>
            <w:shd w:val="clear" w:color="auto" w:fill="auto"/>
            <w:vAlign w:val="center"/>
          </w:tcPr>
          <w:p w14:paraId="6A3A0F82" w14:textId="77777777" w:rsidR="00097117" w:rsidRDefault="00097117" w:rsidP="00D42E38">
            <w:pPr>
              <w:rPr>
                <w:b/>
              </w:rPr>
            </w:pPr>
            <w:r>
              <w:rPr>
                <w:b/>
              </w:rPr>
              <w:lastRenderedPageBreak/>
              <w:t xml:space="preserve">Enrollment Distribution by Declared Majors in the Program – Action Narrative </w:t>
            </w:r>
            <w:r w:rsidRPr="00C738E0">
              <w:t>(if needed)</w:t>
            </w:r>
          </w:p>
        </w:tc>
        <w:tc>
          <w:tcPr>
            <w:tcW w:w="2163" w:type="pct"/>
            <w:shd w:val="clear" w:color="auto" w:fill="auto"/>
            <w:vAlign w:val="center"/>
          </w:tcPr>
          <w:p w14:paraId="6847F518" w14:textId="77777777" w:rsidR="00097117" w:rsidRDefault="00097117" w:rsidP="00D42E38">
            <w:pPr>
              <w:rPr>
                <w:b/>
              </w:rPr>
            </w:pPr>
            <w:r>
              <w:rPr>
                <w:b/>
              </w:rPr>
              <w:t>Narrative Criteria</w:t>
            </w:r>
          </w:p>
          <w:p w14:paraId="2B928E89" w14:textId="77777777" w:rsidR="00097117" w:rsidRPr="00C738E0" w:rsidRDefault="00097117" w:rsidP="00D42E38">
            <w:r w:rsidRPr="00C738E0">
              <w:t>Proposed actions in the narrative demonstrate</w:t>
            </w:r>
            <w:r>
              <w:t>s</w:t>
            </w:r>
            <w:r w:rsidRPr="00C738E0">
              <w:t>…</w:t>
            </w:r>
          </w:p>
          <w:p w14:paraId="3072D811" w14:textId="77777777" w:rsidR="00097117" w:rsidRDefault="00097117" w:rsidP="00D42E38">
            <w:pPr>
              <w:pStyle w:val="ListParagraph"/>
              <w:numPr>
                <w:ilvl w:val="0"/>
                <w:numId w:val="24"/>
              </w:numPr>
            </w:pPr>
            <w:r w:rsidRPr="00277806">
              <w:t xml:space="preserve">Actions </w:t>
            </w:r>
            <w:r>
              <w:t>are informed by data</w:t>
            </w:r>
          </w:p>
          <w:p w14:paraId="40D7C3CA" w14:textId="77777777" w:rsidR="00097117" w:rsidRDefault="00097117" w:rsidP="00D42E38">
            <w:pPr>
              <w:pStyle w:val="ListParagraph"/>
              <w:numPr>
                <w:ilvl w:val="0"/>
                <w:numId w:val="24"/>
              </w:numPr>
            </w:pPr>
            <w:r>
              <w:t>Actions are within department control</w:t>
            </w:r>
          </w:p>
          <w:p w14:paraId="307EFE64" w14:textId="77777777" w:rsidR="00097117" w:rsidRDefault="00097117" w:rsidP="00D42E38">
            <w:pPr>
              <w:pStyle w:val="ListParagraph"/>
              <w:numPr>
                <w:ilvl w:val="0"/>
                <w:numId w:val="24"/>
              </w:numPr>
            </w:pPr>
            <w:r>
              <w:t xml:space="preserve">Actions are demonstrable </w:t>
            </w:r>
          </w:p>
          <w:p w14:paraId="12F20C49" w14:textId="77777777" w:rsidR="00097117" w:rsidRDefault="00097117" w:rsidP="00D42E38">
            <w:pPr>
              <w:pStyle w:val="ListParagraph"/>
              <w:numPr>
                <w:ilvl w:val="0"/>
                <w:numId w:val="24"/>
              </w:numPr>
            </w:pPr>
            <w:r>
              <w:t xml:space="preserve">Outcomes are measureable </w:t>
            </w:r>
          </w:p>
          <w:p w14:paraId="127F828E" w14:textId="3D814A84" w:rsidR="00097117" w:rsidRPr="004415B0" w:rsidRDefault="00097117" w:rsidP="00D42E38">
            <w:pPr>
              <w:pStyle w:val="ListParagraph"/>
              <w:numPr>
                <w:ilvl w:val="0"/>
                <w:numId w:val="24"/>
              </w:numPr>
            </w:pPr>
            <w:r>
              <w:t>P</w:t>
            </w:r>
            <w:r w:rsidRPr="00277806">
              <w:t>ossible to accomplish including short term, as well as long term</w:t>
            </w:r>
            <w:r>
              <w:t xml:space="preserve"> (e.g., aspirational and practical)</w:t>
            </w:r>
          </w:p>
          <w:p w14:paraId="301C8EF1" w14:textId="77777777" w:rsidR="00097117" w:rsidRDefault="00097117" w:rsidP="00D42E38">
            <w:pPr>
              <w:rPr>
                <w:b/>
              </w:rPr>
            </w:pPr>
            <w:r>
              <w:rPr>
                <w:b/>
              </w:rPr>
              <w:t>Definitions, Examples, and Explanations</w:t>
            </w:r>
          </w:p>
          <w:p w14:paraId="0B082714" w14:textId="77777777" w:rsidR="00097117" w:rsidRDefault="00097117" w:rsidP="00D42E38">
            <w:pPr>
              <w:rPr>
                <w:b/>
              </w:rPr>
            </w:pPr>
          </w:p>
          <w:p w14:paraId="09586C45" w14:textId="77777777" w:rsidR="00097117" w:rsidRDefault="00097117" w:rsidP="00D42E38">
            <w:pPr>
              <w:rPr>
                <w:b/>
              </w:rPr>
            </w:pPr>
          </w:p>
          <w:p w14:paraId="126F79CA" w14:textId="77777777" w:rsidR="00097117" w:rsidRDefault="00097117" w:rsidP="00D42E38">
            <w:pPr>
              <w:rPr>
                <w:b/>
              </w:rPr>
            </w:pPr>
          </w:p>
          <w:p w14:paraId="67E21DAD" w14:textId="77777777" w:rsidR="00097117" w:rsidRDefault="00097117" w:rsidP="00D42E38">
            <w:pPr>
              <w:rPr>
                <w:b/>
              </w:rPr>
            </w:pPr>
          </w:p>
          <w:p w14:paraId="61C8A89A" w14:textId="77777777" w:rsidR="00097117" w:rsidRDefault="00097117" w:rsidP="00D42E38">
            <w:pPr>
              <w:rPr>
                <w:b/>
              </w:rPr>
            </w:pPr>
          </w:p>
          <w:p w14:paraId="0FCEA820" w14:textId="77777777" w:rsidR="00097117" w:rsidRDefault="00097117" w:rsidP="00D42E38">
            <w:pPr>
              <w:rPr>
                <w:b/>
              </w:rPr>
            </w:pPr>
          </w:p>
          <w:p w14:paraId="5CC93F87" w14:textId="77777777" w:rsidR="00097117" w:rsidRDefault="00097117" w:rsidP="00D42E38">
            <w:pPr>
              <w:rPr>
                <w:b/>
              </w:rPr>
            </w:pPr>
          </w:p>
          <w:p w14:paraId="5284732A" w14:textId="77777777" w:rsidR="00097117" w:rsidRDefault="00097117" w:rsidP="00D42E38">
            <w:pPr>
              <w:rPr>
                <w:b/>
              </w:rPr>
            </w:pPr>
          </w:p>
          <w:p w14:paraId="273D5A35" w14:textId="77777777" w:rsidR="00097117" w:rsidRDefault="00097117" w:rsidP="00D42E38">
            <w:pPr>
              <w:rPr>
                <w:b/>
              </w:rPr>
            </w:pPr>
          </w:p>
          <w:p w14:paraId="4389CB00" w14:textId="77777777" w:rsidR="00097117" w:rsidRDefault="00097117" w:rsidP="00D42E38">
            <w:pPr>
              <w:rPr>
                <w:b/>
              </w:rPr>
            </w:pPr>
          </w:p>
          <w:p w14:paraId="0F25B5E2" w14:textId="77777777" w:rsidR="00097117" w:rsidRDefault="00097117" w:rsidP="00D42E38">
            <w:pPr>
              <w:rPr>
                <w:b/>
              </w:rPr>
            </w:pPr>
          </w:p>
          <w:p w14:paraId="2B6B0275" w14:textId="77777777" w:rsidR="00097117" w:rsidRDefault="00097117" w:rsidP="00D42E38">
            <w:pPr>
              <w:rPr>
                <w:b/>
              </w:rPr>
            </w:pPr>
          </w:p>
          <w:p w14:paraId="08826372" w14:textId="77777777" w:rsidR="00097117" w:rsidRDefault="00097117" w:rsidP="00D42E38">
            <w:pPr>
              <w:rPr>
                <w:b/>
              </w:rPr>
            </w:pPr>
          </w:p>
          <w:p w14:paraId="2D4A34F8" w14:textId="02427AFE" w:rsidR="00097117" w:rsidRDefault="00097117" w:rsidP="00D42E38">
            <w:pPr>
              <w:rPr>
                <w:b/>
              </w:rPr>
            </w:pPr>
          </w:p>
          <w:p w14:paraId="4B75209D" w14:textId="677105AB" w:rsidR="00097117" w:rsidRDefault="00097117" w:rsidP="00D42E38">
            <w:pPr>
              <w:rPr>
                <w:b/>
              </w:rPr>
            </w:pPr>
          </w:p>
          <w:p w14:paraId="75F371C5" w14:textId="17608E0D" w:rsidR="00097117" w:rsidRDefault="00097117" w:rsidP="00D42E38">
            <w:pPr>
              <w:rPr>
                <w:b/>
              </w:rPr>
            </w:pPr>
          </w:p>
          <w:p w14:paraId="6E364962" w14:textId="33AA2B70" w:rsidR="00097117" w:rsidRDefault="00097117" w:rsidP="00D42E38">
            <w:pPr>
              <w:rPr>
                <w:b/>
              </w:rPr>
            </w:pPr>
          </w:p>
          <w:p w14:paraId="225144D3" w14:textId="22CA2407" w:rsidR="00097117" w:rsidRDefault="00097117" w:rsidP="00D42E38">
            <w:pPr>
              <w:rPr>
                <w:b/>
              </w:rPr>
            </w:pPr>
          </w:p>
          <w:p w14:paraId="3FD4DE0F" w14:textId="6457C428" w:rsidR="00097117" w:rsidRDefault="00097117" w:rsidP="00D42E38">
            <w:pPr>
              <w:rPr>
                <w:b/>
              </w:rPr>
            </w:pPr>
          </w:p>
          <w:p w14:paraId="160D2327" w14:textId="110A42DF" w:rsidR="00097117" w:rsidRDefault="00097117" w:rsidP="00D42E38">
            <w:pPr>
              <w:rPr>
                <w:b/>
              </w:rPr>
            </w:pPr>
          </w:p>
          <w:p w14:paraId="51B42539" w14:textId="0704EF1A" w:rsidR="00097117" w:rsidRDefault="00097117" w:rsidP="00D42E38">
            <w:pPr>
              <w:rPr>
                <w:b/>
              </w:rPr>
            </w:pPr>
          </w:p>
          <w:p w14:paraId="6355616E" w14:textId="77777777" w:rsidR="00097117" w:rsidRDefault="00097117" w:rsidP="00D42E38">
            <w:pPr>
              <w:rPr>
                <w:b/>
              </w:rPr>
            </w:pPr>
          </w:p>
          <w:p w14:paraId="292513F6" w14:textId="0D2DB375" w:rsidR="00097117" w:rsidRPr="00404A71" w:rsidRDefault="00097117" w:rsidP="00D42E38">
            <w:pPr>
              <w:rPr>
                <w:b/>
              </w:rPr>
            </w:pPr>
          </w:p>
        </w:tc>
        <w:tc>
          <w:tcPr>
            <w:tcW w:w="670" w:type="pct"/>
            <w:shd w:val="clear" w:color="auto" w:fill="auto"/>
            <w:vAlign w:val="center"/>
          </w:tcPr>
          <w:p w14:paraId="0E7B809D" w14:textId="033FE921" w:rsidR="00097117" w:rsidRDefault="00097117" w:rsidP="00D42E38">
            <w:r>
              <w:lastRenderedPageBreak/>
              <w:t>The narrative Exceeds expectations – the narrative could be used as an exemplar</w:t>
            </w:r>
          </w:p>
        </w:tc>
        <w:tc>
          <w:tcPr>
            <w:tcW w:w="701" w:type="pct"/>
            <w:shd w:val="clear" w:color="auto" w:fill="auto"/>
            <w:vAlign w:val="center"/>
          </w:tcPr>
          <w:p w14:paraId="3301BC03" w14:textId="45DF5B3F" w:rsidR="00097117" w:rsidRDefault="00097117" w:rsidP="00D42E38">
            <w:r>
              <w:t>The narrative includes all 5 of the criteria</w:t>
            </w:r>
          </w:p>
        </w:tc>
        <w:tc>
          <w:tcPr>
            <w:tcW w:w="430" w:type="pct"/>
            <w:shd w:val="clear" w:color="auto" w:fill="auto"/>
            <w:vAlign w:val="center"/>
          </w:tcPr>
          <w:p w14:paraId="649682AC" w14:textId="24BC6BF0" w:rsidR="00097117" w:rsidRDefault="00097117" w:rsidP="00D42E38">
            <w:pPr>
              <w:jc w:val="center"/>
            </w:pPr>
            <w:r>
              <w:t xml:space="preserve">The narrative includes 4 of the criteria </w:t>
            </w:r>
          </w:p>
        </w:tc>
        <w:tc>
          <w:tcPr>
            <w:tcW w:w="451" w:type="pct"/>
            <w:shd w:val="clear" w:color="auto" w:fill="auto"/>
            <w:vAlign w:val="center"/>
          </w:tcPr>
          <w:p w14:paraId="7D1FFA8A" w14:textId="6B859DD1" w:rsidR="00097117" w:rsidRDefault="00097117" w:rsidP="00D42E38">
            <w:pPr>
              <w:jc w:val="center"/>
            </w:pPr>
            <w:r>
              <w:t>The narrative includes fewer than 4 of the criteria</w:t>
            </w:r>
          </w:p>
        </w:tc>
      </w:tr>
      <w:tr w:rsidR="00097117" w:rsidRPr="005E00BF" w14:paraId="70AAEEF1" w14:textId="77777777" w:rsidTr="0094064E">
        <w:tc>
          <w:tcPr>
            <w:tcW w:w="585" w:type="pct"/>
            <w:shd w:val="clear" w:color="auto" w:fill="auto"/>
            <w:vAlign w:val="center"/>
          </w:tcPr>
          <w:p w14:paraId="064FABB5" w14:textId="52B8341A" w:rsidR="00097117" w:rsidRPr="00132480" w:rsidRDefault="00097117" w:rsidP="00D748A6">
            <w:pPr>
              <w:rPr>
                <w:b/>
              </w:rPr>
            </w:pPr>
            <w:r w:rsidRPr="00132480">
              <w:rPr>
                <w:b/>
              </w:rPr>
              <w:lastRenderedPageBreak/>
              <w:t>Enrollment by Ethnicity</w:t>
            </w:r>
            <w:r w:rsidR="0094064E" w:rsidRPr="00132480">
              <w:rPr>
                <w:b/>
              </w:rPr>
              <w:t xml:space="preserve"> Trend</w:t>
            </w:r>
          </w:p>
        </w:tc>
        <w:tc>
          <w:tcPr>
            <w:tcW w:w="2163" w:type="pct"/>
            <w:shd w:val="clear" w:color="auto" w:fill="auto"/>
            <w:vAlign w:val="center"/>
          </w:tcPr>
          <w:p w14:paraId="7EEB995B" w14:textId="77777777" w:rsidR="00097117" w:rsidRPr="00132480" w:rsidRDefault="00097117" w:rsidP="00D748A6">
            <w:r w:rsidRPr="00132480">
              <w:t xml:space="preserve">Enrollment Distribution by Ethnicity is Consistent with the College: </w:t>
            </w:r>
          </w:p>
          <w:p w14:paraId="2F6736B0" w14:textId="77777777" w:rsidR="00097117" w:rsidRPr="00132480" w:rsidRDefault="00097117" w:rsidP="00D748A6">
            <w:r w:rsidRPr="00132480">
              <w:t xml:space="preserve">5% African American | 30% Asian | 6% </w:t>
            </w:r>
            <w:proofErr w:type="spellStart"/>
            <w:r w:rsidRPr="00132480">
              <w:t>Filipinx</w:t>
            </w:r>
            <w:proofErr w:type="spellEnd"/>
            <w:r w:rsidRPr="00132480">
              <w:t xml:space="preserve"> | 26% </w:t>
            </w:r>
            <w:proofErr w:type="spellStart"/>
            <w:r w:rsidRPr="00132480">
              <w:t>Latinx</w:t>
            </w:r>
            <w:proofErr w:type="spellEnd"/>
            <w:r w:rsidRPr="00132480">
              <w:t xml:space="preserve"> | </w:t>
            </w:r>
          </w:p>
          <w:p w14:paraId="25A9D6E1" w14:textId="77777777" w:rsidR="00097117" w:rsidRPr="00132480" w:rsidRDefault="00097117" w:rsidP="00D748A6">
            <w:r w:rsidRPr="00132480">
              <w:t xml:space="preserve">1% Native American | 1% Pacific Islander | 29% White| </w:t>
            </w:r>
          </w:p>
          <w:p w14:paraId="397B0064" w14:textId="7FA54083" w:rsidR="00097117" w:rsidRPr="00132480" w:rsidRDefault="00097117" w:rsidP="00D748A6">
            <w:r w:rsidRPr="00132480">
              <w:t>2% Decline to State</w:t>
            </w:r>
          </w:p>
        </w:tc>
        <w:tc>
          <w:tcPr>
            <w:tcW w:w="670" w:type="pct"/>
            <w:shd w:val="clear" w:color="auto" w:fill="auto"/>
            <w:vAlign w:val="center"/>
          </w:tcPr>
          <w:p w14:paraId="3ECADAAA" w14:textId="4CB52787" w:rsidR="00097117" w:rsidRPr="00132480" w:rsidRDefault="00097117" w:rsidP="00361FDE">
            <w:pPr>
              <w:jc w:val="center"/>
            </w:pPr>
            <w:r w:rsidRPr="00132480">
              <w:t>There are no DI ethnic groups whose enrollment distribution percentage is lower than the College</w:t>
            </w:r>
          </w:p>
        </w:tc>
        <w:tc>
          <w:tcPr>
            <w:tcW w:w="701" w:type="pct"/>
            <w:shd w:val="clear" w:color="auto" w:fill="auto"/>
            <w:vAlign w:val="center"/>
          </w:tcPr>
          <w:p w14:paraId="0733798A" w14:textId="4ECA94A4" w:rsidR="00097117" w:rsidRPr="00132480" w:rsidRDefault="00097117" w:rsidP="00361FDE">
            <w:pPr>
              <w:jc w:val="center"/>
            </w:pPr>
            <w:r w:rsidRPr="00132480">
              <w:t>There is 1 DI ethnic group whose enrollment distribution percentage is lower than the College</w:t>
            </w:r>
          </w:p>
        </w:tc>
        <w:tc>
          <w:tcPr>
            <w:tcW w:w="430" w:type="pct"/>
            <w:shd w:val="clear" w:color="auto" w:fill="auto"/>
            <w:vAlign w:val="center"/>
          </w:tcPr>
          <w:p w14:paraId="5CCA4513" w14:textId="42D5E696" w:rsidR="00097117" w:rsidRPr="00132480" w:rsidRDefault="00097117" w:rsidP="00D748A6">
            <w:pPr>
              <w:jc w:val="center"/>
            </w:pPr>
            <w:r w:rsidRPr="00132480">
              <w:t>There are 2 DI ethnic groups whose enrollment distribution percentage is lower than the College</w:t>
            </w:r>
          </w:p>
        </w:tc>
        <w:tc>
          <w:tcPr>
            <w:tcW w:w="451" w:type="pct"/>
            <w:shd w:val="clear" w:color="auto" w:fill="auto"/>
            <w:vAlign w:val="center"/>
          </w:tcPr>
          <w:p w14:paraId="56C8CE9B" w14:textId="310A6C60" w:rsidR="00097117" w:rsidRPr="00132480" w:rsidRDefault="00097117" w:rsidP="00361FDE">
            <w:pPr>
              <w:jc w:val="center"/>
            </w:pPr>
            <w:r w:rsidRPr="00132480">
              <w:t>There are 3 DI ethnic groups whose enrollment distribution percentage is lower than the College</w:t>
            </w:r>
          </w:p>
        </w:tc>
      </w:tr>
      <w:tr w:rsidR="00097117" w:rsidRPr="005E00BF" w14:paraId="53F7656B" w14:textId="77777777" w:rsidTr="0094064E">
        <w:tc>
          <w:tcPr>
            <w:tcW w:w="585" w:type="pct"/>
            <w:shd w:val="clear" w:color="auto" w:fill="auto"/>
            <w:vAlign w:val="center"/>
          </w:tcPr>
          <w:p w14:paraId="689D7D33" w14:textId="78552543" w:rsidR="00097117" w:rsidRDefault="00097117" w:rsidP="00077A5D">
            <w:pPr>
              <w:rPr>
                <w:b/>
              </w:rPr>
            </w:pPr>
            <w:r>
              <w:rPr>
                <w:b/>
              </w:rPr>
              <w:t xml:space="preserve">Enrollment by </w:t>
            </w:r>
            <w:r w:rsidR="00077A5D">
              <w:rPr>
                <w:b/>
              </w:rPr>
              <w:t>Ethnicity</w:t>
            </w:r>
            <w:r>
              <w:rPr>
                <w:b/>
              </w:rPr>
              <w:t xml:space="preserve"> – Narrative Explanation</w:t>
            </w:r>
          </w:p>
        </w:tc>
        <w:tc>
          <w:tcPr>
            <w:tcW w:w="2163" w:type="pct"/>
            <w:shd w:val="clear" w:color="auto" w:fill="auto"/>
            <w:vAlign w:val="center"/>
          </w:tcPr>
          <w:p w14:paraId="7CD8EBDC" w14:textId="77777777" w:rsidR="00097117" w:rsidRPr="00404A71" w:rsidRDefault="00097117" w:rsidP="00D42E38">
            <w:pPr>
              <w:rPr>
                <w:b/>
              </w:rPr>
            </w:pPr>
            <w:r w:rsidRPr="00404A71">
              <w:rPr>
                <w:b/>
              </w:rPr>
              <w:t>Narrative Criteria</w:t>
            </w:r>
          </w:p>
          <w:p w14:paraId="28DD4B10" w14:textId="77777777" w:rsidR="00097117" w:rsidRDefault="00097117" w:rsidP="00D42E38">
            <w:r>
              <w:t>Narrative demonstrates…</w:t>
            </w:r>
          </w:p>
          <w:p w14:paraId="4C956D45" w14:textId="77777777" w:rsidR="00097117" w:rsidRDefault="00097117" w:rsidP="00D42E38">
            <w:pPr>
              <w:pStyle w:val="ListParagraph"/>
              <w:numPr>
                <w:ilvl w:val="0"/>
                <w:numId w:val="25"/>
              </w:numPr>
            </w:pPr>
            <w:r>
              <w:t>An understanding of the trend</w:t>
            </w:r>
          </w:p>
          <w:p w14:paraId="1B8DBC59" w14:textId="77777777" w:rsidR="00097117" w:rsidRDefault="00097117" w:rsidP="00D42E38">
            <w:pPr>
              <w:pStyle w:val="ListParagraph"/>
              <w:numPr>
                <w:ilvl w:val="0"/>
                <w:numId w:val="25"/>
              </w:numPr>
            </w:pPr>
            <w:r>
              <w:t xml:space="preserve">Reason for the trend(s) are provided </w:t>
            </w:r>
          </w:p>
          <w:p w14:paraId="277F525D" w14:textId="77777777" w:rsidR="00097117" w:rsidRDefault="00097117" w:rsidP="00D42E38">
            <w:pPr>
              <w:pStyle w:val="ListParagraph"/>
              <w:numPr>
                <w:ilvl w:val="0"/>
                <w:numId w:val="25"/>
              </w:numPr>
            </w:pPr>
            <w:r>
              <w:t>Reasons include items within department control</w:t>
            </w:r>
          </w:p>
          <w:p w14:paraId="5A877DD2" w14:textId="77777777" w:rsidR="00097117" w:rsidRDefault="00097117" w:rsidP="00D42E38">
            <w:pPr>
              <w:rPr>
                <w:b/>
              </w:rPr>
            </w:pPr>
          </w:p>
          <w:p w14:paraId="1AF2B86F" w14:textId="77777777" w:rsidR="00097117" w:rsidRPr="00404A71" w:rsidRDefault="00097117" w:rsidP="00D42E38">
            <w:pPr>
              <w:rPr>
                <w:b/>
              </w:rPr>
            </w:pPr>
            <w:r w:rsidRPr="00404A71">
              <w:rPr>
                <w:b/>
              </w:rPr>
              <w:t>Definitions</w:t>
            </w:r>
            <w:r>
              <w:rPr>
                <w:b/>
              </w:rPr>
              <w:t>, Examples</w:t>
            </w:r>
            <w:r w:rsidRPr="00404A71">
              <w:rPr>
                <w:b/>
              </w:rPr>
              <w:t xml:space="preserve"> and Explanations</w:t>
            </w:r>
          </w:p>
          <w:p w14:paraId="6C9A3750" w14:textId="77777777" w:rsidR="00097117" w:rsidRDefault="00097117" w:rsidP="00D42E38">
            <w:r>
              <w:t>Narrative reasons could reflect:</w:t>
            </w:r>
          </w:p>
          <w:p w14:paraId="41CA9E2D" w14:textId="77777777" w:rsidR="00097117" w:rsidRDefault="00097117" w:rsidP="00D42E38">
            <w:pPr>
              <w:pStyle w:val="ListParagraph"/>
              <w:numPr>
                <w:ilvl w:val="0"/>
                <w:numId w:val="12"/>
              </w:numPr>
            </w:pPr>
            <w:r>
              <w:t>Culturally relevant pedagogy and/or curriculum</w:t>
            </w:r>
          </w:p>
          <w:p w14:paraId="1523065B" w14:textId="77777777" w:rsidR="00097117" w:rsidRDefault="00097117" w:rsidP="00D42E38">
            <w:pPr>
              <w:pStyle w:val="ListParagraph"/>
              <w:numPr>
                <w:ilvl w:val="0"/>
                <w:numId w:val="12"/>
              </w:numPr>
            </w:pPr>
            <w:r>
              <w:t>Scheduling</w:t>
            </w:r>
          </w:p>
          <w:p w14:paraId="7BB79B02" w14:textId="77777777" w:rsidR="00097117" w:rsidRDefault="00097117" w:rsidP="00D42E38">
            <w:pPr>
              <w:pStyle w:val="ListParagraph"/>
              <w:numPr>
                <w:ilvl w:val="0"/>
                <w:numId w:val="12"/>
              </w:numPr>
            </w:pPr>
            <w:r>
              <w:t>Instructional modality of the program course(s) delivery</w:t>
            </w:r>
          </w:p>
          <w:p w14:paraId="4DC2A6A5" w14:textId="77777777" w:rsidR="00097117" w:rsidRDefault="00097117" w:rsidP="00D42E38">
            <w:pPr>
              <w:pStyle w:val="ListParagraph"/>
              <w:numPr>
                <w:ilvl w:val="0"/>
                <w:numId w:val="12"/>
              </w:numPr>
            </w:pPr>
            <w:r>
              <w:t>CTE labor market data</w:t>
            </w:r>
          </w:p>
          <w:p w14:paraId="3F7FD8CA" w14:textId="77777777" w:rsidR="00097117" w:rsidRDefault="00097117" w:rsidP="00D42E38">
            <w:pPr>
              <w:pStyle w:val="ListParagraph"/>
              <w:numPr>
                <w:ilvl w:val="0"/>
                <w:numId w:val="12"/>
              </w:numPr>
            </w:pPr>
            <w:r>
              <w:t>Industry trends</w:t>
            </w:r>
          </w:p>
          <w:p w14:paraId="26AC96D9" w14:textId="77777777" w:rsidR="00097117" w:rsidRDefault="00097117" w:rsidP="00D42E38">
            <w:pPr>
              <w:pStyle w:val="ListParagraph"/>
              <w:numPr>
                <w:ilvl w:val="0"/>
                <w:numId w:val="12"/>
              </w:numPr>
            </w:pPr>
            <w:r>
              <w:t>Outreach Initiatives</w:t>
            </w:r>
          </w:p>
          <w:p w14:paraId="2C5ED301" w14:textId="4623D807" w:rsidR="00097117" w:rsidRPr="00DE5DBE" w:rsidRDefault="00097117" w:rsidP="00D42E38">
            <w:pPr>
              <w:pStyle w:val="ListParagraph"/>
              <w:numPr>
                <w:ilvl w:val="0"/>
                <w:numId w:val="12"/>
              </w:numPr>
            </w:pPr>
            <w:r>
              <w:t>Hiring Practices</w:t>
            </w:r>
          </w:p>
        </w:tc>
        <w:tc>
          <w:tcPr>
            <w:tcW w:w="670" w:type="pct"/>
            <w:shd w:val="clear" w:color="auto" w:fill="auto"/>
            <w:vAlign w:val="center"/>
          </w:tcPr>
          <w:p w14:paraId="4CD18C74" w14:textId="77777777" w:rsidR="00097117" w:rsidRPr="00C363B8" w:rsidRDefault="00097117" w:rsidP="00D42E38">
            <w:r>
              <w:t>The narrative Exceeds expectations – the narrative could be used as an exemplar</w:t>
            </w:r>
          </w:p>
        </w:tc>
        <w:tc>
          <w:tcPr>
            <w:tcW w:w="701" w:type="pct"/>
            <w:shd w:val="clear" w:color="auto" w:fill="auto"/>
            <w:vAlign w:val="center"/>
          </w:tcPr>
          <w:p w14:paraId="1E0615BC" w14:textId="77777777" w:rsidR="00097117" w:rsidRPr="005E497D" w:rsidRDefault="00097117" w:rsidP="00D42E38">
            <w:r>
              <w:t>The narrative includes all 3 of the criteria</w:t>
            </w:r>
          </w:p>
        </w:tc>
        <w:tc>
          <w:tcPr>
            <w:tcW w:w="430" w:type="pct"/>
            <w:shd w:val="clear" w:color="auto" w:fill="auto"/>
            <w:vAlign w:val="center"/>
          </w:tcPr>
          <w:p w14:paraId="6A7C8DBC" w14:textId="77777777" w:rsidR="00097117" w:rsidRDefault="00097117" w:rsidP="00D42E38">
            <w:pPr>
              <w:jc w:val="center"/>
            </w:pPr>
            <w:r>
              <w:t xml:space="preserve">The narrative includes 2 of the criteria </w:t>
            </w:r>
          </w:p>
        </w:tc>
        <w:tc>
          <w:tcPr>
            <w:tcW w:w="451" w:type="pct"/>
            <w:shd w:val="clear" w:color="auto" w:fill="auto"/>
            <w:vAlign w:val="center"/>
          </w:tcPr>
          <w:p w14:paraId="4756473A" w14:textId="77777777" w:rsidR="00097117" w:rsidRPr="00C363B8" w:rsidRDefault="00097117" w:rsidP="00D42E38">
            <w:pPr>
              <w:jc w:val="center"/>
            </w:pPr>
            <w:r>
              <w:t>The narrative includes fewer than 2 of the criteria</w:t>
            </w:r>
          </w:p>
        </w:tc>
      </w:tr>
      <w:tr w:rsidR="00097117" w:rsidRPr="005E00BF" w14:paraId="3D68BE7C" w14:textId="77777777" w:rsidTr="0094064E">
        <w:tc>
          <w:tcPr>
            <w:tcW w:w="585" w:type="pct"/>
            <w:shd w:val="clear" w:color="auto" w:fill="auto"/>
            <w:vAlign w:val="center"/>
          </w:tcPr>
          <w:p w14:paraId="54FAA28C" w14:textId="4E4D0AA8" w:rsidR="00097117" w:rsidRDefault="00097117" w:rsidP="00077A5D">
            <w:pPr>
              <w:rPr>
                <w:b/>
              </w:rPr>
            </w:pPr>
            <w:r>
              <w:rPr>
                <w:b/>
              </w:rPr>
              <w:t xml:space="preserve">Enrollment </w:t>
            </w:r>
            <w:r w:rsidR="00077A5D">
              <w:rPr>
                <w:b/>
              </w:rPr>
              <w:t>by ethnicity</w:t>
            </w:r>
            <w:r>
              <w:rPr>
                <w:b/>
              </w:rPr>
              <w:t xml:space="preserve"> – Action Narrative </w:t>
            </w:r>
            <w:r w:rsidRPr="00C738E0">
              <w:t>(if needed)</w:t>
            </w:r>
          </w:p>
        </w:tc>
        <w:tc>
          <w:tcPr>
            <w:tcW w:w="2163" w:type="pct"/>
            <w:shd w:val="clear" w:color="auto" w:fill="auto"/>
            <w:vAlign w:val="center"/>
          </w:tcPr>
          <w:p w14:paraId="30747738" w14:textId="77777777" w:rsidR="00097117" w:rsidRDefault="00097117" w:rsidP="00D42E38">
            <w:pPr>
              <w:rPr>
                <w:b/>
              </w:rPr>
            </w:pPr>
            <w:r>
              <w:rPr>
                <w:b/>
              </w:rPr>
              <w:t>Narrative Criteria</w:t>
            </w:r>
          </w:p>
          <w:p w14:paraId="7F0E6852" w14:textId="77777777" w:rsidR="00097117" w:rsidRPr="00C738E0" w:rsidRDefault="00097117" w:rsidP="00D42E38">
            <w:r w:rsidRPr="00C738E0">
              <w:t>Proposed actions in the narrative demonstrate</w:t>
            </w:r>
            <w:r>
              <w:t>s</w:t>
            </w:r>
            <w:r w:rsidRPr="00C738E0">
              <w:t>…</w:t>
            </w:r>
          </w:p>
          <w:p w14:paraId="66C50ED8" w14:textId="77777777" w:rsidR="00097117" w:rsidRDefault="00097117" w:rsidP="00D42E38">
            <w:pPr>
              <w:pStyle w:val="ListParagraph"/>
              <w:numPr>
                <w:ilvl w:val="0"/>
                <w:numId w:val="27"/>
              </w:numPr>
            </w:pPr>
            <w:r w:rsidRPr="00277806">
              <w:t xml:space="preserve">Actions </w:t>
            </w:r>
            <w:r>
              <w:t>are informed by data</w:t>
            </w:r>
          </w:p>
          <w:p w14:paraId="30D75474" w14:textId="77777777" w:rsidR="00097117" w:rsidRDefault="00097117" w:rsidP="00D42E38">
            <w:pPr>
              <w:pStyle w:val="ListParagraph"/>
              <w:numPr>
                <w:ilvl w:val="0"/>
                <w:numId w:val="27"/>
              </w:numPr>
            </w:pPr>
            <w:r>
              <w:t>Actions are within department control</w:t>
            </w:r>
          </w:p>
          <w:p w14:paraId="4FCFB3C4" w14:textId="77777777" w:rsidR="00097117" w:rsidRDefault="00097117" w:rsidP="00D42E38">
            <w:pPr>
              <w:pStyle w:val="ListParagraph"/>
              <w:numPr>
                <w:ilvl w:val="0"/>
                <w:numId w:val="27"/>
              </w:numPr>
            </w:pPr>
            <w:r>
              <w:lastRenderedPageBreak/>
              <w:t xml:space="preserve">Actions are demonstrable </w:t>
            </w:r>
          </w:p>
          <w:p w14:paraId="6E3046EF" w14:textId="77777777" w:rsidR="00097117" w:rsidRDefault="00097117" w:rsidP="00D42E38">
            <w:pPr>
              <w:pStyle w:val="ListParagraph"/>
              <w:numPr>
                <w:ilvl w:val="0"/>
                <w:numId w:val="27"/>
              </w:numPr>
            </w:pPr>
            <w:r>
              <w:t xml:space="preserve">Outcomes are measureable </w:t>
            </w:r>
          </w:p>
          <w:p w14:paraId="4D1E2BC5" w14:textId="77777777" w:rsidR="00097117" w:rsidRDefault="00097117" w:rsidP="00D42E38">
            <w:pPr>
              <w:pStyle w:val="ListParagraph"/>
              <w:numPr>
                <w:ilvl w:val="0"/>
                <w:numId w:val="27"/>
              </w:numPr>
            </w:pPr>
            <w:r>
              <w:t>P</w:t>
            </w:r>
            <w:r w:rsidRPr="00277806">
              <w:t>ossible to accomplish including short term, as well as long term</w:t>
            </w:r>
            <w:r>
              <w:t xml:space="preserve"> (e.g., aspirational and practical)</w:t>
            </w:r>
          </w:p>
          <w:p w14:paraId="1982029B" w14:textId="77777777" w:rsidR="00097117" w:rsidRDefault="00097117" w:rsidP="00D42E38">
            <w:pPr>
              <w:rPr>
                <w:b/>
              </w:rPr>
            </w:pPr>
          </w:p>
          <w:p w14:paraId="2BAAA636" w14:textId="77777777" w:rsidR="00097117" w:rsidRDefault="00097117" w:rsidP="00D42E38">
            <w:pPr>
              <w:rPr>
                <w:b/>
              </w:rPr>
            </w:pPr>
            <w:r>
              <w:rPr>
                <w:b/>
              </w:rPr>
              <w:t>Definitions, Examples, and Explanations</w:t>
            </w:r>
          </w:p>
          <w:p w14:paraId="4CB73E68" w14:textId="77777777" w:rsidR="00097117" w:rsidRDefault="00097117" w:rsidP="00D42E38">
            <w:pPr>
              <w:rPr>
                <w:b/>
              </w:rPr>
            </w:pPr>
          </w:p>
          <w:p w14:paraId="2CE1FEFD" w14:textId="77777777" w:rsidR="00097117" w:rsidRDefault="00097117" w:rsidP="00D42E38">
            <w:pPr>
              <w:rPr>
                <w:b/>
              </w:rPr>
            </w:pPr>
          </w:p>
          <w:p w14:paraId="74FFF644" w14:textId="77777777" w:rsidR="00097117" w:rsidRDefault="00097117" w:rsidP="00D42E38">
            <w:pPr>
              <w:rPr>
                <w:b/>
              </w:rPr>
            </w:pPr>
          </w:p>
          <w:p w14:paraId="66DB030C" w14:textId="1D8CC34E" w:rsidR="00097117" w:rsidRDefault="00097117" w:rsidP="00D42E38">
            <w:pPr>
              <w:rPr>
                <w:b/>
              </w:rPr>
            </w:pPr>
          </w:p>
          <w:p w14:paraId="0862F5DC" w14:textId="6AD41FF6" w:rsidR="00097117" w:rsidRPr="00404A71" w:rsidRDefault="00097117" w:rsidP="00D42E38">
            <w:pPr>
              <w:rPr>
                <w:b/>
              </w:rPr>
            </w:pPr>
          </w:p>
        </w:tc>
        <w:tc>
          <w:tcPr>
            <w:tcW w:w="670" w:type="pct"/>
            <w:shd w:val="clear" w:color="auto" w:fill="auto"/>
            <w:vAlign w:val="center"/>
          </w:tcPr>
          <w:p w14:paraId="577EAAAC" w14:textId="1A977E0D" w:rsidR="00097117" w:rsidRDefault="00097117" w:rsidP="00D42E38">
            <w:r>
              <w:lastRenderedPageBreak/>
              <w:t xml:space="preserve">The narrative Exceeds expectations – the narrative could be </w:t>
            </w:r>
            <w:r>
              <w:lastRenderedPageBreak/>
              <w:t>used as an exemplar</w:t>
            </w:r>
          </w:p>
        </w:tc>
        <w:tc>
          <w:tcPr>
            <w:tcW w:w="701" w:type="pct"/>
            <w:shd w:val="clear" w:color="auto" w:fill="auto"/>
            <w:vAlign w:val="center"/>
          </w:tcPr>
          <w:p w14:paraId="316679B4" w14:textId="40CB6934" w:rsidR="00097117" w:rsidRDefault="00097117" w:rsidP="00D42E38">
            <w:r>
              <w:lastRenderedPageBreak/>
              <w:t>The narrative includes all 5 of the criteria</w:t>
            </w:r>
          </w:p>
        </w:tc>
        <w:tc>
          <w:tcPr>
            <w:tcW w:w="430" w:type="pct"/>
            <w:shd w:val="clear" w:color="auto" w:fill="auto"/>
            <w:vAlign w:val="center"/>
          </w:tcPr>
          <w:p w14:paraId="4357B37A" w14:textId="568FB75F" w:rsidR="00097117" w:rsidRDefault="00097117" w:rsidP="00D42E38">
            <w:pPr>
              <w:jc w:val="center"/>
            </w:pPr>
            <w:r>
              <w:t xml:space="preserve">The narrative includes 4 of the </w:t>
            </w:r>
            <w:r>
              <w:lastRenderedPageBreak/>
              <w:t xml:space="preserve">criteria </w:t>
            </w:r>
          </w:p>
        </w:tc>
        <w:tc>
          <w:tcPr>
            <w:tcW w:w="451" w:type="pct"/>
            <w:shd w:val="clear" w:color="auto" w:fill="auto"/>
            <w:vAlign w:val="center"/>
          </w:tcPr>
          <w:p w14:paraId="168D14EE" w14:textId="627A9C4A" w:rsidR="00097117" w:rsidRDefault="00097117" w:rsidP="00D42E38">
            <w:pPr>
              <w:jc w:val="center"/>
            </w:pPr>
            <w:r>
              <w:lastRenderedPageBreak/>
              <w:t xml:space="preserve">The narrative includes fewer than </w:t>
            </w:r>
            <w:r>
              <w:lastRenderedPageBreak/>
              <w:t>4 of the criteria</w:t>
            </w:r>
          </w:p>
        </w:tc>
      </w:tr>
      <w:tr w:rsidR="000B04CE" w:rsidRPr="00C24FC4" w14:paraId="2BD86746" w14:textId="77777777" w:rsidTr="0094064E">
        <w:tc>
          <w:tcPr>
            <w:tcW w:w="585" w:type="pct"/>
            <w:vMerge w:val="restart"/>
            <w:shd w:val="clear" w:color="auto" w:fill="auto"/>
            <w:vAlign w:val="center"/>
          </w:tcPr>
          <w:p w14:paraId="68274E4C" w14:textId="77777777" w:rsidR="000B04CE" w:rsidRPr="00C24FC4" w:rsidRDefault="000B04CE" w:rsidP="00DE7A66">
            <w:pPr>
              <w:rPr>
                <w:b/>
              </w:rPr>
            </w:pPr>
            <w:r w:rsidRPr="00C24FC4">
              <w:rPr>
                <w:b/>
              </w:rPr>
              <w:lastRenderedPageBreak/>
              <w:t>Student Course Success Rate (All Students)</w:t>
            </w:r>
          </w:p>
        </w:tc>
        <w:tc>
          <w:tcPr>
            <w:tcW w:w="2163" w:type="pct"/>
            <w:vMerge w:val="restart"/>
            <w:shd w:val="clear" w:color="auto" w:fill="auto"/>
            <w:vAlign w:val="center"/>
          </w:tcPr>
          <w:p w14:paraId="79ED4A48" w14:textId="77777777" w:rsidR="000B04CE" w:rsidRPr="00C24FC4" w:rsidRDefault="000B04CE" w:rsidP="00DE7A66">
            <w:r w:rsidRPr="00C24FC4">
              <w:t>What does the data trend indicate about overall course success?</w:t>
            </w:r>
          </w:p>
          <w:p w14:paraId="46F39B9E" w14:textId="63A9DEB6" w:rsidR="000B04CE" w:rsidRPr="00C24FC4" w:rsidRDefault="000B04CE" w:rsidP="00D52E61"/>
        </w:tc>
        <w:tc>
          <w:tcPr>
            <w:tcW w:w="670" w:type="pct"/>
            <w:shd w:val="clear" w:color="auto" w:fill="auto"/>
            <w:vAlign w:val="center"/>
          </w:tcPr>
          <w:p w14:paraId="0AA5C65B" w14:textId="15804D40" w:rsidR="000B04CE" w:rsidRPr="00C24FC4" w:rsidRDefault="000B04CE" w:rsidP="00DE7A66">
            <w:pPr>
              <w:jc w:val="center"/>
            </w:pPr>
            <w:r w:rsidRPr="00C24FC4">
              <w:t>Course success has improved over the time span</w:t>
            </w:r>
          </w:p>
        </w:tc>
        <w:tc>
          <w:tcPr>
            <w:tcW w:w="701" w:type="pct"/>
            <w:shd w:val="clear" w:color="auto" w:fill="auto"/>
            <w:vAlign w:val="center"/>
          </w:tcPr>
          <w:p w14:paraId="14B74F41" w14:textId="2B437A6D" w:rsidR="000B04CE" w:rsidRPr="00C24FC4" w:rsidRDefault="000B04CE" w:rsidP="005D60BB">
            <w:pPr>
              <w:jc w:val="center"/>
            </w:pPr>
            <w:r w:rsidRPr="00C24FC4">
              <w:t>Course success has been flat or decreased over the time span by no more than 1 percentage point</w:t>
            </w:r>
          </w:p>
        </w:tc>
        <w:tc>
          <w:tcPr>
            <w:tcW w:w="430" w:type="pct"/>
            <w:shd w:val="clear" w:color="auto" w:fill="auto"/>
            <w:vAlign w:val="center"/>
          </w:tcPr>
          <w:p w14:paraId="57681AF2" w14:textId="1056A8E2" w:rsidR="000B04CE" w:rsidRPr="00C24FC4" w:rsidRDefault="000B04CE" w:rsidP="00362E2E">
            <w:pPr>
              <w:jc w:val="center"/>
            </w:pPr>
            <w:r w:rsidRPr="00C24FC4">
              <w:t>Course success has decreased over the time span by 2 percentage points</w:t>
            </w:r>
          </w:p>
        </w:tc>
        <w:tc>
          <w:tcPr>
            <w:tcW w:w="451" w:type="pct"/>
            <w:shd w:val="clear" w:color="auto" w:fill="auto"/>
            <w:vAlign w:val="center"/>
          </w:tcPr>
          <w:p w14:paraId="4FDEA7CE" w14:textId="33E355F1" w:rsidR="000B04CE" w:rsidRPr="00C24FC4" w:rsidRDefault="000B04CE" w:rsidP="005D60BB">
            <w:pPr>
              <w:jc w:val="center"/>
            </w:pPr>
            <w:r w:rsidRPr="00C24FC4">
              <w:t>Course success has decreased over the time span by 3 or more percentage points</w:t>
            </w:r>
          </w:p>
        </w:tc>
      </w:tr>
      <w:tr w:rsidR="000B04CE" w:rsidRPr="00C24FC4" w14:paraId="7FBBEA5A" w14:textId="77777777" w:rsidTr="0094064E">
        <w:tc>
          <w:tcPr>
            <w:tcW w:w="585" w:type="pct"/>
            <w:vMerge/>
            <w:shd w:val="clear" w:color="auto" w:fill="auto"/>
            <w:vAlign w:val="center"/>
          </w:tcPr>
          <w:p w14:paraId="4008A894" w14:textId="514CB1A7" w:rsidR="000B04CE" w:rsidRPr="00C24FC4" w:rsidRDefault="000B04CE" w:rsidP="00D52E61">
            <w:pPr>
              <w:rPr>
                <w:b/>
              </w:rPr>
            </w:pPr>
          </w:p>
        </w:tc>
        <w:tc>
          <w:tcPr>
            <w:tcW w:w="2163" w:type="pct"/>
            <w:vMerge/>
            <w:shd w:val="clear" w:color="auto" w:fill="auto"/>
            <w:vAlign w:val="center"/>
          </w:tcPr>
          <w:p w14:paraId="273806EA" w14:textId="179CEAED" w:rsidR="000B04CE" w:rsidRPr="00C24FC4" w:rsidRDefault="000B04CE" w:rsidP="00D52E61"/>
        </w:tc>
        <w:tc>
          <w:tcPr>
            <w:tcW w:w="670" w:type="pct"/>
            <w:shd w:val="clear" w:color="auto" w:fill="auto"/>
            <w:vAlign w:val="center"/>
          </w:tcPr>
          <w:p w14:paraId="2B6E0DFC" w14:textId="2E3567B0" w:rsidR="000B04CE" w:rsidRPr="00C24FC4" w:rsidRDefault="000B04CE" w:rsidP="00D52E61">
            <w:pPr>
              <w:jc w:val="center"/>
            </w:pPr>
            <w:r w:rsidRPr="00C24FC4">
              <w:t>Course success rates are 78% or higher</w:t>
            </w:r>
          </w:p>
        </w:tc>
        <w:tc>
          <w:tcPr>
            <w:tcW w:w="701" w:type="pct"/>
            <w:shd w:val="clear" w:color="auto" w:fill="auto"/>
            <w:vAlign w:val="center"/>
          </w:tcPr>
          <w:p w14:paraId="381B4142" w14:textId="55C2BB87" w:rsidR="000B04CE" w:rsidRPr="00C24FC4" w:rsidRDefault="000B04CE" w:rsidP="00D52E61">
            <w:pPr>
              <w:jc w:val="center"/>
            </w:pPr>
            <w:r w:rsidRPr="00C24FC4">
              <w:t>Course success rates are between 70-77%</w:t>
            </w:r>
          </w:p>
        </w:tc>
        <w:tc>
          <w:tcPr>
            <w:tcW w:w="430" w:type="pct"/>
            <w:shd w:val="clear" w:color="auto" w:fill="auto"/>
            <w:vAlign w:val="center"/>
          </w:tcPr>
          <w:p w14:paraId="08A34A1C" w14:textId="3F69C5F7" w:rsidR="000B04CE" w:rsidRPr="00C24FC4" w:rsidRDefault="000B04CE" w:rsidP="00D52E61">
            <w:pPr>
              <w:jc w:val="center"/>
            </w:pPr>
            <w:r w:rsidRPr="00C24FC4">
              <w:t>Course success rates are between 60-69%</w:t>
            </w:r>
          </w:p>
        </w:tc>
        <w:tc>
          <w:tcPr>
            <w:tcW w:w="451" w:type="pct"/>
            <w:shd w:val="clear" w:color="auto" w:fill="auto"/>
            <w:vAlign w:val="center"/>
          </w:tcPr>
          <w:p w14:paraId="7B5ED26F" w14:textId="0129C3BB" w:rsidR="000B04CE" w:rsidRPr="00C24FC4" w:rsidRDefault="000B04CE" w:rsidP="00D52E61">
            <w:pPr>
              <w:jc w:val="center"/>
            </w:pPr>
            <w:r w:rsidRPr="00C24FC4">
              <w:t>Course success rates are less than 60%</w:t>
            </w:r>
          </w:p>
        </w:tc>
      </w:tr>
      <w:tr w:rsidR="00097117" w:rsidRPr="005E00BF" w14:paraId="5E155908" w14:textId="77777777" w:rsidTr="0094064E">
        <w:tc>
          <w:tcPr>
            <w:tcW w:w="585" w:type="pct"/>
            <w:shd w:val="clear" w:color="auto" w:fill="auto"/>
            <w:vAlign w:val="center"/>
          </w:tcPr>
          <w:p w14:paraId="27FEAF50" w14:textId="77777777" w:rsidR="00097117" w:rsidRDefault="00097117" w:rsidP="00DE7A66">
            <w:pPr>
              <w:rPr>
                <w:b/>
              </w:rPr>
            </w:pPr>
            <w:r>
              <w:rPr>
                <w:b/>
              </w:rPr>
              <w:t>Student Course Success Rate – Narrative Explanation</w:t>
            </w:r>
          </w:p>
        </w:tc>
        <w:tc>
          <w:tcPr>
            <w:tcW w:w="2163" w:type="pct"/>
            <w:shd w:val="clear" w:color="auto" w:fill="auto"/>
            <w:vAlign w:val="center"/>
          </w:tcPr>
          <w:p w14:paraId="70986374" w14:textId="77777777" w:rsidR="00097117" w:rsidRPr="00404A71" w:rsidRDefault="00097117" w:rsidP="00DE7A66">
            <w:pPr>
              <w:rPr>
                <w:b/>
              </w:rPr>
            </w:pPr>
            <w:r w:rsidRPr="00404A71">
              <w:rPr>
                <w:b/>
              </w:rPr>
              <w:t>Narrative Criteria</w:t>
            </w:r>
          </w:p>
          <w:p w14:paraId="212C5FB7" w14:textId="77777777" w:rsidR="00097117" w:rsidRDefault="00097117" w:rsidP="00DE7A66">
            <w:r>
              <w:t>Narrative demonstrates…</w:t>
            </w:r>
          </w:p>
          <w:p w14:paraId="3E60ABA6" w14:textId="77777777" w:rsidR="00097117" w:rsidRDefault="00097117" w:rsidP="00DE7A66">
            <w:pPr>
              <w:pStyle w:val="ListParagraph"/>
              <w:numPr>
                <w:ilvl w:val="0"/>
                <w:numId w:val="26"/>
              </w:numPr>
            </w:pPr>
            <w:r>
              <w:t>An understanding of the trend</w:t>
            </w:r>
          </w:p>
          <w:p w14:paraId="1DA5D3AD" w14:textId="77777777" w:rsidR="00097117" w:rsidRDefault="00097117" w:rsidP="00DE7A66">
            <w:pPr>
              <w:pStyle w:val="ListParagraph"/>
              <w:numPr>
                <w:ilvl w:val="0"/>
                <w:numId w:val="26"/>
              </w:numPr>
            </w:pPr>
            <w:r>
              <w:t xml:space="preserve">Reason for the trend(s) are provided </w:t>
            </w:r>
          </w:p>
          <w:p w14:paraId="7DB65B8D" w14:textId="77777777" w:rsidR="00097117" w:rsidRDefault="00097117" w:rsidP="00DE7A66">
            <w:pPr>
              <w:pStyle w:val="ListParagraph"/>
              <w:numPr>
                <w:ilvl w:val="0"/>
                <w:numId w:val="26"/>
              </w:numPr>
            </w:pPr>
            <w:r>
              <w:t>Reasons include items within department control</w:t>
            </w:r>
          </w:p>
          <w:p w14:paraId="57E329E8" w14:textId="77777777" w:rsidR="00097117" w:rsidRDefault="00097117" w:rsidP="00DE7A66">
            <w:pPr>
              <w:rPr>
                <w:b/>
              </w:rPr>
            </w:pPr>
          </w:p>
          <w:p w14:paraId="40CB8285" w14:textId="77777777" w:rsidR="00097117" w:rsidRPr="00404A71" w:rsidRDefault="00097117" w:rsidP="00DE7A66">
            <w:pPr>
              <w:rPr>
                <w:b/>
              </w:rPr>
            </w:pPr>
            <w:r w:rsidRPr="00404A71">
              <w:rPr>
                <w:b/>
              </w:rPr>
              <w:t>Definitions</w:t>
            </w:r>
            <w:r>
              <w:rPr>
                <w:b/>
              </w:rPr>
              <w:t>, Examples</w:t>
            </w:r>
            <w:r w:rsidRPr="00404A71">
              <w:rPr>
                <w:b/>
              </w:rPr>
              <w:t xml:space="preserve"> and Explanations</w:t>
            </w:r>
          </w:p>
          <w:p w14:paraId="5A5B0EF8" w14:textId="77777777" w:rsidR="00097117" w:rsidRDefault="00097117" w:rsidP="00DE7A66">
            <w:r>
              <w:t>Narrative reasons could reflect:</w:t>
            </w:r>
          </w:p>
          <w:p w14:paraId="55819BA2" w14:textId="77777777" w:rsidR="00097117" w:rsidRDefault="00097117" w:rsidP="00DE7A66">
            <w:pPr>
              <w:pStyle w:val="ListParagraph"/>
              <w:numPr>
                <w:ilvl w:val="0"/>
                <w:numId w:val="12"/>
              </w:numPr>
            </w:pPr>
            <w:r>
              <w:t>Culturally relevant pedagogy and/or curriculum</w:t>
            </w:r>
          </w:p>
          <w:p w14:paraId="683C7E73" w14:textId="77777777" w:rsidR="00097117" w:rsidRDefault="00097117" w:rsidP="00DE7A66">
            <w:pPr>
              <w:pStyle w:val="ListParagraph"/>
              <w:numPr>
                <w:ilvl w:val="0"/>
                <w:numId w:val="12"/>
              </w:numPr>
            </w:pPr>
            <w:r>
              <w:lastRenderedPageBreak/>
              <w:t>Scheduling</w:t>
            </w:r>
          </w:p>
          <w:p w14:paraId="73CBF17E" w14:textId="77777777" w:rsidR="00097117" w:rsidRDefault="00097117" w:rsidP="00DE7A66">
            <w:pPr>
              <w:pStyle w:val="ListParagraph"/>
              <w:numPr>
                <w:ilvl w:val="0"/>
                <w:numId w:val="12"/>
              </w:numPr>
            </w:pPr>
            <w:r>
              <w:t>Instructional modality of the program course(s) delivery</w:t>
            </w:r>
          </w:p>
          <w:p w14:paraId="71FC684E" w14:textId="77777777" w:rsidR="00097117" w:rsidRDefault="00097117" w:rsidP="00DE7A66">
            <w:pPr>
              <w:pStyle w:val="ListParagraph"/>
              <w:numPr>
                <w:ilvl w:val="0"/>
                <w:numId w:val="12"/>
              </w:numPr>
            </w:pPr>
            <w:r>
              <w:t>CTE labor market data</w:t>
            </w:r>
          </w:p>
          <w:p w14:paraId="7B3A6A26" w14:textId="77777777" w:rsidR="00097117" w:rsidRDefault="00097117" w:rsidP="00DE7A66">
            <w:pPr>
              <w:pStyle w:val="ListParagraph"/>
              <w:numPr>
                <w:ilvl w:val="0"/>
                <w:numId w:val="12"/>
              </w:numPr>
            </w:pPr>
            <w:r>
              <w:t>Industry trends</w:t>
            </w:r>
          </w:p>
          <w:p w14:paraId="0B0730B7" w14:textId="77777777" w:rsidR="00097117" w:rsidRDefault="00097117" w:rsidP="00DE7A66">
            <w:pPr>
              <w:pStyle w:val="ListParagraph"/>
              <w:numPr>
                <w:ilvl w:val="0"/>
                <w:numId w:val="12"/>
              </w:numPr>
            </w:pPr>
            <w:r>
              <w:t>Outreach Initiatives</w:t>
            </w:r>
          </w:p>
          <w:p w14:paraId="54B10509" w14:textId="2DE4882A" w:rsidR="00097117" w:rsidRPr="00DE5DBE" w:rsidRDefault="00097117" w:rsidP="00DE7A66">
            <w:pPr>
              <w:pStyle w:val="ListParagraph"/>
              <w:numPr>
                <w:ilvl w:val="0"/>
                <w:numId w:val="12"/>
              </w:numPr>
            </w:pPr>
            <w:r>
              <w:t>Hiring Practices</w:t>
            </w:r>
          </w:p>
        </w:tc>
        <w:tc>
          <w:tcPr>
            <w:tcW w:w="670" w:type="pct"/>
            <w:shd w:val="clear" w:color="auto" w:fill="auto"/>
            <w:vAlign w:val="center"/>
          </w:tcPr>
          <w:p w14:paraId="261B1891" w14:textId="77777777" w:rsidR="00097117" w:rsidRPr="00C363B8" w:rsidRDefault="00097117" w:rsidP="00DE7A66">
            <w:r>
              <w:lastRenderedPageBreak/>
              <w:t>The narrative Exceeds expectations – the narrative could be used as an exemplar</w:t>
            </w:r>
          </w:p>
        </w:tc>
        <w:tc>
          <w:tcPr>
            <w:tcW w:w="701" w:type="pct"/>
            <w:shd w:val="clear" w:color="auto" w:fill="auto"/>
            <w:vAlign w:val="center"/>
          </w:tcPr>
          <w:p w14:paraId="788A3489" w14:textId="77777777" w:rsidR="00097117" w:rsidRPr="005E497D" w:rsidRDefault="00097117" w:rsidP="00DE7A66">
            <w:r>
              <w:t>The narrative includes all 3 of the criteria</w:t>
            </w:r>
          </w:p>
        </w:tc>
        <w:tc>
          <w:tcPr>
            <w:tcW w:w="430" w:type="pct"/>
            <w:shd w:val="clear" w:color="auto" w:fill="auto"/>
            <w:vAlign w:val="center"/>
          </w:tcPr>
          <w:p w14:paraId="690E5F02" w14:textId="77777777" w:rsidR="00097117" w:rsidRDefault="00097117" w:rsidP="00DE7A66">
            <w:pPr>
              <w:jc w:val="center"/>
            </w:pPr>
            <w:r>
              <w:t xml:space="preserve">The narrative includes 2 of the criteria </w:t>
            </w:r>
          </w:p>
        </w:tc>
        <w:tc>
          <w:tcPr>
            <w:tcW w:w="451" w:type="pct"/>
            <w:shd w:val="clear" w:color="auto" w:fill="auto"/>
            <w:vAlign w:val="center"/>
          </w:tcPr>
          <w:p w14:paraId="675FB7A6" w14:textId="77777777" w:rsidR="00097117" w:rsidRPr="00C363B8" w:rsidRDefault="00097117" w:rsidP="00DE7A66">
            <w:pPr>
              <w:jc w:val="center"/>
            </w:pPr>
            <w:r>
              <w:t>The narrative includes fewer than 2 of the criteria</w:t>
            </w:r>
          </w:p>
        </w:tc>
      </w:tr>
      <w:tr w:rsidR="00097117" w:rsidRPr="005E00BF" w14:paraId="4770F87B" w14:textId="77777777" w:rsidTr="0094064E">
        <w:tc>
          <w:tcPr>
            <w:tcW w:w="585" w:type="pct"/>
            <w:shd w:val="clear" w:color="auto" w:fill="auto"/>
            <w:vAlign w:val="center"/>
          </w:tcPr>
          <w:p w14:paraId="7405802A" w14:textId="77777777" w:rsidR="00097117" w:rsidRDefault="00097117" w:rsidP="00DE7A66">
            <w:pPr>
              <w:rPr>
                <w:b/>
              </w:rPr>
            </w:pPr>
            <w:r>
              <w:rPr>
                <w:b/>
              </w:rPr>
              <w:lastRenderedPageBreak/>
              <w:t xml:space="preserve">Student Course Success Rate – Action Narrative </w:t>
            </w:r>
            <w:r w:rsidRPr="00C738E0">
              <w:t>(if needed)</w:t>
            </w:r>
          </w:p>
        </w:tc>
        <w:tc>
          <w:tcPr>
            <w:tcW w:w="2163" w:type="pct"/>
            <w:shd w:val="clear" w:color="auto" w:fill="auto"/>
            <w:vAlign w:val="center"/>
          </w:tcPr>
          <w:p w14:paraId="7782E593" w14:textId="77777777" w:rsidR="00097117" w:rsidRDefault="00097117" w:rsidP="00DE7A66">
            <w:pPr>
              <w:rPr>
                <w:b/>
              </w:rPr>
            </w:pPr>
            <w:r>
              <w:rPr>
                <w:b/>
              </w:rPr>
              <w:t>Narrative Criteria</w:t>
            </w:r>
          </w:p>
          <w:p w14:paraId="73AE3C80" w14:textId="77777777" w:rsidR="00097117" w:rsidRPr="00C738E0" w:rsidRDefault="00097117" w:rsidP="00DE7A66">
            <w:r w:rsidRPr="00C738E0">
              <w:t>Proposed actions in the narrative demonstrate</w:t>
            </w:r>
            <w:r>
              <w:t>s</w:t>
            </w:r>
            <w:r w:rsidRPr="00C738E0">
              <w:t>…</w:t>
            </w:r>
          </w:p>
          <w:p w14:paraId="7E53DD54" w14:textId="77777777" w:rsidR="00097117" w:rsidRDefault="00097117" w:rsidP="00DE7A66">
            <w:pPr>
              <w:pStyle w:val="ListParagraph"/>
              <w:numPr>
                <w:ilvl w:val="0"/>
                <w:numId w:val="29"/>
              </w:numPr>
            </w:pPr>
            <w:r w:rsidRPr="00277806">
              <w:t xml:space="preserve">Actions </w:t>
            </w:r>
            <w:r>
              <w:t>are informed by data</w:t>
            </w:r>
          </w:p>
          <w:p w14:paraId="725ECFD5" w14:textId="77777777" w:rsidR="00097117" w:rsidRDefault="00097117" w:rsidP="00DE7A66">
            <w:pPr>
              <w:pStyle w:val="ListParagraph"/>
              <w:numPr>
                <w:ilvl w:val="0"/>
                <w:numId w:val="29"/>
              </w:numPr>
            </w:pPr>
            <w:r>
              <w:t>Actions are within department control</w:t>
            </w:r>
          </w:p>
          <w:p w14:paraId="3A580302" w14:textId="77777777" w:rsidR="00097117" w:rsidRDefault="00097117" w:rsidP="00DE7A66">
            <w:pPr>
              <w:pStyle w:val="ListParagraph"/>
              <w:numPr>
                <w:ilvl w:val="0"/>
                <w:numId w:val="29"/>
              </w:numPr>
            </w:pPr>
            <w:r>
              <w:t xml:space="preserve">Actions are demonstrable </w:t>
            </w:r>
          </w:p>
          <w:p w14:paraId="5D783B77" w14:textId="77777777" w:rsidR="00097117" w:rsidRDefault="00097117" w:rsidP="00DE7A66">
            <w:pPr>
              <w:pStyle w:val="ListParagraph"/>
              <w:numPr>
                <w:ilvl w:val="0"/>
                <w:numId w:val="29"/>
              </w:numPr>
            </w:pPr>
            <w:r>
              <w:t xml:space="preserve">Outcomes are measureable </w:t>
            </w:r>
          </w:p>
          <w:p w14:paraId="332C5BC9" w14:textId="64E88432" w:rsidR="00097117" w:rsidRPr="00716AC0" w:rsidRDefault="00097117" w:rsidP="00DE7A66">
            <w:pPr>
              <w:pStyle w:val="ListParagraph"/>
              <w:numPr>
                <w:ilvl w:val="0"/>
                <w:numId w:val="29"/>
              </w:numPr>
            </w:pPr>
            <w:r>
              <w:t>P</w:t>
            </w:r>
            <w:r w:rsidRPr="00277806">
              <w:t>ossible to accomplish including short term, as well as long term</w:t>
            </w:r>
            <w:r>
              <w:t xml:space="preserve"> (e.g., aspirational and practical)</w:t>
            </w:r>
          </w:p>
          <w:p w14:paraId="3CE66626" w14:textId="6155C0BC" w:rsidR="00097117" w:rsidRPr="00404A71" w:rsidRDefault="00097117" w:rsidP="00DE7A66">
            <w:pPr>
              <w:rPr>
                <w:b/>
              </w:rPr>
            </w:pPr>
            <w:r>
              <w:rPr>
                <w:b/>
              </w:rPr>
              <w:t>Definitions, Examples, and Explanations</w:t>
            </w:r>
          </w:p>
        </w:tc>
        <w:tc>
          <w:tcPr>
            <w:tcW w:w="670" w:type="pct"/>
            <w:shd w:val="clear" w:color="auto" w:fill="auto"/>
            <w:vAlign w:val="center"/>
          </w:tcPr>
          <w:p w14:paraId="6DE98F87" w14:textId="5399890E" w:rsidR="00097117" w:rsidRDefault="00097117" w:rsidP="00DE7A66">
            <w:r>
              <w:t>The narrative Exceeds expectations – the narrative could be used as an exemplar</w:t>
            </w:r>
          </w:p>
        </w:tc>
        <w:tc>
          <w:tcPr>
            <w:tcW w:w="701" w:type="pct"/>
            <w:shd w:val="clear" w:color="auto" w:fill="auto"/>
            <w:vAlign w:val="center"/>
          </w:tcPr>
          <w:p w14:paraId="34341213" w14:textId="442BC26A" w:rsidR="00097117" w:rsidRDefault="00097117" w:rsidP="00DE7A66">
            <w:r>
              <w:t>The narrative includes all 5 of the criteria</w:t>
            </w:r>
          </w:p>
        </w:tc>
        <w:tc>
          <w:tcPr>
            <w:tcW w:w="430" w:type="pct"/>
            <w:shd w:val="clear" w:color="auto" w:fill="auto"/>
            <w:vAlign w:val="center"/>
          </w:tcPr>
          <w:p w14:paraId="4CA62942" w14:textId="5DCE3EAA" w:rsidR="00097117" w:rsidRDefault="00097117" w:rsidP="00DE7A66">
            <w:pPr>
              <w:jc w:val="center"/>
            </w:pPr>
            <w:r>
              <w:t xml:space="preserve">The narrative includes 4 of the criteria </w:t>
            </w:r>
          </w:p>
        </w:tc>
        <w:tc>
          <w:tcPr>
            <w:tcW w:w="451" w:type="pct"/>
            <w:shd w:val="clear" w:color="auto" w:fill="auto"/>
            <w:vAlign w:val="center"/>
          </w:tcPr>
          <w:p w14:paraId="1D89B853" w14:textId="4C46D7A6" w:rsidR="00097117" w:rsidRDefault="00097117" w:rsidP="00DE7A66">
            <w:pPr>
              <w:jc w:val="center"/>
            </w:pPr>
            <w:r>
              <w:t>The narrative includes fewer than 4 of the criteria</w:t>
            </w:r>
          </w:p>
        </w:tc>
      </w:tr>
      <w:tr w:rsidR="000B04CE" w:rsidRPr="005E00BF" w14:paraId="20026B50" w14:textId="77777777" w:rsidTr="0094064E">
        <w:tc>
          <w:tcPr>
            <w:tcW w:w="585" w:type="pct"/>
            <w:vMerge w:val="restart"/>
            <w:shd w:val="clear" w:color="auto" w:fill="auto"/>
            <w:vAlign w:val="center"/>
          </w:tcPr>
          <w:p w14:paraId="2B2434A3" w14:textId="47BF549E" w:rsidR="000B04CE" w:rsidRPr="004E0F94" w:rsidRDefault="000B04CE" w:rsidP="00181F79">
            <w:pPr>
              <w:rPr>
                <w:b/>
              </w:rPr>
            </w:pPr>
            <w:r w:rsidRPr="004E0F94">
              <w:rPr>
                <w:b/>
              </w:rPr>
              <w:t>Student Course Success Rate Gap</w:t>
            </w:r>
            <w:r w:rsidR="004E0F94" w:rsidRPr="004E0F94">
              <w:rPr>
                <w:b/>
              </w:rPr>
              <w:t xml:space="preserve">- </w:t>
            </w:r>
            <w:r w:rsidR="004E0F94">
              <w:rPr>
                <w:b/>
              </w:rPr>
              <w:t>(</w:t>
            </w:r>
            <w:r w:rsidR="004E0F94" w:rsidRPr="004E0F94">
              <w:rPr>
                <w:b/>
              </w:rPr>
              <w:t>Targeted and Non-Targeted</w:t>
            </w:r>
            <w:r w:rsidR="004E0F94">
              <w:rPr>
                <w:b/>
              </w:rPr>
              <w:t>)</w:t>
            </w:r>
          </w:p>
        </w:tc>
        <w:tc>
          <w:tcPr>
            <w:tcW w:w="2163" w:type="pct"/>
            <w:vMerge w:val="restart"/>
            <w:shd w:val="clear" w:color="auto" w:fill="auto"/>
            <w:vAlign w:val="center"/>
          </w:tcPr>
          <w:p w14:paraId="27040A89" w14:textId="0493E182" w:rsidR="000B04CE" w:rsidRPr="004E0F94" w:rsidRDefault="000B04CE" w:rsidP="00DB3EDA">
            <w:r w:rsidRPr="004E0F94">
              <w:t>What does the data trend indicate about the course success gap between targeted and non-targeted ethnic groups?</w:t>
            </w:r>
          </w:p>
        </w:tc>
        <w:tc>
          <w:tcPr>
            <w:tcW w:w="670" w:type="pct"/>
            <w:shd w:val="clear" w:color="auto" w:fill="auto"/>
            <w:vAlign w:val="center"/>
          </w:tcPr>
          <w:p w14:paraId="611501E2" w14:textId="35029A87" w:rsidR="000B04CE" w:rsidRPr="004E0F94" w:rsidRDefault="000B04CE" w:rsidP="00BA448C">
            <w:pPr>
              <w:jc w:val="center"/>
            </w:pPr>
            <w:r w:rsidRPr="004E0F94">
              <w:t>There is no gap between the two groups</w:t>
            </w:r>
          </w:p>
        </w:tc>
        <w:tc>
          <w:tcPr>
            <w:tcW w:w="701" w:type="pct"/>
            <w:shd w:val="clear" w:color="auto" w:fill="auto"/>
            <w:vAlign w:val="center"/>
          </w:tcPr>
          <w:p w14:paraId="7DF62C51" w14:textId="73B62EC5" w:rsidR="000B04CE" w:rsidRPr="004E0F94" w:rsidRDefault="000B04CE" w:rsidP="00DB3EDA">
            <w:pPr>
              <w:jc w:val="center"/>
            </w:pPr>
            <w:r w:rsidRPr="004E0F94">
              <w:t>The gap between the two groups has decreased over the time span</w:t>
            </w:r>
          </w:p>
        </w:tc>
        <w:tc>
          <w:tcPr>
            <w:tcW w:w="430" w:type="pct"/>
            <w:shd w:val="clear" w:color="auto" w:fill="auto"/>
            <w:vAlign w:val="center"/>
          </w:tcPr>
          <w:p w14:paraId="680F0ADF" w14:textId="6E781E8B" w:rsidR="000B04CE" w:rsidRPr="004E0F94" w:rsidRDefault="000B04CE" w:rsidP="00DB3EDA">
            <w:pPr>
              <w:jc w:val="center"/>
            </w:pPr>
            <w:r w:rsidRPr="004E0F94">
              <w:t>The gap between the two groups has not changed over the time span</w:t>
            </w:r>
          </w:p>
        </w:tc>
        <w:tc>
          <w:tcPr>
            <w:tcW w:w="451" w:type="pct"/>
            <w:shd w:val="clear" w:color="auto" w:fill="auto"/>
            <w:vAlign w:val="center"/>
          </w:tcPr>
          <w:p w14:paraId="2420F923" w14:textId="1138AB57" w:rsidR="000B04CE" w:rsidRPr="004E0F94" w:rsidRDefault="000B04CE" w:rsidP="00181F79">
            <w:pPr>
              <w:jc w:val="center"/>
            </w:pPr>
            <w:r w:rsidRPr="004E0F94">
              <w:t>The gap between the two groups has increased over the time span</w:t>
            </w:r>
          </w:p>
        </w:tc>
      </w:tr>
      <w:tr w:rsidR="000B04CE" w:rsidRPr="004E0F94" w14:paraId="57B71005" w14:textId="77777777" w:rsidTr="0094064E">
        <w:tc>
          <w:tcPr>
            <w:tcW w:w="585" w:type="pct"/>
            <w:vMerge/>
            <w:shd w:val="clear" w:color="auto" w:fill="auto"/>
            <w:vAlign w:val="center"/>
          </w:tcPr>
          <w:p w14:paraId="0387DBB6" w14:textId="77777777" w:rsidR="000B04CE" w:rsidRPr="00DB3EDA" w:rsidRDefault="000B04CE" w:rsidP="00181F79">
            <w:pPr>
              <w:rPr>
                <w:b/>
                <w:highlight w:val="yellow"/>
              </w:rPr>
            </w:pPr>
          </w:p>
        </w:tc>
        <w:tc>
          <w:tcPr>
            <w:tcW w:w="2163" w:type="pct"/>
            <w:vMerge/>
            <w:shd w:val="clear" w:color="auto" w:fill="auto"/>
            <w:vAlign w:val="center"/>
          </w:tcPr>
          <w:p w14:paraId="0E047770" w14:textId="06D1C5F6" w:rsidR="000B04CE" w:rsidRPr="00DB3EDA" w:rsidRDefault="000B04CE" w:rsidP="00DB3EDA">
            <w:pPr>
              <w:rPr>
                <w:highlight w:val="yellow"/>
              </w:rPr>
            </w:pPr>
          </w:p>
        </w:tc>
        <w:tc>
          <w:tcPr>
            <w:tcW w:w="670" w:type="pct"/>
            <w:shd w:val="clear" w:color="auto" w:fill="auto"/>
            <w:vAlign w:val="center"/>
          </w:tcPr>
          <w:p w14:paraId="5C66BE81" w14:textId="4F1C27CB" w:rsidR="000B04CE" w:rsidRPr="004E0F94" w:rsidRDefault="000B04CE" w:rsidP="00BA448C">
            <w:pPr>
              <w:jc w:val="center"/>
            </w:pPr>
            <w:r w:rsidRPr="004E0F94">
              <w:t>Course success rates are 78% or higher</w:t>
            </w:r>
          </w:p>
        </w:tc>
        <w:tc>
          <w:tcPr>
            <w:tcW w:w="701" w:type="pct"/>
            <w:shd w:val="clear" w:color="auto" w:fill="auto"/>
            <w:vAlign w:val="center"/>
          </w:tcPr>
          <w:p w14:paraId="6CA74B41" w14:textId="062F7DED" w:rsidR="000B04CE" w:rsidRPr="004E0F94" w:rsidRDefault="000B04CE" w:rsidP="00DB3EDA">
            <w:pPr>
              <w:jc w:val="center"/>
            </w:pPr>
            <w:r w:rsidRPr="004E0F94">
              <w:t>Course success rates are between 70-77%</w:t>
            </w:r>
          </w:p>
        </w:tc>
        <w:tc>
          <w:tcPr>
            <w:tcW w:w="430" w:type="pct"/>
            <w:shd w:val="clear" w:color="auto" w:fill="auto"/>
            <w:vAlign w:val="center"/>
          </w:tcPr>
          <w:p w14:paraId="68FEE822" w14:textId="66FEA524" w:rsidR="000B04CE" w:rsidRPr="004E0F94" w:rsidRDefault="000B04CE" w:rsidP="00DB3EDA">
            <w:pPr>
              <w:jc w:val="center"/>
            </w:pPr>
            <w:r w:rsidRPr="004E0F94">
              <w:t>Course success rates are between 60-69%</w:t>
            </w:r>
          </w:p>
        </w:tc>
        <w:tc>
          <w:tcPr>
            <w:tcW w:w="451" w:type="pct"/>
            <w:shd w:val="clear" w:color="auto" w:fill="auto"/>
            <w:vAlign w:val="center"/>
          </w:tcPr>
          <w:p w14:paraId="161C535F" w14:textId="5212512F" w:rsidR="000B04CE" w:rsidRPr="004E0F94" w:rsidRDefault="000B04CE" w:rsidP="00181F79">
            <w:pPr>
              <w:jc w:val="center"/>
            </w:pPr>
            <w:r w:rsidRPr="004E0F94">
              <w:t>Course success rates are less than 60%</w:t>
            </w:r>
          </w:p>
        </w:tc>
      </w:tr>
      <w:tr w:rsidR="000B04CE" w:rsidRPr="005E00BF" w14:paraId="6F41728E" w14:textId="77777777" w:rsidTr="0094064E">
        <w:tc>
          <w:tcPr>
            <w:tcW w:w="585" w:type="pct"/>
            <w:shd w:val="clear" w:color="auto" w:fill="auto"/>
            <w:vAlign w:val="center"/>
          </w:tcPr>
          <w:p w14:paraId="17DBAD5D" w14:textId="7CCBAE76" w:rsidR="000B04CE" w:rsidRDefault="000B04CE" w:rsidP="00DE7A66">
            <w:pPr>
              <w:rPr>
                <w:b/>
              </w:rPr>
            </w:pPr>
            <w:r w:rsidRPr="004E0F94">
              <w:rPr>
                <w:b/>
              </w:rPr>
              <w:t>Student Course Success Rate Gap</w:t>
            </w:r>
            <w:r w:rsidR="004E0F94" w:rsidRPr="004E0F94">
              <w:rPr>
                <w:b/>
              </w:rPr>
              <w:t xml:space="preserve"> (Targeted and Non-Targeted)</w:t>
            </w:r>
            <w:r w:rsidRPr="004E0F94">
              <w:rPr>
                <w:b/>
              </w:rPr>
              <w:t xml:space="preserve"> –</w:t>
            </w:r>
            <w:r>
              <w:rPr>
                <w:b/>
              </w:rPr>
              <w:t xml:space="preserve"> </w:t>
            </w:r>
            <w:r>
              <w:rPr>
                <w:b/>
              </w:rPr>
              <w:lastRenderedPageBreak/>
              <w:t>Narrative Explanation</w:t>
            </w:r>
          </w:p>
        </w:tc>
        <w:tc>
          <w:tcPr>
            <w:tcW w:w="2163" w:type="pct"/>
            <w:shd w:val="clear" w:color="auto" w:fill="auto"/>
            <w:vAlign w:val="center"/>
          </w:tcPr>
          <w:p w14:paraId="61967F55" w14:textId="77777777" w:rsidR="000B04CE" w:rsidRPr="00404A71" w:rsidRDefault="000B04CE" w:rsidP="00DE7A66">
            <w:pPr>
              <w:rPr>
                <w:b/>
              </w:rPr>
            </w:pPr>
            <w:r w:rsidRPr="00404A71">
              <w:rPr>
                <w:b/>
              </w:rPr>
              <w:lastRenderedPageBreak/>
              <w:t>Narrative Criteria</w:t>
            </w:r>
          </w:p>
          <w:p w14:paraId="659FC2B5" w14:textId="77777777" w:rsidR="000B04CE" w:rsidRDefault="000B04CE" w:rsidP="00DE7A66">
            <w:r>
              <w:t>Narrative demonstrates…</w:t>
            </w:r>
          </w:p>
          <w:p w14:paraId="3CFD89FF" w14:textId="77777777" w:rsidR="000B04CE" w:rsidRDefault="000B04CE" w:rsidP="00DE7A66">
            <w:pPr>
              <w:pStyle w:val="ListParagraph"/>
              <w:numPr>
                <w:ilvl w:val="0"/>
                <w:numId w:val="28"/>
              </w:numPr>
            </w:pPr>
            <w:r>
              <w:t>An understanding of the trend</w:t>
            </w:r>
          </w:p>
          <w:p w14:paraId="65A3D938" w14:textId="77777777" w:rsidR="000B04CE" w:rsidRDefault="000B04CE" w:rsidP="00DE7A66">
            <w:pPr>
              <w:pStyle w:val="ListParagraph"/>
              <w:numPr>
                <w:ilvl w:val="0"/>
                <w:numId w:val="28"/>
              </w:numPr>
            </w:pPr>
            <w:r>
              <w:t xml:space="preserve">Reason for the trend(s) are provided </w:t>
            </w:r>
          </w:p>
          <w:p w14:paraId="59D13486" w14:textId="77777777" w:rsidR="000B04CE" w:rsidRDefault="000B04CE" w:rsidP="00DE7A66">
            <w:pPr>
              <w:pStyle w:val="ListParagraph"/>
              <w:numPr>
                <w:ilvl w:val="0"/>
                <w:numId w:val="28"/>
              </w:numPr>
            </w:pPr>
            <w:r>
              <w:t>Reasons include items within department control</w:t>
            </w:r>
          </w:p>
          <w:p w14:paraId="49D8EA32" w14:textId="77777777" w:rsidR="000B04CE" w:rsidRDefault="000B04CE" w:rsidP="00DE7A66">
            <w:pPr>
              <w:rPr>
                <w:b/>
              </w:rPr>
            </w:pPr>
          </w:p>
          <w:p w14:paraId="219D6120" w14:textId="77777777" w:rsidR="000B04CE" w:rsidRPr="00404A71" w:rsidRDefault="000B04CE" w:rsidP="00DE7A66">
            <w:pPr>
              <w:rPr>
                <w:b/>
              </w:rPr>
            </w:pPr>
            <w:r w:rsidRPr="00404A71">
              <w:rPr>
                <w:b/>
              </w:rPr>
              <w:t>Definitions</w:t>
            </w:r>
            <w:r>
              <w:rPr>
                <w:b/>
              </w:rPr>
              <w:t>, Examples</w:t>
            </w:r>
            <w:r w:rsidRPr="00404A71">
              <w:rPr>
                <w:b/>
              </w:rPr>
              <w:t xml:space="preserve"> and Explanations</w:t>
            </w:r>
          </w:p>
          <w:p w14:paraId="2DA3BDC0" w14:textId="77777777" w:rsidR="000B04CE" w:rsidRDefault="000B04CE" w:rsidP="00DE7A66">
            <w:r>
              <w:t>Narrative reasons could reflect:</w:t>
            </w:r>
          </w:p>
          <w:p w14:paraId="2E264F4B" w14:textId="77777777" w:rsidR="000B04CE" w:rsidRDefault="000B04CE" w:rsidP="00DE7A66">
            <w:pPr>
              <w:pStyle w:val="ListParagraph"/>
              <w:numPr>
                <w:ilvl w:val="0"/>
                <w:numId w:val="12"/>
              </w:numPr>
            </w:pPr>
            <w:r>
              <w:t>Culturally relevant pedagogy and/or curriculum</w:t>
            </w:r>
          </w:p>
          <w:p w14:paraId="0EBCAC1E" w14:textId="77777777" w:rsidR="000B04CE" w:rsidRDefault="000B04CE" w:rsidP="00DE7A66">
            <w:pPr>
              <w:pStyle w:val="ListParagraph"/>
              <w:numPr>
                <w:ilvl w:val="0"/>
                <w:numId w:val="12"/>
              </w:numPr>
            </w:pPr>
            <w:r>
              <w:t>Scheduling</w:t>
            </w:r>
          </w:p>
          <w:p w14:paraId="7723B364" w14:textId="77777777" w:rsidR="000B04CE" w:rsidRDefault="000B04CE" w:rsidP="00DE7A66">
            <w:pPr>
              <w:pStyle w:val="ListParagraph"/>
              <w:numPr>
                <w:ilvl w:val="0"/>
                <w:numId w:val="12"/>
              </w:numPr>
            </w:pPr>
            <w:r>
              <w:t>Instructional modality of the program course(s) delivery</w:t>
            </w:r>
          </w:p>
          <w:p w14:paraId="2FA601E2" w14:textId="77777777" w:rsidR="000B04CE" w:rsidRDefault="000B04CE" w:rsidP="00DE7A66">
            <w:pPr>
              <w:pStyle w:val="ListParagraph"/>
              <w:numPr>
                <w:ilvl w:val="0"/>
                <w:numId w:val="12"/>
              </w:numPr>
            </w:pPr>
            <w:r>
              <w:t>CTE labor market data</w:t>
            </w:r>
          </w:p>
          <w:p w14:paraId="0EA30D00" w14:textId="77777777" w:rsidR="000B04CE" w:rsidRDefault="000B04CE" w:rsidP="00DE7A66">
            <w:pPr>
              <w:pStyle w:val="ListParagraph"/>
              <w:numPr>
                <w:ilvl w:val="0"/>
                <w:numId w:val="12"/>
              </w:numPr>
            </w:pPr>
            <w:r>
              <w:t>Industry trends</w:t>
            </w:r>
          </w:p>
          <w:p w14:paraId="203680EF" w14:textId="77777777" w:rsidR="000B04CE" w:rsidRDefault="000B04CE" w:rsidP="00DE7A66">
            <w:pPr>
              <w:pStyle w:val="ListParagraph"/>
              <w:numPr>
                <w:ilvl w:val="0"/>
                <w:numId w:val="12"/>
              </w:numPr>
            </w:pPr>
            <w:r>
              <w:t>Outreach Initiatives</w:t>
            </w:r>
          </w:p>
          <w:p w14:paraId="76D05AE7" w14:textId="65FD12AF" w:rsidR="000B04CE" w:rsidRPr="00DE5DBE" w:rsidRDefault="000B04CE" w:rsidP="00DE7A66">
            <w:pPr>
              <w:pStyle w:val="ListParagraph"/>
              <w:numPr>
                <w:ilvl w:val="0"/>
                <w:numId w:val="12"/>
              </w:numPr>
            </w:pPr>
            <w:r>
              <w:t>Hiring Practices</w:t>
            </w:r>
          </w:p>
        </w:tc>
        <w:tc>
          <w:tcPr>
            <w:tcW w:w="670" w:type="pct"/>
            <w:shd w:val="clear" w:color="auto" w:fill="auto"/>
            <w:vAlign w:val="center"/>
          </w:tcPr>
          <w:p w14:paraId="323C5A63" w14:textId="77777777" w:rsidR="000B04CE" w:rsidRPr="00C363B8" w:rsidRDefault="000B04CE" w:rsidP="00DE7A66">
            <w:r>
              <w:lastRenderedPageBreak/>
              <w:t xml:space="preserve">The narrative Exceeds expectations – the narrative could be used as an </w:t>
            </w:r>
            <w:r>
              <w:lastRenderedPageBreak/>
              <w:t>exemplar</w:t>
            </w:r>
          </w:p>
        </w:tc>
        <w:tc>
          <w:tcPr>
            <w:tcW w:w="701" w:type="pct"/>
            <w:shd w:val="clear" w:color="auto" w:fill="auto"/>
            <w:vAlign w:val="center"/>
          </w:tcPr>
          <w:p w14:paraId="50645537" w14:textId="77777777" w:rsidR="000B04CE" w:rsidRPr="005E497D" w:rsidRDefault="000B04CE" w:rsidP="00DE7A66">
            <w:r>
              <w:lastRenderedPageBreak/>
              <w:t>The narrative includes all 3 of the criteria</w:t>
            </w:r>
          </w:p>
        </w:tc>
        <w:tc>
          <w:tcPr>
            <w:tcW w:w="430" w:type="pct"/>
            <w:shd w:val="clear" w:color="auto" w:fill="auto"/>
            <w:vAlign w:val="center"/>
          </w:tcPr>
          <w:p w14:paraId="3426033C" w14:textId="77777777" w:rsidR="000B04CE" w:rsidRDefault="000B04CE" w:rsidP="00DE7A66">
            <w:pPr>
              <w:jc w:val="center"/>
            </w:pPr>
            <w:r>
              <w:t xml:space="preserve">The narrative includes 2 of the criteria </w:t>
            </w:r>
          </w:p>
        </w:tc>
        <w:tc>
          <w:tcPr>
            <w:tcW w:w="451" w:type="pct"/>
            <w:shd w:val="clear" w:color="auto" w:fill="auto"/>
            <w:vAlign w:val="center"/>
          </w:tcPr>
          <w:p w14:paraId="3156EFFC" w14:textId="77777777" w:rsidR="000B04CE" w:rsidRPr="00C363B8" w:rsidRDefault="000B04CE" w:rsidP="00DE7A66">
            <w:pPr>
              <w:jc w:val="center"/>
            </w:pPr>
            <w:r>
              <w:t xml:space="preserve">The narrative includes fewer than 2 of the </w:t>
            </w:r>
            <w:r>
              <w:lastRenderedPageBreak/>
              <w:t>criteria</w:t>
            </w:r>
          </w:p>
        </w:tc>
      </w:tr>
      <w:tr w:rsidR="000B04CE" w:rsidRPr="005E00BF" w14:paraId="14E2FF35" w14:textId="77777777" w:rsidTr="0094064E">
        <w:tc>
          <w:tcPr>
            <w:tcW w:w="585" w:type="pct"/>
            <w:shd w:val="clear" w:color="auto" w:fill="auto"/>
            <w:vAlign w:val="center"/>
          </w:tcPr>
          <w:p w14:paraId="3CD4B3E3" w14:textId="538B028E" w:rsidR="000B04CE" w:rsidRDefault="000B04CE" w:rsidP="00DE7A66">
            <w:pPr>
              <w:rPr>
                <w:b/>
              </w:rPr>
            </w:pPr>
            <w:r w:rsidRPr="004E0F94">
              <w:rPr>
                <w:b/>
              </w:rPr>
              <w:lastRenderedPageBreak/>
              <w:t>Student Course Success Rate Gap</w:t>
            </w:r>
            <w:r w:rsidR="004E0F94" w:rsidRPr="004E0F94">
              <w:rPr>
                <w:b/>
              </w:rPr>
              <w:t xml:space="preserve"> </w:t>
            </w:r>
            <w:proofErr w:type="spellStart"/>
            <w:r w:rsidR="004E0F94" w:rsidRPr="004E0F94">
              <w:rPr>
                <w:b/>
              </w:rPr>
              <w:t>Gap</w:t>
            </w:r>
            <w:proofErr w:type="spellEnd"/>
            <w:r w:rsidR="004E0F94" w:rsidRPr="004E0F94">
              <w:rPr>
                <w:b/>
              </w:rPr>
              <w:t xml:space="preserve"> (Targeted and Non-Targeted</w:t>
            </w:r>
            <w:r w:rsidR="004E0F94">
              <w:rPr>
                <w:b/>
              </w:rPr>
              <w:t>)</w:t>
            </w:r>
            <w:r w:rsidR="004E0F94" w:rsidRPr="00DB3EDA">
              <w:rPr>
                <w:b/>
                <w:highlight w:val="yellow"/>
              </w:rPr>
              <w:t xml:space="preserve"> </w:t>
            </w:r>
            <w:r w:rsidRPr="00DB3EDA">
              <w:rPr>
                <w:b/>
                <w:highlight w:val="yellow"/>
              </w:rPr>
              <w:t xml:space="preserve"> </w:t>
            </w:r>
            <w:r>
              <w:rPr>
                <w:b/>
              </w:rPr>
              <w:t xml:space="preserve">– Action Narrative </w:t>
            </w:r>
            <w:r w:rsidRPr="00C738E0">
              <w:t>(if needed)</w:t>
            </w:r>
          </w:p>
        </w:tc>
        <w:tc>
          <w:tcPr>
            <w:tcW w:w="2163" w:type="pct"/>
            <w:shd w:val="clear" w:color="auto" w:fill="auto"/>
            <w:vAlign w:val="center"/>
          </w:tcPr>
          <w:p w14:paraId="332292C8" w14:textId="77777777" w:rsidR="000B04CE" w:rsidRDefault="000B04CE" w:rsidP="00DE7A66">
            <w:pPr>
              <w:rPr>
                <w:b/>
              </w:rPr>
            </w:pPr>
            <w:r>
              <w:rPr>
                <w:b/>
              </w:rPr>
              <w:t>Narrative Criteria</w:t>
            </w:r>
          </w:p>
          <w:p w14:paraId="5065D6F3" w14:textId="77777777" w:rsidR="000B04CE" w:rsidRPr="00C738E0" w:rsidRDefault="000B04CE" w:rsidP="00DE7A66">
            <w:r w:rsidRPr="00C738E0">
              <w:t>Proposed actions in the narrative demonstrate</w:t>
            </w:r>
            <w:r>
              <w:t>s</w:t>
            </w:r>
            <w:r w:rsidRPr="00C738E0">
              <w:t>…</w:t>
            </w:r>
          </w:p>
          <w:p w14:paraId="6DF40F60" w14:textId="77777777" w:rsidR="000B04CE" w:rsidRDefault="000B04CE" w:rsidP="00DE7A66">
            <w:pPr>
              <w:pStyle w:val="ListParagraph"/>
              <w:numPr>
                <w:ilvl w:val="0"/>
                <w:numId w:val="31"/>
              </w:numPr>
            </w:pPr>
            <w:r w:rsidRPr="00277806">
              <w:t xml:space="preserve">Actions </w:t>
            </w:r>
            <w:r>
              <w:t>are informed by data</w:t>
            </w:r>
          </w:p>
          <w:p w14:paraId="46FED3AE" w14:textId="77777777" w:rsidR="000B04CE" w:rsidRDefault="000B04CE" w:rsidP="00DE7A66">
            <w:pPr>
              <w:pStyle w:val="ListParagraph"/>
              <w:numPr>
                <w:ilvl w:val="0"/>
                <w:numId w:val="31"/>
              </w:numPr>
            </w:pPr>
            <w:r>
              <w:t>Actions are within department control</w:t>
            </w:r>
          </w:p>
          <w:p w14:paraId="390B9327" w14:textId="77777777" w:rsidR="000B04CE" w:rsidRDefault="000B04CE" w:rsidP="00DE7A66">
            <w:pPr>
              <w:pStyle w:val="ListParagraph"/>
              <w:numPr>
                <w:ilvl w:val="0"/>
                <w:numId w:val="31"/>
              </w:numPr>
            </w:pPr>
            <w:r>
              <w:t xml:space="preserve">Actions are demonstrable </w:t>
            </w:r>
          </w:p>
          <w:p w14:paraId="0C1909F3" w14:textId="77777777" w:rsidR="000B04CE" w:rsidRDefault="000B04CE" w:rsidP="00DE7A66">
            <w:pPr>
              <w:pStyle w:val="ListParagraph"/>
              <w:numPr>
                <w:ilvl w:val="0"/>
                <w:numId w:val="31"/>
              </w:numPr>
            </w:pPr>
            <w:r>
              <w:t xml:space="preserve">Outcomes are measureable </w:t>
            </w:r>
          </w:p>
          <w:p w14:paraId="379F6D65" w14:textId="77777777" w:rsidR="000B04CE" w:rsidRDefault="000B04CE" w:rsidP="00DE7A66">
            <w:pPr>
              <w:pStyle w:val="ListParagraph"/>
              <w:numPr>
                <w:ilvl w:val="0"/>
                <w:numId w:val="31"/>
              </w:numPr>
            </w:pPr>
            <w:r>
              <w:t>P</w:t>
            </w:r>
            <w:r w:rsidRPr="00277806">
              <w:t>ossible to accomplish including short term, as well as long term</w:t>
            </w:r>
            <w:r>
              <w:t xml:space="preserve"> (e.g., aspirational and practical)</w:t>
            </w:r>
          </w:p>
          <w:p w14:paraId="7A34856B" w14:textId="77777777" w:rsidR="000B04CE" w:rsidRDefault="000B04CE" w:rsidP="00DE7A66">
            <w:pPr>
              <w:rPr>
                <w:b/>
              </w:rPr>
            </w:pPr>
          </w:p>
          <w:p w14:paraId="1F9DA44A" w14:textId="48FF9F1F" w:rsidR="000B04CE" w:rsidRDefault="000B04CE" w:rsidP="00DE7A66">
            <w:pPr>
              <w:rPr>
                <w:b/>
              </w:rPr>
            </w:pPr>
            <w:r>
              <w:rPr>
                <w:b/>
              </w:rPr>
              <w:t>Definitions, Examples, and Explanations</w:t>
            </w:r>
          </w:p>
          <w:p w14:paraId="7DB4633A" w14:textId="77777777" w:rsidR="000B04CE" w:rsidRDefault="000B04CE" w:rsidP="00DE7A66">
            <w:pPr>
              <w:rPr>
                <w:b/>
              </w:rPr>
            </w:pPr>
          </w:p>
          <w:p w14:paraId="0C4F98B1" w14:textId="77777777" w:rsidR="000B04CE" w:rsidRDefault="000B04CE" w:rsidP="00DE7A66">
            <w:pPr>
              <w:rPr>
                <w:b/>
              </w:rPr>
            </w:pPr>
          </w:p>
          <w:p w14:paraId="4FAA3FB1" w14:textId="77777777" w:rsidR="000B04CE" w:rsidRDefault="000B04CE" w:rsidP="00DE7A66">
            <w:pPr>
              <w:rPr>
                <w:b/>
              </w:rPr>
            </w:pPr>
          </w:p>
          <w:p w14:paraId="60499377" w14:textId="1AFF4FEF" w:rsidR="000B04CE" w:rsidRPr="00404A71" w:rsidRDefault="000B04CE" w:rsidP="00DE7A66">
            <w:pPr>
              <w:rPr>
                <w:b/>
              </w:rPr>
            </w:pPr>
          </w:p>
        </w:tc>
        <w:tc>
          <w:tcPr>
            <w:tcW w:w="670" w:type="pct"/>
            <w:shd w:val="clear" w:color="auto" w:fill="auto"/>
            <w:vAlign w:val="center"/>
          </w:tcPr>
          <w:p w14:paraId="01AB36AB" w14:textId="64A17213" w:rsidR="000B04CE" w:rsidRDefault="000B04CE" w:rsidP="00DE7A66">
            <w:r>
              <w:t>The narrative Exceeds expectations – the narrative could be used as an exemplar</w:t>
            </w:r>
          </w:p>
        </w:tc>
        <w:tc>
          <w:tcPr>
            <w:tcW w:w="701" w:type="pct"/>
            <w:shd w:val="clear" w:color="auto" w:fill="auto"/>
            <w:vAlign w:val="center"/>
          </w:tcPr>
          <w:p w14:paraId="205CE9F5" w14:textId="20A23073" w:rsidR="000B04CE" w:rsidRDefault="000B04CE" w:rsidP="00DE7A66">
            <w:r>
              <w:t>The narrative includes all 5 of the criteria</w:t>
            </w:r>
          </w:p>
        </w:tc>
        <w:tc>
          <w:tcPr>
            <w:tcW w:w="430" w:type="pct"/>
            <w:shd w:val="clear" w:color="auto" w:fill="auto"/>
            <w:vAlign w:val="center"/>
          </w:tcPr>
          <w:p w14:paraId="27881973" w14:textId="092974B0" w:rsidR="000B04CE" w:rsidRDefault="000B04CE" w:rsidP="00DE7A66">
            <w:pPr>
              <w:jc w:val="center"/>
            </w:pPr>
            <w:r>
              <w:t xml:space="preserve">The narrative includes 4 of the criteria </w:t>
            </w:r>
          </w:p>
        </w:tc>
        <w:tc>
          <w:tcPr>
            <w:tcW w:w="451" w:type="pct"/>
            <w:shd w:val="clear" w:color="auto" w:fill="auto"/>
            <w:vAlign w:val="center"/>
          </w:tcPr>
          <w:p w14:paraId="2B451929" w14:textId="166E2D4D" w:rsidR="000B04CE" w:rsidRDefault="000B04CE" w:rsidP="00DE7A66">
            <w:pPr>
              <w:jc w:val="center"/>
            </w:pPr>
            <w:r>
              <w:t>The narrative includes fewer than 4 of the criteria</w:t>
            </w:r>
          </w:p>
        </w:tc>
      </w:tr>
      <w:tr w:rsidR="00E337A8" w:rsidRPr="00E337A8" w14:paraId="5BB2B7CB" w14:textId="77777777" w:rsidTr="0094064E">
        <w:tc>
          <w:tcPr>
            <w:tcW w:w="585" w:type="pct"/>
            <w:vMerge w:val="restart"/>
            <w:shd w:val="clear" w:color="auto" w:fill="auto"/>
            <w:vAlign w:val="center"/>
          </w:tcPr>
          <w:p w14:paraId="366ED90E" w14:textId="032F1761" w:rsidR="00E337A8" w:rsidRPr="00E337A8" w:rsidRDefault="00E337A8" w:rsidP="007359EB">
            <w:pPr>
              <w:rPr>
                <w:b/>
              </w:rPr>
            </w:pPr>
            <w:r w:rsidRPr="00E337A8">
              <w:rPr>
                <w:b/>
              </w:rPr>
              <w:t>Female Student Course Success Rates</w:t>
            </w:r>
          </w:p>
        </w:tc>
        <w:tc>
          <w:tcPr>
            <w:tcW w:w="2163" w:type="pct"/>
            <w:vMerge w:val="restart"/>
            <w:shd w:val="clear" w:color="auto" w:fill="auto"/>
            <w:vAlign w:val="center"/>
          </w:tcPr>
          <w:p w14:paraId="09FD53A5" w14:textId="77777777" w:rsidR="00E337A8" w:rsidRPr="00E337A8" w:rsidRDefault="00E337A8" w:rsidP="00E337A8">
            <w:r w:rsidRPr="00E337A8">
              <w:t>What does the data trend indicate about course success by gender?</w:t>
            </w:r>
          </w:p>
          <w:p w14:paraId="5589BD36" w14:textId="645105F1" w:rsidR="00E337A8" w:rsidRPr="00E337A8" w:rsidRDefault="00E337A8" w:rsidP="007359EB"/>
        </w:tc>
        <w:tc>
          <w:tcPr>
            <w:tcW w:w="670" w:type="pct"/>
            <w:shd w:val="clear" w:color="auto" w:fill="auto"/>
            <w:vAlign w:val="center"/>
          </w:tcPr>
          <w:p w14:paraId="202C9344" w14:textId="57651EBA" w:rsidR="00E337A8" w:rsidRPr="00E337A8" w:rsidRDefault="00E337A8" w:rsidP="0053733F">
            <w:pPr>
              <w:jc w:val="center"/>
            </w:pPr>
            <w:r w:rsidRPr="00E337A8">
              <w:t>Course success has improved over the time span</w:t>
            </w:r>
          </w:p>
        </w:tc>
        <w:tc>
          <w:tcPr>
            <w:tcW w:w="701" w:type="pct"/>
            <w:shd w:val="clear" w:color="auto" w:fill="auto"/>
            <w:vAlign w:val="center"/>
          </w:tcPr>
          <w:p w14:paraId="691A5897" w14:textId="2E38762D" w:rsidR="00E337A8" w:rsidRPr="00E337A8" w:rsidRDefault="00E337A8" w:rsidP="007359EB">
            <w:pPr>
              <w:jc w:val="center"/>
            </w:pPr>
            <w:r w:rsidRPr="00E337A8">
              <w:t>Course success has been flat or decreased over the time span by no more than 1 percentage point</w:t>
            </w:r>
          </w:p>
        </w:tc>
        <w:tc>
          <w:tcPr>
            <w:tcW w:w="430" w:type="pct"/>
            <w:shd w:val="clear" w:color="auto" w:fill="auto"/>
            <w:vAlign w:val="center"/>
          </w:tcPr>
          <w:p w14:paraId="32C57E3C" w14:textId="5C65EA6B" w:rsidR="00E337A8" w:rsidRPr="00E337A8" w:rsidRDefault="00E337A8" w:rsidP="007359EB">
            <w:pPr>
              <w:jc w:val="center"/>
            </w:pPr>
            <w:r w:rsidRPr="00E337A8">
              <w:t>Course success has decreased over the time span by 2 percentage points</w:t>
            </w:r>
          </w:p>
        </w:tc>
        <w:tc>
          <w:tcPr>
            <w:tcW w:w="451" w:type="pct"/>
            <w:shd w:val="clear" w:color="auto" w:fill="auto"/>
            <w:vAlign w:val="center"/>
          </w:tcPr>
          <w:p w14:paraId="5D88946B" w14:textId="22207BF1" w:rsidR="00E337A8" w:rsidRPr="00E337A8" w:rsidRDefault="00E337A8" w:rsidP="007359EB">
            <w:pPr>
              <w:jc w:val="center"/>
            </w:pPr>
            <w:r w:rsidRPr="00E337A8">
              <w:t>Course success has decreased over the time span by 3 or more percentage points</w:t>
            </w:r>
          </w:p>
        </w:tc>
      </w:tr>
      <w:tr w:rsidR="00E337A8" w:rsidRPr="005E00BF" w14:paraId="68C43395" w14:textId="77777777" w:rsidTr="0094064E">
        <w:tc>
          <w:tcPr>
            <w:tcW w:w="585" w:type="pct"/>
            <w:vMerge/>
            <w:shd w:val="clear" w:color="auto" w:fill="auto"/>
            <w:vAlign w:val="center"/>
          </w:tcPr>
          <w:p w14:paraId="7DEBA2BA" w14:textId="77777777" w:rsidR="00E337A8" w:rsidRPr="00E337A8" w:rsidRDefault="00E337A8" w:rsidP="007359EB">
            <w:pPr>
              <w:rPr>
                <w:b/>
              </w:rPr>
            </w:pPr>
          </w:p>
        </w:tc>
        <w:tc>
          <w:tcPr>
            <w:tcW w:w="2163" w:type="pct"/>
            <w:vMerge/>
            <w:shd w:val="clear" w:color="auto" w:fill="auto"/>
            <w:vAlign w:val="center"/>
          </w:tcPr>
          <w:p w14:paraId="53CEB726" w14:textId="7C169920" w:rsidR="00E337A8" w:rsidRPr="00E337A8" w:rsidRDefault="00E337A8" w:rsidP="007359EB"/>
        </w:tc>
        <w:tc>
          <w:tcPr>
            <w:tcW w:w="670" w:type="pct"/>
            <w:shd w:val="clear" w:color="auto" w:fill="auto"/>
            <w:vAlign w:val="center"/>
          </w:tcPr>
          <w:p w14:paraId="3C551721" w14:textId="4783CE2E" w:rsidR="00E337A8" w:rsidRPr="00E337A8" w:rsidRDefault="00E337A8" w:rsidP="0053733F">
            <w:pPr>
              <w:jc w:val="center"/>
            </w:pPr>
            <w:r w:rsidRPr="00E337A8">
              <w:t>Course success rates are 78% or higher</w:t>
            </w:r>
          </w:p>
        </w:tc>
        <w:tc>
          <w:tcPr>
            <w:tcW w:w="701" w:type="pct"/>
            <w:shd w:val="clear" w:color="auto" w:fill="auto"/>
            <w:vAlign w:val="center"/>
          </w:tcPr>
          <w:p w14:paraId="27651D2A" w14:textId="268987D0" w:rsidR="00E337A8" w:rsidRPr="00E337A8" w:rsidRDefault="00E337A8" w:rsidP="007359EB">
            <w:pPr>
              <w:jc w:val="center"/>
            </w:pPr>
            <w:r w:rsidRPr="00E337A8">
              <w:t>Course success rates are between 70-77%</w:t>
            </w:r>
          </w:p>
        </w:tc>
        <w:tc>
          <w:tcPr>
            <w:tcW w:w="430" w:type="pct"/>
            <w:shd w:val="clear" w:color="auto" w:fill="auto"/>
            <w:vAlign w:val="center"/>
          </w:tcPr>
          <w:p w14:paraId="6D1C955E" w14:textId="052C0CE2" w:rsidR="00E337A8" w:rsidRPr="00E337A8" w:rsidRDefault="00E337A8" w:rsidP="007359EB">
            <w:pPr>
              <w:jc w:val="center"/>
            </w:pPr>
            <w:r w:rsidRPr="00E337A8">
              <w:t>Course success rates are between 60-69%</w:t>
            </w:r>
          </w:p>
        </w:tc>
        <w:tc>
          <w:tcPr>
            <w:tcW w:w="451" w:type="pct"/>
            <w:shd w:val="clear" w:color="auto" w:fill="auto"/>
            <w:vAlign w:val="center"/>
          </w:tcPr>
          <w:p w14:paraId="7C9B316E" w14:textId="05F6F72C" w:rsidR="00E337A8" w:rsidRPr="00E337A8" w:rsidRDefault="00E337A8" w:rsidP="007359EB">
            <w:pPr>
              <w:jc w:val="center"/>
            </w:pPr>
            <w:r w:rsidRPr="00E337A8">
              <w:t>Course success rates are less than 60%</w:t>
            </w:r>
          </w:p>
        </w:tc>
      </w:tr>
      <w:tr w:rsidR="00E337A8" w:rsidRPr="00E337A8" w14:paraId="6EA54B67" w14:textId="77777777" w:rsidTr="0094064E">
        <w:tc>
          <w:tcPr>
            <w:tcW w:w="585" w:type="pct"/>
            <w:vMerge w:val="restart"/>
            <w:shd w:val="clear" w:color="auto" w:fill="auto"/>
            <w:vAlign w:val="center"/>
          </w:tcPr>
          <w:p w14:paraId="6CAF9201" w14:textId="7A41DE9A" w:rsidR="00E337A8" w:rsidRPr="00E337A8" w:rsidRDefault="00E337A8" w:rsidP="007359EB">
            <w:pPr>
              <w:rPr>
                <w:b/>
              </w:rPr>
            </w:pPr>
            <w:r w:rsidRPr="00E337A8">
              <w:rPr>
                <w:b/>
              </w:rPr>
              <w:t>Male Student Course Success Rates</w:t>
            </w:r>
          </w:p>
        </w:tc>
        <w:tc>
          <w:tcPr>
            <w:tcW w:w="2163" w:type="pct"/>
            <w:vMerge w:val="restart"/>
            <w:shd w:val="clear" w:color="auto" w:fill="auto"/>
            <w:vAlign w:val="center"/>
          </w:tcPr>
          <w:p w14:paraId="1AE8687D" w14:textId="77777777" w:rsidR="00E337A8" w:rsidRPr="00E337A8" w:rsidRDefault="00E337A8" w:rsidP="00E337A8">
            <w:r w:rsidRPr="00E337A8">
              <w:t>What does the data trend indicate about course success by gender?</w:t>
            </w:r>
          </w:p>
          <w:p w14:paraId="26810FE6" w14:textId="6C83E4AB" w:rsidR="00E337A8" w:rsidRPr="00E337A8" w:rsidRDefault="00E337A8" w:rsidP="007359EB"/>
        </w:tc>
        <w:tc>
          <w:tcPr>
            <w:tcW w:w="670" w:type="pct"/>
            <w:shd w:val="clear" w:color="auto" w:fill="auto"/>
            <w:vAlign w:val="center"/>
          </w:tcPr>
          <w:p w14:paraId="404BB4CF" w14:textId="5251A5BC" w:rsidR="00E337A8" w:rsidRPr="00E337A8" w:rsidRDefault="00E337A8" w:rsidP="0053733F">
            <w:pPr>
              <w:jc w:val="center"/>
            </w:pPr>
            <w:r w:rsidRPr="00E337A8">
              <w:t>Course success has improved over the time span</w:t>
            </w:r>
          </w:p>
        </w:tc>
        <w:tc>
          <w:tcPr>
            <w:tcW w:w="701" w:type="pct"/>
            <w:shd w:val="clear" w:color="auto" w:fill="auto"/>
            <w:vAlign w:val="center"/>
          </w:tcPr>
          <w:p w14:paraId="33644344" w14:textId="215010EA" w:rsidR="00E337A8" w:rsidRPr="00E337A8" w:rsidRDefault="00E337A8" w:rsidP="007359EB">
            <w:pPr>
              <w:jc w:val="center"/>
            </w:pPr>
            <w:r w:rsidRPr="00E337A8">
              <w:t>Course success has been flat or decreased over the time span by no more than 1 percentage point</w:t>
            </w:r>
          </w:p>
        </w:tc>
        <w:tc>
          <w:tcPr>
            <w:tcW w:w="430" w:type="pct"/>
            <w:shd w:val="clear" w:color="auto" w:fill="auto"/>
            <w:vAlign w:val="center"/>
          </w:tcPr>
          <w:p w14:paraId="287547EB" w14:textId="17A59EE7" w:rsidR="00E337A8" w:rsidRPr="00E337A8" w:rsidRDefault="00E337A8" w:rsidP="007359EB">
            <w:pPr>
              <w:jc w:val="center"/>
            </w:pPr>
            <w:r w:rsidRPr="00E337A8">
              <w:t>Course success has decreased over the time span by 2 percentage points</w:t>
            </w:r>
          </w:p>
        </w:tc>
        <w:tc>
          <w:tcPr>
            <w:tcW w:w="451" w:type="pct"/>
            <w:shd w:val="clear" w:color="auto" w:fill="auto"/>
            <w:vAlign w:val="center"/>
          </w:tcPr>
          <w:p w14:paraId="3654CF66" w14:textId="47CDB8BE" w:rsidR="00E337A8" w:rsidRPr="00E337A8" w:rsidRDefault="00E337A8" w:rsidP="007359EB">
            <w:pPr>
              <w:jc w:val="center"/>
            </w:pPr>
            <w:r w:rsidRPr="00E337A8">
              <w:t>Course success has decreased over the time span by 3 or more percentage points</w:t>
            </w:r>
          </w:p>
        </w:tc>
      </w:tr>
      <w:tr w:rsidR="00E337A8" w:rsidRPr="005E00BF" w14:paraId="3890332B" w14:textId="77777777" w:rsidTr="0094064E">
        <w:tc>
          <w:tcPr>
            <w:tcW w:w="585" w:type="pct"/>
            <w:vMerge/>
            <w:shd w:val="clear" w:color="auto" w:fill="auto"/>
            <w:vAlign w:val="center"/>
          </w:tcPr>
          <w:p w14:paraId="16F9A413" w14:textId="77777777" w:rsidR="00E337A8" w:rsidRPr="00E337A8" w:rsidRDefault="00E337A8" w:rsidP="007359EB">
            <w:pPr>
              <w:rPr>
                <w:b/>
              </w:rPr>
            </w:pPr>
          </w:p>
        </w:tc>
        <w:tc>
          <w:tcPr>
            <w:tcW w:w="2163" w:type="pct"/>
            <w:vMerge/>
            <w:shd w:val="clear" w:color="auto" w:fill="auto"/>
            <w:vAlign w:val="center"/>
          </w:tcPr>
          <w:p w14:paraId="02183789" w14:textId="76ED05DD" w:rsidR="00E337A8" w:rsidRPr="00E337A8" w:rsidRDefault="00E337A8" w:rsidP="007359EB"/>
        </w:tc>
        <w:tc>
          <w:tcPr>
            <w:tcW w:w="670" w:type="pct"/>
            <w:shd w:val="clear" w:color="auto" w:fill="auto"/>
            <w:vAlign w:val="center"/>
          </w:tcPr>
          <w:p w14:paraId="761732F2" w14:textId="250D8E35" w:rsidR="00E337A8" w:rsidRPr="00E337A8" w:rsidRDefault="00E337A8" w:rsidP="0053733F">
            <w:pPr>
              <w:jc w:val="center"/>
            </w:pPr>
            <w:r w:rsidRPr="00E337A8">
              <w:t>Course success rates are 78% or higher</w:t>
            </w:r>
          </w:p>
        </w:tc>
        <w:tc>
          <w:tcPr>
            <w:tcW w:w="701" w:type="pct"/>
            <w:shd w:val="clear" w:color="auto" w:fill="auto"/>
            <w:vAlign w:val="center"/>
          </w:tcPr>
          <w:p w14:paraId="730A6640" w14:textId="14155C3A" w:rsidR="00E337A8" w:rsidRPr="00E337A8" w:rsidRDefault="00E337A8" w:rsidP="007359EB">
            <w:pPr>
              <w:jc w:val="center"/>
            </w:pPr>
            <w:r w:rsidRPr="00E337A8">
              <w:t>Course success rates are between 70-77%</w:t>
            </w:r>
          </w:p>
        </w:tc>
        <w:tc>
          <w:tcPr>
            <w:tcW w:w="430" w:type="pct"/>
            <w:shd w:val="clear" w:color="auto" w:fill="auto"/>
            <w:vAlign w:val="center"/>
          </w:tcPr>
          <w:p w14:paraId="71018B3A" w14:textId="127FCFCD" w:rsidR="00E337A8" w:rsidRPr="00E337A8" w:rsidRDefault="00E337A8" w:rsidP="007359EB">
            <w:pPr>
              <w:jc w:val="center"/>
            </w:pPr>
            <w:r w:rsidRPr="00E337A8">
              <w:t>Course success rates are between 60-69%</w:t>
            </w:r>
          </w:p>
        </w:tc>
        <w:tc>
          <w:tcPr>
            <w:tcW w:w="451" w:type="pct"/>
            <w:shd w:val="clear" w:color="auto" w:fill="auto"/>
            <w:vAlign w:val="center"/>
          </w:tcPr>
          <w:p w14:paraId="63471226" w14:textId="4C539DD3" w:rsidR="00E337A8" w:rsidRPr="00E337A8" w:rsidRDefault="00E337A8" w:rsidP="007359EB">
            <w:pPr>
              <w:jc w:val="center"/>
            </w:pPr>
            <w:r w:rsidRPr="00E337A8">
              <w:t>Course success rates are less than 60%</w:t>
            </w:r>
          </w:p>
        </w:tc>
      </w:tr>
      <w:tr w:rsidR="000B04CE" w:rsidRPr="005E00BF" w14:paraId="05DD48B1" w14:textId="77777777" w:rsidTr="0094064E">
        <w:tc>
          <w:tcPr>
            <w:tcW w:w="585" w:type="pct"/>
            <w:shd w:val="clear" w:color="auto" w:fill="auto"/>
            <w:vAlign w:val="center"/>
          </w:tcPr>
          <w:p w14:paraId="7241C84D" w14:textId="77777777" w:rsidR="000B04CE" w:rsidRDefault="000B04CE" w:rsidP="00DE7A66">
            <w:pPr>
              <w:rPr>
                <w:b/>
              </w:rPr>
            </w:pPr>
            <w:r>
              <w:rPr>
                <w:b/>
              </w:rPr>
              <w:t>Gender Student Course Success Rates – Narrative Explanation</w:t>
            </w:r>
          </w:p>
        </w:tc>
        <w:tc>
          <w:tcPr>
            <w:tcW w:w="2163" w:type="pct"/>
            <w:shd w:val="clear" w:color="auto" w:fill="auto"/>
            <w:vAlign w:val="center"/>
          </w:tcPr>
          <w:p w14:paraId="60AE1ED8" w14:textId="77777777" w:rsidR="000B04CE" w:rsidRPr="00404A71" w:rsidRDefault="000B04CE" w:rsidP="00DE7A66">
            <w:pPr>
              <w:rPr>
                <w:b/>
              </w:rPr>
            </w:pPr>
            <w:r w:rsidRPr="00404A71">
              <w:rPr>
                <w:b/>
              </w:rPr>
              <w:t>Narrative Criteria</w:t>
            </w:r>
          </w:p>
          <w:p w14:paraId="12E21B77" w14:textId="77777777" w:rsidR="000B04CE" w:rsidRDefault="000B04CE" w:rsidP="00DE7A66">
            <w:r>
              <w:t>Narrative demonstrates…</w:t>
            </w:r>
          </w:p>
          <w:p w14:paraId="0744534A" w14:textId="77777777" w:rsidR="000B04CE" w:rsidRDefault="000B04CE" w:rsidP="00DE7A66">
            <w:pPr>
              <w:pStyle w:val="ListParagraph"/>
              <w:numPr>
                <w:ilvl w:val="0"/>
                <w:numId w:val="30"/>
              </w:numPr>
            </w:pPr>
            <w:r>
              <w:t>An understanding of the trend</w:t>
            </w:r>
          </w:p>
          <w:p w14:paraId="633BF40E" w14:textId="77777777" w:rsidR="000B04CE" w:rsidRDefault="000B04CE" w:rsidP="00DE7A66">
            <w:pPr>
              <w:pStyle w:val="ListParagraph"/>
              <w:numPr>
                <w:ilvl w:val="0"/>
                <w:numId w:val="30"/>
              </w:numPr>
            </w:pPr>
            <w:r>
              <w:t xml:space="preserve">Reason for the trend(s) are provided </w:t>
            </w:r>
          </w:p>
          <w:p w14:paraId="0E0EA371" w14:textId="77777777" w:rsidR="000B04CE" w:rsidRDefault="000B04CE" w:rsidP="00DE7A66">
            <w:pPr>
              <w:pStyle w:val="ListParagraph"/>
              <w:numPr>
                <w:ilvl w:val="0"/>
                <w:numId w:val="30"/>
              </w:numPr>
            </w:pPr>
            <w:r>
              <w:t>Reasons include items within department control</w:t>
            </w:r>
          </w:p>
          <w:p w14:paraId="62A0DE2C" w14:textId="77777777" w:rsidR="000B04CE" w:rsidRDefault="000B04CE" w:rsidP="00DE7A66">
            <w:pPr>
              <w:rPr>
                <w:b/>
              </w:rPr>
            </w:pPr>
          </w:p>
          <w:p w14:paraId="507819B2" w14:textId="77777777" w:rsidR="000B04CE" w:rsidRPr="00404A71" w:rsidRDefault="000B04CE" w:rsidP="00DE7A66">
            <w:pPr>
              <w:rPr>
                <w:b/>
              </w:rPr>
            </w:pPr>
            <w:r w:rsidRPr="00404A71">
              <w:rPr>
                <w:b/>
              </w:rPr>
              <w:t>Definitions</w:t>
            </w:r>
            <w:r>
              <w:rPr>
                <w:b/>
              </w:rPr>
              <w:t>, Examples</w:t>
            </w:r>
            <w:r w:rsidRPr="00404A71">
              <w:rPr>
                <w:b/>
              </w:rPr>
              <w:t xml:space="preserve"> and Explanations</w:t>
            </w:r>
          </w:p>
          <w:p w14:paraId="2A7EA818" w14:textId="77777777" w:rsidR="000B04CE" w:rsidRDefault="000B04CE" w:rsidP="00DE7A66">
            <w:r>
              <w:t>Narrative reasons could reflect:</w:t>
            </w:r>
          </w:p>
          <w:p w14:paraId="29724553" w14:textId="77777777" w:rsidR="000B04CE" w:rsidRDefault="000B04CE" w:rsidP="00DE7A66">
            <w:pPr>
              <w:pStyle w:val="ListParagraph"/>
              <w:numPr>
                <w:ilvl w:val="0"/>
                <w:numId w:val="12"/>
              </w:numPr>
            </w:pPr>
            <w:r>
              <w:t>Culturally relevant pedagogy and/or curriculum</w:t>
            </w:r>
          </w:p>
          <w:p w14:paraId="1FDA58F8" w14:textId="77777777" w:rsidR="000B04CE" w:rsidRDefault="000B04CE" w:rsidP="00DE7A66">
            <w:pPr>
              <w:pStyle w:val="ListParagraph"/>
              <w:numPr>
                <w:ilvl w:val="0"/>
                <w:numId w:val="12"/>
              </w:numPr>
            </w:pPr>
            <w:r>
              <w:t>Scheduling</w:t>
            </w:r>
          </w:p>
          <w:p w14:paraId="1693F771" w14:textId="77777777" w:rsidR="000B04CE" w:rsidRDefault="000B04CE" w:rsidP="00DE7A66">
            <w:pPr>
              <w:pStyle w:val="ListParagraph"/>
              <w:numPr>
                <w:ilvl w:val="0"/>
                <w:numId w:val="12"/>
              </w:numPr>
            </w:pPr>
            <w:r>
              <w:t>Instructional modality of the program course(s) delivery</w:t>
            </w:r>
          </w:p>
          <w:p w14:paraId="45885941" w14:textId="77777777" w:rsidR="000B04CE" w:rsidRDefault="000B04CE" w:rsidP="00DE7A66">
            <w:pPr>
              <w:pStyle w:val="ListParagraph"/>
              <w:numPr>
                <w:ilvl w:val="0"/>
                <w:numId w:val="12"/>
              </w:numPr>
            </w:pPr>
            <w:r>
              <w:t>CTE labor market data</w:t>
            </w:r>
          </w:p>
          <w:p w14:paraId="1AD4FD17" w14:textId="77777777" w:rsidR="000B04CE" w:rsidRDefault="000B04CE" w:rsidP="00DE7A66">
            <w:pPr>
              <w:pStyle w:val="ListParagraph"/>
              <w:numPr>
                <w:ilvl w:val="0"/>
                <w:numId w:val="12"/>
              </w:numPr>
            </w:pPr>
            <w:r>
              <w:t>Industry trends</w:t>
            </w:r>
          </w:p>
          <w:p w14:paraId="77FE1319" w14:textId="77777777" w:rsidR="000B04CE" w:rsidRDefault="000B04CE" w:rsidP="00DE7A66">
            <w:pPr>
              <w:pStyle w:val="ListParagraph"/>
              <w:numPr>
                <w:ilvl w:val="0"/>
                <w:numId w:val="12"/>
              </w:numPr>
            </w:pPr>
            <w:r>
              <w:t>Outreach Initiatives</w:t>
            </w:r>
          </w:p>
          <w:p w14:paraId="248E8FCA" w14:textId="692FABAD" w:rsidR="000B04CE" w:rsidRPr="00DE5DBE" w:rsidRDefault="000B04CE" w:rsidP="00DE7A66">
            <w:pPr>
              <w:pStyle w:val="ListParagraph"/>
              <w:numPr>
                <w:ilvl w:val="0"/>
                <w:numId w:val="12"/>
              </w:numPr>
            </w:pPr>
            <w:r>
              <w:lastRenderedPageBreak/>
              <w:t>Hiring Practices</w:t>
            </w:r>
          </w:p>
        </w:tc>
        <w:tc>
          <w:tcPr>
            <w:tcW w:w="670" w:type="pct"/>
            <w:shd w:val="clear" w:color="auto" w:fill="auto"/>
            <w:vAlign w:val="center"/>
          </w:tcPr>
          <w:p w14:paraId="0C2F01AB" w14:textId="77777777" w:rsidR="000B04CE" w:rsidRPr="00C363B8" w:rsidRDefault="000B04CE" w:rsidP="00DE7A66">
            <w:r>
              <w:lastRenderedPageBreak/>
              <w:t>The narrative Exceeds expectations – the narrative could be used as an exemplar</w:t>
            </w:r>
          </w:p>
        </w:tc>
        <w:tc>
          <w:tcPr>
            <w:tcW w:w="701" w:type="pct"/>
            <w:shd w:val="clear" w:color="auto" w:fill="auto"/>
            <w:vAlign w:val="center"/>
          </w:tcPr>
          <w:p w14:paraId="025FA2F7" w14:textId="77777777" w:rsidR="000B04CE" w:rsidRPr="005E497D" w:rsidRDefault="000B04CE" w:rsidP="00DE7A66">
            <w:r>
              <w:t>The narrative includes all 3 of the criteria</w:t>
            </w:r>
          </w:p>
        </w:tc>
        <w:tc>
          <w:tcPr>
            <w:tcW w:w="430" w:type="pct"/>
            <w:shd w:val="clear" w:color="auto" w:fill="auto"/>
            <w:vAlign w:val="center"/>
          </w:tcPr>
          <w:p w14:paraId="29FB86CB" w14:textId="77777777" w:rsidR="000B04CE" w:rsidRDefault="000B04CE" w:rsidP="00DE7A66">
            <w:pPr>
              <w:jc w:val="center"/>
            </w:pPr>
            <w:r>
              <w:t xml:space="preserve">The narrative includes 2 of the criteria </w:t>
            </w:r>
          </w:p>
        </w:tc>
        <w:tc>
          <w:tcPr>
            <w:tcW w:w="451" w:type="pct"/>
            <w:shd w:val="clear" w:color="auto" w:fill="auto"/>
            <w:vAlign w:val="center"/>
          </w:tcPr>
          <w:p w14:paraId="316EE1E8" w14:textId="77777777" w:rsidR="000B04CE" w:rsidRPr="00C363B8" w:rsidRDefault="000B04CE" w:rsidP="00DE7A66">
            <w:pPr>
              <w:jc w:val="center"/>
            </w:pPr>
            <w:r>
              <w:t>The narrative includes fewer than 2 of the criteria</w:t>
            </w:r>
          </w:p>
        </w:tc>
      </w:tr>
      <w:tr w:rsidR="000B04CE" w:rsidRPr="005E00BF" w14:paraId="04D53B16" w14:textId="77777777" w:rsidTr="0094064E">
        <w:tc>
          <w:tcPr>
            <w:tcW w:w="585" w:type="pct"/>
            <w:shd w:val="clear" w:color="auto" w:fill="auto"/>
            <w:vAlign w:val="center"/>
          </w:tcPr>
          <w:p w14:paraId="153A65C0" w14:textId="77777777" w:rsidR="000B04CE" w:rsidRDefault="000B04CE" w:rsidP="00DE7A66">
            <w:pPr>
              <w:rPr>
                <w:b/>
              </w:rPr>
            </w:pPr>
            <w:r>
              <w:rPr>
                <w:b/>
              </w:rPr>
              <w:lastRenderedPageBreak/>
              <w:t xml:space="preserve">Gender Student Course Success Rates – Action Narrative </w:t>
            </w:r>
            <w:r w:rsidRPr="00C738E0">
              <w:t>(if needed)</w:t>
            </w:r>
          </w:p>
        </w:tc>
        <w:tc>
          <w:tcPr>
            <w:tcW w:w="2163" w:type="pct"/>
            <w:shd w:val="clear" w:color="auto" w:fill="auto"/>
            <w:vAlign w:val="center"/>
          </w:tcPr>
          <w:p w14:paraId="559C3D51" w14:textId="77777777" w:rsidR="000B04CE" w:rsidRDefault="000B04CE" w:rsidP="00DE7A66">
            <w:pPr>
              <w:rPr>
                <w:b/>
              </w:rPr>
            </w:pPr>
            <w:r>
              <w:rPr>
                <w:b/>
              </w:rPr>
              <w:t>Narrative Criteria</w:t>
            </w:r>
          </w:p>
          <w:p w14:paraId="65E93A1E" w14:textId="77777777" w:rsidR="000B04CE" w:rsidRPr="00C738E0" w:rsidRDefault="000B04CE" w:rsidP="00DE7A66">
            <w:r w:rsidRPr="00C738E0">
              <w:t>Proposed actions in the narrative demonstrate</w:t>
            </w:r>
            <w:r>
              <w:t>s</w:t>
            </w:r>
            <w:r w:rsidRPr="00C738E0">
              <w:t>…</w:t>
            </w:r>
          </w:p>
          <w:p w14:paraId="3F678E1B" w14:textId="77777777" w:rsidR="000B04CE" w:rsidRDefault="000B04CE" w:rsidP="00DE7A66">
            <w:pPr>
              <w:pStyle w:val="ListParagraph"/>
              <w:numPr>
                <w:ilvl w:val="0"/>
                <w:numId w:val="32"/>
              </w:numPr>
            </w:pPr>
            <w:r w:rsidRPr="00277806">
              <w:t xml:space="preserve">Actions </w:t>
            </w:r>
            <w:r>
              <w:t>are informed by data</w:t>
            </w:r>
          </w:p>
          <w:p w14:paraId="02C3694B" w14:textId="77777777" w:rsidR="000B04CE" w:rsidRDefault="000B04CE" w:rsidP="00DE7A66">
            <w:pPr>
              <w:pStyle w:val="ListParagraph"/>
              <w:numPr>
                <w:ilvl w:val="0"/>
                <w:numId w:val="32"/>
              </w:numPr>
            </w:pPr>
            <w:r>
              <w:t>Actions are within department control</w:t>
            </w:r>
          </w:p>
          <w:p w14:paraId="1DAB20AA" w14:textId="77777777" w:rsidR="000B04CE" w:rsidRDefault="000B04CE" w:rsidP="00DE7A66">
            <w:pPr>
              <w:pStyle w:val="ListParagraph"/>
              <w:numPr>
                <w:ilvl w:val="0"/>
                <w:numId w:val="32"/>
              </w:numPr>
            </w:pPr>
            <w:r>
              <w:t xml:space="preserve">Actions are demonstrable </w:t>
            </w:r>
          </w:p>
          <w:p w14:paraId="4910D900" w14:textId="77777777" w:rsidR="000B04CE" w:rsidRDefault="000B04CE" w:rsidP="00DE7A66">
            <w:pPr>
              <w:pStyle w:val="ListParagraph"/>
              <w:numPr>
                <w:ilvl w:val="0"/>
                <w:numId w:val="32"/>
              </w:numPr>
            </w:pPr>
            <w:r>
              <w:t xml:space="preserve">Outcomes are measureable </w:t>
            </w:r>
          </w:p>
          <w:p w14:paraId="2661AB2B" w14:textId="77777777" w:rsidR="000B04CE" w:rsidRDefault="000B04CE" w:rsidP="00DE7A66">
            <w:pPr>
              <w:pStyle w:val="ListParagraph"/>
              <w:numPr>
                <w:ilvl w:val="0"/>
                <w:numId w:val="32"/>
              </w:numPr>
            </w:pPr>
            <w:r>
              <w:t>P</w:t>
            </w:r>
            <w:r w:rsidRPr="00277806">
              <w:t>ossible to accomplish including short term, as well as long term</w:t>
            </w:r>
            <w:r>
              <w:t xml:space="preserve"> (e.g., aspirational and practical)</w:t>
            </w:r>
          </w:p>
          <w:p w14:paraId="0BF0661E" w14:textId="77777777" w:rsidR="000B04CE" w:rsidRDefault="000B04CE" w:rsidP="00DE7A66">
            <w:pPr>
              <w:rPr>
                <w:b/>
              </w:rPr>
            </w:pPr>
          </w:p>
          <w:p w14:paraId="208A4A0B" w14:textId="77777777" w:rsidR="000B04CE" w:rsidRDefault="000B04CE" w:rsidP="00DE7A66">
            <w:pPr>
              <w:rPr>
                <w:b/>
              </w:rPr>
            </w:pPr>
            <w:r>
              <w:rPr>
                <w:b/>
              </w:rPr>
              <w:t>Definitions, Examples, and Explanations</w:t>
            </w:r>
          </w:p>
          <w:p w14:paraId="744743DC" w14:textId="77777777" w:rsidR="000B04CE" w:rsidRDefault="000B04CE" w:rsidP="00DE7A66">
            <w:pPr>
              <w:rPr>
                <w:b/>
              </w:rPr>
            </w:pPr>
          </w:p>
          <w:p w14:paraId="6D035424" w14:textId="77777777" w:rsidR="000B04CE" w:rsidRDefault="000B04CE" w:rsidP="00DE7A66">
            <w:pPr>
              <w:rPr>
                <w:b/>
              </w:rPr>
            </w:pPr>
          </w:p>
          <w:p w14:paraId="33BFE7C8" w14:textId="77777777" w:rsidR="000B04CE" w:rsidRDefault="000B04CE" w:rsidP="00DE7A66">
            <w:pPr>
              <w:rPr>
                <w:b/>
              </w:rPr>
            </w:pPr>
          </w:p>
          <w:p w14:paraId="64B2D734" w14:textId="77777777" w:rsidR="000B04CE" w:rsidRDefault="000B04CE" w:rsidP="00DE7A66">
            <w:pPr>
              <w:rPr>
                <w:b/>
              </w:rPr>
            </w:pPr>
          </w:p>
          <w:p w14:paraId="4411E414" w14:textId="7F36644D" w:rsidR="000B04CE" w:rsidRPr="00404A71" w:rsidRDefault="000B04CE" w:rsidP="00DE7A66">
            <w:pPr>
              <w:rPr>
                <w:b/>
              </w:rPr>
            </w:pPr>
          </w:p>
        </w:tc>
        <w:tc>
          <w:tcPr>
            <w:tcW w:w="670" w:type="pct"/>
            <w:shd w:val="clear" w:color="auto" w:fill="auto"/>
            <w:vAlign w:val="center"/>
          </w:tcPr>
          <w:p w14:paraId="7D67BF16" w14:textId="642BC37D" w:rsidR="000B04CE" w:rsidRDefault="000B04CE" w:rsidP="00DE7A66">
            <w:r>
              <w:t>The narrative Exceeds expectations – the narrative could be used as an exemplar</w:t>
            </w:r>
          </w:p>
        </w:tc>
        <w:tc>
          <w:tcPr>
            <w:tcW w:w="701" w:type="pct"/>
            <w:shd w:val="clear" w:color="auto" w:fill="auto"/>
            <w:vAlign w:val="center"/>
          </w:tcPr>
          <w:p w14:paraId="101A9772" w14:textId="7DF77876" w:rsidR="000B04CE" w:rsidRDefault="000B04CE" w:rsidP="00DE7A66">
            <w:r>
              <w:t>The narrative includes all 5 of the criteria</w:t>
            </w:r>
          </w:p>
        </w:tc>
        <w:tc>
          <w:tcPr>
            <w:tcW w:w="430" w:type="pct"/>
            <w:shd w:val="clear" w:color="auto" w:fill="auto"/>
            <w:vAlign w:val="center"/>
          </w:tcPr>
          <w:p w14:paraId="6730ABFB" w14:textId="19D52FD8" w:rsidR="000B04CE" w:rsidRDefault="000B04CE" w:rsidP="00DE7A66">
            <w:pPr>
              <w:jc w:val="center"/>
            </w:pPr>
            <w:r>
              <w:t xml:space="preserve">The narrative includes 4 of the criteria </w:t>
            </w:r>
          </w:p>
        </w:tc>
        <w:tc>
          <w:tcPr>
            <w:tcW w:w="451" w:type="pct"/>
            <w:shd w:val="clear" w:color="auto" w:fill="auto"/>
            <w:vAlign w:val="center"/>
          </w:tcPr>
          <w:p w14:paraId="5142A588" w14:textId="22993761" w:rsidR="000B04CE" w:rsidRDefault="000B04CE" w:rsidP="00DE7A66">
            <w:pPr>
              <w:jc w:val="center"/>
            </w:pPr>
            <w:r>
              <w:t>The narrative includes fewer than 4 of the criteria</w:t>
            </w:r>
          </w:p>
        </w:tc>
      </w:tr>
      <w:tr w:rsidR="00E337A8" w:rsidRPr="00E337A8" w14:paraId="48E3FCA6" w14:textId="77777777" w:rsidTr="0094064E">
        <w:tc>
          <w:tcPr>
            <w:tcW w:w="585" w:type="pct"/>
            <w:vMerge w:val="restart"/>
            <w:shd w:val="clear" w:color="auto" w:fill="auto"/>
            <w:vAlign w:val="center"/>
          </w:tcPr>
          <w:p w14:paraId="579BA9C8" w14:textId="7F696FC9" w:rsidR="00E337A8" w:rsidRPr="00E337A8" w:rsidRDefault="00E337A8" w:rsidP="007359EB">
            <w:pPr>
              <w:rPr>
                <w:b/>
              </w:rPr>
            </w:pPr>
            <w:r w:rsidRPr="00E337A8">
              <w:rPr>
                <w:b/>
              </w:rPr>
              <w:t xml:space="preserve">African American Student Course Success Rates </w:t>
            </w:r>
          </w:p>
        </w:tc>
        <w:tc>
          <w:tcPr>
            <w:tcW w:w="2163" w:type="pct"/>
            <w:vMerge w:val="restart"/>
            <w:shd w:val="clear" w:color="auto" w:fill="auto"/>
            <w:vAlign w:val="center"/>
          </w:tcPr>
          <w:p w14:paraId="09CD2F55" w14:textId="6134134D" w:rsidR="00E337A8" w:rsidRPr="00E337A8" w:rsidRDefault="00E337A8" w:rsidP="007359EB">
            <w:r w:rsidRPr="00E337A8">
              <w:t>What does the data trend indicate about course success by</w:t>
            </w:r>
            <w:r w:rsidRPr="00E337A8">
              <w:rPr>
                <w:spacing w:val="-21"/>
              </w:rPr>
              <w:t xml:space="preserve"> </w:t>
            </w:r>
            <w:r w:rsidRPr="00E337A8">
              <w:t>ethnicity?</w:t>
            </w:r>
          </w:p>
        </w:tc>
        <w:tc>
          <w:tcPr>
            <w:tcW w:w="670" w:type="pct"/>
            <w:shd w:val="clear" w:color="auto" w:fill="auto"/>
            <w:vAlign w:val="center"/>
          </w:tcPr>
          <w:p w14:paraId="1F9D82E8" w14:textId="3ECE0C06" w:rsidR="00E337A8" w:rsidRPr="00E337A8" w:rsidRDefault="00E337A8" w:rsidP="0053733F">
            <w:pPr>
              <w:jc w:val="center"/>
            </w:pPr>
            <w:r w:rsidRPr="00E337A8">
              <w:t>Course success has improved over the time span</w:t>
            </w:r>
          </w:p>
        </w:tc>
        <w:tc>
          <w:tcPr>
            <w:tcW w:w="701" w:type="pct"/>
            <w:shd w:val="clear" w:color="auto" w:fill="auto"/>
            <w:vAlign w:val="center"/>
          </w:tcPr>
          <w:p w14:paraId="78B3CC81" w14:textId="5AAE8ED1" w:rsidR="00E337A8" w:rsidRPr="00E337A8" w:rsidRDefault="00E337A8" w:rsidP="007359EB">
            <w:pPr>
              <w:jc w:val="center"/>
            </w:pPr>
            <w:r w:rsidRPr="00E337A8">
              <w:t>Course success has been flat or decreased over the time span by no more than 1 percentage point</w:t>
            </w:r>
          </w:p>
        </w:tc>
        <w:tc>
          <w:tcPr>
            <w:tcW w:w="430" w:type="pct"/>
            <w:shd w:val="clear" w:color="auto" w:fill="auto"/>
            <w:vAlign w:val="center"/>
          </w:tcPr>
          <w:p w14:paraId="24B962FB" w14:textId="0EAECB89" w:rsidR="00E337A8" w:rsidRPr="00E337A8" w:rsidRDefault="00E337A8" w:rsidP="007359EB">
            <w:pPr>
              <w:jc w:val="center"/>
            </w:pPr>
            <w:r w:rsidRPr="00E337A8">
              <w:t>Course success has decreased over the time span by 2 percentage points</w:t>
            </w:r>
          </w:p>
        </w:tc>
        <w:tc>
          <w:tcPr>
            <w:tcW w:w="451" w:type="pct"/>
            <w:shd w:val="clear" w:color="auto" w:fill="auto"/>
            <w:vAlign w:val="center"/>
          </w:tcPr>
          <w:p w14:paraId="7717033C" w14:textId="6B4C6879" w:rsidR="00E337A8" w:rsidRPr="00E337A8" w:rsidRDefault="00E337A8" w:rsidP="007359EB">
            <w:pPr>
              <w:jc w:val="center"/>
            </w:pPr>
            <w:r w:rsidRPr="00E337A8">
              <w:t>Course success has decreased over the time span by 3 or more percentage points</w:t>
            </w:r>
          </w:p>
        </w:tc>
      </w:tr>
      <w:tr w:rsidR="00E337A8" w:rsidRPr="005E00BF" w14:paraId="6BEF0727" w14:textId="77777777" w:rsidTr="0094064E">
        <w:tc>
          <w:tcPr>
            <w:tcW w:w="585" w:type="pct"/>
            <w:vMerge/>
            <w:shd w:val="clear" w:color="auto" w:fill="auto"/>
            <w:vAlign w:val="center"/>
          </w:tcPr>
          <w:p w14:paraId="3A1002A5" w14:textId="77777777" w:rsidR="00E337A8" w:rsidRPr="00E337A8" w:rsidRDefault="00E337A8" w:rsidP="007359EB">
            <w:pPr>
              <w:rPr>
                <w:b/>
              </w:rPr>
            </w:pPr>
          </w:p>
        </w:tc>
        <w:tc>
          <w:tcPr>
            <w:tcW w:w="2163" w:type="pct"/>
            <w:vMerge/>
            <w:shd w:val="clear" w:color="auto" w:fill="auto"/>
            <w:vAlign w:val="center"/>
          </w:tcPr>
          <w:p w14:paraId="134245B1" w14:textId="25D54904" w:rsidR="00E337A8" w:rsidRPr="00E337A8" w:rsidRDefault="00E337A8" w:rsidP="007359EB"/>
        </w:tc>
        <w:tc>
          <w:tcPr>
            <w:tcW w:w="670" w:type="pct"/>
            <w:shd w:val="clear" w:color="auto" w:fill="auto"/>
            <w:vAlign w:val="center"/>
          </w:tcPr>
          <w:p w14:paraId="7078514B" w14:textId="518217AE" w:rsidR="00E337A8" w:rsidRPr="00E337A8" w:rsidRDefault="00E337A8" w:rsidP="0053733F">
            <w:pPr>
              <w:jc w:val="center"/>
            </w:pPr>
            <w:r w:rsidRPr="00E337A8">
              <w:t>Course success rates are 78% or higher</w:t>
            </w:r>
          </w:p>
        </w:tc>
        <w:tc>
          <w:tcPr>
            <w:tcW w:w="701" w:type="pct"/>
            <w:shd w:val="clear" w:color="auto" w:fill="auto"/>
            <w:vAlign w:val="center"/>
          </w:tcPr>
          <w:p w14:paraId="52D39AB6" w14:textId="06D34641" w:rsidR="00E337A8" w:rsidRPr="00E337A8" w:rsidRDefault="00E337A8" w:rsidP="007359EB">
            <w:pPr>
              <w:jc w:val="center"/>
            </w:pPr>
            <w:r w:rsidRPr="00E337A8">
              <w:t>Course success rates are between 70-77%</w:t>
            </w:r>
          </w:p>
        </w:tc>
        <w:tc>
          <w:tcPr>
            <w:tcW w:w="430" w:type="pct"/>
            <w:shd w:val="clear" w:color="auto" w:fill="auto"/>
            <w:vAlign w:val="center"/>
          </w:tcPr>
          <w:p w14:paraId="65E3CEA2" w14:textId="77777777" w:rsidR="00E337A8" w:rsidRDefault="00E337A8" w:rsidP="007359EB">
            <w:pPr>
              <w:jc w:val="center"/>
            </w:pPr>
            <w:r w:rsidRPr="00E337A8">
              <w:t>Course success rates are between 60-69%</w:t>
            </w:r>
          </w:p>
          <w:p w14:paraId="6F7B109D" w14:textId="77777777" w:rsidR="00E337A8" w:rsidRDefault="00E337A8" w:rsidP="007359EB">
            <w:pPr>
              <w:jc w:val="center"/>
            </w:pPr>
          </w:p>
          <w:p w14:paraId="5F394939" w14:textId="77777777" w:rsidR="00E337A8" w:rsidRDefault="00E337A8" w:rsidP="007359EB">
            <w:pPr>
              <w:jc w:val="center"/>
            </w:pPr>
          </w:p>
          <w:p w14:paraId="33BB0904" w14:textId="77777777" w:rsidR="00E337A8" w:rsidRDefault="00E337A8" w:rsidP="007359EB">
            <w:pPr>
              <w:jc w:val="center"/>
            </w:pPr>
          </w:p>
          <w:p w14:paraId="1AE32AAF" w14:textId="723AEF7F" w:rsidR="00E337A8" w:rsidRPr="00E337A8" w:rsidRDefault="00E337A8" w:rsidP="007359EB">
            <w:pPr>
              <w:jc w:val="center"/>
            </w:pPr>
          </w:p>
        </w:tc>
        <w:tc>
          <w:tcPr>
            <w:tcW w:w="451" w:type="pct"/>
            <w:shd w:val="clear" w:color="auto" w:fill="auto"/>
            <w:vAlign w:val="center"/>
          </w:tcPr>
          <w:p w14:paraId="17E94B00" w14:textId="5A02CAB4" w:rsidR="00E337A8" w:rsidRPr="00E337A8" w:rsidRDefault="00E337A8" w:rsidP="007359EB">
            <w:pPr>
              <w:jc w:val="center"/>
            </w:pPr>
            <w:r w:rsidRPr="00E337A8">
              <w:t>Course success rates are less than 60%</w:t>
            </w:r>
          </w:p>
        </w:tc>
      </w:tr>
      <w:tr w:rsidR="00E337A8" w:rsidRPr="005E00BF" w14:paraId="35C089B3" w14:textId="77777777" w:rsidTr="0094064E">
        <w:tc>
          <w:tcPr>
            <w:tcW w:w="585" w:type="pct"/>
            <w:vMerge w:val="restart"/>
            <w:shd w:val="clear" w:color="auto" w:fill="auto"/>
            <w:vAlign w:val="center"/>
          </w:tcPr>
          <w:p w14:paraId="3B698DDF" w14:textId="77777777" w:rsidR="00E337A8" w:rsidRPr="00E337A8" w:rsidRDefault="00E337A8" w:rsidP="007359EB">
            <w:pPr>
              <w:rPr>
                <w:b/>
              </w:rPr>
            </w:pPr>
          </w:p>
          <w:p w14:paraId="5B748ABD" w14:textId="77777777" w:rsidR="00E337A8" w:rsidRPr="00E337A8" w:rsidRDefault="00E337A8" w:rsidP="007359EB">
            <w:pPr>
              <w:rPr>
                <w:b/>
              </w:rPr>
            </w:pPr>
          </w:p>
          <w:p w14:paraId="4BF9F25C" w14:textId="493C3653" w:rsidR="00E337A8" w:rsidRPr="00E337A8" w:rsidRDefault="00E337A8" w:rsidP="007359EB">
            <w:pPr>
              <w:rPr>
                <w:b/>
              </w:rPr>
            </w:pPr>
            <w:r w:rsidRPr="00E337A8">
              <w:rPr>
                <w:b/>
              </w:rPr>
              <w:t>Asian Student Course Success Rates</w:t>
            </w:r>
          </w:p>
        </w:tc>
        <w:tc>
          <w:tcPr>
            <w:tcW w:w="2163" w:type="pct"/>
            <w:vMerge w:val="restart"/>
            <w:shd w:val="clear" w:color="auto" w:fill="auto"/>
            <w:vAlign w:val="center"/>
          </w:tcPr>
          <w:p w14:paraId="35627725" w14:textId="77777777" w:rsidR="00E337A8" w:rsidRPr="00E337A8" w:rsidRDefault="00E337A8" w:rsidP="007359EB"/>
          <w:p w14:paraId="1D8183BC" w14:textId="77777777" w:rsidR="00E337A8" w:rsidRPr="00E337A8" w:rsidRDefault="00E337A8" w:rsidP="007359EB"/>
          <w:p w14:paraId="4ED3A011" w14:textId="3115A1D7" w:rsidR="00E337A8" w:rsidRPr="00E337A8" w:rsidRDefault="00E337A8" w:rsidP="007359EB">
            <w:pPr>
              <w:rPr>
                <w:color w:val="FF0000"/>
              </w:rPr>
            </w:pPr>
            <w:r w:rsidRPr="00E337A8">
              <w:t>What does the data trend indicate about course success by</w:t>
            </w:r>
            <w:r w:rsidRPr="00E337A8">
              <w:rPr>
                <w:spacing w:val="-21"/>
              </w:rPr>
              <w:t xml:space="preserve"> </w:t>
            </w:r>
            <w:r w:rsidRPr="00E337A8">
              <w:t>ethnicity?</w:t>
            </w:r>
          </w:p>
        </w:tc>
        <w:tc>
          <w:tcPr>
            <w:tcW w:w="670" w:type="pct"/>
            <w:shd w:val="clear" w:color="auto" w:fill="auto"/>
            <w:vAlign w:val="center"/>
          </w:tcPr>
          <w:p w14:paraId="6E4499E4" w14:textId="77777777" w:rsidR="00E337A8" w:rsidRPr="00E337A8" w:rsidRDefault="00E337A8" w:rsidP="00E337A8"/>
          <w:p w14:paraId="58D0A44E" w14:textId="77777777" w:rsidR="00E337A8" w:rsidRPr="00E337A8" w:rsidRDefault="00E337A8" w:rsidP="0053733F">
            <w:pPr>
              <w:jc w:val="center"/>
            </w:pPr>
          </w:p>
          <w:p w14:paraId="27B0948D" w14:textId="5EF1AED5" w:rsidR="00E337A8" w:rsidRPr="00E337A8" w:rsidRDefault="00E337A8" w:rsidP="0053733F">
            <w:pPr>
              <w:jc w:val="center"/>
            </w:pPr>
            <w:r w:rsidRPr="00E337A8">
              <w:t>Course success has improved over the time span</w:t>
            </w:r>
          </w:p>
        </w:tc>
        <w:tc>
          <w:tcPr>
            <w:tcW w:w="701" w:type="pct"/>
            <w:shd w:val="clear" w:color="auto" w:fill="auto"/>
            <w:vAlign w:val="center"/>
          </w:tcPr>
          <w:p w14:paraId="573C3481" w14:textId="77777777" w:rsidR="00E337A8" w:rsidRPr="00E337A8" w:rsidRDefault="00E337A8" w:rsidP="007359EB">
            <w:pPr>
              <w:jc w:val="center"/>
            </w:pPr>
          </w:p>
          <w:p w14:paraId="3BB70F7B" w14:textId="77777777" w:rsidR="00E337A8" w:rsidRPr="00E337A8" w:rsidRDefault="00E337A8" w:rsidP="007359EB">
            <w:pPr>
              <w:jc w:val="center"/>
            </w:pPr>
          </w:p>
          <w:p w14:paraId="78D9BA9F" w14:textId="77777777" w:rsidR="00E337A8" w:rsidRPr="00E337A8" w:rsidRDefault="00E337A8" w:rsidP="007359EB">
            <w:pPr>
              <w:jc w:val="center"/>
            </w:pPr>
          </w:p>
          <w:p w14:paraId="53D956E7" w14:textId="77777777" w:rsidR="00E337A8" w:rsidRPr="00E337A8" w:rsidRDefault="00E337A8" w:rsidP="007359EB">
            <w:pPr>
              <w:jc w:val="center"/>
            </w:pPr>
          </w:p>
          <w:p w14:paraId="53E7C08C" w14:textId="77777777" w:rsidR="00E337A8" w:rsidRPr="00E337A8" w:rsidRDefault="00E337A8" w:rsidP="007359EB">
            <w:pPr>
              <w:jc w:val="center"/>
            </w:pPr>
          </w:p>
          <w:p w14:paraId="509130E7" w14:textId="77777777" w:rsidR="00E337A8" w:rsidRPr="00E337A8" w:rsidRDefault="00E337A8" w:rsidP="007359EB">
            <w:pPr>
              <w:jc w:val="center"/>
            </w:pPr>
            <w:r w:rsidRPr="00E337A8">
              <w:t>Course success has been flat or decreased over the time span by no more than 1 percentage point</w:t>
            </w:r>
          </w:p>
          <w:p w14:paraId="3C3FC009" w14:textId="57436BF3" w:rsidR="00E337A8" w:rsidRPr="00E337A8" w:rsidRDefault="00E337A8" w:rsidP="007359EB">
            <w:pPr>
              <w:jc w:val="center"/>
            </w:pPr>
          </w:p>
        </w:tc>
        <w:tc>
          <w:tcPr>
            <w:tcW w:w="430" w:type="pct"/>
            <w:shd w:val="clear" w:color="auto" w:fill="auto"/>
            <w:vAlign w:val="center"/>
          </w:tcPr>
          <w:p w14:paraId="7CD29286" w14:textId="77777777" w:rsidR="00E337A8" w:rsidRPr="00E337A8" w:rsidRDefault="00E337A8" w:rsidP="007359EB">
            <w:pPr>
              <w:jc w:val="center"/>
            </w:pPr>
          </w:p>
          <w:p w14:paraId="354C0C73" w14:textId="77777777" w:rsidR="00E337A8" w:rsidRPr="00E337A8" w:rsidRDefault="00E337A8" w:rsidP="007359EB">
            <w:pPr>
              <w:jc w:val="center"/>
            </w:pPr>
          </w:p>
          <w:p w14:paraId="418675AA" w14:textId="77777777" w:rsidR="00E337A8" w:rsidRPr="00E337A8" w:rsidRDefault="00E337A8" w:rsidP="007359EB">
            <w:pPr>
              <w:jc w:val="center"/>
            </w:pPr>
          </w:p>
          <w:p w14:paraId="5E5CC516" w14:textId="77777777" w:rsidR="00E337A8" w:rsidRPr="00E337A8" w:rsidRDefault="00E337A8" w:rsidP="007359EB">
            <w:pPr>
              <w:jc w:val="center"/>
            </w:pPr>
          </w:p>
          <w:p w14:paraId="2801BE07" w14:textId="77777777" w:rsidR="00E337A8" w:rsidRPr="00E337A8" w:rsidRDefault="00E337A8" w:rsidP="007359EB">
            <w:pPr>
              <w:jc w:val="center"/>
            </w:pPr>
          </w:p>
          <w:p w14:paraId="74B6F8CD" w14:textId="6EBC77C0" w:rsidR="00E337A8" w:rsidRPr="00E337A8" w:rsidRDefault="00E337A8" w:rsidP="007359EB">
            <w:pPr>
              <w:jc w:val="center"/>
            </w:pPr>
            <w:r w:rsidRPr="00E337A8">
              <w:t>Course success has decreased over the time span by 2 percentage points</w:t>
            </w:r>
          </w:p>
        </w:tc>
        <w:tc>
          <w:tcPr>
            <w:tcW w:w="451" w:type="pct"/>
            <w:shd w:val="clear" w:color="auto" w:fill="auto"/>
            <w:vAlign w:val="center"/>
          </w:tcPr>
          <w:p w14:paraId="2A73C104" w14:textId="07EF8ABE" w:rsidR="00E337A8" w:rsidRPr="00E337A8" w:rsidRDefault="00E337A8" w:rsidP="007359EB">
            <w:pPr>
              <w:jc w:val="center"/>
            </w:pPr>
            <w:r w:rsidRPr="00E337A8">
              <w:t>Course success has decreased over the time span by 3 or more percentage points</w:t>
            </w:r>
          </w:p>
        </w:tc>
      </w:tr>
      <w:tr w:rsidR="00E337A8" w:rsidRPr="005E00BF" w14:paraId="179A662E" w14:textId="77777777" w:rsidTr="0094064E">
        <w:tc>
          <w:tcPr>
            <w:tcW w:w="585" w:type="pct"/>
            <w:vMerge/>
            <w:shd w:val="clear" w:color="auto" w:fill="auto"/>
            <w:vAlign w:val="center"/>
          </w:tcPr>
          <w:p w14:paraId="1693723D" w14:textId="77777777" w:rsidR="00E337A8" w:rsidRPr="00E337A8" w:rsidRDefault="00E337A8" w:rsidP="007359EB">
            <w:pPr>
              <w:rPr>
                <w:b/>
              </w:rPr>
            </w:pPr>
          </w:p>
        </w:tc>
        <w:tc>
          <w:tcPr>
            <w:tcW w:w="2163" w:type="pct"/>
            <w:vMerge/>
            <w:shd w:val="clear" w:color="auto" w:fill="auto"/>
            <w:vAlign w:val="center"/>
          </w:tcPr>
          <w:p w14:paraId="319257BE" w14:textId="77777777" w:rsidR="00E337A8" w:rsidRPr="00E337A8" w:rsidRDefault="00E337A8" w:rsidP="007359EB"/>
        </w:tc>
        <w:tc>
          <w:tcPr>
            <w:tcW w:w="670" w:type="pct"/>
            <w:shd w:val="clear" w:color="auto" w:fill="auto"/>
            <w:vAlign w:val="center"/>
          </w:tcPr>
          <w:p w14:paraId="563CD5BC" w14:textId="19C40215" w:rsidR="00E337A8" w:rsidRPr="00E337A8" w:rsidRDefault="00E337A8" w:rsidP="0053733F">
            <w:pPr>
              <w:jc w:val="center"/>
            </w:pPr>
            <w:r w:rsidRPr="00E337A8">
              <w:t>Course success rates are 78% or higher</w:t>
            </w:r>
          </w:p>
        </w:tc>
        <w:tc>
          <w:tcPr>
            <w:tcW w:w="701" w:type="pct"/>
            <w:shd w:val="clear" w:color="auto" w:fill="auto"/>
            <w:vAlign w:val="center"/>
          </w:tcPr>
          <w:p w14:paraId="76E07299" w14:textId="0F909342" w:rsidR="00E337A8" w:rsidRPr="00E337A8" w:rsidRDefault="00E337A8" w:rsidP="007359EB">
            <w:pPr>
              <w:jc w:val="center"/>
            </w:pPr>
            <w:r w:rsidRPr="00E337A8">
              <w:t>Course success rates are between 70-77%</w:t>
            </w:r>
          </w:p>
        </w:tc>
        <w:tc>
          <w:tcPr>
            <w:tcW w:w="430" w:type="pct"/>
            <w:shd w:val="clear" w:color="auto" w:fill="auto"/>
            <w:vAlign w:val="center"/>
          </w:tcPr>
          <w:p w14:paraId="1B99479A" w14:textId="386E0439" w:rsidR="00E337A8" w:rsidRPr="00E337A8" w:rsidRDefault="00E337A8" w:rsidP="007359EB">
            <w:pPr>
              <w:jc w:val="center"/>
            </w:pPr>
            <w:r w:rsidRPr="00E337A8">
              <w:t>Course success rates are between 60-69%</w:t>
            </w:r>
          </w:p>
        </w:tc>
        <w:tc>
          <w:tcPr>
            <w:tcW w:w="451" w:type="pct"/>
            <w:shd w:val="clear" w:color="auto" w:fill="auto"/>
            <w:vAlign w:val="center"/>
          </w:tcPr>
          <w:p w14:paraId="25EE7A91" w14:textId="77777777" w:rsidR="00E337A8" w:rsidRDefault="00E337A8" w:rsidP="007359EB">
            <w:pPr>
              <w:jc w:val="center"/>
            </w:pPr>
            <w:r w:rsidRPr="00E337A8">
              <w:t>Course success rates are less than 60%</w:t>
            </w:r>
          </w:p>
          <w:p w14:paraId="625CA7B3" w14:textId="6FA4CFDA" w:rsidR="00E337A8" w:rsidRPr="00E337A8" w:rsidRDefault="00E337A8" w:rsidP="007359EB">
            <w:pPr>
              <w:jc w:val="center"/>
            </w:pPr>
          </w:p>
        </w:tc>
      </w:tr>
      <w:tr w:rsidR="00E07368" w:rsidRPr="005E00BF" w14:paraId="6CA57B85" w14:textId="77777777" w:rsidTr="0094064E">
        <w:tc>
          <w:tcPr>
            <w:tcW w:w="585" w:type="pct"/>
            <w:vMerge w:val="restart"/>
            <w:shd w:val="clear" w:color="auto" w:fill="auto"/>
            <w:vAlign w:val="center"/>
          </w:tcPr>
          <w:p w14:paraId="0A657712" w14:textId="3B9A29FA" w:rsidR="00E07368" w:rsidRPr="00E07368" w:rsidRDefault="00E07368" w:rsidP="007359EB">
            <w:pPr>
              <w:rPr>
                <w:b/>
              </w:rPr>
            </w:pPr>
            <w:proofErr w:type="spellStart"/>
            <w:r w:rsidRPr="00E07368">
              <w:rPr>
                <w:b/>
              </w:rPr>
              <w:t>Filipinx</w:t>
            </w:r>
            <w:proofErr w:type="spellEnd"/>
            <w:r w:rsidRPr="00E07368">
              <w:rPr>
                <w:b/>
              </w:rPr>
              <w:t xml:space="preserve"> Student Course Success Rates</w:t>
            </w:r>
          </w:p>
        </w:tc>
        <w:tc>
          <w:tcPr>
            <w:tcW w:w="2163" w:type="pct"/>
            <w:vMerge w:val="restart"/>
            <w:shd w:val="clear" w:color="auto" w:fill="auto"/>
            <w:vAlign w:val="center"/>
          </w:tcPr>
          <w:p w14:paraId="790F4E47" w14:textId="77777777" w:rsidR="00E07368" w:rsidRPr="00E07368" w:rsidRDefault="00E07368" w:rsidP="00E07368"/>
          <w:p w14:paraId="7195A129" w14:textId="5B3AFAE5" w:rsidR="00E07368" w:rsidRPr="00E07368" w:rsidRDefault="00E07368" w:rsidP="00E07368">
            <w:r w:rsidRPr="00E07368">
              <w:t>What does the data trend indicate about course success by</w:t>
            </w:r>
            <w:r w:rsidRPr="00E07368">
              <w:rPr>
                <w:spacing w:val="-21"/>
              </w:rPr>
              <w:t xml:space="preserve"> </w:t>
            </w:r>
            <w:r w:rsidRPr="00E07368">
              <w:t>ethnicity?</w:t>
            </w:r>
          </w:p>
        </w:tc>
        <w:tc>
          <w:tcPr>
            <w:tcW w:w="670" w:type="pct"/>
            <w:shd w:val="clear" w:color="auto" w:fill="auto"/>
            <w:vAlign w:val="center"/>
          </w:tcPr>
          <w:p w14:paraId="1454A7DF" w14:textId="7DF643C4" w:rsidR="00E07368" w:rsidRPr="00E07368" w:rsidRDefault="00E07368" w:rsidP="0053733F">
            <w:pPr>
              <w:jc w:val="center"/>
            </w:pPr>
            <w:r w:rsidRPr="00E07368">
              <w:t>Course success has improved over the time span</w:t>
            </w:r>
          </w:p>
        </w:tc>
        <w:tc>
          <w:tcPr>
            <w:tcW w:w="701" w:type="pct"/>
            <w:shd w:val="clear" w:color="auto" w:fill="auto"/>
            <w:vAlign w:val="center"/>
          </w:tcPr>
          <w:p w14:paraId="0EB8C0CD" w14:textId="6B92AD7D" w:rsidR="00E07368" w:rsidRPr="00E07368" w:rsidRDefault="00E07368" w:rsidP="007359EB">
            <w:pPr>
              <w:jc w:val="center"/>
            </w:pPr>
            <w:r w:rsidRPr="00E07368">
              <w:t>Course success has been flat or decreased over the time span by no more than 1 percentage point</w:t>
            </w:r>
          </w:p>
        </w:tc>
        <w:tc>
          <w:tcPr>
            <w:tcW w:w="430" w:type="pct"/>
            <w:shd w:val="clear" w:color="auto" w:fill="auto"/>
            <w:vAlign w:val="center"/>
          </w:tcPr>
          <w:p w14:paraId="60C92115" w14:textId="751674D7" w:rsidR="00E07368" w:rsidRPr="00E07368" w:rsidRDefault="00E07368" w:rsidP="007359EB">
            <w:pPr>
              <w:jc w:val="center"/>
            </w:pPr>
            <w:r w:rsidRPr="00E07368">
              <w:t>Course success has decreased over the time span by 2 percentage points</w:t>
            </w:r>
          </w:p>
        </w:tc>
        <w:tc>
          <w:tcPr>
            <w:tcW w:w="451" w:type="pct"/>
            <w:shd w:val="clear" w:color="auto" w:fill="auto"/>
            <w:vAlign w:val="center"/>
          </w:tcPr>
          <w:p w14:paraId="1F070DB4" w14:textId="3DCDA373" w:rsidR="00E07368" w:rsidRPr="00381C97" w:rsidRDefault="00E07368" w:rsidP="007359EB">
            <w:pPr>
              <w:jc w:val="center"/>
            </w:pPr>
            <w:r w:rsidRPr="00E07368">
              <w:t>Course success has decreased over the time span by 3 or more percentage points</w:t>
            </w:r>
          </w:p>
        </w:tc>
      </w:tr>
      <w:tr w:rsidR="00E07368" w:rsidRPr="005E00BF" w14:paraId="3C3CDBEF" w14:textId="77777777" w:rsidTr="0094064E">
        <w:tc>
          <w:tcPr>
            <w:tcW w:w="585" w:type="pct"/>
            <w:vMerge/>
            <w:shd w:val="clear" w:color="auto" w:fill="auto"/>
            <w:vAlign w:val="center"/>
          </w:tcPr>
          <w:p w14:paraId="7AD68F86" w14:textId="77777777" w:rsidR="00E07368" w:rsidRDefault="00E07368" w:rsidP="007359EB">
            <w:pPr>
              <w:rPr>
                <w:b/>
                <w:highlight w:val="yellow"/>
              </w:rPr>
            </w:pPr>
          </w:p>
        </w:tc>
        <w:tc>
          <w:tcPr>
            <w:tcW w:w="2163" w:type="pct"/>
            <w:vMerge/>
            <w:shd w:val="clear" w:color="auto" w:fill="auto"/>
            <w:vAlign w:val="center"/>
          </w:tcPr>
          <w:p w14:paraId="144D106D" w14:textId="3002DE1A" w:rsidR="00E07368" w:rsidRPr="00DE7A66" w:rsidRDefault="00E07368" w:rsidP="00E07368">
            <w:pPr>
              <w:rPr>
                <w:highlight w:val="yellow"/>
              </w:rPr>
            </w:pPr>
          </w:p>
        </w:tc>
        <w:tc>
          <w:tcPr>
            <w:tcW w:w="670" w:type="pct"/>
            <w:shd w:val="clear" w:color="auto" w:fill="auto"/>
            <w:vAlign w:val="center"/>
          </w:tcPr>
          <w:p w14:paraId="6B7BEC1A" w14:textId="27D149E9" w:rsidR="00E07368" w:rsidRPr="00DE7A66" w:rsidRDefault="00E07368" w:rsidP="0053733F">
            <w:pPr>
              <w:jc w:val="center"/>
              <w:rPr>
                <w:highlight w:val="yellow"/>
              </w:rPr>
            </w:pPr>
            <w:r w:rsidRPr="00E337A8">
              <w:t>Course success rates are 78% or higher</w:t>
            </w:r>
          </w:p>
        </w:tc>
        <w:tc>
          <w:tcPr>
            <w:tcW w:w="701" w:type="pct"/>
            <w:shd w:val="clear" w:color="auto" w:fill="auto"/>
            <w:vAlign w:val="center"/>
          </w:tcPr>
          <w:p w14:paraId="0C1D9EBB" w14:textId="230D3ED9" w:rsidR="00E07368" w:rsidRPr="005D60BB" w:rsidRDefault="00E07368" w:rsidP="007359EB">
            <w:pPr>
              <w:jc w:val="center"/>
              <w:rPr>
                <w:highlight w:val="yellow"/>
              </w:rPr>
            </w:pPr>
            <w:r w:rsidRPr="00E337A8">
              <w:t>Course success rates are between 70-77%</w:t>
            </w:r>
          </w:p>
        </w:tc>
        <w:tc>
          <w:tcPr>
            <w:tcW w:w="430" w:type="pct"/>
            <w:shd w:val="clear" w:color="auto" w:fill="auto"/>
            <w:vAlign w:val="center"/>
          </w:tcPr>
          <w:p w14:paraId="675F1405" w14:textId="4E30BE15" w:rsidR="00E07368" w:rsidRDefault="00E07368" w:rsidP="007359EB">
            <w:pPr>
              <w:jc w:val="center"/>
              <w:rPr>
                <w:highlight w:val="yellow"/>
              </w:rPr>
            </w:pPr>
            <w:r w:rsidRPr="00E337A8">
              <w:t>Course success rates are between 60-69%</w:t>
            </w:r>
          </w:p>
        </w:tc>
        <w:tc>
          <w:tcPr>
            <w:tcW w:w="451" w:type="pct"/>
            <w:shd w:val="clear" w:color="auto" w:fill="auto"/>
            <w:vAlign w:val="center"/>
          </w:tcPr>
          <w:p w14:paraId="3EF90EC2" w14:textId="77777777" w:rsidR="00E07368" w:rsidRDefault="00E07368" w:rsidP="00E07368">
            <w:pPr>
              <w:jc w:val="center"/>
            </w:pPr>
            <w:r w:rsidRPr="00E337A8">
              <w:t>Course success rates are less than 60%</w:t>
            </w:r>
          </w:p>
          <w:p w14:paraId="458FE479" w14:textId="77777777" w:rsidR="00E07368" w:rsidRDefault="00E07368" w:rsidP="007359EB">
            <w:pPr>
              <w:jc w:val="center"/>
              <w:rPr>
                <w:highlight w:val="yellow"/>
              </w:rPr>
            </w:pPr>
          </w:p>
        </w:tc>
      </w:tr>
      <w:tr w:rsidR="00E07368" w:rsidRPr="005E00BF" w14:paraId="5009844D" w14:textId="77777777" w:rsidTr="0094064E">
        <w:tc>
          <w:tcPr>
            <w:tcW w:w="585" w:type="pct"/>
            <w:vMerge w:val="restart"/>
            <w:shd w:val="clear" w:color="auto" w:fill="auto"/>
            <w:vAlign w:val="center"/>
          </w:tcPr>
          <w:p w14:paraId="238081F2" w14:textId="4B507601" w:rsidR="00E07368" w:rsidRPr="00E07368" w:rsidRDefault="00E07368" w:rsidP="007359EB">
            <w:pPr>
              <w:rPr>
                <w:b/>
              </w:rPr>
            </w:pPr>
            <w:proofErr w:type="spellStart"/>
            <w:r w:rsidRPr="00E07368">
              <w:rPr>
                <w:b/>
              </w:rPr>
              <w:lastRenderedPageBreak/>
              <w:t>Latinx</w:t>
            </w:r>
            <w:proofErr w:type="spellEnd"/>
            <w:r w:rsidRPr="00E07368">
              <w:rPr>
                <w:b/>
              </w:rPr>
              <w:t xml:space="preserve"> Student Course Success Rates</w:t>
            </w:r>
          </w:p>
        </w:tc>
        <w:tc>
          <w:tcPr>
            <w:tcW w:w="2163" w:type="pct"/>
            <w:vMerge w:val="restart"/>
            <w:shd w:val="clear" w:color="auto" w:fill="auto"/>
            <w:vAlign w:val="center"/>
          </w:tcPr>
          <w:p w14:paraId="1405F8A8" w14:textId="2B5AAEC0" w:rsidR="00E07368" w:rsidRPr="00E07368" w:rsidRDefault="00E07368" w:rsidP="00E07368">
            <w:r w:rsidRPr="00E07368">
              <w:t>What does the data trend indicate about course success by</w:t>
            </w:r>
            <w:r w:rsidRPr="00E07368">
              <w:rPr>
                <w:spacing w:val="-21"/>
              </w:rPr>
              <w:t xml:space="preserve"> </w:t>
            </w:r>
            <w:r w:rsidRPr="00E07368">
              <w:t>ethnicity?</w:t>
            </w:r>
          </w:p>
        </w:tc>
        <w:tc>
          <w:tcPr>
            <w:tcW w:w="670" w:type="pct"/>
            <w:shd w:val="clear" w:color="auto" w:fill="auto"/>
            <w:vAlign w:val="center"/>
          </w:tcPr>
          <w:p w14:paraId="44211368" w14:textId="0A57C6A4" w:rsidR="00E07368" w:rsidRPr="00E07368" w:rsidRDefault="00E07368" w:rsidP="0053733F">
            <w:pPr>
              <w:jc w:val="center"/>
            </w:pPr>
            <w:r w:rsidRPr="00E07368">
              <w:t>Course success has improved over the time span</w:t>
            </w:r>
          </w:p>
        </w:tc>
        <w:tc>
          <w:tcPr>
            <w:tcW w:w="701" w:type="pct"/>
            <w:shd w:val="clear" w:color="auto" w:fill="auto"/>
            <w:vAlign w:val="center"/>
          </w:tcPr>
          <w:p w14:paraId="43F25678" w14:textId="646C3AD3" w:rsidR="00E07368" w:rsidRPr="00E07368" w:rsidRDefault="00E07368" w:rsidP="007359EB">
            <w:pPr>
              <w:jc w:val="center"/>
            </w:pPr>
            <w:r w:rsidRPr="00E07368">
              <w:t>Course success has been flat or decreased over the time span by no more than 1 percentage point</w:t>
            </w:r>
          </w:p>
        </w:tc>
        <w:tc>
          <w:tcPr>
            <w:tcW w:w="430" w:type="pct"/>
            <w:shd w:val="clear" w:color="auto" w:fill="auto"/>
            <w:vAlign w:val="center"/>
          </w:tcPr>
          <w:p w14:paraId="42EC23B1" w14:textId="27198D4E" w:rsidR="00E07368" w:rsidRPr="00E07368" w:rsidRDefault="00E07368" w:rsidP="007359EB">
            <w:pPr>
              <w:jc w:val="center"/>
            </w:pPr>
            <w:r w:rsidRPr="00E07368">
              <w:t>Course success has decreased over the time span by 2 percentage points</w:t>
            </w:r>
          </w:p>
        </w:tc>
        <w:tc>
          <w:tcPr>
            <w:tcW w:w="451" w:type="pct"/>
            <w:shd w:val="clear" w:color="auto" w:fill="auto"/>
            <w:vAlign w:val="center"/>
          </w:tcPr>
          <w:p w14:paraId="78221EEE" w14:textId="557542A3" w:rsidR="00E07368" w:rsidRPr="00E07368" w:rsidRDefault="00E07368" w:rsidP="007359EB">
            <w:pPr>
              <w:jc w:val="center"/>
            </w:pPr>
            <w:r w:rsidRPr="00E07368">
              <w:t>Course success has decreased over the time span by 3 or more percentage points</w:t>
            </w:r>
          </w:p>
        </w:tc>
      </w:tr>
      <w:tr w:rsidR="00E07368" w:rsidRPr="005E00BF" w14:paraId="27C6D0AC" w14:textId="77777777" w:rsidTr="0094064E">
        <w:tc>
          <w:tcPr>
            <w:tcW w:w="585" w:type="pct"/>
            <w:vMerge/>
            <w:shd w:val="clear" w:color="auto" w:fill="auto"/>
            <w:vAlign w:val="center"/>
          </w:tcPr>
          <w:p w14:paraId="4D5ED43B" w14:textId="77777777" w:rsidR="00E07368" w:rsidRPr="00E07368" w:rsidRDefault="00E07368" w:rsidP="007359EB">
            <w:pPr>
              <w:rPr>
                <w:b/>
              </w:rPr>
            </w:pPr>
          </w:p>
        </w:tc>
        <w:tc>
          <w:tcPr>
            <w:tcW w:w="2163" w:type="pct"/>
            <w:vMerge/>
            <w:shd w:val="clear" w:color="auto" w:fill="auto"/>
            <w:vAlign w:val="center"/>
          </w:tcPr>
          <w:p w14:paraId="4A00CB9A" w14:textId="3544CC34" w:rsidR="00E07368" w:rsidRPr="00E07368" w:rsidRDefault="00E07368" w:rsidP="00E07368"/>
        </w:tc>
        <w:tc>
          <w:tcPr>
            <w:tcW w:w="670" w:type="pct"/>
            <w:shd w:val="clear" w:color="auto" w:fill="auto"/>
            <w:vAlign w:val="center"/>
          </w:tcPr>
          <w:p w14:paraId="1B8FA991" w14:textId="3187C7E8" w:rsidR="00E07368" w:rsidRPr="00E07368" w:rsidRDefault="00E07368" w:rsidP="0053733F">
            <w:pPr>
              <w:jc w:val="center"/>
            </w:pPr>
            <w:r w:rsidRPr="00E07368">
              <w:t>Course success rates are 78% or higher</w:t>
            </w:r>
          </w:p>
        </w:tc>
        <w:tc>
          <w:tcPr>
            <w:tcW w:w="701" w:type="pct"/>
            <w:shd w:val="clear" w:color="auto" w:fill="auto"/>
            <w:vAlign w:val="center"/>
          </w:tcPr>
          <w:p w14:paraId="7168D240" w14:textId="410CE992" w:rsidR="00E07368" w:rsidRPr="00E07368" w:rsidRDefault="00E07368" w:rsidP="007359EB">
            <w:pPr>
              <w:jc w:val="center"/>
            </w:pPr>
            <w:r w:rsidRPr="00E07368">
              <w:t>Course success rates are between 70-77%</w:t>
            </w:r>
          </w:p>
        </w:tc>
        <w:tc>
          <w:tcPr>
            <w:tcW w:w="430" w:type="pct"/>
            <w:shd w:val="clear" w:color="auto" w:fill="auto"/>
            <w:vAlign w:val="center"/>
          </w:tcPr>
          <w:p w14:paraId="5D56D264" w14:textId="27695B29" w:rsidR="00E07368" w:rsidRPr="00E07368" w:rsidRDefault="00E07368" w:rsidP="007359EB">
            <w:pPr>
              <w:jc w:val="center"/>
            </w:pPr>
            <w:r w:rsidRPr="00E07368">
              <w:t>Course success rates are between 60-69%</w:t>
            </w:r>
          </w:p>
        </w:tc>
        <w:tc>
          <w:tcPr>
            <w:tcW w:w="451" w:type="pct"/>
            <w:shd w:val="clear" w:color="auto" w:fill="auto"/>
            <w:vAlign w:val="center"/>
          </w:tcPr>
          <w:p w14:paraId="0FDAF490" w14:textId="77777777" w:rsidR="00E07368" w:rsidRPr="00E07368" w:rsidRDefault="00E07368" w:rsidP="00E07368">
            <w:pPr>
              <w:jc w:val="center"/>
            </w:pPr>
            <w:r w:rsidRPr="00E07368">
              <w:t>Course success rates are less than 60%</w:t>
            </w:r>
          </w:p>
          <w:p w14:paraId="66D22AF4" w14:textId="77777777" w:rsidR="00E07368" w:rsidRPr="00E07368" w:rsidRDefault="00E07368" w:rsidP="007359EB">
            <w:pPr>
              <w:jc w:val="center"/>
            </w:pPr>
          </w:p>
        </w:tc>
      </w:tr>
      <w:tr w:rsidR="00E07368" w:rsidRPr="00E07368" w14:paraId="00F813FB" w14:textId="77777777" w:rsidTr="0094064E">
        <w:tc>
          <w:tcPr>
            <w:tcW w:w="585" w:type="pct"/>
            <w:vMerge w:val="restart"/>
            <w:shd w:val="clear" w:color="auto" w:fill="auto"/>
            <w:vAlign w:val="center"/>
          </w:tcPr>
          <w:p w14:paraId="026F6D39" w14:textId="1DA173BF" w:rsidR="00E07368" w:rsidRPr="00E07368" w:rsidRDefault="00E07368" w:rsidP="007359EB">
            <w:pPr>
              <w:rPr>
                <w:b/>
              </w:rPr>
            </w:pPr>
            <w:r w:rsidRPr="00E07368">
              <w:rPr>
                <w:b/>
              </w:rPr>
              <w:t>Native American Student Course Success Rates</w:t>
            </w:r>
          </w:p>
        </w:tc>
        <w:tc>
          <w:tcPr>
            <w:tcW w:w="2163" w:type="pct"/>
            <w:vMerge w:val="restart"/>
            <w:shd w:val="clear" w:color="auto" w:fill="auto"/>
            <w:vAlign w:val="center"/>
          </w:tcPr>
          <w:p w14:paraId="07BDD670" w14:textId="35032A71" w:rsidR="00E07368" w:rsidRPr="00E07368" w:rsidRDefault="00E07368" w:rsidP="007359EB">
            <w:r w:rsidRPr="00E07368">
              <w:t>What does the data trend indicate about course success by</w:t>
            </w:r>
            <w:r w:rsidRPr="00E07368">
              <w:rPr>
                <w:spacing w:val="-21"/>
              </w:rPr>
              <w:t xml:space="preserve"> </w:t>
            </w:r>
            <w:r w:rsidRPr="00E07368">
              <w:t>ethnicity?</w:t>
            </w:r>
          </w:p>
        </w:tc>
        <w:tc>
          <w:tcPr>
            <w:tcW w:w="670" w:type="pct"/>
            <w:shd w:val="clear" w:color="auto" w:fill="auto"/>
            <w:vAlign w:val="center"/>
          </w:tcPr>
          <w:p w14:paraId="18D8390B" w14:textId="63354B54" w:rsidR="00E07368" w:rsidRPr="00E07368" w:rsidRDefault="00E07368" w:rsidP="0053733F">
            <w:pPr>
              <w:jc w:val="center"/>
            </w:pPr>
            <w:r w:rsidRPr="00E07368">
              <w:t>Course success has improved over the time span</w:t>
            </w:r>
          </w:p>
        </w:tc>
        <w:tc>
          <w:tcPr>
            <w:tcW w:w="701" w:type="pct"/>
            <w:shd w:val="clear" w:color="auto" w:fill="auto"/>
            <w:vAlign w:val="center"/>
          </w:tcPr>
          <w:p w14:paraId="3A1127DD" w14:textId="0E97D13A" w:rsidR="00E07368" w:rsidRPr="00E07368" w:rsidRDefault="00E07368" w:rsidP="007359EB">
            <w:pPr>
              <w:jc w:val="center"/>
            </w:pPr>
            <w:r w:rsidRPr="00E07368">
              <w:t>Course success has been flat or decreased over the time span by no more than 1 percentage point</w:t>
            </w:r>
          </w:p>
        </w:tc>
        <w:tc>
          <w:tcPr>
            <w:tcW w:w="430" w:type="pct"/>
            <w:shd w:val="clear" w:color="auto" w:fill="auto"/>
            <w:vAlign w:val="center"/>
          </w:tcPr>
          <w:p w14:paraId="3F3321D0" w14:textId="71424D46" w:rsidR="00E07368" w:rsidRPr="00E07368" w:rsidRDefault="00E07368" w:rsidP="007359EB">
            <w:pPr>
              <w:jc w:val="center"/>
            </w:pPr>
            <w:r w:rsidRPr="00E07368">
              <w:t>Course success has decreased over the time span by 2 percentage points</w:t>
            </w:r>
          </w:p>
        </w:tc>
        <w:tc>
          <w:tcPr>
            <w:tcW w:w="451" w:type="pct"/>
            <w:shd w:val="clear" w:color="auto" w:fill="auto"/>
            <w:vAlign w:val="center"/>
          </w:tcPr>
          <w:p w14:paraId="27A50686" w14:textId="3EE15C1A" w:rsidR="00E07368" w:rsidRPr="00E07368" w:rsidRDefault="00E07368" w:rsidP="007359EB">
            <w:pPr>
              <w:jc w:val="center"/>
            </w:pPr>
            <w:r w:rsidRPr="00E07368">
              <w:t>Course success has decreased over the time span by 3 or more percentage points</w:t>
            </w:r>
          </w:p>
        </w:tc>
      </w:tr>
      <w:tr w:rsidR="00E07368" w:rsidRPr="005E00BF" w14:paraId="396D04CA" w14:textId="77777777" w:rsidTr="0094064E">
        <w:tc>
          <w:tcPr>
            <w:tcW w:w="585" w:type="pct"/>
            <w:vMerge/>
            <w:shd w:val="clear" w:color="auto" w:fill="auto"/>
            <w:vAlign w:val="center"/>
          </w:tcPr>
          <w:p w14:paraId="13A7528E" w14:textId="77777777" w:rsidR="00E07368" w:rsidRDefault="00E07368" w:rsidP="007359EB">
            <w:pPr>
              <w:rPr>
                <w:b/>
                <w:highlight w:val="yellow"/>
              </w:rPr>
            </w:pPr>
          </w:p>
        </w:tc>
        <w:tc>
          <w:tcPr>
            <w:tcW w:w="2163" w:type="pct"/>
            <w:vMerge/>
            <w:shd w:val="clear" w:color="auto" w:fill="auto"/>
            <w:vAlign w:val="center"/>
          </w:tcPr>
          <w:p w14:paraId="1516C5E4" w14:textId="77777777" w:rsidR="00E07368" w:rsidRPr="00DE7A66" w:rsidRDefault="00E07368" w:rsidP="007359EB">
            <w:pPr>
              <w:rPr>
                <w:highlight w:val="yellow"/>
              </w:rPr>
            </w:pPr>
          </w:p>
        </w:tc>
        <w:tc>
          <w:tcPr>
            <w:tcW w:w="670" w:type="pct"/>
            <w:shd w:val="clear" w:color="auto" w:fill="auto"/>
            <w:vAlign w:val="center"/>
          </w:tcPr>
          <w:p w14:paraId="37C8C476" w14:textId="77777777" w:rsidR="00E07368" w:rsidRDefault="00E07368" w:rsidP="0053733F">
            <w:pPr>
              <w:jc w:val="center"/>
            </w:pPr>
          </w:p>
          <w:p w14:paraId="2C25C34D" w14:textId="77777777" w:rsidR="00E07368" w:rsidRDefault="00E07368" w:rsidP="0053733F">
            <w:pPr>
              <w:jc w:val="center"/>
            </w:pPr>
          </w:p>
          <w:p w14:paraId="3FC2320C" w14:textId="77777777" w:rsidR="00E07368" w:rsidRDefault="00E07368" w:rsidP="0053733F">
            <w:pPr>
              <w:jc w:val="center"/>
            </w:pPr>
          </w:p>
          <w:p w14:paraId="1806BE5E" w14:textId="77777777" w:rsidR="00E07368" w:rsidRDefault="00E07368" w:rsidP="0053733F">
            <w:pPr>
              <w:jc w:val="center"/>
            </w:pPr>
          </w:p>
          <w:p w14:paraId="55E224A7" w14:textId="77777777" w:rsidR="00E07368" w:rsidRDefault="00E07368" w:rsidP="0053733F">
            <w:pPr>
              <w:jc w:val="center"/>
            </w:pPr>
            <w:r w:rsidRPr="00E07368">
              <w:t>Course success rates are 78% or higher</w:t>
            </w:r>
          </w:p>
          <w:p w14:paraId="5FA4F255" w14:textId="77777777" w:rsidR="00E07368" w:rsidRDefault="00E07368" w:rsidP="0053733F">
            <w:pPr>
              <w:jc w:val="center"/>
            </w:pPr>
          </w:p>
          <w:p w14:paraId="55F194A6" w14:textId="77777777" w:rsidR="00E07368" w:rsidRDefault="00E07368" w:rsidP="0053733F">
            <w:pPr>
              <w:jc w:val="center"/>
            </w:pPr>
          </w:p>
          <w:p w14:paraId="25B26710" w14:textId="403EA9DC" w:rsidR="00E07368" w:rsidRPr="00DE7A66" w:rsidRDefault="00E07368" w:rsidP="00E07368">
            <w:pPr>
              <w:rPr>
                <w:highlight w:val="yellow"/>
              </w:rPr>
            </w:pPr>
          </w:p>
        </w:tc>
        <w:tc>
          <w:tcPr>
            <w:tcW w:w="701" w:type="pct"/>
            <w:shd w:val="clear" w:color="auto" w:fill="auto"/>
            <w:vAlign w:val="center"/>
          </w:tcPr>
          <w:p w14:paraId="4828A33C" w14:textId="3F073E8E" w:rsidR="00E07368" w:rsidRPr="005D60BB" w:rsidRDefault="00E07368" w:rsidP="007359EB">
            <w:pPr>
              <w:jc w:val="center"/>
              <w:rPr>
                <w:highlight w:val="yellow"/>
              </w:rPr>
            </w:pPr>
            <w:r w:rsidRPr="00E07368">
              <w:t>Course success rates are between 70-77%</w:t>
            </w:r>
          </w:p>
        </w:tc>
        <w:tc>
          <w:tcPr>
            <w:tcW w:w="430" w:type="pct"/>
            <w:shd w:val="clear" w:color="auto" w:fill="auto"/>
            <w:vAlign w:val="center"/>
          </w:tcPr>
          <w:p w14:paraId="5A0B0724" w14:textId="13F79B11" w:rsidR="00E07368" w:rsidRDefault="00E07368" w:rsidP="007359EB">
            <w:pPr>
              <w:jc w:val="center"/>
              <w:rPr>
                <w:highlight w:val="yellow"/>
              </w:rPr>
            </w:pPr>
            <w:r w:rsidRPr="00E07368">
              <w:t>Course success rates are between 60-69%</w:t>
            </w:r>
          </w:p>
        </w:tc>
        <w:tc>
          <w:tcPr>
            <w:tcW w:w="451" w:type="pct"/>
            <w:shd w:val="clear" w:color="auto" w:fill="auto"/>
            <w:vAlign w:val="center"/>
          </w:tcPr>
          <w:p w14:paraId="1D04879C" w14:textId="77777777" w:rsidR="00E07368" w:rsidRPr="00E07368" w:rsidRDefault="00E07368" w:rsidP="00E07368">
            <w:pPr>
              <w:jc w:val="center"/>
            </w:pPr>
            <w:r w:rsidRPr="00E07368">
              <w:t>Course success rates are less than 60%</w:t>
            </w:r>
          </w:p>
          <w:p w14:paraId="741DE1D1" w14:textId="77777777" w:rsidR="00E07368" w:rsidRDefault="00E07368" w:rsidP="007359EB">
            <w:pPr>
              <w:jc w:val="center"/>
              <w:rPr>
                <w:highlight w:val="yellow"/>
              </w:rPr>
            </w:pPr>
          </w:p>
        </w:tc>
      </w:tr>
      <w:tr w:rsidR="00E07368" w:rsidRPr="005E00BF" w14:paraId="744A1951" w14:textId="77777777" w:rsidTr="0094064E">
        <w:tc>
          <w:tcPr>
            <w:tcW w:w="585" w:type="pct"/>
            <w:vMerge w:val="restart"/>
            <w:shd w:val="clear" w:color="auto" w:fill="auto"/>
            <w:vAlign w:val="center"/>
          </w:tcPr>
          <w:p w14:paraId="48233ABB" w14:textId="56CB1E18" w:rsidR="00E07368" w:rsidRPr="00E07368" w:rsidRDefault="00E07368" w:rsidP="007359EB">
            <w:pPr>
              <w:rPr>
                <w:b/>
              </w:rPr>
            </w:pPr>
            <w:r w:rsidRPr="00E07368">
              <w:rPr>
                <w:b/>
              </w:rPr>
              <w:lastRenderedPageBreak/>
              <w:t>Pacific Islander Student Course Success Rates</w:t>
            </w:r>
          </w:p>
        </w:tc>
        <w:tc>
          <w:tcPr>
            <w:tcW w:w="2163" w:type="pct"/>
            <w:vMerge w:val="restart"/>
            <w:shd w:val="clear" w:color="auto" w:fill="auto"/>
            <w:vAlign w:val="center"/>
          </w:tcPr>
          <w:p w14:paraId="0A90FAC5" w14:textId="56372A36" w:rsidR="00E07368" w:rsidRPr="00E07368" w:rsidRDefault="00E07368" w:rsidP="007359EB">
            <w:r w:rsidRPr="00E07368">
              <w:t>What does the data trend indicate about course success by</w:t>
            </w:r>
            <w:r w:rsidRPr="00E07368">
              <w:rPr>
                <w:spacing w:val="-21"/>
              </w:rPr>
              <w:t xml:space="preserve"> </w:t>
            </w:r>
            <w:r w:rsidRPr="00E07368">
              <w:t>ethnicity?</w:t>
            </w:r>
          </w:p>
        </w:tc>
        <w:tc>
          <w:tcPr>
            <w:tcW w:w="670" w:type="pct"/>
            <w:shd w:val="clear" w:color="auto" w:fill="auto"/>
            <w:vAlign w:val="center"/>
          </w:tcPr>
          <w:p w14:paraId="76F1068B" w14:textId="010E6BDD" w:rsidR="00E07368" w:rsidRPr="00E07368" w:rsidRDefault="00E07368" w:rsidP="0053733F">
            <w:pPr>
              <w:jc w:val="center"/>
            </w:pPr>
            <w:r w:rsidRPr="00E07368">
              <w:t>Course success has improved over the time span</w:t>
            </w:r>
          </w:p>
        </w:tc>
        <w:tc>
          <w:tcPr>
            <w:tcW w:w="701" w:type="pct"/>
            <w:shd w:val="clear" w:color="auto" w:fill="auto"/>
            <w:vAlign w:val="center"/>
          </w:tcPr>
          <w:p w14:paraId="1794FE6E" w14:textId="214CB5DC" w:rsidR="00E07368" w:rsidRPr="00E07368" w:rsidRDefault="00E07368" w:rsidP="007359EB">
            <w:pPr>
              <w:jc w:val="center"/>
            </w:pPr>
            <w:r w:rsidRPr="00E07368">
              <w:t>Course success has been flat or decreased over the time span by no more than 1 percentage point</w:t>
            </w:r>
          </w:p>
        </w:tc>
        <w:tc>
          <w:tcPr>
            <w:tcW w:w="430" w:type="pct"/>
            <w:shd w:val="clear" w:color="auto" w:fill="auto"/>
            <w:vAlign w:val="center"/>
          </w:tcPr>
          <w:p w14:paraId="49F18638" w14:textId="16E971B9" w:rsidR="00E07368" w:rsidRPr="00E07368" w:rsidRDefault="00E07368" w:rsidP="007359EB">
            <w:pPr>
              <w:jc w:val="center"/>
            </w:pPr>
            <w:r w:rsidRPr="00E07368">
              <w:t>Course success has decreased over the time span by 2 percentage points</w:t>
            </w:r>
          </w:p>
        </w:tc>
        <w:tc>
          <w:tcPr>
            <w:tcW w:w="451" w:type="pct"/>
            <w:shd w:val="clear" w:color="auto" w:fill="auto"/>
            <w:vAlign w:val="center"/>
          </w:tcPr>
          <w:p w14:paraId="51B6FE64" w14:textId="1D7C9159" w:rsidR="00E07368" w:rsidRPr="00E07368" w:rsidRDefault="00E07368" w:rsidP="007359EB">
            <w:pPr>
              <w:jc w:val="center"/>
            </w:pPr>
            <w:r w:rsidRPr="00E07368">
              <w:t>Course success has decreased over the time span by 3 or more percentage points</w:t>
            </w:r>
          </w:p>
        </w:tc>
      </w:tr>
      <w:tr w:rsidR="00E07368" w:rsidRPr="005E00BF" w14:paraId="053AA934" w14:textId="77777777" w:rsidTr="00E07368">
        <w:trPr>
          <w:trHeight w:val="1682"/>
        </w:trPr>
        <w:tc>
          <w:tcPr>
            <w:tcW w:w="585" w:type="pct"/>
            <w:vMerge/>
            <w:shd w:val="clear" w:color="auto" w:fill="auto"/>
            <w:vAlign w:val="center"/>
          </w:tcPr>
          <w:p w14:paraId="681D6563" w14:textId="77777777" w:rsidR="00E07368" w:rsidRPr="00E07368" w:rsidRDefault="00E07368" w:rsidP="007359EB">
            <w:pPr>
              <w:rPr>
                <w:b/>
              </w:rPr>
            </w:pPr>
          </w:p>
        </w:tc>
        <w:tc>
          <w:tcPr>
            <w:tcW w:w="2163" w:type="pct"/>
            <w:vMerge/>
            <w:shd w:val="clear" w:color="auto" w:fill="auto"/>
            <w:vAlign w:val="center"/>
          </w:tcPr>
          <w:p w14:paraId="4AC77EDA" w14:textId="77777777" w:rsidR="00E07368" w:rsidRPr="00E07368" w:rsidRDefault="00E07368" w:rsidP="007359EB"/>
        </w:tc>
        <w:tc>
          <w:tcPr>
            <w:tcW w:w="670" w:type="pct"/>
            <w:shd w:val="clear" w:color="auto" w:fill="auto"/>
            <w:vAlign w:val="center"/>
          </w:tcPr>
          <w:p w14:paraId="5E5681B0" w14:textId="77777777" w:rsidR="00E07368" w:rsidRPr="00E07368" w:rsidRDefault="00E07368" w:rsidP="00E07368"/>
          <w:p w14:paraId="625A3CA5" w14:textId="4BC2FDE2" w:rsidR="00E07368" w:rsidRPr="00E07368" w:rsidRDefault="00E07368" w:rsidP="00E07368">
            <w:pPr>
              <w:jc w:val="center"/>
            </w:pPr>
            <w:r w:rsidRPr="00E07368">
              <w:t>Course success rates are 78% or higher</w:t>
            </w:r>
          </w:p>
        </w:tc>
        <w:tc>
          <w:tcPr>
            <w:tcW w:w="701" w:type="pct"/>
            <w:shd w:val="clear" w:color="auto" w:fill="auto"/>
            <w:vAlign w:val="center"/>
          </w:tcPr>
          <w:p w14:paraId="3AD582C6" w14:textId="613C14A9" w:rsidR="00E07368" w:rsidRPr="00E07368" w:rsidRDefault="00E07368" w:rsidP="007359EB">
            <w:pPr>
              <w:jc w:val="center"/>
            </w:pPr>
            <w:r w:rsidRPr="00E07368">
              <w:t>Course success rates are between 70-77%</w:t>
            </w:r>
          </w:p>
        </w:tc>
        <w:tc>
          <w:tcPr>
            <w:tcW w:w="430" w:type="pct"/>
            <w:shd w:val="clear" w:color="auto" w:fill="auto"/>
            <w:vAlign w:val="center"/>
          </w:tcPr>
          <w:p w14:paraId="2C06B0EF" w14:textId="58F16F5C" w:rsidR="00E07368" w:rsidRPr="00E07368" w:rsidRDefault="00E07368" w:rsidP="007359EB">
            <w:pPr>
              <w:jc w:val="center"/>
            </w:pPr>
            <w:r w:rsidRPr="00E07368">
              <w:t>Course success rates are between 60-69%</w:t>
            </w:r>
          </w:p>
        </w:tc>
        <w:tc>
          <w:tcPr>
            <w:tcW w:w="451" w:type="pct"/>
            <w:shd w:val="clear" w:color="auto" w:fill="auto"/>
            <w:vAlign w:val="center"/>
          </w:tcPr>
          <w:p w14:paraId="17BE93D9" w14:textId="3339CEE5" w:rsidR="00E07368" w:rsidRPr="00E07368" w:rsidRDefault="00E07368" w:rsidP="00E07368">
            <w:pPr>
              <w:jc w:val="center"/>
            </w:pPr>
            <w:r w:rsidRPr="00E07368">
              <w:t>Course success rates are less than 60%</w:t>
            </w:r>
          </w:p>
        </w:tc>
      </w:tr>
      <w:tr w:rsidR="00E07368" w:rsidRPr="005E00BF" w14:paraId="16E216DC" w14:textId="77777777" w:rsidTr="0094064E">
        <w:tc>
          <w:tcPr>
            <w:tcW w:w="585" w:type="pct"/>
            <w:vMerge w:val="restart"/>
            <w:shd w:val="clear" w:color="auto" w:fill="auto"/>
            <w:vAlign w:val="center"/>
          </w:tcPr>
          <w:p w14:paraId="59BA3435" w14:textId="281EECDE" w:rsidR="00E07368" w:rsidRPr="00E07368" w:rsidRDefault="00E07368" w:rsidP="007359EB">
            <w:pPr>
              <w:rPr>
                <w:b/>
              </w:rPr>
            </w:pPr>
            <w:r w:rsidRPr="00E07368">
              <w:rPr>
                <w:b/>
              </w:rPr>
              <w:t>White Student Course Success Rates</w:t>
            </w:r>
          </w:p>
        </w:tc>
        <w:tc>
          <w:tcPr>
            <w:tcW w:w="2163" w:type="pct"/>
            <w:vMerge w:val="restart"/>
            <w:shd w:val="clear" w:color="auto" w:fill="auto"/>
            <w:vAlign w:val="center"/>
          </w:tcPr>
          <w:p w14:paraId="5771B1CA" w14:textId="69CC6554" w:rsidR="00E07368" w:rsidRPr="00E07368" w:rsidRDefault="00E07368" w:rsidP="007359EB">
            <w:r w:rsidRPr="00E07368">
              <w:t>What does the data trend indicate about course success by</w:t>
            </w:r>
            <w:r w:rsidRPr="00E07368">
              <w:rPr>
                <w:spacing w:val="-21"/>
              </w:rPr>
              <w:t xml:space="preserve"> </w:t>
            </w:r>
            <w:r w:rsidRPr="00E07368">
              <w:t>ethnicity?</w:t>
            </w:r>
          </w:p>
        </w:tc>
        <w:tc>
          <w:tcPr>
            <w:tcW w:w="670" w:type="pct"/>
            <w:shd w:val="clear" w:color="auto" w:fill="auto"/>
            <w:vAlign w:val="center"/>
          </w:tcPr>
          <w:p w14:paraId="3FBE78BC" w14:textId="2BAFE685" w:rsidR="00E07368" w:rsidRPr="00E07368" w:rsidRDefault="00E07368" w:rsidP="0053733F">
            <w:pPr>
              <w:jc w:val="center"/>
            </w:pPr>
            <w:r w:rsidRPr="00E07368">
              <w:t>Course success has improved over the time span</w:t>
            </w:r>
          </w:p>
        </w:tc>
        <w:tc>
          <w:tcPr>
            <w:tcW w:w="701" w:type="pct"/>
            <w:shd w:val="clear" w:color="auto" w:fill="auto"/>
            <w:vAlign w:val="center"/>
          </w:tcPr>
          <w:p w14:paraId="092AA2C9" w14:textId="162B3BA2" w:rsidR="00E07368" w:rsidRPr="00E07368" w:rsidRDefault="00E07368" w:rsidP="007359EB">
            <w:pPr>
              <w:jc w:val="center"/>
            </w:pPr>
            <w:r w:rsidRPr="00E07368">
              <w:t>Course success has been flat or decreased over the time span by no more than 1 percentage point</w:t>
            </w:r>
          </w:p>
        </w:tc>
        <w:tc>
          <w:tcPr>
            <w:tcW w:w="430" w:type="pct"/>
            <w:shd w:val="clear" w:color="auto" w:fill="auto"/>
            <w:vAlign w:val="center"/>
          </w:tcPr>
          <w:p w14:paraId="43B3AE5E" w14:textId="139B7BFD" w:rsidR="00E07368" w:rsidRPr="00E07368" w:rsidRDefault="00E07368" w:rsidP="007359EB">
            <w:pPr>
              <w:jc w:val="center"/>
            </w:pPr>
            <w:r w:rsidRPr="00E07368">
              <w:t>Course success has decreased over the time span by 2 percentage points</w:t>
            </w:r>
          </w:p>
        </w:tc>
        <w:tc>
          <w:tcPr>
            <w:tcW w:w="451" w:type="pct"/>
            <w:shd w:val="clear" w:color="auto" w:fill="auto"/>
            <w:vAlign w:val="center"/>
          </w:tcPr>
          <w:p w14:paraId="5F353293" w14:textId="73C64299" w:rsidR="00E07368" w:rsidRPr="00E07368" w:rsidRDefault="00E07368" w:rsidP="007359EB">
            <w:pPr>
              <w:jc w:val="center"/>
            </w:pPr>
            <w:r w:rsidRPr="00E07368">
              <w:t>Course success has decreased over the time span by 3 or more percentage points</w:t>
            </w:r>
          </w:p>
        </w:tc>
      </w:tr>
      <w:tr w:rsidR="00E07368" w:rsidRPr="005E00BF" w14:paraId="32A7E145" w14:textId="77777777" w:rsidTr="0094064E">
        <w:tc>
          <w:tcPr>
            <w:tcW w:w="585" w:type="pct"/>
            <w:vMerge/>
            <w:shd w:val="clear" w:color="auto" w:fill="auto"/>
            <w:vAlign w:val="center"/>
          </w:tcPr>
          <w:p w14:paraId="39AE5C4B" w14:textId="77777777" w:rsidR="00E07368" w:rsidRPr="00E07368" w:rsidRDefault="00E07368" w:rsidP="007359EB">
            <w:pPr>
              <w:rPr>
                <w:b/>
              </w:rPr>
            </w:pPr>
          </w:p>
        </w:tc>
        <w:tc>
          <w:tcPr>
            <w:tcW w:w="2163" w:type="pct"/>
            <w:vMerge/>
            <w:shd w:val="clear" w:color="auto" w:fill="auto"/>
            <w:vAlign w:val="center"/>
          </w:tcPr>
          <w:p w14:paraId="711776F2" w14:textId="74A20411" w:rsidR="00E07368" w:rsidRPr="00E07368" w:rsidRDefault="00E07368" w:rsidP="007359EB"/>
        </w:tc>
        <w:tc>
          <w:tcPr>
            <w:tcW w:w="670" w:type="pct"/>
            <w:shd w:val="clear" w:color="auto" w:fill="auto"/>
            <w:vAlign w:val="center"/>
          </w:tcPr>
          <w:p w14:paraId="17F0FF95" w14:textId="77777777" w:rsidR="00E07368" w:rsidRPr="00E07368" w:rsidRDefault="00E07368" w:rsidP="00E07368"/>
          <w:p w14:paraId="2C3B099E" w14:textId="1389B89F" w:rsidR="00E07368" w:rsidRPr="00E07368" w:rsidRDefault="00E07368" w:rsidP="0053733F">
            <w:pPr>
              <w:jc w:val="center"/>
            </w:pPr>
            <w:r w:rsidRPr="00E07368">
              <w:t>Course success rates are 78% or higher</w:t>
            </w:r>
          </w:p>
        </w:tc>
        <w:tc>
          <w:tcPr>
            <w:tcW w:w="701" w:type="pct"/>
            <w:shd w:val="clear" w:color="auto" w:fill="auto"/>
            <w:vAlign w:val="center"/>
          </w:tcPr>
          <w:p w14:paraId="6FECB4DB" w14:textId="257C55CC" w:rsidR="00E07368" w:rsidRPr="00E07368" w:rsidRDefault="00E07368" w:rsidP="007359EB">
            <w:pPr>
              <w:jc w:val="center"/>
            </w:pPr>
            <w:r w:rsidRPr="00E07368">
              <w:t>Course success rates are between 70-77%</w:t>
            </w:r>
          </w:p>
        </w:tc>
        <w:tc>
          <w:tcPr>
            <w:tcW w:w="430" w:type="pct"/>
            <w:shd w:val="clear" w:color="auto" w:fill="auto"/>
            <w:vAlign w:val="center"/>
          </w:tcPr>
          <w:p w14:paraId="66E33A2E" w14:textId="2DF44921" w:rsidR="00E07368" w:rsidRPr="00E07368" w:rsidRDefault="00E07368" w:rsidP="007359EB">
            <w:pPr>
              <w:jc w:val="center"/>
            </w:pPr>
            <w:r w:rsidRPr="00E07368">
              <w:t>Course success rates are between 60-69%</w:t>
            </w:r>
          </w:p>
        </w:tc>
        <w:tc>
          <w:tcPr>
            <w:tcW w:w="451" w:type="pct"/>
            <w:shd w:val="clear" w:color="auto" w:fill="auto"/>
            <w:vAlign w:val="center"/>
          </w:tcPr>
          <w:p w14:paraId="363BE408" w14:textId="0FA63E8C" w:rsidR="00E07368" w:rsidRPr="00E07368" w:rsidRDefault="00E07368" w:rsidP="007359EB">
            <w:pPr>
              <w:jc w:val="center"/>
            </w:pPr>
            <w:r w:rsidRPr="00E07368">
              <w:t>Course success rates are less than 60%</w:t>
            </w:r>
          </w:p>
        </w:tc>
      </w:tr>
      <w:tr w:rsidR="00E07368" w:rsidRPr="005E00BF" w14:paraId="7B70EE92" w14:textId="77777777" w:rsidTr="0094064E">
        <w:tc>
          <w:tcPr>
            <w:tcW w:w="585" w:type="pct"/>
            <w:vMerge w:val="restart"/>
            <w:shd w:val="clear" w:color="auto" w:fill="auto"/>
            <w:vAlign w:val="center"/>
          </w:tcPr>
          <w:p w14:paraId="21FE0C33" w14:textId="77777777" w:rsidR="00E07368" w:rsidRPr="00E07368" w:rsidRDefault="00E07368" w:rsidP="007359EB">
            <w:pPr>
              <w:rPr>
                <w:b/>
              </w:rPr>
            </w:pPr>
            <w:r w:rsidRPr="00E07368">
              <w:rPr>
                <w:b/>
              </w:rPr>
              <w:t>Decline to State Student Course Success Rates</w:t>
            </w:r>
          </w:p>
          <w:p w14:paraId="2A26CAB5" w14:textId="77777777" w:rsidR="00E07368" w:rsidRPr="00E07368" w:rsidRDefault="00E07368" w:rsidP="007359EB">
            <w:pPr>
              <w:rPr>
                <w:b/>
              </w:rPr>
            </w:pPr>
          </w:p>
          <w:p w14:paraId="2D3B54DA" w14:textId="77777777" w:rsidR="00E07368" w:rsidRPr="00E07368" w:rsidRDefault="00E07368" w:rsidP="007359EB">
            <w:pPr>
              <w:rPr>
                <w:b/>
              </w:rPr>
            </w:pPr>
          </w:p>
          <w:p w14:paraId="7A93A726" w14:textId="7976FB1C" w:rsidR="00E07368" w:rsidRPr="00E07368" w:rsidRDefault="00E07368" w:rsidP="007359EB">
            <w:pPr>
              <w:rPr>
                <w:b/>
              </w:rPr>
            </w:pPr>
          </w:p>
        </w:tc>
        <w:tc>
          <w:tcPr>
            <w:tcW w:w="2163" w:type="pct"/>
            <w:vMerge w:val="restart"/>
            <w:shd w:val="clear" w:color="auto" w:fill="auto"/>
            <w:vAlign w:val="center"/>
          </w:tcPr>
          <w:p w14:paraId="0D80439C" w14:textId="0F6BDB4B" w:rsidR="00E07368" w:rsidRPr="00E07368" w:rsidRDefault="00E07368" w:rsidP="007359EB">
            <w:r w:rsidRPr="00E07368">
              <w:lastRenderedPageBreak/>
              <w:t>What does the data trend indicate about course success by</w:t>
            </w:r>
            <w:r w:rsidRPr="00E07368">
              <w:rPr>
                <w:spacing w:val="-21"/>
              </w:rPr>
              <w:t xml:space="preserve"> </w:t>
            </w:r>
            <w:r w:rsidRPr="00E07368">
              <w:t>ethnicity?</w:t>
            </w:r>
          </w:p>
        </w:tc>
        <w:tc>
          <w:tcPr>
            <w:tcW w:w="670" w:type="pct"/>
            <w:shd w:val="clear" w:color="auto" w:fill="auto"/>
            <w:vAlign w:val="center"/>
          </w:tcPr>
          <w:p w14:paraId="0CAE733E" w14:textId="589D31DD" w:rsidR="00E07368" w:rsidRPr="00E07368" w:rsidRDefault="00E07368" w:rsidP="004C2439">
            <w:pPr>
              <w:jc w:val="center"/>
            </w:pPr>
            <w:r w:rsidRPr="00E07368">
              <w:t>Course success has improved over the time span</w:t>
            </w:r>
          </w:p>
        </w:tc>
        <w:tc>
          <w:tcPr>
            <w:tcW w:w="701" w:type="pct"/>
            <w:shd w:val="clear" w:color="auto" w:fill="auto"/>
            <w:vAlign w:val="center"/>
          </w:tcPr>
          <w:p w14:paraId="1B87D483" w14:textId="218EDD2E" w:rsidR="00E07368" w:rsidRPr="00E07368" w:rsidRDefault="00E07368" w:rsidP="007359EB">
            <w:pPr>
              <w:jc w:val="center"/>
            </w:pPr>
            <w:r w:rsidRPr="00E07368">
              <w:t xml:space="preserve">Course success has been flat or decreased over the time span by no </w:t>
            </w:r>
            <w:r w:rsidRPr="00E07368">
              <w:lastRenderedPageBreak/>
              <w:t>more than 1 percentage point</w:t>
            </w:r>
          </w:p>
        </w:tc>
        <w:tc>
          <w:tcPr>
            <w:tcW w:w="430" w:type="pct"/>
            <w:shd w:val="clear" w:color="auto" w:fill="auto"/>
            <w:vAlign w:val="center"/>
          </w:tcPr>
          <w:p w14:paraId="44F067E7" w14:textId="00C7E4CA" w:rsidR="00E07368" w:rsidRPr="00E07368" w:rsidRDefault="00E07368" w:rsidP="007359EB">
            <w:pPr>
              <w:jc w:val="center"/>
            </w:pPr>
            <w:r w:rsidRPr="00E07368">
              <w:lastRenderedPageBreak/>
              <w:t xml:space="preserve">Course success has decreased over the </w:t>
            </w:r>
            <w:r w:rsidRPr="00E07368">
              <w:lastRenderedPageBreak/>
              <w:t>time span by 2 percentage points</w:t>
            </w:r>
          </w:p>
        </w:tc>
        <w:tc>
          <w:tcPr>
            <w:tcW w:w="451" w:type="pct"/>
            <w:shd w:val="clear" w:color="auto" w:fill="auto"/>
            <w:vAlign w:val="center"/>
          </w:tcPr>
          <w:p w14:paraId="55CED93D" w14:textId="2408A651" w:rsidR="00E07368" w:rsidRPr="00E07368" w:rsidRDefault="00E07368" w:rsidP="007359EB">
            <w:pPr>
              <w:jc w:val="center"/>
            </w:pPr>
            <w:r w:rsidRPr="00E07368">
              <w:lastRenderedPageBreak/>
              <w:t xml:space="preserve">Course success has decreased over the </w:t>
            </w:r>
            <w:r w:rsidRPr="00E07368">
              <w:lastRenderedPageBreak/>
              <w:t>time span by 3 or more percentage points</w:t>
            </w:r>
          </w:p>
        </w:tc>
      </w:tr>
      <w:tr w:rsidR="00E07368" w:rsidRPr="005E00BF" w14:paraId="5DAE1496" w14:textId="77777777" w:rsidTr="0094064E">
        <w:tc>
          <w:tcPr>
            <w:tcW w:w="585" w:type="pct"/>
            <w:vMerge/>
            <w:shd w:val="clear" w:color="auto" w:fill="auto"/>
            <w:vAlign w:val="center"/>
          </w:tcPr>
          <w:p w14:paraId="71336C01" w14:textId="77777777" w:rsidR="00E07368" w:rsidRPr="00E07368" w:rsidRDefault="00E07368" w:rsidP="007359EB">
            <w:pPr>
              <w:rPr>
                <w:b/>
              </w:rPr>
            </w:pPr>
          </w:p>
        </w:tc>
        <w:tc>
          <w:tcPr>
            <w:tcW w:w="2163" w:type="pct"/>
            <w:vMerge/>
            <w:shd w:val="clear" w:color="auto" w:fill="auto"/>
            <w:vAlign w:val="center"/>
          </w:tcPr>
          <w:p w14:paraId="5CC358F9" w14:textId="343C7BF3" w:rsidR="00E07368" w:rsidRPr="00E07368" w:rsidRDefault="00E07368" w:rsidP="007359EB"/>
        </w:tc>
        <w:tc>
          <w:tcPr>
            <w:tcW w:w="670" w:type="pct"/>
            <w:shd w:val="clear" w:color="auto" w:fill="auto"/>
            <w:vAlign w:val="center"/>
          </w:tcPr>
          <w:p w14:paraId="04262F23" w14:textId="77777777" w:rsidR="00E07368" w:rsidRPr="00E07368" w:rsidRDefault="00E07368" w:rsidP="00E07368"/>
          <w:p w14:paraId="4D3936FA" w14:textId="47EB0078" w:rsidR="00E07368" w:rsidRPr="00E07368" w:rsidRDefault="00E07368" w:rsidP="004C2439">
            <w:pPr>
              <w:jc w:val="center"/>
            </w:pPr>
            <w:r w:rsidRPr="00E07368">
              <w:t>Course success rates are 78% or higher</w:t>
            </w:r>
          </w:p>
        </w:tc>
        <w:tc>
          <w:tcPr>
            <w:tcW w:w="701" w:type="pct"/>
            <w:shd w:val="clear" w:color="auto" w:fill="auto"/>
            <w:vAlign w:val="center"/>
          </w:tcPr>
          <w:p w14:paraId="26FEEB97" w14:textId="1D7DE29F" w:rsidR="00E07368" w:rsidRPr="00E07368" w:rsidRDefault="00E07368" w:rsidP="007359EB">
            <w:pPr>
              <w:jc w:val="center"/>
            </w:pPr>
            <w:r w:rsidRPr="00E07368">
              <w:t>Course success rates are between 70-77%</w:t>
            </w:r>
          </w:p>
        </w:tc>
        <w:tc>
          <w:tcPr>
            <w:tcW w:w="430" w:type="pct"/>
            <w:shd w:val="clear" w:color="auto" w:fill="auto"/>
            <w:vAlign w:val="center"/>
          </w:tcPr>
          <w:p w14:paraId="1CA0C05F" w14:textId="016BBE3D" w:rsidR="00E07368" w:rsidRPr="00E07368" w:rsidRDefault="00E07368" w:rsidP="007359EB">
            <w:pPr>
              <w:jc w:val="center"/>
            </w:pPr>
            <w:r w:rsidRPr="00E07368">
              <w:t>Course success rates are between 60-69%</w:t>
            </w:r>
          </w:p>
        </w:tc>
        <w:tc>
          <w:tcPr>
            <w:tcW w:w="451" w:type="pct"/>
            <w:shd w:val="clear" w:color="auto" w:fill="auto"/>
            <w:vAlign w:val="center"/>
          </w:tcPr>
          <w:p w14:paraId="5E00BF0C" w14:textId="1D6DE0C9" w:rsidR="00E07368" w:rsidRPr="00E07368" w:rsidRDefault="00E07368" w:rsidP="007359EB">
            <w:pPr>
              <w:jc w:val="center"/>
            </w:pPr>
            <w:r w:rsidRPr="00E07368">
              <w:t>Course success rates are less than 60%</w:t>
            </w:r>
          </w:p>
        </w:tc>
      </w:tr>
      <w:tr w:rsidR="00E07368" w:rsidRPr="005E00BF" w14:paraId="1C1546A9" w14:textId="77777777" w:rsidTr="0094064E">
        <w:tc>
          <w:tcPr>
            <w:tcW w:w="585" w:type="pct"/>
            <w:shd w:val="clear" w:color="auto" w:fill="auto"/>
            <w:vAlign w:val="center"/>
          </w:tcPr>
          <w:p w14:paraId="6D603CDA" w14:textId="77777777" w:rsidR="00E07368" w:rsidRDefault="00E07368" w:rsidP="00DE7A66">
            <w:pPr>
              <w:rPr>
                <w:b/>
              </w:rPr>
            </w:pPr>
            <w:r>
              <w:rPr>
                <w:b/>
              </w:rPr>
              <w:t>Student Course Success Rates by Ethnicity – Narrative Explanation</w:t>
            </w:r>
          </w:p>
        </w:tc>
        <w:tc>
          <w:tcPr>
            <w:tcW w:w="2163" w:type="pct"/>
            <w:shd w:val="clear" w:color="auto" w:fill="auto"/>
            <w:vAlign w:val="center"/>
          </w:tcPr>
          <w:p w14:paraId="200B5B27" w14:textId="77777777" w:rsidR="00E07368" w:rsidRPr="00404A71" w:rsidRDefault="00E07368" w:rsidP="00DE7A66">
            <w:pPr>
              <w:rPr>
                <w:b/>
              </w:rPr>
            </w:pPr>
            <w:r w:rsidRPr="00404A71">
              <w:rPr>
                <w:b/>
              </w:rPr>
              <w:t>Narrative Criteria</w:t>
            </w:r>
          </w:p>
          <w:p w14:paraId="6EB4A6A1" w14:textId="77777777" w:rsidR="00E07368" w:rsidRDefault="00E07368" w:rsidP="00DE7A66">
            <w:r>
              <w:t>Narrative demonstrates…</w:t>
            </w:r>
          </w:p>
          <w:p w14:paraId="236968EC" w14:textId="77777777" w:rsidR="00E07368" w:rsidRDefault="00E07368" w:rsidP="00DE7A66">
            <w:pPr>
              <w:pStyle w:val="ListParagraph"/>
              <w:numPr>
                <w:ilvl w:val="0"/>
                <w:numId w:val="33"/>
              </w:numPr>
            </w:pPr>
            <w:r>
              <w:t>An understanding of the trend</w:t>
            </w:r>
          </w:p>
          <w:p w14:paraId="1DEAF815" w14:textId="77777777" w:rsidR="00E07368" w:rsidRDefault="00E07368" w:rsidP="00DE7A66">
            <w:pPr>
              <w:pStyle w:val="ListParagraph"/>
              <w:numPr>
                <w:ilvl w:val="0"/>
                <w:numId w:val="33"/>
              </w:numPr>
            </w:pPr>
            <w:r>
              <w:t xml:space="preserve">Reason for the trend(s) are provided </w:t>
            </w:r>
          </w:p>
          <w:p w14:paraId="5A3C0901" w14:textId="77777777" w:rsidR="00E07368" w:rsidRDefault="00E07368" w:rsidP="00DE7A66">
            <w:pPr>
              <w:pStyle w:val="ListParagraph"/>
              <w:numPr>
                <w:ilvl w:val="0"/>
                <w:numId w:val="33"/>
              </w:numPr>
            </w:pPr>
            <w:r>
              <w:t>Reasons include items within department control</w:t>
            </w:r>
          </w:p>
          <w:p w14:paraId="4C32613A" w14:textId="77777777" w:rsidR="00E07368" w:rsidRDefault="00E07368" w:rsidP="00DE7A66">
            <w:pPr>
              <w:rPr>
                <w:b/>
              </w:rPr>
            </w:pPr>
          </w:p>
          <w:p w14:paraId="43C8BD32" w14:textId="77777777" w:rsidR="00E07368" w:rsidRPr="00404A71" w:rsidRDefault="00E07368" w:rsidP="00DE7A66">
            <w:pPr>
              <w:rPr>
                <w:b/>
              </w:rPr>
            </w:pPr>
            <w:r w:rsidRPr="00404A71">
              <w:rPr>
                <w:b/>
              </w:rPr>
              <w:t>Definitions</w:t>
            </w:r>
            <w:r>
              <w:rPr>
                <w:b/>
              </w:rPr>
              <w:t>, Examples</w:t>
            </w:r>
            <w:r w:rsidRPr="00404A71">
              <w:rPr>
                <w:b/>
              </w:rPr>
              <w:t xml:space="preserve"> and Explanations</w:t>
            </w:r>
          </w:p>
          <w:p w14:paraId="070EF9D0" w14:textId="77777777" w:rsidR="00E07368" w:rsidRDefault="00E07368" w:rsidP="00DE7A66">
            <w:r>
              <w:t>Narrative reasons could reflect:</w:t>
            </w:r>
          </w:p>
          <w:p w14:paraId="1172BDFF" w14:textId="77777777" w:rsidR="00E07368" w:rsidRDefault="00E07368" w:rsidP="00DE7A66">
            <w:pPr>
              <w:pStyle w:val="ListParagraph"/>
              <w:numPr>
                <w:ilvl w:val="0"/>
                <w:numId w:val="12"/>
              </w:numPr>
            </w:pPr>
            <w:r>
              <w:t>Culturally relevant pedagogy and/or curriculum</w:t>
            </w:r>
          </w:p>
          <w:p w14:paraId="79EFA2FE" w14:textId="77777777" w:rsidR="00E07368" w:rsidRDefault="00E07368" w:rsidP="00DE7A66">
            <w:pPr>
              <w:pStyle w:val="ListParagraph"/>
              <w:numPr>
                <w:ilvl w:val="0"/>
                <w:numId w:val="12"/>
              </w:numPr>
            </w:pPr>
            <w:r>
              <w:t>Scheduling</w:t>
            </w:r>
          </w:p>
          <w:p w14:paraId="794CF5C9" w14:textId="77777777" w:rsidR="00E07368" w:rsidRDefault="00E07368" w:rsidP="00DE7A66">
            <w:pPr>
              <w:pStyle w:val="ListParagraph"/>
              <w:numPr>
                <w:ilvl w:val="0"/>
                <w:numId w:val="12"/>
              </w:numPr>
            </w:pPr>
            <w:r>
              <w:t>Instructional modality of the program course(s) delivery</w:t>
            </w:r>
          </w:p>
          <w:p w14:paraId="187E289E" w14:textId="77777777" w:rsidR="00E07368" w:rsidRDefault="00E07368" w:rsidP="00DE7A66">
            <w:pPr>
              <w:pStyle w:val="ListParagraph"/>
              <w:numPr>
                <w:ilvl w:val="0"/>
                <w:numId w:val="12"/>
              </w:numPr>
            </w:pPr>
            <w:r>
              <w:t>CTE labor market data</w:t>
            </w:r>
          </w:p>
          <w:p w14:paraId="3AE8EDF8" w14:textId="77777777" w:rsidR="00E07368" w:rsidRDefault="00E07368" w:rsidP="00DE7A66">
            <w:pPr>
              <w:pStyle w:val="ListParagraph"/>
              <w:numPr>
                <w:ilvl w:val="0"/>
                <w:numId w:val="12"/>
              </w:numPr>
            </w:pPr>
            <w:r>
              <w:t>Industry trends</w:t>
            </w:r>
          </w:p>
          <w:p w14:paraId="14FE2241" w14:textId="77777777" w:rsidR="00E07368" w:rsidRDefault="00E07368" w:rsidP="00DE7A66">
            <w:pPr>
              <w:pStyle w:val="ListParagraph"/>
              <w:numPr>
                <w:ilvl w:val="0"/>
                <w:numId w:val="12"/>
              </w:numPr>
            </w:pPr>
            <w:r>
              <w:t>Outreach Initiatives</w:t>
            </w:r>
          </w:p>
          <w:p w14:paraId="345187EA" w14:textId="7474E550" w:rsidR="00E07368" w:rsidRPr="00DE5DBE" w:rsidRDefault="00E07368" w:rsidP="00DE7A66">
            <w:pPr>
              <w:pStyle w:val="ListParagraph"/>
              <w:numPr>
                <w:ilvl w:val="0"/>
                <w:numId w:val="12"/>
              </w:numPr>
            </w:pPr>
            <w:r>
              <w:t>Hiring Practices</w:t>
            </w:r>
          </w:p>
        </w:tc>
        <w:tc>
          <w:tcPr>
            <w:tcW w:w="670" w:type="pct"/>
            <w:shd w:val="clear" w:color="auto" w:fill="auto"/>
            <w:vAlign w:val="center"/>
          </w:tcPr>
          <w:p w14:paraId="36D7E284" w14:textId="77777777" w:rsidR="00E07368" w:rsidRPr="00C363B8" w:rsidRDefault="00E07368" w:rsidP="00DE7A66">
            <w:r>
              <w:t>The narrative Exceeds expectations – the narrative could be used as an exemplar</w:t>
            </w:r>
          </w:p>
        </w:tc>
        <w:tc>
          <w:tcPr>
            <w:tcW w:w="701" w:type="pct"/>
            <w:shd w:val="clear" w:color="auto" w:fill="auto"/>
            <w:vAlign w:val="center"/>
          </w:tcPr>
          <w:p w14:paraId="1319B8DF" w14:textId="77777777" w:rsidR="00E07368" w:rsidRPr="005E497D" w:rsidRDefault="00E07368" w:rsidP="00DE7A66">
            <w:r>
              <w:t>The narrative includes all 3 of the criteria</w:t>
            </w:r>
          </w:p>
        </w:tc>
        <w:tc>
          <w:tcPr>
            <w:tcW w:w="430" w:type="pct"/>
            <w:shd w:val="clear" w:color="auto" w:fill="auto"/>
            <w:vAlign w:val="center"/>
          </w:tcPr>
          <w:p w14:paraId="5CD61176" w14:textId="77777777" w:rsidR="00E07368" w:rsidRDefault="00E07368" w:rsidP="00DE7A66">
            <w:pPr>
              <w:jc w:val="center"/>
            </w:pPr>
            <w:r>
              <w:t xml:space="preserve">The narrative includes 2 of the criteria </w:t>
            </w:r>
          </w:p>
        </w:tc>
        <w:tc>
          <w:tcPr>
            <w:tcW w:w="451" w:type="pct"/>
            <w:shd w:val="clear" w:color="auto" w:fill="auto"/>
            <w:vAlign w:val="center"/>
          </w:tcPr>
          <w:p w14:paraId="1B68BC87" w14:textId="77777777" w:rsidR="00E07368" w:rsidRPr="00C363B8" w:rsidRDefault="00E07368" w:rsidP="00DE7A66">
            <w:pPr>
              <w:jc w:val="center"/>
            </w:pPr>
            <w:r>
              <w:t>The narrative includes fewer than 2 of the criteria</w:t>
            </w:r>
          </w:p>
        </w:tc>
      </w:tr>
      <w:tr w:rsidR="00E07368" w:rsidRPr="005E00BF" w14:paraId="7D831279" w14:textId="77777777" w:rsidTr="0094064E">
        <w:tc>
          <w:tcPr>
            <w:tcW w:w="585" w:type="pct"/>
            <w:shd w:val="clear" w:color="auto" w:fill="auto"/>
            <w:vAlign w:val="center"/>
          </w:tcPr>
          <w:p w14:paraId="77447D09" w14:textId="77777777" w:rsidR="00E07368" w:rsidRDefault="00E07368" w:rsidP="00DE7A66">
            <w:pPr>
              <w:rPr>
                <w:b/>
              </w:rPr>
            </w:pPr>
            <w:r>
              <w:rPr>
                <w:b/>
              </w:rPr>
              <w:t xml:space="preserve">Student Course Success Rates by Ethnicity – Action Narrative </w:t>
            </w:r>
            <w:r w:rsidRPr="00C738E0">
              <w:t>(if needed)</w:t>
            </w:r>
          </w:p>
        </w:tc>
        <w:tc>
          <w:tcPr>
            <w:tcW w:w="2163" w:type="pct"/>
            <w:shd w:val="clear" w:color="auto" w:fill="auto"/>
            <w:vAlign w:val="center"/>
          </w:tcPr>
          <w:p w14:paraId="5FC5EA31" w14:textId="77777777" w:rsidR="00E07368" w:rsidRDefault="00E07368" w:rsidP="00DE7A66">
            <w:pPr>
              <w:rPr>
                <w:b/>
              </w:rPr>
            </w:pPr>
            <w:r>
              <w:rPr>
                <w:b/>
              </w:rPr>
              <w:t>Narrative Criteria</w:t>
            </w:r>
          </w:p>
          <w:p w14:paraId="46B646D2" w14:textId="77777777" w:rsidR="00E07368" w:rsidRPr="00C738E0" w:rsidRDefault="00E07368" w:rsidP="00DE7A66">
            <w:r w:rsidRPr="00C738E0">
              <w:t>Proposed actions in the narrative demonstrate</w:t>
            </w:r>
            <w:r>
              <w:t>s</w:t>
            </w:r>
            <w:r w:rsidRPr="00C738E0">
              <w:t>…</w:t>
            </w:r>
          </w:p>
          <w:p w14:paraId="59C7CB24" w14:textId="77777777" w:rsidR="00E07368" w:rsidRDefault="00E07368" w:rsidP="00DE7A66">
            <w:pPr>
              <w:pStyle w:val="ListParagraph"/>
              <w:numPr>
                <w:ilvl w:val="0"/>
                <w:numId w:val="34"/>
              </w:numPr>
            </w:pPr>
            <w:r w:rsidRPr="00277806">
              <w:t xml:space="preserve">Actions </w:t>
            </w:r>
            <w:r>
              <w:t>are informed by data</w:t>
            </w:r>
          </w:p>
          <w:p w14:paraId="60C910A6" w14:textId="77777777" w:rsidR="00E07368" w:rsidRDefault="00E07368" w:rsidP="00DE7A66">
            <w:pPr>
              <w:pStyle w:val="ListParagraph"/>
              <w:numPr>
                <w:ilvl w:val="0"/>
                <w:numId w:val="34"/>
              </w:numPr>
            </w:pPr>
            <w:r>
              <w:t>Actions are within department control</w:t>
            </w:r>
          </w:p>
          <w:p w14:paraId="1C9091B7" w14:textId="77777777" w:rsidR="00E07368" w:rsidRDefault="00E07368" w:rsidP="00DE7A66">
            <w:pPr>
              <w:pStyle w:val="ListParagraph"/>
              <w:numPr>
                <w:ilvl w:val="0"/>
                <w:numId w:val="34"/>
              </w:numPr>
            </w:pPr>
            <w:r>
              <w:t xml:space="preserve">Actions are demonstrable </w:t>
            </w:r>
          </w:p>
          <w:p w14:paraId="7132D20C" w14:textId="77777777" w:rsidR="00E07368" w:rsidRDefault="00E07368" w:rsidP="00DE7A66">
            <w:pPr>
              <w:pStyle w:val="ListParagraph"/>
              <w:numPr>
                <w:ilvl w:val="0"/>
                <w:numId w:val="34"/>
              </w:numPr>
            </w:pPr>
            <w:r>
              <w:t xml:space="preserve">Outcomes are measureable </w:t>
            </w:r>
          </w:p>
          <w:p w14:paraId="45B11BE2" w14:textId="77777777" w:rsidR="00E07368" w:rsidRDefault="00E07368" w:rsidP="00DE7A66">
            <w:pPr>
              <w:pStyle w:val="ListParagraph"/>
              <w:numPr>
                <w:ilvl w:val="0"/>
                <w:numId w:val="34"/>
              </w:numPr>
            </w:pPr>
            <w:r>
              <w:t>P</w:t>
            </w:r>
            <w:r w:rsidRPr="00277806">
              <w:t>ossible to accomplish including short term, as well as long term</w:t>
            </w:r>
            <w:r>
              <w:t xml:space="preserve"> (e.g., aspirational and practical)</w:t>
            </w:r>
          </w:p>
          <w:p w14:paraId="36877AF4" w14:textId="77777777" w:rsidR="00E07368" w:rsidRDefault="00E07368" w:rsidP="00DE7A66">
            <w:pPr>
              <w:rPr>
                <w:b/>
              </w:rPr>
            </w:pPr>
          </w:p>
          <w:p w14:paraId="0684B1EB" w14:textId="77777777" w:rsidR="00E07368" w:rsidRDefault="00E07368" w:rsidP="00DE7A66">
            <w:pPr>
              <w:rPr>
                <w:b/>
              </w:rPr>
            </w:pPr>
            <w:r>
              <w:rPr>
                <w:b/>
              </w:rPr>
              <w:t>Definitions, Examples, and Explanations</w:t>
            </w:r>
          </w:p>
          <w:p w14:paraId="2BAA3E98" w14:textId="77777777" w:rsidR="00E07368" w:rsidRDefault="00E07368" w:rsidP="00DE7A66">
            <w:pPr>
              <w:rPr>
                <w:b/>
              </w:rPr>
            </w:pPr>
          </w:p>
          <w:p w14:paraId="3D3005DD" w14:textId="77777777" w:rsidR="00E07368" w:rsidRDefault="00E07368" w:rsidP="00DE7A66">
            <w:pPr>
              <w:rPr>
                <w:b/>
              </w:rPr>
            </w:pPr>
          </w:p>
          <w:p w14:paraId="5934D477" w14:textId="3DDF40AA" w:rsidR="00E07368" w:rsidRDefault="00E07368" w:rsidP="00DE7A66">
            <w:pPr>
              <w:rPr>
                <w:b/>
              </w:rPr>
            </w:pPr>
          </w:p>
          <w:p w14:paraId="38C08609" w14:textId="77777777" w:rsidR="00E07368" w:rsidRDefault="00E07368" w:rsidP="00DE7A66">
            <w:pPr>
              <w:rPr>
                <w:b/>
              </w:rPr>
            </w:pPr>
          </w:p>
          <w:p w14:paraId="2FE0E4A9" w14:textId="50013400" w:rsidR="00E07368" w:rsidRPr="00404A71" w:rsidRDefault="00E07368" w:rsidP="00DE7A66">
            <w:pPr>
              <w:rPr>
                <w:b/>
              </w:rPr>
            </w:pPr>
          </w:p>
        </w:tc>
        <w:tc>
          <w:tcPr>
            <w:tcW w:w="670" w:type="pct"/>
            <w:shd w:val="clear" w:color="auto" w:fill="auto"/>
            <w:vAlign w:val="center"/>
          </w:tcPr>
          <w:p w14:paraId="61B0F432" w14:textId="08D10D17" w:rsidR="00E07368" w:rsidRDefault="00E07368" w:rsidP="00DE7A66">
            <w:r>
              <w:lastRenderedPageBreak/>
              <w:t>The narrative Exceeds expectations – the narrative could be used as an exemplar</w:t>
            </w:r>
          </w:p>
        </w:tc>
        <w:tc>
          <w:tcPr>
            <w:tcW w:w="701" w:type="pct"/>
            <w:shd w:val="clear" w:color="auto" w:fill="auto"/>
            <w:vAlign w:val="center"/>
          </w:tcPr>
          <w:p w14:paraId="5C9502F8" w14:textId="56EFED37" w:rsidR="00E07368" w:rsidRDefault="00E07368" w:rsidP="00DE7A66">
            <w:r>
              <w:t>The narrative includes all 5 of the criteria</w:t>
            </w:r>
          </w:p>
        </w:tc>
        <w:tc>
          <w:tcPr>
            <w:tcW w:w="430" w:type="pct"/>
            <w:shd w:val="clear" w:color="auto" w:fill="auto"/>
            <w:vAlign w:val="center"/>
          </w:tcPr>
          <w:p w14:paraId="5B9FD802" w14:textId="4D6C4A38" w:rsidR="00E07368" w:rsidRDefault="00E07368" w:rsidP="00DE7A66">
            <w:pPr>
              <w:jc w:val="center"/>
            </w:pPr>
            <w:r>
              <w:t xml:space="preserve">The narrative includes 4 of the criteria </w:t>
            </w:r>
          </w:p>
        </w:tc>
        <w:tc>
          <w:tcPr>
            <w:tcW w:w="451" w:type="pct"/>
            <w:shd w:val="clear" w:color="auto" w:fill="auto"/>
            <w:vAlign w:val="center"/>
          </w:tcPr>
          <w:p w14:paraId="1E2E9E7E" w14:textId="4E682E1E" w:rsidR="00E07368" w:rsidRDefault="00E07368" w:rsidP="00DE7A66">
            <w:pPr>
              <w:jc w:val="center"/>
            </w:pPr>
            <w:r>
              <w:t>The narrative includes fewer than 4 of the criteria</w:t>
            </w:r>
          </w:p>
        </w:tc>
      </w:tr>
    </w:tbl>
    <w:p w14:paraId="7B29ECF2" w14:textId="77777777" w:rsidR="00DF03F5" w:rsidRDefault="00DF03F5" w:rsidP="00A207A2">
      <w:bookmarkStart w:id="0" w:name="_GoBack"/>
      <w:bookmarkEnd w:id="0"/>
    </w:p>
    <w:sectPr w:rsidR="00DF03F5" w:rsidSect="00DF03F5">
      <w:pgSz w:w="15840" w:h="12240" w:orient="landscape"/>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10002FF" w:usb1="4000ACFF" w:usb2="00000009" w:usb3="00000000" w:csb0="0000019F" w:csb1="00000000"/>
  </w:font>
  <w:font w:name="Segoe UI">
    <w:charset w:val="00"/>
    <w:family w:val="swiss"/>
    <w:pitch w:val="variable"/>
    <w:sig w:usb0="E10022FF" w:usb1="C000E47F" w:usb2="00000029" w:usb3="00000000" w:csb0="000001DF" w:csb1="00000000"/>
  </w:font>
  <w:font w:name="Arial">
    <w:panose1 w:val="020B0604020202020204"/>
    <w:charset w:val="00"/>
    <w:family w:val="auto"/>
    <w:pitch w:val="variable"/>
    <w:sig w:usb0="E0002AFF" w:usb1="C0007843" w:usb2="00000009" w:usb3="00000000" w:csb0="000001FF" w:csb1="00000000"/>
  </w:font>
  <w:font w:name="游ゴシック Light">
    <w:panose1 w:val="00000000000000000000"/>
    <w:charset w:val="80"/>
    <w:family w:val="roman"/>
    <w:notTrueType/>
    <w:pitch w:val="default"/>
  </w:font>
  <w:font w:name="Calibri Light">
    <w:panose1 w:val="020F0302020204030204"/>
    <w:charset w:val="00"/>
    <w:family w:val="auto"/>
    <w:pitch w:val="variable"/>
    <w:sig w:usb0="A00002EF" w:usb1="4000207B" w:usb2="00000000" w:usb3="00000000" w:csb0="0000009F" w:csb1="00000000"/>
  </w:font>
  <w:font w:name="游明朝">
    <w:panose1 w:val="00000000000000000000"/>
    <w:charset w:val="80"/>
    <w:family w:val="roman"/>
    <w:notTrueType/>
    <w:pitch w:val="default"/>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8C75B8"/>
    <w:multiLevelType w:val="hybridMultilevel"/>
    <w:tmpl w:val="C672BD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7A15F1A"/>
    <w:multiLevelType w:val="hybridMultilevel"/>
    <w:tmpl w:val="73D4FA3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nsid w:val="0DBE5291"/>
    <w:multiLevelType w:val="hybridMultilevel"/>
    <w:tmpl w:val="8DD0E63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FD109E6"/>
    <w:multiLevelType w:val="hybridMultilevel"/>
    <w:tmpl w:val="E2E4E01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nsid w:val="12376F09"/>
    <w:multiLevelType w:val="hybridMultilevel"/>
    <w:tmpl w:val="F50C99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nsid w:val="1A86306E"/>
    <w:multiLevelType w:val="hybridMultilevel"/>
    <w:tmpl w:val="474C8D4C"/>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nsid w:val="1EFC59BB"/>
    <w:multiLevelType w:val="hybridMultilevel"/>
    <w:tmpl w:val="52F280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27262898"/>
    <w:multiLevelType w:val="hybridMultilevel"/>
    <w:tmpl w:val="29AC0E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27ED60AB"/>
    <w:multiLevelType w:val="hybridMultilevel"/>
    <w:tmpl w:val="B3BA772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nsid w:val="29C21FBF"/>
    <w:multiLevelType w:val="hybridMultilevel"/>
    <w:tmpl w:val="8DD0E63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30446D9F"/>
    <w:multiLevelType w:val="hybridMultilevel"/>
    <w:tmpl w:val="BA80361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334800C1"/>
    <w:multiLevelType w:val="hybridMultilevel"/>
    <w:tmpl w:val="8DD0E63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35E5602C"/>
    <w:multiLevelType w:val="hybridMultilevel"/>
    <w:tmpl w:val="BA80361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38C220EB"/>
    <w:multiLevelType w:val="hybridMultilevel"/>
    <w:tmpl w:val="8DD0E63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39E370DD"/>
    <w:multiLevelType w:val="hybridMultilevel"/>
    <w:tmpl w:val="1074AB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3B4916B5"/>
    <w:multiLevelType w:val="hybridMultilevel"/>
    <w:tmpl w:val="949CA1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3B6E2567"/>
    <w:multiLevelType w:val="hybridMultilevel"/>
    <w:tmpl w:val="250A7B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409D7927"/>
    <w:multiLevelType w:val="hybridMultilevel"/>
    <w:tmpl w:val="8DD0E63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4C970F33"/>
    <w:multiLevelType w:val="hybridMultilevel"/>
    <w:tmpl w:val="8DD0E63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4D7A0957"/>
    <w:multiLevelType w:val="hybridMultilevel"/>
    <w:tmpl w:val="8DD0E63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509D5FFF"/>
    <w:multiLevelType w:val="hybridMultilevel"/>
    <w:tmpl w:val="BA80361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50AA620E"/>
    <w:multiLevelType w:val="hybridMultilevel"/>
    <w:tmpl w:val="0D909B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545807E2"/>
    <w:multiLevelType w:val="hybridMultilevel"/>
    <w:tmpl w:val="40347D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54CB2B1B"/>
    <w:multiLevelType w:val="hybridMultilevel"/>
    <w:tmpl w:val="BA80361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55973F53"/>
    <w:multiLevelType w:val="hybridMultilevel"/>
    <w:tmpl w:val="BA80361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56072078"/>
    <w:multiLevelType w:val="hybridMultilevel"/>
    <w:tmpl w:val="BA80361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5BFE62DE"/>
    <w:multiLevelType w:val="hybridMultilevel"/>
    <w:tmpl w:val="BA80361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5DBD6D4D"/>
    <w:multiLevelType w:val="hybridMultilevel"/>
    <w:tmpl w:val="BA80361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5FAC24C2"/>
    <w:multiLevelType w:val="hybridMultilevel"/>
    <w:tmpl w:val="BA80361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64D91B49"/>
    <w:multiLevelType w:val="hybridMultilevel"/>
    <w:tmpl w:val="8DD0E63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6829316D"/>
    <w:multiLevelType w:val="hybridMultilevel"/>
    <w:tmpl w:val="BBBA7D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6B4A4DC2"/>
    <w:multiLevelType w:val="hybridMultilevel"/>
    <w:tmpl w:val="8DD0E63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79DB238F"/>
    <w:multiLevelType w:val="hybridMultilevel"/>
    <w:tmpl w:val="8DD0E63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79F9176C"/>
    <w:multiLevelType w:val="hybridMultilevel"/>
    <w:tmpl w:val="BA80361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7D7C5B27"/>
    <w:multiLevelType w:val="hybridMultilevel"/>
    <w:tmpl w:val="8DD0E63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nsid w:val="7F4B341D"/>
    <w:multiLevelType w:val="hybridMultilevel"/>
    <w:tmpl w:val="BA80361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14"/>
  </w:num>
  <w:num w:numId="3">
    <w:abstractNumId w:val="0"/>
  </w:num>
  <w:num w:numId="4">
    <w:abstractNumId w:val="6"/>
  </w:num>
  <w:num w:numId="5">
    <w:abstractNumId w:val="15"/>
  </w:num>
  <w:num w:numId="6">
    <w:abstractNumId w:val="3"/>
  </w:num>
  <w:num w:numId="7">
    <w:abstractNumId w:val="5"/>
  </w:num>
  <w:num w:numId="8">
    <w:abstractNumId w:val="21"/>
  </w:num>
  <w:num w:numId="9">
    <w:abstractNumId w:val="8"/>
  </w:num>
  <w:num w:numId="10">
    <w:abstractNumId w:val="1"/>
  </w:num>
  <w:num w:numId="11">
    <w:abstractNumId w:val="26"/>
  </w:num>
  <w:num w:numId="12">
    <w:abstractNumId w:val="22"/>
  </w:num>
  <w:num w:numId="13">
    <w:abstractNumId w:val="16"/>
  </w:num>
  <w:num w:numId="14">
    <w:abstractNumId w:val="18"/>
  </w:num>
  <w:num w:numId="15">
    <w:abstractNumId w:val="17"/>
  </w:num>
  <w:num w:numId="16">
    <w:abstractNumId w:val="9"/>
  </w:num>
  <w:num w:numId="17">
    <w:abstractNumId w:val="10"/>
  </w:num>
  <w:num w:numId="18">
    <w:abstractNumId w:val="19"/>
  </w:num>
  <w:num w:numId="19">
    <w:abstractNumId w:val="35"/>
  </w:num>
  <w:num w:numId="20">
    <w:abstractNumId w:val="32"/>
  </w:num>
  <w:num w:numId="21">
    <w:abstractNumId w:val="25"/>
  </w:num>
  <w:num w:numId="22">
    <w:abstractNumId w:val="28"/>
  </w:num>
  <w:num w:numId="23">
    <w:abstractNumId w:val="33"/>
  </w:num>
  <w:num w:numId="24">
    <w:abstractNumId w:val="34"/>
  </w:num>
  <w:num w:numId="25">
    <w:abstractNumId w:val="27"/>
  </w:num>
  <w:num w:numId="26">
    <w:abstractNumId w:val="20"/>
  </w:num>
  <w:num w:numId="27">
    <w:abstractNumId w:val="11"/>
  </w:num>
  <w:num w:numId="28">
    <w:abstractNumId w:val="23"/>
  </w:num>
  <w:num w:numId="29">
    <w:abstractNumId w:val="13"/>
  </w:num>
  <w:num w:numId="30">
    <w:abstractNumId w:val="12"/>
  </w:num>
  <w:num w:numId="31">
    <w:abstractNumId w:val="29"/>
  </w:num>
  <w:num w:numId="32">
    <w:abstractNumId w:val="31"/>
  </w:num>
  <w:num w:numId="33">
    <w:abstractNumId w:val="24"/>
  </w:num>
  <w:num w:numId="34">
    <w:abstractNumId w:val="2"/>
  </w:num>
  <w:num w:numId="35">
    <w:abstractNumId w:val="7"/>
  </w:num>
  <w:num w:numId="36">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zCzMDA3NAJSFoZmpko6SsGpxcWZ+XkgBaa1AJZ5HaksAAAA"/>
  </w:docVars>
  <w:rsids>
    <w:rsidRoot w:val="00DF03F5"/>
    <w:rsid w:val="00047873"/>
    <w:rsid w:val="00057B4A"/>
    <w:rsid w:val="00070C8B"/>
    <w:rsid w:val="00077A5D"/>
    <w:rsid w:val="00097117"/>
    <w:rsid w:val="000B04CE"/>
    <w:rsid w:val="000B2FF9"/>
    <w:rsid w:val="000B4CFE"/>
    <w:rsid w:val="000B6599"/>
    <w:rsid w:val="000D30F1"/>
    <w:rsid w:val="000F1E55"/>
    <w:rsid w:val="00113964"/>
    <w:rsid w:val="00114C7D"/>
    <w:rsid w:val="00132480"/>
    <w:rsid w:val="001330F0"/>
    <w:rsid w:val="00136A73"/>
    <w:rsid w:val="00147657"/>
    <w:rsid w:val="0016084A"/>
    <w:rsid w:val="00170832"/>
    <w:rsid w:val="00171947"/>
    <w:rsid w:val="0017289B"/>
    <w:rsid w:val="00181F79"/>
    <w:rsid w:val="00185293"/>
    <w:rsid w:val="00193E5A"/>
    <w:rsid w:val="001971B6"/>
    <w:rsid w:val="001B2091"/>
    <w:rsid w:val="001B5EEB"/>
    <w:rsid w:val="001C02E8"/>
    <w:rsid w:val="001C51F0"/>
    <w:rsid w:val="001C6E9B"/>
    <w:rsid w:val="001E68F8"/>
    <w:rsid w:val="00212920"/>
    <w:rsid w:val="0023437C"/>
    <w:rsid w:val="00252801"/>
    <w:rsid w:val="00277806"/>
    <w:rsid w:val="00284E0D"/>
    <w:rsid w:val="00287FF9"/>
    <w:rsid w:val="002C6E6C"/>
    <w:rsid w:val="002F4BAB"/>
    <w:rsid w:val="00320119"/>
    <w:rsid w:val="00341E7C"/>
    <w:rsid w:val="00354A82"/>
    <w:rsid w:val="00361FDE"/>
    <w:rsid w:val="00362E2E"/>
    <w:rsid w:val="00381C97"/>
    <w:rsid w:val="003C7AEE"/>
    <w:rsid w:val="003E3E5F"/>
    <w:rsid w:val="003E4932"/>
    <w:rsid w:val="003E5FDB"/>
    <w:rsid w:val="003F0B52"/>
    <w:rsid w:val="003F71AC"/>
    <w:rsid w:val="00401880"/>
    <w:rsid w:val="00404A71"/>
    <w:rsid w:val="00433A3D"/>
    <w:rsid w:val="004415B0"/>
    <w:rsid w:val="004547CD"/>
    <w:rsid w:val="00493E0C"/>
    <w:rsid w:val="004B45F1"/>
    <w:rsid w:val="004C2439"/>
    <w:rsid w:val="004E0F94"/>
    <w:rsid w:val="004E153C"/>
    <w:rsid w:val="00502109"/>
    <w:rsid w:val="00504934"/>
    <w:rsid w:val="0050613C"/>
    <w:rsid w:val="0051033A"/>
    <w:rsid w:val="0053733F"/>
    <w:rsid w:val="00570968"/>
    <w:rsid w:val="005979B2"/>
    <w:rsid w:val="005A076E"/>
    <w:rsid w:val="005B0D83"/>
    <w:rsid w:val="005D60BB"/>
    <w:rsid w:val="005D7212"/>
    <w:rsid w:val="005D7EBD"/>
    <w:rsid w:val="005E00BF"/>
    <w:rsid w:val="005E497D"/>
    <w:rsid w:val="0062605B"/>
    <w:rsid w:val="006427C5"/>
    <w:rsid w:val="00642968"/>
    <w:rsid w:val="0064451A"/>
    <w:rsid w:val="00646F52"/>
    <w:rsid w:val="006558D6"/>
    <w:rsid w:val="00660B09"/>
    <w:rsid w:val="00672342"/>
    <w:rsid w:val="006730C5"/>
    <w:rsid w:val="006747B4"/>
    <w:rsid w:val="006862E8"/>
    <w:rsid w:val="00697C61"/>
    <w:rsid w:val="006A79C2"/>
    <w:rsid w:val="006C1493"/>
    <w:rsid w:val="006C4A8F"/>
    <w:rsid w:val="006D4D37"/>
    <w:rsid w:val="007035CF"/>
    <w:rsid w:val="00703680"/>
    <w:rsid w:val="00705584"/>
    <w:rsid w:val="00710F26"/>
    <w:rsid w:val="00716AC0"/>
    <w:rsid w:val="007359EB"/>
    <w:rsid w:val="007A2C91"/>
    <w:rsid w:val="007B2527"/>
    <w:rsid w:val="007B7C38"/>
    <w:rsid w:val="007C01F4"/>
    <w:rsid w:val="007E68AC"/>
    <w:rsid w:val="007E720E"/>
    <w:rsid w:val="0083593E"/>
    <w:rsid w:val="00841489"/>
    <w:rsid w:val="00860D0F"/>
    <w:rsid w:val="008C463B"/>
    <w:rsid w:val="008D76F6"/>
    <w:rsid w:val="00907B09"/>
    <w:rsid w:val="00922C92"/>
    <w:rsid w:val="00932B5D"/>
    <w:rsid w:val="0094064E"/>
    <w:rsid w:val="00960FA1"/>
    <w:rsid w:val="00961B7D"/>
    <w:rsid w:val="00965BD1"/>
    <w:rsid w:val="00994B96"/>
    <w:rsid w:val="009C07BC"/>
    <w:rsid w:val="009D232B"/>
    <w:rsid w:val="009E47AB"/>
    <w:rsid w:val="00A053CD"/>
    <w:rsid w:val="00A207A2"/>
    <w:rsid w:val="00A56B70"/>
    <w:rsid w:val="00A61D44"/>
    <w:rsid w:val="00A735CA"/>
    <w:rsid w:val="00A90E3A"/>
    <w:rsid w:val="00AA3FDF"/>
    <w:rsid w:val="00B06AC7"/>
    <w:rsid w:val="00B27701"/>
    <w:rsid w:val="00B3747C"/>
    <w:rsid w:val="00B50B04"/>
    <w:rsid w:val="00B51F78"/>
    <w:rsid w:val="00B607B4"/>
    <w:rsid w:val="00B63160"/>
    <w:rsid w:val="00B80D1C"/>
    <w:rsid w:val="00BA448C"/>
    <w:rsid w:val="00BC5DF9"/>
    <w:rsid w:val="00BE1A41"/>
    <w:rsid w:val="00BE5C08"/>
    <w:rsid w:val="00BF0337"/>
    <w:rsid w:val="00C0607A"/>
    <w:rsid w:val="00C07F79"/>
    <w:rsid w:val="00C129BB"/>
    <w:rsid w:val="00C24FC4"/>
    <w:rsid w:val="00C363B8"/>
    <w:rsid w:val="00C738E0"/>
    <w:rsid w:val="00C8401E"/>
    <w:rsid w:val="00C96ADC"/>
    <w:rsid w:val="00CE1E46"/>
    <w:rsid w:val="00D0010E"/>
    <w:rsid w:val="00D025A9"/>
    <w:rsid w:val="00D1121C"/>
    <w:rsid w:val="00D16FC2"/>
    <w:rsid w:val="00D2230A"/>
    <w:rsid w:val="00D42E38"/>
    <w:rsid w:val="00D4615C"/>
    <w:rsid w:val="00D52E61"/>
    <w:rsid w:val="00D72660"/>
    <w:rsid w:val="00D748A6"/>
    <w:rsid w:val="00D82690"/>
    <w:rsid w:val="00D82884"/>
    <w:rsid w:val="00D867A6"/>
    <w:rsid w:val="00DB3EDA"/>
    <w:rsid w:val="00DE32DE"/>
    <w:rsid w:val="00DE3DDE"/>
    <w:rsid w:val="00DE5DBE"/>
    <w:rsid w:val="00DE7A66"/>
    <w:rsid w:val="00DF03F5"/>
    <w:rsid w:val="00E07368"/>
    <w:rsid w:val="00E16F77"/>
    <w:rsid w:val="00E2281B"/>
    <w:rsid w:val="00E23904"/>
    <w:rsid w:val="00E337A8"/>
    <w:rsid w:val="00E405F8"/>
    <w:rsid w:val="00E506C9"/>
    <w:rsid w:val="00E52E5C"/>
    <w:rsid w:val="00E8076B"/>
    <w:rsid w:val="00EA013C"/>
    <w:rsid w:val="00EA1B42"/>
    <w:rsid w:val="00EB4466"/>
    <w:rsid w:val="00F422F0"/>
    <w:rsid w:val="00F521C6"/>
    <w:rsid w:val="00F75B1C"/>
    <w:rsid w:val="00F82960"/>
    <w:rsid w:val="00FC35E7"/>
    <w:rsid w:val="00FC5EED"/>
    <w:rsid w:val="00FD51A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039A9A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DF03F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DF03F5"/>
    <w:pPr>
      <w:ind w:left="720"/>
      <w:contextualSpacing/>
    </w:pPr>
  </w:style>
  <w:style w:type="character" w:styleId="Hyperlink">
    <w:name w:val="Hyperlink"/>
    <w:basedOn w:val="DefaultParagraphFont"/>
    <w:uiPriority w:val="99"/>
    <w:unhideWhenUsed/>
    <w:rsid w:val="00D16FC2"/>
    <w:rPr>
      <w:color w:val="0563C1" w:themeColor="hyperlink"/>
      <w:u w:val="single"/>
    </w:rPr>
  </w:style>
  <w:style w:type="character" w:styleId="Emphasis">
    <w:name w:val="Emphasis"/>
    <w:basedOn w:val="DefaultParagraphFont"/>
    <w:uiPriority w:val="20"/>
    <w:qFormat/>
    <w:rsid w:val="00212920"/>
    <w:rPr>
      <w:i/>
      <w:iCs/>
    </w:rPr>
  </w:style>
  <w:style w:type="character" w:styleId="Strong">
    <w:name w:val="Strong"/>
    <w:basedOn w:val="DefaultParagraphFont"/>
    <w:uiPriority w:val="22"/>
    <w:qFormat/>
    <w:rsid w:val="00212920"/>
    <w:rPr>
      <w:b/>
      <w:bCs/>
    </w:rPr>
  </w:style>
  <w:style w:type="paragraph" w:styleId="NormalWeb">
    <w:name w:val="Normal (Web)"/>
    <w:basedOn w:val="Normal"/>
    <w:uiPriority w:val="99"/>
    <w:semiHidden/>
    <w:unhideWhenUsed/>
    <w:rsid w:val="006862E8"/>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A90E3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90E3A"/>
    <w:rPr>
      <w:rFonts w:ascii="Segoe UI" w:hAnsi="Segoe UI" w:cs="Segoe UI"/>
      <w:sz w:val="18"/>
      <w:szCs w:val="18"/>
    </w:rPr>
  </w:style>
  <w:style w:type="character" w:styleId="CommentReference">
    <w:name w:val="annotation reference"/>
    <w:basedOn w:val="DefaultParagraphFont"/>
    <w:uiPriority w:val="99"/>
    <w:semiHidden/>
    <w:unhideWhenUsed/>
    <w:rsid w:val="00136A73"/>
    <w:rPr>
      <w:sz w:val="16"/>
      <w:szCs w:val="16"/>
    </w:rPr>
  </w:style>
  <w:style w:type="paragraph" w:styleId="CommentText">
    <w:name w:val="annotation text"/>
    <w:basedOn w:val="Normal"/>
    <w:link w:val="CommentTextChar"/>
    <w:uiPriority w:val="99"/>
    <w:semiHidden/>
    <w:unhideWhenUsed/>
    <w:rsid w:val="00136A73"/>
    <w:pPr>
      <w:spacing w:line="240" w:lineRule="auto"/>
    </w:pPr>
    <w:rPr>
      <w:sz w:val="20"/>
      <w:szCs w:val="20"/>
    </w:rPr>
  </w:style>
  <w:style w:type="character" w:customStyle="1" w:styleId="CommentTextChar">
    <w:name w:val="Comment Text Char"/>
    <w:basedOn w:val="DefaultParagraphFont"/>
    <w:link w:val="CommentText"/>
    <w:uiPriority w:val="99"/>
    <w:semiHidden/>
    <w:rsid w:val="00136A73"/>
    <w:rPr>
      <w:sz w:val="20"/>
      <w:szCs w:val="20"/>
    </w:rPr>
  </w:style>
  <w:style w:type="paragraph" w:styleId="CommentSubject">
    <w:name w:val="annotation subject"/>
    <w:basedOn w:val="CommentText"/>
    <w:next w:val="CommentText"/>
    <w:link w:val="CommentSubjectChar"/>
    <w:uiPriority w:val="99"/>
    <w:semiHidden/>
    <w:unhideWhenUsed/>
    <w:rsid w:val="00136A73"/>
    <w:rPr>
      <w:b/>
      <w:bCs/>
    </w:rPr>
  </w:style>
  <w:style w:type="character" w:customStyle="1" w:styleId="CommentSubjectChar">
    <w:name w:val="Comment Subject Char"/>
    <w:basedOn w:val="CommentTextChar"/>
    <w:link w:val="CommentSubject"/>
    <w:uiPriority w:val="99"/>
    <w:semiHidden/>
    <w:rsid w:val="00136A73"/>
    <w:rPr>
      <w:b/>
      <w:bCs/>
      <w:sz w:val="20"/>
      <w:szCs w:val="20"/>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DF03F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DF03F5"/>
    <w:pPr>
      <w:ind w:left="720"/>
      <w:contextualSpacing/>
    </w:pPr>
  </w:style>
  <w:style w:type="character" w:styleId="Hyperlink">
    <w:name w:val="Hyperlink"/>
    <w:basedOn w:val="DefaultParagraphFont"/>
    <w:uiPriority w:val="99"/>
    <w:unhideWhenUsed/>
    <w:rsid w:val="00D16FC2"/>
    <w:rPr>
      <w:color w:val="0563C1" w:themeColor="hyperlink"/>
      <w:u w:val="single"/>
    </w:rPr>
  </w:style>
  <w:style w:type="character" w:styleId="Emphasis">
    <w:name w:val="Emphasis"/>
    <w:basedOn w:val="DefaultParagraphFont"/>
    <w:uiPriority w:val="20"/>
    <w:qFormat/>
    <w:rsid w:val="00212920"/>
    <w:rPr>
      <w:i/>
      <w:iCs/>
    </w:rPr>
  </w:style>
  <w:style w:type="character" w:styleId="Strong">
    <w:name w:val="Strong"/>
    <w:basedOn w:val="DefaultParagraphFont"/>
    <w:uiPriority w:val="22"/>
    <w:qFormat/>
    <w:rsid w:val="00212920"/>
    <w:rPr>
      <w:b/>
      <w:bCs/>
    </w:rPr>
  </w:style>
  <w:style w:type="paragraph" w:styleId="NormalWeb">
    <w:name w:val="Normal (Web)"/>
    <w:basedOn w:val="Normal"/>
    <w:uiPriority w:val="99"/>
    <w:semiHidden/>
    <w:unhideWhenUsed/>
    <w:rsid w:val="006862E8"/>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A90E3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90E3A"/>
    <w:rPr>
      <w:rFonts w:ascii="Segoe UI" w:hAnsi="Segoe UI" w:cs="Segoe UI"/>
      <w:sz w:val="18"/>
      <w:szCs w:val="18"/>
    </w:rPr>
  </w:style>
  <w:style w:type="character" w:styleId="CommentReference">
    <w:name w:val="annotation reference"/>
    <w:basedOn w:val="DefaultParagraphFont"/>
    <w:uiPriority w:val="99"/>
    <w:semiHidden/>
    <w:unhideWhenUsed/>
    <w:rsid w:val="00136A73"/>
    <w:rPr>
      <w:sz w:val="16"/>
      <w:szCs w:val="16"/>
    </w:rPr>
  </w:style>
  <w:style w:type="paragraph" w:styleId="CommentText">
    <w:name w:val="annotation text"/>
    <w:basedOn w:val="Normal"/>
    <w:link w:val="CommentTextChar"/>
    <w:uiPriority w:val="99"/>
    <w:semiHidden/>
    <w:unhideWhenUsed/>
    <w:rsid w:val="00136A73"/>
    <w:pPr>
      <w:spacing w:line="240" w:lineRule="auto"/>
    </w:pPr>
    <w:rPr>
      <w:sz w:val="20"/>
      <w:szCs w:val="20"/>
    </w:rPr>
  </w:style>
  <w:style w:type="character" w:customStyle="1" w:styleId="CommentTextChar">
    <w:name w:val="Comment Text Char"/>
    <w:basedOn w:val="DefaultParagraphFont"/>
    <w:link w:val="CommentText"/>
    <w:uiPriority w:val="99"/>
    <w:semiHidden/>
    <w:rsid w:val="00136A73"/>
    <w:rPr>
      <w:sz w:val="20"/>
      <w:szCs w:val="20"/>
    </w:rPr>
  </w:style>
  <w:style w:type="paragraph" w:styleId="CommentSubject">
    <w:name w:val="annotation subject"/>
    <w:basedOn w:val="CommentText"/>
    <w:next w:val="CommentText"/>
    <w:link w:val="CommentSubjectChar"/>
    <w:uiPriority w:val="99"/>
    <w:semiHidden/>
    <w:unhideWhenUsed/>
    <w:rsid w:val="00136A73"/>
    <w:rPr>
      <w:b/>
      <w:bCs/>
    </w:rPr>
  </w:style>
  <w:style w:type="character" w:customStyle="1" w:styleId="CommentSubjectChar">
    <w:name w:val="Comment Subject Char"/>
    <w:basedOn w:val="CommentTextChar"/>
    <w:link w:val="CommentSubject"/>
    <w:uiPriority w:val="99"/>
    <w:semiHidden/>
    <w:rsid w:val="00136A73"/>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58953474">
      <w:bodyDiv w:val="1"/>
      <w:marLeft w:val="0"/>
      <w:marRight w:val="0"/>
      <w:marTop w:val="0"/>
      <w:marBottom w:val="0"/>
      <w:divBdr>
        <w:top w:val="none" w:sz="0" w:space="0" w:color="auto"/>
        <w:left w:val="none" w:sz="0" w:space="0" w:color="auto"/>
        <w:bottom w:val="none" w:sz="0" w:space="0" w:color="auto"/>
        <w:right w:val="none" w:sz="0" w:space="0" w:color="auto"/>
      </w:divBdr>
      <w:divsChild>
        <w:div w:id="2036617329">
          <w:marLeft w:val="0"/>
          <w:marRight w:val="0"/>
          <w:marTop w:val="0"/>
          <w:marBottom w:val="0"/>
          <w:divBdr>
            <w:top w:val="none" w:sz="0" w:space="0" w:color="auto"/>
            <w:left w:val="none" w:sz="0" w:space="0" w:color="auto"/>
            <w:bottom w:val="none" w:sz="0" w:space="0" w:color="auto"/>
            <w:right w:val="none" w:sz="0" w:space="0" w:color="auto"/>
          </w:divBdr>
          <w:divsChild>
            <w:div w:id="141655122">
              <w:marLeft w:val="0"/>
              <w:marRight w:val="0"/>
              <w:marTop w:val="0"/>
              <w:marBottom w:val="0"/>
              <w:divBdr>
                <w:top w:val="none" w:sz="0" w:space="0" w:color="auto"/>
                <w:left w:val="none" w:sz="0" w:space="0" w:color="auto"/>
                <w:bottom w:val="none" w:sz="0" w:space="0" w:color="auto"/>
                <w:right w:val="none" w:sz="0" w:space="0" w:color="auto"/>
              </w:divBdr>
              <w:divsChild>
                <w:div w:id="1606813026">
                  <w:marLeft w:val="0"/>
                  <w:marRight w:val="0"/>
                  <w:marTop w:val="0"/>
                  <w:marBottom w:val="0"/>
                  <w:divBdr>
                    <w:top w:val="none" w:sz="0" w:space="0" w:color="auto"/>
                    <w:left w:val="none" w:sz="0" w:space="0" w:color="auto"/>
                    <w:bottom w:val="none" w:sz="0" w:space="0" w:color="auto"/>
                    <w:right w:val="none" w:sz="0" w:space="0" w:color="auto"/>
                  </w:divBdr>
                  <w:divsChild>
                    <w:div w:id="1425833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17040001">
      <w:bodyDiv w:val="1"/>
      <w:marLeft w:val="0"/>
      <w:marRight w:val="0"/>
      <w:marTop w:val="0"/>
      <w:marBottom w:val="0"/>
      <w:divBdr>
        <w:top w:val="none" w:sz="0" w:space="0" w:color="auto"/>
        <w:left w:val="none" w:sz="0" w:space="0" w:color="auto"/>
        <w:bottom w:val="none" w:sz="0" w:space="0" w:color="auto"/>
        <w:right w:val="none" w:sz="0" w:space="0" w:color="auto"/>
      </w:divBdr>
    </w:div>
    <w:div w:id="1376270703">
      <w:bodyDiv w:val="1"/>
      <w:marLeft w:val="0"/>
      <w:marRight w:val="0"/>
      <w:marTop w:val="0"/>
      <w:marBottom w:val="0"/>
      <w:divBdr>
        <w:top w:val="none" w:sz="0" w:space="0" w:color="auto"/>
        <w:left w:val="none" w:sz="0" w:space="0" w:color="auto"/>
        <w:bottom w:val="none" w:sz="0" w:space="0" w:color="auto"/>
        <w:right w:val="none" w:sz="0" w:space="0" w:color="auto"/>
      </w:divBdr>
      <w:divsChild>
        <w:div w:id="1691448674">
          <w:marLeft w:val="0"/>
          <w:marRight w:val="0"/>
          <w:marTop w:val="0"/>
          <w:marBottom w:val="0"/>
          <w:divBdr>
            <w:top w:val="none" w:sz="0" w:space="0" w:color="auto"/>
            <w:left w:val="none" w:sz="0" w:space="0" w:color="auto"/>
            <w:bottom w:val="none" w:sz="0" w:space="0" w:color="auto"/>
            <w:right w:val="none" w:sz="0" w:space="0" w:color="auto"/>
          </w:divBdr>
          <w:divsChild>
            <w:div w:id="2087680531">
              <w:marLeft w:val="0"/>
              <w:marRight w:val="0"/>
              <w:marTop w:val="0"/>
              <w:marBottom w:val="0"/>
              <w:divBdr>
                <w:top w:val="none" w:sz="0" w:space="0" w:color="auto"/>
                <w:left w:val="none" w:sz="0" w:space="0" w:color="auto"/>
                <w:bottom w:val="none" w:sz="0" w:space="0" w:color="auto"/>
                <w:right w:val="none" w:sz="0" w:space="0" w:color="auto"/>
              </w:divBdr>
              <w:divsChild>
                <w:div w:id="1998919802">
                  <w:marLeft w:val="0"/>
                  <w:marRight w:val="0"/>
                  <w:marTop w:val="0"/>
                  <w:marBottom w:val="0"/>
                  <w:divBdr>
                    <w:top w:val="none" w:sz="0" w:space="0" w:color="auto"/>
                    <w:left w:val="none" w:sz="0" w:space="0" w:color="auto"/>
                    <w:bottom w:val="none" w:sz="0" w:space="0" w:color="auto"/>
                    <w:right w:val="none" w:sz="0" w:space="0" w:color="auto"/>
                  </w:divBdr>
                  <w:divsChild>
                    <w:div w:id="1707678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18844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hyperlink" Target="https://learninginnovation.duke.edu/blog/2017/03/learning-objectives/" TargetMode="External"/><Relationship Id="rId12" Type="http://schemas.openxmlformats.org/officeDocument/2006/relationships/fontTable" Target="fontTable.xml"/><Relationship Id="rId13"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hyperlink" Target="https://www.edglossary.org/mission-and-vision/" TargetMode="External"/><Relationship Id="rId7" Type="http://schemas.openxmlformats.org/officeDocument/2006/relationships/hyperlink" Target="https://assessment.uconn.edu/wp-content/uploads/sites/1804/2016/06/HowToWriteMission.pdf" TargetMode="External"/><Relationship Id="rId8" Type="http://schemas.openxmlformats.org/officeDocument/2006/relationships/hyperlink" Target="https://web.uri.edu/assessment/course-level-outcomes/" TargetMode="External"/><Relationship Id="rId9" Type="http://schemas.openxmlformats.org/officeDocument/2006/relationships/hyperlink" Target="https://academicprograms.calpoly.edu/program-learning-outcomes" TargetMode="External"/><Relationship Id="rId10" Type="http://schemas.openxmlformats.org/officeDocument/2006/relationships/hyperlink" Target="http://ccoe.rbhs.rutgers.edu/forms/pdf/EffectiveUseofLearningObjectives.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1</Pages>
  <Words>4427</Words>
  <Characters>25235</Characters>
  <Application>Microsoft Macintosh Word</Application>
  <DocSecurity>0</DocSecurity>
  <Lines>210</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60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risty Lisle</dc:creator>
  <cp:keywords/>
  <dc:description/>
  <cp:lastModifiedBy>Justin Schultz</cp:lastModifiedBy>
  <cp:revision>2</cp:revision>
  <dcterms:created xsi:type="dcterms:W3CDTF">2018-09-21T00:09:00Z</dcterms:created>
  <dcterms:modified xsi:type="dcterms:W3CDTF">2018-09-21T00:09:00Z</dcterms:modified>
</cp:coreProperties>
</file>